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B946D" w14:textId="1C0CBB68" w:rsidR="0005525B" w:rsidRDefault="00E30065" w:rsidP="00E30065">
      <w:pPr>
        <w:pStyle w:val="1"/>
      </w:pPr>
      <w:r>
        <w:rPr>
          <w:rFonts w:hint="eastAsia"/>
        </w:rPr>
        <w:t>DAC</w:t>
      </w:r>
      <w:r>
        <w:rPr>
          <w:rFonts w:hint="eastAsia"/>
        </w:rPr>
        <w:t>和</w:t>
      </w:r>
      <w:r>
        <w:rPr>
          <w:rFonts w:hint="eastAsia"/>
        </w:rPr>
        <w:t>ADC</w:t>
      </w:r>
    </w:p>
    <w:p w14:paraId="782399FD" w14:textId="77777777" w:rsidR="00E30065" w:rsidRDefault="00E30065" w:rsidP="00E30065">
      <w:pPr>
        <w:ind w:firstLineChars="200" w:firstLine="420"/>
      </w:pPr>
      <w:r>
        <w:rPr>
          <w:rFonts w:hint="eastAsia"/>
        </w:rPr>
        <w:t>有了异步串行通信，就可以通过虚拟串口，轻松实现嵌入式系统和</w:t>
      </w:r>
      <w:r>
        <w:rPr>
          <w:rFonts w:hint="eastAsia"/>
        </w:rPr>
        <w:t>PC</w:t>
      </w:r>
      <w:r>
        <w:rPr>
          <w:rFonts w:hint="eastAsia"/>
        </w:rPr>
        <w:t>、服务器的数据交互。可以通过微控制器采集传感器的数据，发送给</w:t>
      </w:r>
      <w:r>
        <w:rPr>
          <w:rFonts w:hint="eastAsia"/>
        </w:rPr>
        <w:t>PC</w:t>
      </w:r>
      <w:r>
        <w:rPr>
          <w:rFonts w:hint="eastAsia"/>
        </w:rPr>
        <w:t>进行记录、显示和处理。</w:t>
      </w:r>
    </w:p>
    <w:p w14:paraId="08D77407" w14:textId="77777777" w:rsidR="00E30065" w:rsidRDefault="00E30065" w:rsidP="00E30065">
      <w:pPr>
        <w:ind w:firstLineChars="200" w:firstLine="420"/>
      </w:pPr>
      <w:r>
        <w:rPr>
          <w:rFonts w:hint="eastAsia"/>
        </w:rPr>
        <w:t>我们已经学习过使用</w:t>
      </w:r>
      <w:r>
        <w:rPr>
          <w:rFonts w:hint="eastAsia"/>
        </w:rPr>
        <w:t>IIC</w:t>
      </w:r>
      <w:r>
        <w:rPr>
          <w:rFonts w:hint="eastAsia"/>
        </w:rPr>
        <w:t>总线读取加速度传感器的数据。除了加速度传感器外，还有很多传感器的信号是以模拟信号呈现的。</w:t>
      </w:r>
    </w:p>
    <w:p w14:paraId="4C8AE06C" w14:textId="77777777" w:rsidR="00E30065" w:rsidRDefault="00E30065" w:rsidP="00E30065">
      <w:pPr>
        <w:ind w:firstLineChars="200" w:firstLine="420"/>
      </w:pPr>
      <w:r w:rsidRPr="0081126A">
        <w:rPr>
          <w:rFonts w:hint="eastAsia"/>
        </w:rPr>
        <w:t>模拟信号的特点是时间连续、幅值连续。由于现在的计算机几乎已经占领了各个领域，因此这些领域对信号的处理都要转换成计算机能看得懂的信号，然后再交给计算机来处理，这些计算机能看懂的信号就是数字信号。那么将模拟信号转换成数字信号需要一种器件，它叫做模数转换器</w:t>
      </w:r>
      <w:r w:rsidRPr="0081126A">
        <w:t>(ADC)</w:t>
      </w:r>
      <w:r w:rsidRPr="0081126A">
        <w:t>。以此类推，既然</w:t>
      </w:r>
      <w:r w:rsidRPr="0081126A">
        <w:t>ADC</w:t>
      </w:r>
      <w:r w:rsidRPr="0081126A">
        <w:t>是将模拟量转换成数字量，那么也还有一种器件能把数字量转换成模拟量，它叫数模转换器</w:t>
      </w:r>
      <w:r w:rsidRPr="0081126A">
        <w:t>(DAC)</w:t>
      </w:r>
      <w:r w:rsidRPr="0081126A">
        <w:t>。</w:t>
      </w:r>
    </w:p>
    <w:p w14:paraId="2F7E32B7" w14:textId="247B26CD" w:rsidR="00E30065" w:rsidRDefault="00E30065" w:rsidP="00E30065">
      <w:pPr>
        <w:jc w:val="center"/>
      </w:pPr>
      <w:r>
        <w:rPr>
          <w:rFonts w:ascii="Helvetica" w:hAnsi="Helvetica"/>
          <w:b/>
          <w:noProof/>
          <w:color w:val="333333"/>
          <w:sz w:val="22"/>
        </w:rPr>
        <w:drawing>
          <wp:inline distT="0" distB="0" distL="0" distR="0" wp14:anchorId="39134C4C" wp14:editId="3462DF98">
            <wp:extent cx="2816352" cy="851183"/>
            <wp:effectExtent l="0" t="0" r="3175" b="6350"/>
            <wp:docPr id="7169" name="图片 7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88712" cy="873052"/>
                    </a:xfrm>
                    <a:prstGeom prst="rect">
                      <a:avLst/>
                    </a:prstGeom>
                    <a:noFill/>
                  </pic:spPr>
                </pic:pic>
              </a:graphicData>
            </a:graphic>
          </wp:inline>
        </w:drawing>
      </w:r>
    </w:p>
    <w:p w14:paraId="238C4125" w14:textId="66E9709A" w:rsidR="00E30065" w:rsidRDefault="00E30065" w:rsidP="00E30065">
      <w:r>
        <w:rPr>
          <w:noProof/>
        </w:rPr>
        <w:drawing>
          <wp:inline distT="0" distB="0" distL="0" distR="0" wp14:anchorId="7D3F260F" wp14:editId="72314322">
            <wp:extent cx="5273340" cy="1134415"/>
            <wp:effectExtent l="0" t="0" r="3810" b="8890"/>
            <wp:docPr id="34" name="图片 34" descr="https://pics0.baidu.com/feed/b151f8198618367a5a4a7de29a6b29d2b21ce5e9.png?token=3428af99bcd41c6e7eecb7f155a99b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ics0.baidu.com/feed/b151f8198618367a5a4a7de29a6b29d2b21ce5e9.png?token=3428af99bcd41c6e7eecb7f155a99b61"/>
                    <pic:cNvPicPr>
                      <a:picLocks noChangeAspect="1" noChangeArrowheads="1"/>
                    </pic:cNvPicPr>
                  </pic:nvPicPr>
                  <pic:blipFill rotWithShape="1">
                    <a:blip r:embed="rId8">
                      <a:extLst>
                        <a:ext uri="{28A0092B-C50C-407E-A947-70E740481C1C}">
                          <a14:useLocalDpi xmlns:a14="http://schemas.microsoft.com/office/drawing/2010/main" val="0"/>
                        </a:ext>
                      </a:extLst>
                    </a:blip>
                    <a:srcRect t="32890"/>
                    <a:stretch/>
                  </pic:blipFill>
                  <pic:spPr bwMode="auto">
                    <a:xfrm>
                      <a:off x="0" y="0"/>
                      <a:ext cx="5274310" cy="1134624"/>
                    </a:xfrm>
                    <a:prstGeom prst="rect">
                      <a:avLst/>
                    </a:prstGeom>
                    <a:noFill/>
                    <a:ln>
                      <a:noFill/>
                    </a:ln>
                    <a:extLst>
                      <a:ext uri="{53640926-AAD7-44D8-BBD7-CCE9431645EC}">
                        <a14:shadowObscured xmlns:a14="http://schemas.microsoft.com/office/drawing/2010/main"/>
                      </a:ext>
                    </a:extLst>
                  </pic:spPr>
                </pic:pic>
              </a:graphicData>
            </a:graphic>
          </wp:inline>
        </w:drawing>
      </w:r>
    </w:p>
    <w:p w14:paraId="16C5C321" w14:textId="77777777" w:rsidR="00E30065" w:rsidRDefault="00E30065" w:rsidP="00E30065">
      <w:pPr>
        <w:pStyle w:val="1"/>
      </w:pPr>
      <w:r w:rsidRPr="003F15C2">
        <w:rPr>
          <w:rFonts w:hint="eastAsia"/>
        </w:rPr>
        <w:t>数字</w:t>
      </w:r>
      <w:r w:rsidRPr="003F15C2">
        <w:t>/</w:t>
      </w:r>
      <w:r w:rsidRPr="003F15C2">
        <w:t>模拟转换器</w:t>
      </w:r>
      <w:r>
        <w:rPr>
          <w:rFonts w:hint="eastAsia"/>
        </w:rPr>
        <w:t>DAC</w:t>
      </w:r>
    </w:p>
    <w:p w14:paraId="09F3BC9C" w14:textId="77777777" w:rsidR="00E30065" w:rsidRDefault="00E30065" w:rsidP="00E30065">
      <w:pPr>
        <w:ind w:leftChars="100" w:left="210"/>
        <w:jc w:val="left"/>
      </w:pPr>
      <w:r w:rsidRPr="00FB12B5">
        <w:t>DAC</w:t>
      </w:r>
      <w:r w:rsidRPr="00FB12B5">
        <w:t>是将数字量转换成模拟量输出的设备</w:t>
      </w:r>
      <w:r>
        <w:rPr>
          <w:rFonts w:hint="eastAsia"/>
        </w:rPr>
        <w:t>。</w:t>
      </w:r>
    </w:p>
    <w:p w14:paraId="66976B03" w14:textId="77777777" w:rsidR="00E30065" w:rsidRDefault="00E30065" w:rsidP="00E30065">
      <w:pPr>
        <w:ind w:leftChars="100" w:left="210"/>
        <w:jc w:val="left"/>
      </w:pPr>
      <w:r w:rsidRPr="00600B0C">
        <w:t>DAC</w:t>
      </w:r>
      <w:r w:rsidRPr="00FB12B5">
        <w:t>将输入的</w:t>
      </w:r>
      <w:proofErr w:type="gramStart"/>
      <w:r w:rsidRPr="00FB12B5">
        <w:t>二进制数字量转换</w:t>
      </w:r>
      <w:proofErr w:type="gramEnd"/>
      <w:r w:rsidRPr="00FB12B5">
        <w:t>成模拟量，以电压或电流的形式输出。</w:t>
      </w:r>
    </w:p>
    <w:p w14:paraId="59F130B9" w14:textId="77777777" w:rsidR="00E30065" w:rsidRDefault="00E30065" w:rsidP="00E30065">
      <w:pPr>
        <w:ind w:leftChars="100" w:left="210"/>
        <w:jc w:val="left"/>
      </w:pPr>
      <w:r>
        <w:t>DAC</w:t>
      </w:r>
      <w:r w:rsidRPr="00702015">
        <w:t>实质上是一个译码器（解码器）</w:t>
      </w:r>
      <w:r>
        <w:rPr>
          <w:rFonts w:hint="eastAsia"/>
        </w:rPr>
        <w:t>，提供了数字量到模拟量的映射功能</w:t>
      </w:r>
      <w:r w:rsidRPr="00702015">
        <w:t>。一般常用的线性</w:t>
      </w:r>
      <w:r>
        <w:t>DAC</w:t>
      </w:r>
      <w:r w:rsidRPr="00702015">
        <w:t>，其输出模拟电压</w:t>
      </w:r>
      <w:proofErr w:type="spellStart"/>
      <w:r w:rsidRPr="00702015">
        <w:t>u</w:t>
      </w:r>
      <w:r w:rsidRPr="00702015">
        <w:rPr>
          <w:vertAlign w:val="subscript"/>
        </w:rPr>
        <w:t>O</w:t>
      </w:r>
      <w:proofErr w:type="spellEnd"/>
      <w:r w:rsidRPr="00702015">
        <w:t>和输入数字量</w:t>
      </w:r>
      <w:proofErr w:type="spellStart"/>
      <w:r w:rsidRPr="00702015">
        <w:t>D</w:t>
      </w:r>
      <w:r w:rsidRPr="00702015">
        <w:rPr>
          <w:vertAlign w:val="subscript"/>
        </w:rPr>
        <w:t>n</w:t>
      </w:r>
      <w:proofErr w:type="spellEnd"/>
      <w:r w:rsidRPr="00702015">
        <w:t>之间成正比关系</w:t>
      </w:r>
      <w:r>
        <w:rPr>
          <w:rFonts w:hint="eastAsia"/>
        </w:rPr>
        <w:t>：</w:t>
      </w:r>
    </w:p>
    <w:p w14:paraId="14E712DC" w14:textId="77777777" w:rsidR="00E30065" w:rsidRPr="00556590" w:rsidRDefault="00E30065" w:rsidP="00E30065">
      <w:pPr>
        <w:ind w:leftChars="100" w:left="210"/>
        <w:jc w:val="center"/>
        <w:rPr>
          <w:color w:val="FF0000"/>
        </w:rPr>
      </w:pPr>
      <w:proofErr w:type="spellStart"/>
      <w:r w:rsidRPr="00556590">
        <w:rPr>
          <w:color w:val="FF0000"/>
        </w:rPr>
        <w:t>u</w:t>
      </w:r>
      <w:r w:rsidRPr="00556590">
        <w:rPr>
          <w:color w:val="FF0000"/>
          <w:vertAlign w:val="subscript"/>
        </w:rPr>
        <w:t>O</w:t>
      </w:r>
      <w:proofErr w:type="spellEnd"/>
      <w:r w:rsidRPr="00556590">
        <w:rPr>
          <w:color w:val="FF0000"/>
        </w:rPr>
        <w:t>＝</w:t>
      </w:r>
      <w:proofErr w:type="spellStart"/>
      <w:r w:rsidRPr="00556590">
        <w:rPr>
          <w:color w:val="FF0000"/>
        </w:rPr>
        <w:t>D</w:t>
      </w:r>
      <w:r w:rsidRPr="00556590">
        <w:rPr>
          <w:color w:val="FF0000"/>
          <w:vertAlign w:val="subscript"/>
        </w:rPr>
        <w:t>n</w:t>
      </w:r>
      <w:proofErr w:type="spellEnd"/>
      <w:r w:rsidRPr="00556590">
        <w:rPr>
          <w:color w:val="FF0000"/>
          <w:vertAlign w:val="subscript"/>
        </w:rPr>
        <w:t xml:space="preserve"> </w:t>
      </w:r>
      <w:r w:rsidRPr="00556590">
        <w:rPr>
          <w:rFonts w:asciiTheme="minorEastAsia" w:hAnsiTheme="minorEastAsia" w:hint="eastAsia"/>
          <w:color w:val="FF0000"/>
        </w:rPr>
        <w:t>◊</w:t>
      </w:r>
      <w:r w:rsidRPr="00556590">
        <w:rPr>
          <w:color w:val="FF0000"/>
        </w:rPr>
        <w:t>U</w:t>
      </w:r>
      <w:r w:rsidRPr="00556590">
        <w:rPr>
          <w:color w:val="FF0000"/>
          <w:vertAlign w:val="subscript"/>
        </w:rPr>
        <w:t>REF</w:t>
      </w:r>
    </w:p>
    <w:p w14:paraId="7FCB39BD" w14:textId="77777777" w:rsidR="00E30065" w:rsidRDefault="00E30065" w:rsidP="00E30065">
      <w:pPr>
        <w:ind w:leftChars="100" w:left="210"/>
        <w:jc w:val="left"/>
      </w:pPr>
      <w:r w:rsidRPr="00702015">
        <w:t>U</w:t>
      </w:r>
      <w:r w:rsidRPr="00556590">
        <w:rPr>
          <w:vertAlign w:val="subscript"/>
        </w:rPr>
        <w:t>REF</w:t>
      </w:r>
      <w:r w:rsidRPr="00702015">
        <w:t>为参考电压。</w:t>
      </w:r>
    </w:p>
    <w:p w14:paraId="3273143A" w14:textId="77777777" w:rsidR="00E30065" w:rsidRDefault="00E30065" w:rsidP="00E30065">
      <w:pPr>
        <w:ind w:leftChars="100" w:left="210"/>
        <w:jc w:val="center"/>
      </w:pPr>
      <w:r w:rsidRPr="00556590">
        <w:object w:dxaOrig="4320" w:dyaOrig="1432" w14:anchorId="64A6E9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71.5pt" o:ole="">
            <v:imagedata r:id="rId9" o:title=""/>
          </v:shape>
          <o:OLEObject Type="Embed" ProgID="Word.Picture.8" ShapeID="_x0000_i1025" DrawAspect="Content" ObjectID="_1700341093" r:id="rId10"/>
        </w:object>
      </w:r>
    </w:p>
    <w:p w14:paraId="03DBC59F" w14:textId="77777777" w:rsidR="00E30065" w:rsidRDefault="00E30065" w:rsidP="00E30065">
      <w:pPr>
        <w:rPr>
          <w:b/>
        </w:rPr>
      </w:pPr>
      <w:r w:rsidRPr="00556590">
        <w:rPr>
          <w:b/>
        </w:rPr>
        <w:t>D/A</w:t>
      </w:r>
      <w:r w:rsidRPr="00556590">
        <w:rPr>
          <w:b/>
        </w:rPr>
        <w:t>转换的基本原理</w:t>
      </w:r>
    </w:p>
    <w:p w14:paraId="2139225B" w14:textId="77777777" w:rsidR="00E30065" w:rsidRDefault="00E30065" w:rsidP="00E30065">
      <w:pPr>
        <w:ind w:leftChars="100" w:left="210"/>
      </w:pPr>
      <w:r>
        <w:t>DAC</w:t>
      </w:r>
      <w:r w:rsidRPr="00556590">
        <w:t>一般由</w:t>
      </w:r>
      <w:r w:rsidRPr="00D6674D">
        <w:rPr>
          <w:color w:val="FF0000"/>
        </w:rPr>
        <w:t>缓冲寄存器</w:t>
      </w:r>
      <w:r w:rsidRPr="00556590">
        <w:t>、</w:t>
      </w:r>
      <w:r w:rsidRPr="00D6674D">
        <w:rPr>
          <w:color w:val="FF0000"/>
        </w:rPr>
        <w:t>模拟电子开关</w:t>
      </w:r>
      <w:r w:rsidRPr="00556590">
        <w:t>、</w:t>
      </w:r>
      <w:r w:rsidRPr="00D6674D">
        <w:rPr>
          <w:color w:val="FF0000"/>
        </w:rPr>
        <w:t>参考电压</w:t>
      </w:r>
      <w:r w:rsidRPr="00556590">
        <w:t>、</w:t>
      </w:r>
      <w:r w:rsidRPr="00D6674D">
        <w:rPr>
          <w:color w:val="FF0000"/>
        </w:rPr>
        <w:t>解码网络</w:t>
      </w:r>
      <w:r w:rsidRPr="00556590">
        <w:t>和</w:t>
      </w:r>
      <w:r w:rsidRPr="00D6674D">
        <w:rPr>
          <w:color w:val="FF0000"/>
        </w:rPr>
        <w:t>求和电路</w:t>
      </w:r>
      <w:r w:rsidRPr="00556590">
        <w:t>等组成。</w:t>
      </w:r>
      <w:r>
        <w:rPr>
          <w:rFonts w:hint="eastAsia"/>
        </w:rPr>
        <w:t>一个四位</w:t>
      </w:r>
      <w:r>
        <w:rPr>
          <w:rFonts w:hint="eastAsia"/>
        </w:rPr>
        <w:t>D</w:t>
      </w:r>
      <w:r>
        <w:t>AC</w:t>
      </w:r>
      <w:r>
        <w:rPr>
          <w:rFonts w:hint="eastAsia"/>
        </w:rPr>
        <w:t>的原理示意图如图所示。</w:t>
      </w:r>
    </w:p>
    <w:p w14:paraId="27E7BC60" w14:textId="77777777" w:rsidR="00E30065" w:rsidRDefault="00E30065" w:rsidP="00E30065">
      <w:pPr>
        <w:ind w:leftChars="100" w:left="210"/>
        <w:jc w:val="center"/>
      </w:pPr>
      <w:r>
        <w:rPr>
          <w:noProof/>
        </w:rPr>
        <w:lastRenderedPageBreak/>
        <mc:AlternateContent>
          <mc:Choice Requires="wpg">
            <w:drawing>
              <wp:inline distT="0" distB="0" distL="0" distR="0" wp14:anchorId="74B7A03C" wp14:editId="438B251E">
                <wp:extent cx="1828799" cy="1228724"/>
                <wp:effectExtent l="0" t="0" r="38735" b="10160"/>
                <wp:docPr id="108" name="组合 108"/>
                <wp:cNvGraphicFramePr/>
                <a:graphic xmlns:a="http://schemas.openxmlformats.org/drawingml/2006/main">
                  <a:graphicData uri="http://schemas.microsoft.com/office/word/2010/wordprocessingGroup">
                    <wpg:wgp>
                      <wpg:cNvGrpSpPr/>
                      <wpg:grpSpPr>
                        <a:xfrm>
                          <a:off x="0" y="0"/>
                          <a:ext cx="1828799" cy="1228724"/>
                          <a:chOff x="0" y="285292"/>
                          <a:chExt cx="1844701" cy="1228724"/>
                        </a:xfrm>
                      </wpg:grpSpPr>
                      <wps:wsp>
                        <wps:cNvPr id="7" name="Text Box 5"/>
                        <wps:cNvSpPr txBox="1">
                          <a:spLocks noChangeArrowheads="1"/>
                        </wps:cNvSpPr>
                        <wps:spPr bwMode="auto">
                          <a:xfrm>
                            <a:off x="885111" y="285292"/>
                            <a:ext cx="263524" cy="1228724"/>
                          </a:xfrm>
                          <a:prstGeom prst="rect">
                            <a:avLst/>
                          </a:prstGeom>
                          <a:noFill/>
                          <a:ln w="9525">
                            <a:solidFill>
                              <a:schemeClr val="tx1"/>
                            </a:solid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255B2DE" w14:textId="77777777" w:rsidR="00E30065" w:rsidRPr="00D6674D" w:rsidRDefault="00E30065" w:rsidP="00E30065">
                              <w:pPr>
                                <w:pStyle w:val="a8"/>
                                <w:spacing w:before="216" w:beforeAutospacing="0" w:after="0" w:afterAutospacing="0"/>
                                <w:rPr>
                                  <w:sz w:val="21"/>
                                  <w:szCs w:val="21"/>
                                </w:rPr>
                              </w:pPr>
                              <w:r w:rsidRPr="00D6674D">
                                <w:rPr>
                                  <w:rFonts w:ascii="Arial" w:eastAsiaTheme="minorEastAsia" w:hAnsi="等线" w:cstheme="minorBidi" w:hint="eastAsia"/>
                                  <w:b/>
                                  <w:bCs/>
                                  <w:color w:val="000000" w:themeColor="text1"/>
                                  <w:kern w:val="24"/>
                                  <w:sz w:val="21"/>
                                  <w:szCs w:val="21"/>
                                </w:rPr>
                                <w:t>缓冲寄存器</w:t>
                              </w:r>
                            </w:p>
                          </w:txbxContent>
                        </wps:txbx>
                        <wps:bodyPr wrap="square">
                          <a:noAutofit/>
                        </wps:bodyPr>
                      </wps:wsp>
                      <wps:wsp>
                        <wps:cNvPr id="101" name="箭头: 左右 101"/>
                        <wps:cNvSpPr/>
                        <wps:spPr>
                          <a:xfrm>
                            <a:off x="1221361" y="665487"/>
                            <a:ext cx="623340" cy="234087"/>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箭头: 右 106"/>
                        <wps:cNvSpPr/>
                        <wps:spPr>
                          <a:xfrm>
                            <a:off x="402336" y="651052"/>
                            <a:ext cx="453543" cy="24871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Text Box 5"/>
                        <wps:cNvSpPr txBox="1">
                          <a:spLocks noChangeArrowheads="1"/>
                        </wps:cNvSpPr>
                        <wps:spPr bwMode="auto">
                          <a:xfrm>
                            <a:off x="0" y="482803"/>
                            <a:ext cx="380365" cy="416840"/>
                          </a:xfrm>
                          <a:prstGeom prst="rect">
                            <a:avLst/>
                          </a:prstGeom>
                          <a:noFill/>
                          <a:ln w="9525">
                            <a:noFill/>
                            <a:miter lim="800000"/>
                            <a:headEnd/>
                            <a:tailEnd/>
                          </a:ln>
                          <a:effectLst/>
                          <a:extLst>
                            <a:ext uri="{909E8E84-426E-40DD-AFC4-6F175D3DCCD1}">
                              <a14:hiddenFill xmlns:a14="http://schemas.microsoft.com/office/drawing/2010/main">
                                <a:solidFill>
                                  <a:schemeClr val="accent1"/>
                                </a:solid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D65B9F2" w14:textId="77777777" w:rsidR="00E30065" w:rsidRPr="00154BA0" w:rsidRDefault="00E30065" w:rsidP="00E30065">
                              <w:pPr>
                                <w:pStyle w:val="paragraph"/>
                                <w:spacing w:before="216" w:beforeAutospacing="0" w:after="0" w:afterAutospacing="0"/>
                                <w:rPr>
                                  <w:sz w:val="21"/>
                                  <w:szCs w:val="21"/>
                                </w:rPr>
                              </w:pPr>
                              <w:r w:rsidRPr="00154BA0">
                                <w:rPr>
                                  <w:rFonts w:ascii="Arial" w:eastAsiaTheme="minorEastAsia" w:hAnsi="等线" w:cstheme="minorBidi" w:hint="eastAsia"/>
                                  <w:bCs/>
                                  <w:color w:val="000000" w:themeColor="text1"/>
                                  <w:kern w:val="24"/>
                                  <w:sz w:val="21"/>
                                  <w:szCs w:val="21"/>
                                </w:rPr>
                                <w:t>D</w:t>
                              </w:r>
                              <w:r w:rsidRPr="00154BA0">
                                <w:rPr>
                                  <w:rFonts w:ascii="Arial" w:eastAsiaTheme="minorEastAsia" w:hAnsi="等线" w:cstheme="minorBidi"/>
                                  <w:bCs/>
                                  <w:color w:val="000000" w:themeColor="text1"/>
                                  <w:kern w:val="24"/>
                                  <w:sz w:val="21"/>
                                  <w:szCs w:val="21"/>
                                  <w:vertAlign w:val="subscript"/>
                                </w:rPr>
                                <w:t>n</w:t>
                              </w:r>
                            </w:p>
                          </w:txbxContent>
                        </wps:txbx>
                        <wps:bodyPr wrap="square">
                          <a:noAutofit/>
                        </wps:bodyPr>
                      </wps:wsp>
                    </wpg:wgp>
                  </a:graphicData>
                </a:graphic>
              </wp:inline>
            </w:drawing>
          </mc:Choice>
          <mc:Fallback>
            <w:pict>
              <v:group w14:anchorId="74B7A03C" id="组合 108" o:spid="_x0000_s1026" style="width:2in;height:96.75pt;mso-position-horizontal-relative:char;mso-position-vertical-relative:line" coordorigin=",2852" coordsize="18447,12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">
                <v:shapetype id="_x0000_t202" coordsize="21600,21600" o:spt="202" path="m,l,21600r21600,l21600,xe">
                  <v:stroke joinstyle="miter"/>
                  <v:path gradientshapeok="t" o:connecttype="rect"/>
                </v:shapetype>
                <v:shape id="Text Box 5" o:spid="_x0000_s1027" type="#_x0000_t202" style="position:absolute;left:8851;top:2852;width:2635;height:12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" filled="f" fillcolor="#5b9bd5 [3204]" strokecolor="black [3213]">
                  <v:shadow color="#e7e6e6 [3214]"/>
                  <v:textbox>
                    <w:txbxContent>
                      <w:p w14:paraId="7255B2DE" w14:textId="77777777" w:rsidR="00E30065" w:rsidRPr="00D6674D" w:rsidRDefault="00E30065" w:rsidP="00E30065">
                        <w:pPr>
                          <w:pStyle w:val="a8"/>
                          <w:spacing w:before="216" w:beforeAutospacing="0" w:after="0" w:afterAutospacing="0"/>
                          <w:rPr>
                            <w:sz w:val="21"/>
                            <w:szCs w:val="21"/>
                          </w:rPr>
                        </w:pPr>
                        <w:r w:rsidRPr="00D6674D">
                          <w:rPr>
                            <w:rFonts w:ascii="Arial" w:eastAsiaTheme="minorEastAsia" w:hAnsi="等线" w:cstheme="minorBidi" w:hint="eastAsia"/>
                            <w:b/>
                            <w:bCs/>
                            <w:color w:val="000000" w:themeColor="text1"/>
                            <w:kern w:val="24"/>
                            <w:sz w:val="21"/>
                            <w:szCs w:val="21"/>
                          </w:rPr>
                          <w:t>缓冲寄存器</w:t>
                        </w:r>
                      </w:p>
                    </w:txbxContent>
                  </v:textbox>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箭头: 左右 101" o:spid="_x0000_s1028" type="#_x0000_t69" style="position:absolute;left:12213;top:6654;width:6234;height:23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" adj="4056" fillcolor="#5b9bd5 [3204]" strokecolor="#1f4d78 [1604]"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106" o:spid="_x0000_s1029" type="#_x0000_t13" style="position:absolute;left:4023;top:6510;width:4535;height:2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" adj="15677" fillcolor="#5b9bd5 [3204]" strokecolor="#1f4d78 [1604]" strokeweight="1pt"/>
                <v:shape id="Text Box 5" o:spid="_x0000_s1030" type="#_x0000_t202" style="position:absolute;top:4828;width:3803;height:4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" filled="f" fillcolor="#5b9bd5 [3204]" stroked="f">
                  <v:shadow color="#e7e6e6 [3214]"/>
                  <v:textbox>
                    <w:txbxContent>
                      <w:p w14:paraId="2D65B9F2" w14:textId="77777777" w:rsidR="00E30065" w:rsidRPr="00154BA0" w:rsidRDefault="00E30065" w:rsidP="00E30065">
                        <w:pPr>
                          <w:pStyle w:val="paragraph"/>
                          <w:spacing w:before="216" w:beforeAutospacing="0" w:after="0" w:afterAutospacing="0"/>
                          <w:rPr>
                            <w:sz w:val="21"/>
                            <w:szCs w:val="21"/>
                          </w:rPr>
                        </w:pPr>
                        <w:r w:rsidRPr="00154BA0">
                          <w:rPr>
                            <w:rFonts w:ascii="Arial" w:eastAsiaTheme="minorEastAsia" w:hAnsi="等线" w:cstheme="minorBidi" w:hint="eastAsia"/>
                            <w:bCs/>
                            <w:color w:val="000000" w:themeColor="text1"/>
                            <w:kern w:val="24"/>
                            <w:sz w:val="21"/>
                            <w:szCs w:val="21"/>
                          </w:rPr>
                          <w:t>D</w:t>
                        </w:r>
                        <w:r w:rsidRPr="00154BA0">
                          <w:rPr>
                            <w:rFonts w:ascii="Arial" w:eastAsiaTheme="minorEastAsia" w:hAnsi="等线" w:cstheme="minorBidi"/>
                            <w:bCs/>
                            <w:color w:val="000000" w:themeColor="text1"/>
                            <w:kern w:val="24"/>
                            <w:sz w:val="21"/>
                            <w:szCs w:val="21"/>
                            <w:vertAlign w:val="subscript"/>
                          </w:rPr>
                          <w:t>n</w:t>
                        </w:r>
                      </w:p>
                    </w:txbxContent>
                  </v:textbox>
                </v:shape>
                <w10:anchorlock/>
              </v:group>
            </w:pict>
          </mc:Fallback>
        </mc:AlternateContent>
      </w:r>
      <w:r>
        <w:rPr>
          <w:noProof/>
        </w:rPr>
        <w:drawing>
          <wp:inline distT="0" distB="0" distL="0" distR="0" wp14:anchorId="4C1BCB89" wp14:editId="615C263A">
            <wp:extent cx="2256361" cy="1492300"/>
            <wp:effectExtent l="0" t="0" r="0" b="0"/>
            <wp:docPr id="241808" name="图片 24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1986" cy="1509248"/>
                    </a:xfrm>
                    <a:prstGeom prst="rect">
                      <a:avLst/>
                    </a:prstGeom>
                    <a:noFill/>
                  </pic:spPr>
                </pic:pic>
              </a:graphicData>
            </a:graphic>
          </wp:inline>
        </w:drawing>
      </w:r>
    </w:p>
    <w:p w14:paraId="00327503" w14:textId="77777777" w:rsidR="00E30065" w:rsidRDefault="00E30065" w:rsidP="00E30065">
      <w:pPr>
        <w:ind w:leftChars="100" w:left="210"/>
      </w:pPr>
      <w:r>
        <w:rPr>
          <w:rFonts w:hint="eastAsia"/>
        </w:rPr>
        <w:t>其中数字输入</w:t>
      </w:r>
      <w:proofErr w:type="spellStart"/>
      <w:r>
        <w:rPr>
          <w:rFonts w:hint="eastAsia"/>
        </w:rPr>
        <w:t>D</w:t>
      </w:r>
      <w:r w:rsidRPr="005B0A02">
        <w:rPr>
          <w:rFonts w:hint="eastAsia"/>
          <w:vertAlign w:val="subscript"/>
        </w:rPr>
        <w:t>n</w:t>
      </w:r>
      <w:proofErr w:type="spellEnd"/>
      <w:r>
        <w:rPr>
          <w:rFonts w:hint="eastAsia"/>
        </w:rPr>
        <w:t>写入到</w:t>
      </w:r>
      <w:r w:rsidRPr="005B0A02">
        <w:rPr>
          <w:rFonts w:hint="eastAsia"/>
          <w:color w:val="FF0000"/>
        </w:rPr>
        <w:t>缓冲寄存器</w:t>
      </w:r>
      <w:r>
        <w:rPr>
          <w:rFonts w:hint="eastAsia"/>
        </w:rPr>
        <w:t>后，由寄存器的每一个位，控制一个模拟电子开关。</w:t>
      </w:r>
    </w:p>
    <w:p w14:paraId="2ABFA82B" w14:textId="77777777" w:rsidR="00E30065" w:rsidRDefault="00E30065" w:rsidP="00E30065">
      <w:pPr>
        <w:ind w:leftChars="100" w:left="210"/>
      </w:pPr>
      <w:r>
        <w:rPr>
          <w:rFonts w:hint="eastAsia"/>
        </w:rPr>
        <w:t>本</w:t>
      </w:r>
      <w:r>
        <w:rPr>
          <w:rFonts w:hint="eastAsia"/>
        </w:rPr>
        <w:t>DAC</w:t>
      </w:r>
      <w:r>
        <w:rPr>
          <w:rFonts w:hint="eastAsia"/>
        </w:rPr>
        <w:t>的</w:t>
      </w:r>
      <w:r w:rsidRPr="009C01B8">
        <w:rPr>
          <w:rFonts w:hint="eastAsia"/>
          <w:color w:val="FF0000"/>
        </w:rPr>
        <w:t>解码网络</w:t>
      </w:r>
      <w:r>
        <w:rPr>
          <w:rFonts w:hint="eastAsia"/>
        </w:rPr>
        <w:t>由</w:t>
      </w:r>
      <w:r w:rsidRPr="009C01B8">
        <w:rPr>
          <w:rFonts w:hint="eastAsia"/>
          <w:color w:val="FF0000"/>
        </w:rPr>
        <w:t>倒</w:t>
      </w:r>
      <w:r w:rsidRPr="009C01B8">
        <w:rPr>
          <w:rFonts w:hint="eastAsia"/>
          <w:color w:val="FF0000"/>
        </w:rPr>
        <w:t>T</w:t>
      </w:r>
      <w:r w:rsidRPr="009C01B8">
        <w:rPr>
          <w:rFonts w:hint="eastAsia"/>
          <w:color w:val="FF0000"/>
        </w:rPr>
        <w:t>型电阻网络</w:t>
      </w:r>
      <w:r>
        <w:rPr>
          <w:rFonts w:hint="eastAsia"/>
        </w:rPr>
        <w:t>组成，是</w:t>
      </w:r>
      <w:r>
        <w:rPr>
          <w:rFonts w:hint="eastAsia"/>
        </w:rPr>
        <w:t>DAC</w:t>
      </w:r>
      <w:r>
        <w:rPr>
          <w:rFonts w:hint="eastAsia"/>
        </w:rPr>
        <w:t>转换的关键。由运</w:t>
      </w:r>
      <w:proofErr w:type="gramStart"/>
      <w:r>
        <w:rPr>
          <w:rFonts w:hint="eastAsia"/>
        </w:rPr>
        <w:t>放组成</w:t>
      </w:r>
      <w:proofErr w:type="gramEnd"/>
      <w:r>
        <w:rPr>
          <w:rFonts w:hint="eastAsia"/>
        </w:rPr>
        <w:t>求和电路。</w:t>
      </w:r>
    </w:p>
    <w:p w14:paraId="15A33651" w14:textId="77777777" w:rsidR="00E30065" w:rsidRDefault="00E30065" w:rsidP="00E30065">
      <w:pPr>
        <w:ind w:leftChars="100" w:left="210"/>
      </w:pPr>
      <w:r>
        <w:rPr>
          <w:rFonts w:hint="eastAsia"/>
        </w:rPr>
        <w:t>电阻网络设计的十分巧妙，由电阻值为</w:t>
      </w:r>
      <w:r>
        <w:rPr>
          <w:rFonts w:hint="eastAsia"/>
        </w:rPr>
        <w:t>R</w:t>
      </w:r>
      <w:r>
        <w:rPr>
          <w:rFonts w:hint="eastAsia"/>
        </w:rPr>
        <w:t>和</w:t>
      </w:r>
      <w:r>
        <w:rPr>
          <w:rFonts w:hint="eastAsia"/>
        </w:rPr>
        <w:t>2R</w:t>
      </w:r>
      <w:r>
        <w:rPr>
          <w:rFonts w:hint="eastAsia"/>
        </w:rPr>
        <w:t>的电阻组成，因此这种结构也被称作</w:t>
      </w:r>
      <w:r>
        <w:rPr>
          <w:rFonts w:hint="eastAsia"/>
        </w:rPr>
        <w:t>R</w:t>
      </w:r>
      <w:r>
        <w:t>-2</w:t>
      </w:r>
      <w:r>
        <w:rPr>
          <w:rFonts w:hint="eastAsia"/>
        </w:rPr>
        <w:t>R</w:t>
      </w:r>
      <w:r>
        <w:rPr>
          <w:rFonts w:hint="eastAsia"/>
        </w:rPr>
        <w:t>结构。</w:t>
      </w:r>
    </w:p>
    <w:p w14:paraId="3167883C" w14:textId="77777777" w:rsidR="00E30065" w:rsidRDefault="00E30065" w:rsidP="00E30065">
      <w:pPr>
        <w:ind w:leftChars="100" w:left="210"/>
      </w:pPr>
      <w:r>
        <w:rPr>
          <w:rFonts w:hint="eastAsia"/>
        </w:rPr>
        <w:t>在</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d</w:t>
      </w:r>
      <w:r>
        <w:rPr>
          <w:rFonts w:hint="eastAsia"/>
        </w:rPr>
        <w:t>每一个点，向右看，阻抗都是</w:t>
      </w:r>
      <w:r>
        <w:rPr>
          <w:rFonts w:hint="eastAsia"/>
        </w:rPr>
        <w:t>2R</w:t>
      </w:r>
      <w:r>
        <w:rPr>
          <w:rFonts w:hint="eastAsia"/>
        </w:rPr>
        <w:t>，</w:t>
      </w:r>
      <w:r>
        <w:t xml:space="preserve"> </w:t>
      </w:r>
    </w:p>
    <w:p w14:paraId="6BE23239" w14:textId="77777777" w:rsidR="00E30065" w:rsidRDefault="00E30065" w:rsidP="00E30065">
      <w:pPr>
        <w:ind w:leftChars="100" w:left="210"/>
        <w:jc w:val="center"/>
      </w:pPr>
      <w:r>
        <w:rPr>
          <w:noProof/>
        </w:rPr>
        <w:drawing>
          <wp:inline distT="0" distB="0" distL="0" distR="0" wp14:anchorId="273368A5" wp14:editId="7A425928">
            <wp:extent cx="2934268" cy="1967791"/>
            <wp:effectExtent l="0" t="0" r="0" b="0"/>
            <wp:docPr id="241810" name="图片 241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1299" cy="1979212"/>
                    </a:xfrm>
                    <a:prstGeom prst="rect">
                      <a:avLst/>
                    </a:prstGeom>
                    <a:noFill/>
                  </pic:spPr>
                </pic:pic>
              </a:graphicData>
            </a:graphic>
          </wp:inline>
        </w:drawing>
      </w:r>
    </w:p>
    <w:p w14:paraId="5FAD9909" w14:textId="77777777" w:rsidR="00E30065" w:rsidRDefault="00E30065" w:rsidP="00E30065">
      <w:pPr>
        <w:ind w:leftChars="100" w:left="210"/>
      </w:pPr>
      <w:r>
        <w:rPr>
          <w:rFonts w:hint="eastAsia"/>
        </w:rPr>
        <w:t>而运放的同相输入端接地，根据运</w:t>
      </w:r>
      <w:proofErr w:type="gramStart"/>
      <w:r>
        <w:rPr>
          <w:rFonts w:hint="eastAsia"/>
        </w:rPr>
        <w:t>放虚短</w:t>
      </w:r>
      <w:proofErr w:type="gramEnd"/>
      <w:r>
        <w:rPr>
          <w:rFonts w:hint="eastAsia"/>
        </w:rPr>
        <w:t>的特点，无论</w:t>
      </w:r>
      <w:r>
        <w:rPr>
          <w:rFonts w:hint="eastAsia"/>
        </w:rPr>
        <w:t>S</w:t>
      </w:r>
      <w:r>
        <w:t>0</w:t>
      </w:r>
      <w:r>
        <w:rPr>
          <w:rFonts w:hint="eastAsia"/>
        </w:rPr>
        <w:t>、</w:t>
      </w:r>
      <w:r>
        <w:rPr>
          <w:rFonts w:hint="eastAsia"/>
        </w:rPr>
        <w:t>S</w:t>
      </w:r>
      <w:r>
        <w:t>1</w:t>
      </w:r>
      <w:r>
        <w:rPr>
          <w:rFonts w:hint="eastAsia"/>
        </w:rPr>
        <w:t>、</w:t>
      </w:r>
      <w:r>
        <w:rPr>
          <w:rFonts w:hint="eastAsia"/>
        </w:rPr>
        <w:t>S</w:t>
      </w:r>
      <w:r>
        <w:t>2</w:t>
      </w:r>
      <w:r>
        <w:rPr>
          <w:rFonts w:hint="eastAsia"/>
        </w:rPr>
        <w:t>、</w:t>
      </w:r>
      <w:r>
        <w:rPr>
          <w:rFonts w:hint="eastAsia"/>
        </w:rPr>
        <w:t>S</w:t>
      </w:r>
      <w:r>
        <w:t>3</w:t>
      </w:r>
      <w:proofErr w:type="gramStart"/>
      <w:r>
        <w:rPr>
          <w:rFonts w:hint="eastAsia"/>
        </w:rPr>
        <w:t>四个</w:t>
      </w:r>
      <w:proofErr w:type="gramEnd"/>
      <w:r>
        <w:rPr>
          <w:rFonts w:hint="eastAsia"/>
        </w:rPr>
        <w:t>模拟电子开关向哪个方向拨，开关后的电位都是零。</w:t>
      </w:r>
      <w:r>
        <w:rPr>
          <w:rFonts w:hint="eastAsia"/>
        </w:rPr>
        <w:t>a</w:t>
      </w:r>
      <w:r>
        <w:rPr>
          <w:rFonts w:hint="eastAsia"/>
        </w:rPr>
        <w:t>、</w:t>
      </w:r>
      <w:r>
        <w:rPr>
          <w:rFonts w:hint="eastAsia"/>
        </w:rPr>
        <w:t>b</w:t>
      </w:r>
      <w:r>
        <w:rPr>
          <w:rFonts w:hint="eastAsia"/>
        </w:rPr>
        <w:t>、</w:t>
      </w:r>
      <w:r>
        <w:rPr>
          <w:rFonts w:hint="eastAsia"/>
        </w:rPr>
        <w:t>c</w:t>
      </w:r>
      <w:r>
        <w:rPr>
          <w:rFonts w:hint="eastAsia"/>
        </w:rPr>
        <w:t>、</w:t>
      </w:r>
      <w:r>
        <w:rPr>
          <w:rFonts w:hint="eastAsia"/>
        </w:rPr>
        <w:t>d</w:t>
      </w:r>
      <w:r>
        <w:rPr>
          <w:rFonts w:hint="eastAsia"/>
        </w:rPr>
        <w:t>四个点的电压为：</w:t>
      </w:r>
    </w:p>
    <w:p w14:paraId="21D4D081" w14:textId="77777777" w:rsidR="00E30065" w:rsidRPr="00E44FAB" w:rsidRDefault="00E30065" w:rsidP="00E30065">
      <w:pPr>
        <w:ind w:leftChars="100" w:left="210"/>
      </w:pPr>
      <w:proofErr w:type="spellStart"/>
      <w:r w:rsidRPr="00E44FAB">
        <w:t>Va</w:t>
      </w:r>
      <w:proofErr w:type="spellEnd"/>
      <w:r w:rsidRPr="00E44FAB">
        <w:t>＝</w:t>
      </w:r>
      <w:r w:rsidRPr="00E44FAB">
        <w:t>VREF</w:t>
      </w:r>
    </w:p>
    <w:p w14:paraId="7C4F9D5B" w14:textId="77777777" w:rsidR="00E30065" w:rsidRPr="00E44FAB" w:rsidRDefault="00E30065" w:rsidP="00E30065">
      <w:pPr>
        <w:ind w:leftChars="100" w:left="210"/>
      </w:pPr>
      <w:proofErr w:type="spellStart"/>
      <w:r w:rsidRPr="00E44FAB">
        <w:t>Vb</w:t>
      </w:r>
      <w:proofErr w:type="spellEnd"/>
      <w:r w:rsidRPr="00E44FAB">
        <w:t>＝</w:t>
      </w:r>
      <w:r w:rsidRPr="00E44FAB">
        <w:t>VREF/2</w:t>
      </w:r>
    </w:p>
    <w:p w14:paraId="1554AA9E" w14:textId="77777777" w:rsidR="00E30065" w:rsidRPr="00E44FAB" w:rsidRDefault="00E30065" w:rsidP="00E30065">
      <w:pPr>
        <w:ind w:leftChars="100" w:left="210"/>
      </w:pPr>
      <w:proofErr w:type="spellStart"/>
      <w:r w:rsidRPr="00E44FAB">
        <w:t>Vc</w:t>
      </w:r>
      <w:proofErr w:type="spellEnd"/>
      <w:r w:rsidRPr="00E44FAB">
        <w:t>＝</w:t>
      </w:r>
      <w:r w:rsidRPr="00E44FAB">
        <w:t>VREF/4</w:t>
      </w:r>
    </w:p>
    <w:p w14:paraId="6C221AEE" w14:textId="77777777" w:rsidR="00E30065" w:rsidRDefault="00E30065" w:rsidP="00E30065">
      <w:pPr>
        <w:ind w:leftChars="100" w:left="210"/>
      </w:pPr>
      <w:proofErr w:type="spellStart"/>
      <w:r w:rsidRPr="00E44FAB">
        <w:t>Vd</w:t>
      </w:r>
      <w:proofErr w:type="spellEnd"/>
      <w:r w:rsidRPr="00E44FAB">
        <w:t>＝</w:t>
      </w:r>
      <w:r w:rsidRPr="00E44FAB">
        <w:t>VREF/8</w:t>
      </w:r>
    </w:p>
    <w:p w14:paraId="73700AC1" w14:textId="77777777" w:rsidR="00E30065" w:rsidRDefault="00E30065" w:rsidP="00E30065">
      <w:pPr>
        <w:ind w:leftChars="100" w:left="210"/>
      </w:pPr>
      <w:r>
        <w:rPr>
          <w:rFonts w:hint="eastAsia"/>
        </w:rPr>
        <w:t>那么，电流</w:t>
      </w:r>
      <w:r>
        <w:rPr>
          <w:rFonts w:hint="eastAsia"/>
        </w:rPr>
        <w:t xml:space="preserve"> I</w:t>
      </w:r>
      <w:r w:rsidRPr="00C01A11">
        <w:rPr>
          <w:vertAlign w:val="subscript"/>
        </w:rPr>
        <w:t>0</w:t>
      </w:r>
      <w:r w:rsidRPr="00C01A11">
        <w:rPr>
          <w:rFonts w:hint="eastAsia"/>
          <w:vertAlign w:val="subscript"/>
        </w:rPr>
        <w:t>、</w:t>
      </w:r>
      <w:r>
        <w:rPr>
          <w:rFonts w:hint="eastAsia"/>
        </w:rPr>
        <w:t>I</w:t>
      </w:r>
      <w:r w:rsidRPr="00C01A11">
        <w:rPr>
          <w:vertAlign w:val="subscript"/>
        </w:rPr>
        <w:t>1</w:t>
      </w:r>
      <w:r>
        <w:rPr>
          <w:rFonts w:hint="eastAsia"/>
        </w:rPr>
        <w:t>、</w:t>
      </w:r>
      <w:r>
        <w:rPr>
          <w:rFonts w:hint="eastAsia"/>
        </w:rPr>
        <w:t>I</w:t>
      </w:r>
      <w:r w:rsidRPr="00C01A11">
        <w:rPr>
          <w:rFonts w:hint="eastAsia"/>
          <w:vertAlign w:val="subscript"/>
        </w:rPr>
        <w:t>2</w:t>
      </w:r>
      <w:r>
        <w:rPr>
          <w:rFonts w:hint="eastAsia"/>
        </w:rPr>
        <w:t>、</w:t>
      </w:r>
      <w:r>
        <w:rPr>
          <w:rFonts w:hint="eastAsia"/>
        </w:rPr>
        <w:t>I</w:t>
      </w:r>
      <w:r w:rsidRPr="00C01A11">
        <w:rPr>
          <w:rFonts w:hint="eastAsia"/>
          <w:vertAlign w:val="subscript"/>
        </w:rPr>
        <w:t>3</w:t>
      </w:r>
      <w:r>
        <w:rPr>
          <w:rFonts w:hint="eastAsia"/>
        </w:rPr>
        <w:t>可以计算为：</w:t>
      </w:r>
    </w:p>
    <w:p w14:paraId="2C597657" w14:textId="77777777" w:rsidR="00E30065" w:rsidRPr="00E44FAB" w:rsidRDefault="00E30065" w:rsidP="00E30065">
      <w:pPr>
        <w:ind w:leftChars="100" w:left="210"/>
      </w:pPr>
      <w:r w:rsidRPr="00E44FAB">
        <w:t>I</w:t>
      </w:r>
      <w:r w:rsidRPr="00E44FAB">
        <w:rPr>
          <w:vertAlign w:val="subscript"/>
        </w:rPr>
        <w:t>0</w:t>
      </w:r>
      <w:r w:rsidRPr="00E44FAB">
        <w:t>＝</w:t>
      </w:r>
      <w:proofErr w:type="spellStart"/>
      <w:r w:rsidRPr="00E44FAB">
        <w:t>Vd</w:t>
      </w:r>
      <w:proofErr w:type="spellEnd"/>
      <w:r w:rsidRPr="00E44FAB">
        <w:t>/2R</w:t>
      </w:r>
      <w:r w:rsidRPr="00E44FAB">
        <w:t>＝</w:t>
      </w:r>
      <w:r w:rsidRPr="00E44FAB">
        <w:t>VREF/</w:t>
      </w:r>
      <w:r w:rsidRPr="00E44FAB">
        <w:t>（</w:t>
      </w:r>
      <w:r w:rsidRPr="00E44FAB">
        <w:t>8×2R</w:t>
      </w:r>
      <w:r w:rsidRPr="00E44FAB">
        <w:t>）</w:t>
      </w:r>
    </w:p>
    <w:p w14:paraId="7F1DB48E" w14:textId="77777777" w:rsidR="00E30065" w:rsidRPr="00E44FAB" w:rsidRDefault="00E30065" w:rsidP="00E30065">
      <w:pPr>
        <w:ind w:leftChars="100" w:left="210"/>
      </w:pPr>
      <w:r w:rsidRPr="00E44FAB">
        <w:t>I</w:t>
      </w:r>
      <w:r w:rsidRPr="00E44FAB">
        <w:rPr>
          <w:vertAlign w:val="subscript"/>
        </w:rPr>
        <w:t>1</w:t>
      </w:r>
      <w:r w:rsidRPr="00E44FAB">
        <w:t>＝</w:t>
      </w:r>
      <w:proofErr w:type="spellStart"/>
      <w:r w:rsidRPr="00E44FAB">
        <w:t>V</w:t>
      </w:r>
      <w:r>
        <w:t>c</w:t>
      </w:r>
      <w:proofErr w:type="spellEnd"/>
      <w:r w:rsidRPr="00E44FAB">
        <w:t>/2R</w:t>
      </w:r>
      <w:r w:rsidRPr="00E44FAB">
        <w:t>＝</w:t>
      </w:r>
      <w:r w:rsidRPr="00E44FAB">
        <w:t>VREF/</w:t>
      </w:r>
      <w:r w:rsidRPr="00E44FAB">
        <w:t>（</w:t>
      </w:r>
      <w:r w:rsidRPr="00E44FAB">
        <w:t>4×2R</w:t>
      </w:r>
      <w:r w:rsidRPr="00E44FAB">
        <w:t>）</w:t>
      </w:r>
    </w:p>
    <w:p w14:paraId="31A49A55" w14:textId="77777777" w:rsidR="00E30065" w:rsidRPr="00E44FAB" w:rsidRDefault="00E30065" w:rsidP="00E30065">
      <w:pPr>
        <w:ind w:leftChars="100" w:left="210"/>
      </w:pPr>
      <w:r w:rsidRPr="00E44FAB">
        <w:t>I</w:t>
      </w:r>
      <w:r w:rsidRPr="00E44FAB">
        <w:rPr>
          <w:vertAlign w:val="subscript"/>
        </w:rPr>
        <w:t>2</w:t>
      </w:r>
      <w:r w:rsidRPr="00E44FAB">
        <w:t>＝</w:t>
      </w:r>
      <w:proofErr w:type="spellStart"/>
      <w:r w:rsidRPr="00E44FAB">
        <w:t>V</w:t>
      </w:r>
      <w:r>
        <w:t>b</w:t>
      </w:r>
      <w:proofErr w:type="spellEnd"/>
      <w:r w:rsidRPr="00E44FAB">
        <w:t>/2R</w:t>
      </w:r>
      <w:r w:rsidRPr="00E44FAB">
        <w:t>＝</w:t>
      </w:r>
      <w:r w:rsidRPr="00E44FAB">
        <w:t>VREF/</w:t>
      </w:r>
      <w:r w:rsidRPr="00E44FAB">
        <w:t>（</w:t>
      </w:r>
      <w:r w:rsidRPr="00E44FAB">
        <w:t>2×2R</w:t>
      </w:r>
      <w:r w:rsidRPr="00E44FAB">
        <w:t>）</w:t>
      </w:r>
    </w:p>
    <w:p w14:paraId="12C17457" w14:textId="77777777" w:rsidR="00E30065" w:rsidRDefault="00E30065" w:rsidP="00E30065">
      <w:pPr>
        <w:ind w:leftChars="100" w:left="210"/>
      </w:pPr>
      <w:r w:rsidRPr="00E44FAB">
        <w:t>I</w:t>
      </w:r>
      <w:r w:rsidRPr="00FF6550">
        <w:rPr>
          <w:vertAlign w:val="subscript"/>
        </w:rPr>
        <w:t>3</w:t>
      </w:r>
      <w:r w:rsidRPr="00E44FAB">
        <w:t>＝</w:t>
      </w:r>
      <w:proofErr w:type="spellStart"/>
      <w:r w:rsidRPr="00E44FAB">
        <w:t>V</w:t>
      </w:r>
      <w:r>
        <w:t>a</w:t>
      </w:r>
      <w:proofErr w:type="spellEnd"/>
      <w:r w:rsidRPr="00E44FAB">
        <w:t>/2R</w:t>
      </w:r>
      <w:r w:rsidRPr="00E44FAB">
        <w:t>＝</w:t>
      </w:r>
      <w:r w:rsidRPr="00E44FAB">
        <w:t>VREF/</w:t>
      </w:r>
      <w:r w:rsidRPr="00E44FAB">
        <w:t>（</w:t>
      </w:r>
      <w:r w:rsidRPr="00E44FAB">
        <w:t>1×2R</w:t>
      </w:r>
      <w:r w:rsidRPr="00E44FAB">
        <w:t>）</w:t>
      </w:r>
    </w:p>
    <w:p w14:paraId="2298EFB2" w14:textId="77777777" w:rsidR="00E30065" w:rsidRDefault="00E30065" w:rsidP="00E30065">
      <w:pPr>
        <w:ind w:leftChars="100" w:left="210"/>
      </w:pPr>
      <w:r>
        <w:rPr>
          <w:rFonts w:hint="eastAsia"/>
        </w:rPr>
        <w:t>这时，输入量</w:t>
      </w:r>
      <w:proofErr w:type="spellStart"/>
      <w:r>
        <w:rPr>
          <w:rFonts w:hint="eastAsia"/>
        </w:rPr>
        <w:t>Dn</w:t>
      </w:r>
      <w:proofErr w:type="spellEnd"/>
      <w:r>
        <w:rPr>
          <w:rFonts w:hint="eastAsia"/>
        </w:rPr>
        <w:t>的每一位，控制一个电子开关。</w:t>
      </w:r>
    </w:p>
    <w:p w14:paraId="60303B15" w14:textId="77777777" w:rsidR="00E30065" w:rsidRDefault="00E30065" w:rsidP="00E30065">
      <w:pPr>
        <w:ind w:leftChars="100" w:left="210"/>
      </w:pPr>
      <w:proofErr w:type="spellStart"/>
      <w:r>
        <w:rPr>
          <w:rFonts w:hint="eastAsia"/>
        </w:rPr>
        <w:t>D</w:t>
      </w:r>
      <w:r>
        <w:t>n</w:t>
      </w:r>
      <w:proofErr w:type="spellEnd"/>
      <w:r>
        <w:rPr>
          <w:rFonts w:hint="eastAsia"/>
        </w:rPr>
        <w:t>的第</w:t>
      </w:r>
      <w:r>
        <w:rPr>
          <w:rFonts w:hint="eastAsia"/>
        </w:rPr>
        <w:t>0</w:t>
      </w:r>
      <w:r>
        <w:rPr>
          <w:rFonts w:hint="eastAsia"/>
        </w:rPr>
        <w:t>位</w:t>
      </w:r>
      <w:proofErr w:type="spellStart"/>
      <w:r>
        <w:rPr>
          <w:rFonts w:hint="eastAsia"/>
        </w:rPr>
        <w:t>Dn</w:t>
      </w:r>
      <w:proofErr w:type="spellEnd"/>
      <w:r>
        <w:rPr>
          <w:rFonts w:hint="eastAsia"/>
        </w:rPr>
        <w:t>(</w:t>
      </w:r>
      <w:r>
        <w:t>0)</w:t>
      </w:r>
      <w:r>
        <w:rPr>
          <w:rFonts w:hint="eastAsia"/>
        </w:rPr>
        <w:t>控制</w:t>
      </w:r>
      <w:r>
        <w:rPr>
          <w:rFonts w:hint="eastAsia"/>
        </w:rPr>
        <w:t>S</w:t>
      </w:r>
      <w:r>
        <w:t>0</w:t>
      </w:r>
      <w:r>
        <w:rPr>
          <w:rFonts w:hint="eastAsia"/>
        </w:rPr>
        <w:t>，如果</w:t>
      </w:r>
      <w:proofErr w:type="spellStart"/>
      <w:r>
        <w:rPr>
          <w:rFonts w:hint="eastAsia"/>
        </w:rPr>
        <w:t>Dn</w:t>
      </w:r>
      <w:proofErr w:type="spellEnd"/>
      <w:r>
        <w:rPr>
          <w:rFonts w:hint="eastAsia"/>
        </w:rPr>
        <w:t>(</w:t>
      </w:r>
      <w:r>
        <w:t>0)</w:t>
      </w:r>
      <w:r>
        <w:rPr>
          <w:rFonts w:hint="eastAsia"/>
        </w:rPr>
        <w:t>为</w:t>
      </w:r>
      <w:r>
        <w:rPr>
          <w:rFonts w:hint="eastAsia"/>
        </w:rPr>
        <w:t>1</w:t>
      </w:r>
      <w:r>
        <w:rPr>
          <w:rFonts w:hint="eastAsia"/>
        </w:rPr>
        <w:t>，那么</w:t>
      </w:r>
      <w:r>
        <w:rPr>
          <w:rFonts w:hint="eastAsia"/>
        </w:rPr>
        <w:t>S</w:t>
      </w:r>
      <w:r>
        <w:t>0</w:t>
      </w:r>
      <w:r>
        <w:rPr>
          <w:rFonts w:hint="eastAsia"/>
        </w:rPr>
        <w:t>向右拨，</w:t>
      </w:r>
      <w:r>
        <w:rPr>
          <w:rFonts w:hint="eastAsia"/>
        </w:rPr>
        <w:t>I</w:t>
      </w:r>
      <w:r w:rsidRPr="00336DB4">
        <w:rPr>
          <w:vertAlign w:val="subscript"/>
        </w:rPr>
        <w:t>0</w:t>
      </w:r>
      <w:r>
        <w:rPr>
          <w:rFonts w:hint="eastAsia"/>
        </w:rPr>
        <w:t>流向运放的反向输入端，如果</w:t>
      </w:r>
      <w:proofErr w:type="spellStart"/>
      <w:r>
        <w:rPr>
          <w:rFonts w:hint="eastAsia"/>
        </w:rPr>
        <w:t>Dn</w:t>
      </w:r>
      <w:proofErr w:type="spellEnd"/>
      <w:r>
        <w:rPr>
          <w:rFonts w:hint="eastAsia"/>
        </w:rPr>
        <w:t>(</w:t>
      </w:r>
      <w:r>
        <w:t>0)</w:t>
      </w:r>
      <w:r>
        <w:rPr>
          <w:rFonts w:hint="eastAsia"/>
        </w:rPr>
        <w:t>为</w:t>
      </w:r>
      <w:r>
        <w:t>0</w:t>
      </w:r>
      <w:r>
        <w:rPr>
          <w:rFonts w:hint="eastAsia"/>
        </w:rPr>
        <w:t>，那么</w:t>
      </w:r>
      <w:r>
        <w:rPr>
          <w:rFonts w:hint="eastAsia"/>
        </w:rPr>
        <w:t>S</w:t>
      </w:r>
      <w:r>
        <w:t>0</w:t>
      </w:r>
      <w:r>
        <w:rPr>
          <w:rFonts w:hint="eastAsia"/>
        </w:rPr>
        <w:t>向左拨，</w:t>
      </w:r>
      <w:r>
        <w:rPr>
          <w:rFonts w:hint="eastAsia"/>
        </w:rPr>
        <w:t>I</w:t>
      </w:r>
      <w:r w:rsidRPr="00336DB4">
        <w:rPr>
          <w:vertAlign w:val="subscript"/>
        </w:rPr>
        <w:t>0</w:t>
      </w:r>
      <w:r>
        <w:rPr>
          <w:rFonts w:hint="eastAsia"/>
        </w:rPr>
        <w:t>流向运放的同向输入端，即流入地。</w:t>
      </w:r>
    </w:p>
    <w:p w14:paraId="3557700B" w14:textId="77777777" w:rsidR="00E30065" w:rsidRDefault="00E30065" w:rsidP="00E30065">
      <w:pPr>
        <w:ind w:leftChars="100" w:left="210"/>
      </w:pPr>
      <w:proofErr w:type="spellStart"/>
      <w:r>
        <w:rPr>
          <w:rFonts w:hint="eastAsia"/>
        </w:rPr>
        <w:t>D</w:t>
      </w:r>
      <w:r>
        <w:t>n</w:t>
      </w:r>
      <w:proofErr w:type="spellEnd"/>
      <w:r>
        <w:rPr>
          <w:rFonts w:hint="eastAsia"/>
        </w:rPr>
        <w:t>的第</w:t>
      </w:r>
      <w:r>
        <w:t>1</w:t>
      </w:r>
      <w:r>
        <w:rPr>
          <w:rFonts w:hint="eastAsia"/>
        </w:rPr>
        <w:t>位</w:t>
      </w:r>
      <w:proofErr w:type="spellStart"/>
      <w:r>
        <w:rPr>
          <w:rFonts w:hint="eastAsia"/>
        </w:rPr>
        <w:t>Dn</w:t>
      </w:r>
      <w:proofErr w:type="spellEnd"/>
      <w:r>
        <w:rPr>
          <w:rFonts w:hint="eastAsia"/>
        </w:rPr>
        <w:t>(</w:t>
      </w:r>
      <w:r>
        <w:t>1)</w:t>
      </w:r>
      <w:r>
        <w:rPr>
          <w:rFonts w:hint="eastAsia"/>
        </w:rPr>
        <w:t>控制</w:t>
      </w:r>
      <w:r>
        <w:rPr>
          <w:rFonts w:hint="eastAsia"/>
        </w:rPr>
        <w:t>S</w:t>
      </w:r>
      <w:r>
        <w:t>1</w:t>
      </w:r>
      <w:r>
        <w:rPr>
          <w:rFonts w:hint="eastAsia"/>
        </w:rPr>
        <w:t>，如果</w:t>
      </w:r>
      <w:proofErr w:type="spellStart"/>
      <w:r>
        <w:rPr>
          <w:rFonts w:hint="eastAsia"/>
        </w:rPr>
        <w:t>Dn</w:t>
      </w:r>
      <w:proofErr w:type="spellEnd"/>
      <w:r>
        <w:rPr>
          <w:rFonts w:hint="eastAsia"/>
        </w:rPr>
        <w:t>(</w:t>
      </w:r>
      <w:r>
        <w:t>1)</w:t>
      </w:r>
      <w:r>
        <w:rPr>
          <w:rFonts w:hint="eastAsia"/>
        </w:rPr>
        <w:t>为</w:t>
      </w:r>
      <w:r>
        <w:rPr>
          <w:rFonts w:hint="eastAsia"/>
        </w:rPr>
        <w:t>1</w:t>
      </w:r>
      <w:r>
        <w:rPr>
          <w:rFonts w:hint="eastAsia"/>
        </w:rPr>
        <w:t>，那么</w:t>
      </w:r>
      <w:r>
        <w:rPr>
          <w:rFonts w:hint="eastAsia"/>
        </w:rPr>
        <w:t>S</w:t>
      </w:r>
      <w:r>
        <w:t>1</w:t>
      </w:r>
      <w:r>
        <w:rPr>
          <w:rFonts w:hint="eastAsia"/>
        </w:rPr>
        <w:t>向右拨，</w:t>
      </w:r>
      <w:r>
        <w:rPr>
          <w:rFonts w:hint="eastAsia"/>
        </w:rPr>
        <w:t>I</w:t>
      </w:r>
      <w:r w:rsidRPr="00336DB4">
        <w:rPr>
          <w:vertAlign w:val="subscript"/>
        </w:rPr>
        <w:t>1</w:t>
      </w:r>
      <w:r>
        <w:rPr>
          <w:rFonts w:hint="eastAsia"/>
        </w:rPr>
        <w:t>流向运放的反向输入端，如果</w:t>
      </w:r>
      <w:proofErr w:type="spellStart"/>
      <w:r>
        <w:rPr>
          <w:rFonts w:hint="eastAsia"/>
        </w:rPr>
        <w:t>Dn</w:t>
      </w:r>
      <w:proofErr w:type="spellEnd"/>
      <w:r>
        <w:rPr>
          <w:rFonts w:hint="eastAsia"/>
        </w:rPr>
        <w:t>(</w:t>
      </w:r>
      <w:r>
        <w:t>1)</w:t>
      </w:r>
      <w:r>
        <w:rPr>
          <w:rFonts w:hint="eastAsia"/>
        </w:rPr>
        <w:t>为</w:t>
      </w:r>
      <w:r>
        <w:t>0</w:t>
      </w:r>
      <w:r>
        <w:rPr>
          <w:rFonts w:hint="eastAsia"/>
        </w:rPr>
        <w:t>，那么</w:t>
      </w:r>
      <w:r>
        <w:rPr>
          <w:rFonts w:hint="eastAsia"/>
        </w:rPr>
        <w:t>S</w:t>
      </w:r>
      <w:r>
        <w:t>1</w:t>
      </w:r>
      <w:r>
        <w:rPr>
          <w:rFonts w:hint="eastAsia"/>
        </w:rPr>
        <w:t>向左拨，</w:t>
      </w:r>
      <w:r>
        <w:rPr>
          <w:rFonts w:hint="eastAsia"/>
        </w:rPr>
        <w:t>I</w:t>
      </w:r>
      <w:r w:rsidRPr="00336DB4">
        <w:rPr>
          <w:vertAlign w:val="subscript"/>
        </w:rPr>
        <w:t>1</w:t>
      </w:r>
      <w:r>
        <w:rPr>
          <w:rFonts w:hint="eastAsia"/>
        </w:rPr>
        <w:t>流向运放的同向输入端，即流入地。</w:t>
      </w:r>
    </w:p>
    <w:p w14:paraId="7672208C" w14:textId="77777777" w:rsidR="00E30065" w:rsidRDefault="00E30065" w:rsidP="00E30065">
      <w:pPr>
        <w:ind w:leftChars="100" w:left="210"/>
      </w:pPr>
      <w:proofErr w:type="spellStart"/>
      <w:r>
        <w:rPr>
          <w:rFonts w:hint="eastAsia"/>
        </w:rPr>
        <w:t>D</w:t>
      </w:r>
      <w:r>
        <w:t>n</w:t>
      </w:r>
      <w:proofErr w:type="spellEnd"/>
      <w:r>
        <w:rPr>
          <w:rFonts w:hint="eastAsia"/>
        </w:rPr>
        <w:t>的第</w:t>
      </w:r>
      <w:r>
        <w:rPr>
          <w:rFonts w:hint="eastAsia"/>
        </w:rPr>
        <w:t>2</w:t>
      </w:r>
      <w:r>
        <w:rPr>
          <w:rFonts w:hint="eastAsia"/>
        </w:rPr>
        <w:t>位</w:t>
      </w:r>
      <w:proofErr w:type="spellStart"/>
      <w:r>
        <w:rPr>
          <w:rFonts w:hint="eastAsia"/>
        </w:rPr>
        <w:t>Dn</w:t>
      </w:r>
      <w:proofErr w:type="spellEnd"/>
      <w:r>
        <w:rPr>
          <w:rFonts w:hint="eastAsia"/>
        </w:rPr>
        <w:t>(</w:t>
      </w:r>
      <w:r>
        <w:t>2)</w:t>
      </w:r>
      <w:r>
        <w:rPr>
          <w:rFonts w:hint="eastAsia"/>
        </w:rPr>
        <w:t>控制</w:t>
      </w:r>
      <w:r>
        <w:rPr>
          <w:rFonts w:hint="eastAsia"/>
        </w:rPr>
        <w:t>S</w:t>
      </w:r>
      <w:r>
        <w:t>2</w:t>
      </w:r>
      <w:r>
        <w:rPr>
          <w:rFonts w:hint="eastAsia"/>
        </w:rPr>
        <w:t>，如果</w:t>
      </w:r>
      <w:proofErr w:type="spellStart"/>
      <w:r>
        <w:rPr>
          <w:rFonts w:hint="eastAsia"/>
        </w:rPr>
        <w:t>Dn</w:t>
      </w:r>
      <w:proofErr w:type="spellEnd"/>
      <w:r>
        <w:rPr>
          <w:rFonts w:hint="eastAsia"/>
        </w:rPr>
        <w:t>(</w:t>
      </w:r>
      <w:r>
        <w:t>2)</w:t>
      </w:r>
      <w:r>
        <w:rPr>
          <w:rFonts w:hint="eastAsia"/>
        </w:rPr>
        <w:t>为</w:t>
      </w:r>
      <w:r>
        <w:rPr>
          <w:rFonts w:hint="eastAsia"/>
        </w:rPr>
        <w:t>1</w:t>
      </w:r>
      <w:r>
        <w:rPr>
          <w:rFonts w:hint="eastAsia"/>
        </w:rPr>
        <w:t>，那么</w:t>
      </w:r>
      <w:r>
        <w:rPr>
          <w:rFonts w:hint="eastAsia"/>
        </w:rPr>
        <w:t>S</w:t>
      </w:r>
      <w:r>
        <w:t>2</w:t>
      </w:r>
      <w:r>
        <w:rPr>
          <w:rFonts w:hint="eastAsia"/>
        </w:rPr>
        <w:t>向右拨，</w:t>
      </w:r>
      <w:r>
        <w:rPr>
          <w:rFonts w:hint="eastAsia"/>
        </w:rPr>
        <w:t>I</w:t>
      </w:r>
      <w:r w:rsidRPr="00336DB4">
        <w:rPr>
          <w:vertAlign w:val="subscript"/>
        </w:rPr>
        <w:t>2</w:t>
      </w:r>
      <w:r>
        <w:rPr>
          <w:rFonts w:hint="eastAsia"/>
        </w:rPr>
        <w:t>流向运放的反向输入端，如果</w:t>
      </w:r>
      <w:proofErr w:type="spellStart"/>
      <w:r>
        <w:rPr>
          <w:rFonts w:hint="eastAsia"/>
        </w:rPr>
        <w:t>Dn</w:t>
      </w:r>
      <w:proofErr w:type="spellEnd"/>
      <w:r>
        <w:rPr>
          <w:rFonts w:hint="eastAsia"/>
        </w:rPr>
        <w:t>(</w:t>
      </w:r>
      <w:r>
        <w:t>2)</w:t>
      </w:r>
      <w:r>
        <w:rPr>
          <w:rFonts w:hint="eastAsia"/>
        </w:rPr>
        <w:t>为</w:t>
      </w:r>
      <w:r>
        <w:t>0</w:t>
      </w:r>
      <w:r>
        <w:rPr>
          <w:rFonts w:hint="eastAsia"/>
        </w:rPr>
        <w:t>，那么</w:t>
      </w:r>
      <w:r>
        <w:rPr>
          <w:rFonts w:hint="eastAsia"/>
        </w:rPr>
        <w:t>S</w:t>
      </w:r>
      <w:r>
        <w:t>2</w:t>
      </w:r>
      <w:r>
        <w:rPr>
          <w:rFonts w:hint="eastAsia"/>
        </w:rPr>
        <w:t>向左拨，</w:t>
      </w:r>
      <w:r>
        <w:rPr>
          <w:rFonts w:hint="eastAsia"/>
        </w:rPr>
        <w:t>I</w:t>
      </w:r>
      <w:r w:rsidRPr="00336DB4">
        <w:rPr>
          <w:vertAlign w:val="subscript"/>
        </w:rPr>
        <w:t>2</w:t>
      </w:r>
      <w:r>
        <w:rPr>
          <w:rFonts w:hint="eastAsia"/>
        </w:rPr>
        <w:t>流向运放的同向输入端，即流入地。</w:t>
      </w:r>
    </w:p>
    <w:p w14:paraId="135790CD" w14:textId="77777777" w:rsidR="00E30065" w:rsidRDefault="00E30065" w:rsidP="00E30065">
      <w:pPr>
        <w:ind w:leftChars="100" w:left="210"/>
      </w:pPr>
      <w:proofErr w:type="spellStart"/>
      <w:r>
        <w:rPr>
          <w:rFonts w:hint="eastAsia"/>
        </w:rPr>
        <w:t>D</w:t>
      </w:r>
      <w:r>
        <w:t>n</w:t>
      </w:r>
      <w:proofErr w:type="spellEnd"/>
      <w:r>
        <w:rPr>
          <w:rFonts w:hint="eastAsia"/>
        </w:rPr>
        <w:t>的第</w:t>
      </w:r>
      <w:r>
        <w:rPr>
          <w:rFonts w:hint="eastAsia"/>
        </w:rPr>
        <w:t>3</w:t>
      </w:r>
      <w:r>
        <w:rPr>
          <w:rFonts w:hint="eastAsia"/>
        </w:rPr>
        <w:t>位</w:t>
      </w:r>
      <w:proofErr w:type="spellStart"/>
      <w:r>
        <w:rPr>
          <w:rFonts w:hint="eastAsia"/>
        </w:rPr>
        <w:t>Dn</w:t>
      </w:r>
      <w:proofErr w:type="spellEnd"/>
      <w:r>
        <w:rPr>
          <w:rFonts w:hint="eastAsia"/>
        </w:rPr>
        <w:t>(</w:t>
      </w:r>
      <w:r>
        <w:t>3)</w:t>
      </w:r>
      <w:r>
        <w:rPr>
          <w:rFonts w:hint="eastAsia"/>
        </w:rPr>
        <w:t>控制</w:t>
      </w:r>
      <w:r>
        <w:rPr>
          <w:rFonts w:hint="eastAsia"/>
        </w:rPr>
        <w:t>S</w:t>
      </w:r>
      <w:r>
        <w:t>3</w:t>
      </w:r>
      <w:r>
        <w:rPr>
          <w:rFonts w:hint="eastAsia"/>
        </w:rPr>
        <w:t>，如果</w:t>
      </w:r>
      <w:proofErr w:type="spellStart"/>
      <w:r>
        <w:rPr>
          <w:rFonts w:hint="eastAsia"/>
        </w:rPr>
        <w:t>Dn</w:t>
      </w:r>
      <w:proofErr w:type="spellEnd"/>
      <w:r>
        <w:rPr>
          <w:rFonts w:hint="eastAsia"/>
        </w:rPr>
        <w:t>(</w:t>
      </w:r>
      <w:r>
        <w:t>3)</w:t>
      </w:r>
      <w:r>
        <w:rPr>
          <w:rFonts w:hint="eastAsia"/>
        </w:rPr>
        <w:t>为</w:t>
      </w:r>
      <w:r>
        <w:rPr>
          <w:rFonts w:hint="eastAsia"/>
        </w:rPr>
        <w:t>1</w:t>
      </w:r>
      <w:r>
        <w:rPr>
          <w:rFonts w:hint="eastAsia"/>
        </w:rPr>
        <w:t>，那么</w:t>
      </w:r>
      <w:r>
        <w:rPr>
          <w:rFonts w:hint="eastAsia"/>
        </w:rPr>
        <w:t>S</w:t>
      </w:r>
      <w:r>
        <w:t>3</w:t>
      </w:r>
      <w:r>
        <w:rPr>
          <w:rFonts w:hint="eastAsia"/>
        </w:rPr>
        <w:t>向右拨，</w:t>
      </w:r>
      <w:r>
        <w:rPr>
          <w:rFonts w:hint="eastAsia"/>
        </w:rPr>
        <w:t>I</w:t>
      </w:r>
      <w:r w:rsidRPr="00336DB4">
        <w:rPr>
          <w:vertAlign w:val="subscript"/>
        </w:rPr>
        <w:t>3</w:t>
      </w:r>
      <w:r>
        <w:rPr>
          <w:rFonts w:hint="eastAsia"/>
        </w:rPr>
        <w:t>流向运放的反向输入端，如果</w:t>
      </w:r>
      <w:proofErr w:type="spellStart"/>
      <w:r>
        <w:rPr>
          <w:rFonts w:hint="eastAsia"/>
        </w:rPr>
        <w:t>Dn</w:t>
      </w:r>
      <w:proofErr w:type="spellEnd"/>
      <w:r>
        <w:rPr>
          <w:rFonts w:hint="eastAsia"/>
        </w:rPr>
        <w:t>(</w:t>
      </w:r>
      <w:r>
        <w:t>3)</w:t>
      </w:r>
      <w:r>
        <w:rPr>
          <w:rFonts w:hint="eastAsia"/>
        </w:rPr>
        <w:t>为</w:t>
      </w:r>
      <w:r>
        <w:t>0</w:t>
      </w:r>
      <w:r>
        <w:rPr>
          <w:rFonts w:hint="eastAsia"/>
        </w:rPr>
        <w:t>，那么</w:t>
      </w:r>
      <w:r>
        <w:rPr>
          <w:rFonts w:hint="eastAsia"/>
        </w:rPr>
        <w:t>S</w:t>
      </w:r>
      <w:r>
        <w:t>3</w:t>
      </w:r>
      <w:r>
        <w:rPr>
          <w:rFonts w:hint="eastAsia"/>
        </w:rPr>
        <w:t>向左拨，</w:t>
      </w:r>
      <w:r>
        <w:rPr>
          <w:rFonts w:hint="eastAsia"/>
        </w:rPr>
        <w:t>I</w:t>
      </w:r>
      <w:r w:rsidRPr="00B634EA">
        <w:rPr>
          <w:vertAlign w:val="subscript"/>
        </w:rPr>
        <w:t>3</w:t>
      </w:r>
      <w:r>
        <w:rPr>
          <w:rFonts w:hint="eastAsia"/>
        </w:rPr>
        <w:t>流向运放的同向输入端，即流入地。</w:t>
      </w:r>
    </w:p>
    <w:p w14:paraId="215AB85B" w14:textId="77777777" w:rsidR="00E30065" w:rsidRDefault="00E30065" w:rsidP="00E30065">
      <w:pPr>
        <w:ind w:leftChars="100" w:left="210"/>
      </w:pPr>
      <w:r>
        <w:rPr>
          <w:rFonts w:hint="eastAsia"/>
        </w:rPr>
        <w:t>那么，流向运放反向输入端的电流为：</w:t>
      </w:r>
    </w:p>
    <w:p w14:paraId="305F3128" w14:textId="77777777" w:rsidR="00E30065" w:rsidRPr="00A71124" w:rsidRDefault="00E30065" w:rsidP="00E30065">
      <w:pPr>
        <w:ind w:leftChars="100" w:left="210"/>
      </w:pPr>
      <w:r w:rsidRPr="00A71124">
        <w:lastRenderedPageBreak/>
        <w:t>I</w:t>
      </w:r>
      <w:r w:rsidRPr="00A71124">
        <w:rPr>
          <w:vertAlign w:val="subscript"/>
        </w:rPr>
        <w:t>out1</w:t>
      </w:r>
      <w:r w:rsidRPr="00A71124">
        <w:t>＝</w:t>
      </w:r>
      <w:proofErr w:type="spellStart"/>
      <w:r>
        <w:rPr>
          <w:rFonts w:hint="eastAsia"/>
        </w:rPr>
        <w:t>Dn</w:t>
      </w:r>
      <w:proofErr w:type="spellEnd"/>
      <w:r>
        <w:rPr>
          <w:rFonts w:hint="eastAsia"/>
        </w:rPr>
        <w:t>(</w:t>
      </w:r>
      <w:r>
        <w:t>0)</w:t>
      </w:r>
      <w:r>
        <w:rPr>
          <w:rFonts w:eastAsiaTheme="minorHAnsi"/>
        </w:rPr>
        <w:t>◊</w:t>
      </w:r>
      <w:r w:rsidRPr="00A71124">
        <w:t>I</w:t>
      </w:r>
      <w:r w:rsidRPr="00A71124">
        <w:rPr>
          <w:vertAlign w:val="subscript"/>
        </w:rPr>
        <w:t>0</w:t>
      </w:r>
      <w:r w:rsidRPr="00A71124">
        <w:t>＋</w:t>
      </w:r>
      <w:proofErr w:type="spellStart"/>
      <w:r>
        <w:rPr>
          <w:rFonts w:hint="eastAsia"/>
        </w:rPr>
        <w:t>Dn</w:t>
      </w:r>
      <w:proofErr w:type="spellEnd"/>
      <w:r>
        <w:rPr>
          <w:rFonts w:hint="eastAsia"/>
        </w:rPr>
        <w:t>(</w:t>
      </w:r>
      <w:r>
        <w:t>1)</w:t>
      </w:r>
      <w:r>
        <w:rPr>
          <w:rFonts w:eastAsiaTheme="minorHAnsi"/>
        </w:rPr>
        <w:t>◊</w:t>
      </w:r>
      <w:r w:rsidRPr="00A71124">
        <w:t>I</w:t>
      </w:r>
      <w:r w:rsidRPr="00A71124">
        <w:rPr>
          <w:vertAlign w:val="subscript"/>
        </w:rPr>
        <w:t>1</w:t>
      </w:r>
      <w:r w:rsidRPr="00A71124">
        <w:t>＋</w:t>
      </w:r>
      <w:proofErr w:type="spellStart"/>
      <w:r>
        <w:rPr>
          <w:rFonts w:hint="eastAsia"/>
        </w:rPr>
        <w:t>Dn</w:t>
      </w:r>
      <w:proofErr w:type="spellEnd"/>
      <w:r>
        <w:rPr>
          <w:rFonts w:hint="eastAsia"/>
        </w:rPr>
        <w:t>(</w:t>
      </w:r>
      <w:r>
        <w:t>2)</w:t>
      </w:r>
      <w:r>
        <w:rPr>
          <w:rFonts w:eastAsiaTheme="minorHAnsi"/>
        </w:rPr>
        <w:t>◊</w:t>
      </w:r>
      <w:r w:rsidRPr="00A71124">
        <w:t>I</w:t>
      </w:r>
      <w:r w:rsidRPr="00A71124">
        <w:rPr>
          <w:vertAlign w:val="subscript"/>
        </w:rPr>
        <w:t>2</w:t>
      </w:r>
      <w:r w:rsidRPr="00A71124">
        <w:t>＋</w:t>
      </w:r>
      <w:proofErr w:type="spellStart"/>
      <w:r>
        <w:rPr>
          <w:rFonts w:hint="eastAsia"/>
        </w:rPr>
        <w:t>Dn</w:t>
      </w:r>
      <w:proofErr w:type="spellEnd"/>
      <w:r>
        <w:rPr>
          <w:rFonts w:hint="eastAsia"/>
        </w:rPr>
        <w:t>(</w:t>
      </w:r>
      <w:r>
        <w:t>3)</w:t>
      </w:r>
      <w:r>
        <w:rPr>
          <w:rFonts w:eastAsiaTheme="minorHAnsi"/>
        </w:rPr>
        <w:t>◊</w:t>
      </w:r>
      <w:r w:rsidRPr="00A71124">
        <w:t>I3</w:t>
      </w:r>
    </w:p>
    <w:p w14:paraId="4EEDAAEA" w14:textId="77777777" w:rsidR="00E30065" w:rsidRPr="00276FCC" w:rsidRDefault="00E30065" w:rsidP="00E30065">
      <w:pPr>
        <w:ind w:leftChars="100" w:left="210"/>
      </w:pPr>
      <w:r w:rsidRPr="00A71124">
        <w:tab/>
      </w:r>
      <w:r w:rsidRPr="00A71124">
        <w:tab/>
      </w:r>
      <w:r w:rsidRPr="00A71124">
        <w:t>＝</w:t>
      </w:r>
      <w:r w:rsidRPr="00A71124">
        <w:t>V</w:t>
      </w:r>
      <w:r w:rsidRPr="00192565">
        <w:rPr>
          <w:vertAlign w:val="subscript"/>
        </w:rPr>
        <w:t>REF</w:t>
      </w:r>
      <w:r w:rsidRPr="00A71124">
        <w:t>/2R×</w:t>
      </w:r>
      <w:r w:rsidRPr="00A71124">
        <w:t>（</w:t>
      </w:r>
      <w:proofErr w:type="spellStart"/>
      <w:r>
        <w:rPr>
          <w:rFonts w:hint="eastAsia"/>
        </w:rPr>
        <w:t>Dn</w:t>
      </w:r>
      <w:proofErr w:type="spellEnd"/>
      <w:r>
        <w:rPr>
          <w:rFonts w:hint="eastAsia"/>
        </w:rPr>
        <w:t>(</w:t>
      </w:r>
      <w:r>
        <w:t>0)</w:t>
      </w:r>
      <w:r>
        <w:rPr>
          <w:rFonts w:eastAsiaTheme="minorHAnsi"/>
        </w:rPr>
        <w:t>◊</w:t>
      </w:r>
      <w:r w:rsidRPr="00A71124">
        <w:t>1/8</w:t>
      </w:r>
      <w:r w:rsidRPr="00A71124">
        <w:t>＋</w:t>
      </w:r>
      <w:proofErr w:type="spellStart"/>
      <w:r>
        <w:rPr>
          <w:rFonts w:hint="eastAsia"/>
        </w:rPr>
        <w:t>Dn</w:t>
      </w:r>
      <w:proofErr w:type="spellEnd"/>
      <w:r>
        <w:rPr>
          <w:rFonts w:hint="eastAsia"/>
        </w:rPr>
        <w:t>(</w:t>
      </w:r>
      <w:r>
        <w:t>1)</w:t>
      </w:r>
      <w:r>
        <w:rPr>
          <w:rFonts w:eastAsiaTheme="minorHAnsi"/>
        </w:rPr>
        <w:t>◊</w:t>
      </w:r>
      <w:r>
        <w:rPr>
          <w:rFonts w:hint="eastAsia"/>
        </w:rPr>
        <w:t xml:space="preserve"> </w:t>
      </w:r>
      <w:r w:rsidRPr="00A71124">
        <w:t>1/4</w:t>
      </w:r>
      <w:r w:rsidRPr="00A71124">
        <w:t>＋</w:t>
      </w:r>
      <w:proofErr w:type="spellStart"/>
      <w:r>
        <w:rPr>
          <w:rFonts w:hint="eastAsia"/>
        </w:rPr>
        <w:t>Dn</w:t>
      </w:r>
      <w:proofErr w:type="spellEnd"/>
      <w:r>
        <w:rPr>
          <w:rFonts w:hint="eastAsia"/>
        </w:rPr>
        <w:t>(</w:t>
      </w:r>
      <w:r>
        <w:t>2)</w:t>
      </w:r>
      <w:r>
        <w:rPr>
          <w:rFonts w:eastAsiaTheme="minorHAnsi"/>
        </w:rPr>
        <w:t>◊</w:t>
      </w:r>
      <w:r w:rsidRPr="00A71124">
        <w:t>1/2</w:t>
      </w:r>
      <w:r w:rsidRPr="00A71124">
        <w:t>＋</w:t>
      </w:r>
      <w:proofErr w:type="spellStart"/>
      <w:r>
        <w:rPr>
          <w:rFonts w:hint="eastAsia"/>
        </w:rPr>
        <w:t>Dn</w:t>
      </w:r>
      <w:proofErr w:type="spellEnd"/>
      <w:r>
        <w:rPr>
          <w:rFonts w:hint="eastAsia"/>
        </w:rPr>
        <w:t>(</w:t>
      </w:r>
      <w:r>
        <w:t>3)</w:t>
      </w:r>
      <w:r>
        <w:rPr>
          <w:rFonts w:eastAsiaTheme="minorHAnsi"/>
        </w:rPr>
        <w:t>◊</w:t>
      </w:r>
      <w:r w:rsidRPr="00A71124">
        <w:t>1</w:t>
      </w:r>
      <w:r w:rsidRPr="00A71124">
        <w:t>）</w:t>
      </w:r>
    </w:p>
    <w:p w14:paraId="0EC2B59E" w14:textId="77777777" w:rsidR="00E30065" w:rsidRDefault="00E30065" w:rsidP="00E30065">
      <w:pPr>
        <w:ind w:leftChars="100" w:left="210"/>
      </w:pPr>
      <w:r>
        <w:rPr>
          <w:rFonts w:hint="eastAsia"/>
        </w:rPr>
        <w:t>那么运放的输出电压为：</w:t>
      </w:r>
    </w:p>
    <w:p w14:paraId="5EBE235F" w14:textId="77777777" w:rsidR="00E30065" w:rsidRDefault="00E30065" w:rsidP="00E30065">
      <w:pPr>
        <w:ind w:leftChars="100" w:left="210"/>
        <w:rPr>
          <w:vertAlign w:val="subscript"/>
        </w:rPr>
      </w:pPr>
      <w:proofErr w:type="spellStart"/>
      <w:r w:rsidRPr="0066583C">
        <w:t>V</w:t>
      </w:r>
      <w:r w:rsidRPr="0066583C">
        <w:rPr>
          <w:vertAlign w:val="subscript"/>
        </w:rPr>
        <w:t>out</w:t>
      </w:r>
      <w:proofErr w:type="spellEnd"/>
      <w:r w:rsidRPr="0066583C">
        <w:t>＝－</w:t>
      </w:r>
      <w:r w:rsidRPr="00A71124">
        <w:t>I</w:t>
      </w:r>
      <w:r w:rsidRPr="00A71124">
        <w:rPr>
          <w:vertAlign w:val="subscript"/>
        </w:rPr>
        <w:t>out1</w:t>
      </w:r>
      <w:r w:rsidRPr="0066583C">
        <w:t>×R</w:t>
      </w:r>
      <w:r w:rsidRPr="0066583C">
        <w:rPr>
          <w:vertAlign w:val="subscript"/>
        </w:rPr>
        <w:t>fb</w:t>
      </w:r>
    </w:p>
    <w:p w14:paraId="3F5FDD76" w14:textId="77777777" w:rsidR="00E30065" w:rsidRPr="008A3151" w:rsidRDefault="00E30065" w:rsidP="00E30065">
      <w:pPr>
        <w:ind w:leftChars="100" w:left="210"/>
      </w:pPr>
      <w:r>
        <w:rPr>
          <w:rFonts w:hint="eastAsia"/>
        </w:rPr>
        <w:t>如果</w:t>
      </w:r>
      <w:proofErr w:type="spellStart"/>
      <w:r w:rsidRPr="0066583C">
        <w:t>R</w:t>
      </w:r>
      <w:r w:rsidRPr="0066583C">
        <w:rPr>
          <w:vertAlign w:val="subscript"/>
        </w:rPr>
        <w:t>fb</w:t>
      </w:r>
      <w:proofErr w:type="spellEnd"/>
      <w:r>
        <w:rPr>
          <w:rFonts w:hint="eastAsia"/>
        </w:rPr>
        <w:t xml:space="preserve"> =R</w:t>
      </w:r>
      <w:r>
        <w:rPr>
          <w:rFonts w:hint="eastAsia"/>
        </w:rPr>
        <w:t>，则</w:t>
      </w:r>
    </w:p>
    <w:p w14:paraId="5BBFCB90" w14:textId="77777777" w:rsidR="00E30065" w:rsidRDefault="00E30065" w:rsidP="00E30065">
      <w:pPr>
        <w:ind w:leftChars="100" w:left="210"/>
      </w:pPr>
      <w:proofErr w:type="spellStart"/>
      <w:r w:rsidRPr="0066583C">
        <w:t>V</w:t>
      </w:r>
      <w:r w:rsidRPr="0066583C">
        <w:rPr>
          <w:vertAlign w:val="subscript"/>
        </w:rPr>
        <w:t>out</w:t>
      </w:r>
      <w:proofErr w:type="spellEnd"/>
      <w:r w:rsidRPr="0066583C">
        <w:t>＝－</w:t>
      </w:r>
      <w:r w:rsidRPr="0066583C">
        <w:t>V</w:t>
      </w:r>
      <w:r w:rsidRPr="008F3950">
        <w:rPr>
          <w:vertAlign w:val="subscript"/>
        </w:rPr>
        <w:t>REF</w:t>
      </w:r>
      <w:r w:rsidRPr="0066583C">
        <w:t>×[</w:t>
      </w:r>
      <w:r w:rsidRPr="0066583C">
        <w:t>（</w:t>
      </w:r>
      <w:proofErr w:type="spellStart"/>
      <w:r>
        <w:rPr>
          <w:rFonts w:hint="eastAsia"/>
        </w:rPr>
        <w:t>Dn</w:t>
      </w:r>
      <w:proofErr w:type="spellEnd"/>
      <w:r>
        <w:rPr>
          <w:rFonts w:hint="eastAsia"/>
        </w:rPr>
        <w:t>(</w:t>
      </w:r>
      <w:r>
        <w:t>0)</w:t>
      </w:r>
      <w:r>
        <w:rPr>
          <w:rFonts w:eastAsiaTheme="minorHAnsi"/>
        </w:rPr>
        <w:t>◊</w:t>
      </w:r>
      <w:r w:rsidRPr="0066583C">
        <w:t>2</w:t>
      </w:r>
      <w:r w:rsidRPr="00002076">
        <w:rPr>
          <w:vertAlign w:val="superscript"/>
        </w:rPr>
        <w:t>0</w:t>
      </w:r>
      <w:r w:rsidRPr="0066583C">
        <w:t>＋</w:t>
      </w:r>
      <w:proofErr w:type="spellStart"/>
      <w:r>
        <w:rPr>
          <w:rFonts w:hint="eastAsia"/>
        </w:rPr>
        <w:t>Dn</w:t>
      </w:r>
      <w:proofErr w:type="spellEnd"/>
      <w:r>
        <w:rPr>
          <w:rFonts w:hint="eastAsia"/>
        </w:rPr>
        <w:t>(</w:t>
      </w:r>
      <w:r>
        <w:t>1)</w:t>
      </w:r>
      <w:r>
        <w:rPr>
          <w:rFonts w:eastAsiaTheme="minorHAnsi"/>
        </w:rPr>
        <w:t>◊</w:t>
      </w:r>
      <w:r w:rsidRPr="0066583C">
        <w:t>2</w:t>
      </w:r>
      <w:r w:rsidRPr="00002076">
        <w:rPr>
          <w:vertAlign w:val="superscript"/>
        </w:rPr>
        <w:t>1</w:t>
      </w:r>
      <w:r w:rsidRPr="0066583C">
        <w:t>＋</w:t>
      </w:r>
      <w:proofErr w:type="spellStart"/>
      <w:r>
        <w:rPr>
          <w:rFonts w:hint="eastAsia"/>
        </w:rPr>
        <w:t>Dn</w:t>
      </w:r>
      <w:proofErr w:type="spellEnd"/>
      <w:r>
        <w:rPr>
          <w:rFonts w:hint="eastAsia"/>
        </w:rPr>
        <w:t>(</w:t>
      </w:r>
      <w:r>
        <w:t>2)</w:t>
      </w:r>
      <w:r>
        <w:rPr>
          <w:rFonts w:eastAsiaTheme="minorHAnsi"/>
        </w:rPr>
        <w:t>◊</w:t>
      </w:r>
      <w:r w:rsidRPr="0066583C">
        <w:t>2</w:t>
      </w:r>
      <w:r w:rsidRPr="00002076">
        <w:rPr>
          <w:vertAlign w:val="superscript"/>
        </w:rPr>
        <w:t>2</w:t>
      </w:r>
      <w:r w:rsidRPr="0066583C">
        <w:t>＋</w:t>
      </w:r>
      <w:proofErr w:type="spellStart"/>
      <w:r>
        <w:rPr>
          <w:rFonts w:hint="eastAsia"/>
        </w:rPr>
        <w:t>Dn</w:t>
      </w:r>
      <w:proofErr w:type="spellEnd"/>
      <w:r>
        <w:rPr>
          <w:rFonts w:hint="eastAsia"/>
        </w:rPr>
        <w:t>(</w:t>
      </w:r>
      <w:r>
        <w:t>3)</w:t>
      </w:r>
      <w:r>
        <w:rPr>
          <w:rFonts w:eastAsiaTheme="minorHAnsi"/>
        </w:rPr>
        <w:t>◊</w:t>
      </w:r>
      <w:r w:rsidRPr="0066583C">
        <w:t>2</w:t>
      </w:r>
      <w:r w:rsidRPr="00002076">
        <w:rPr>
          <w:vertAlign w:val="superscript"/>
        </w:rPr>
        <w:t>3</w:t>
      </w:r>
      <w:r w:rsidRPr="0066583C">
        <w:t>）</w:t>
      </w:r>
      <w:r w:rsidRPr="0066583C">
        <w:t>/2</w:t>
      </w:r>
      <w:r w:rsidRPr="00002076">
        <w:rPr>
          <w:vertAlign w:val="superscript"/>
        </w:rPr>
        <w:t>4</w:t>
      </w:r>
      <w:r w:rsidRPr="0066583C">
        <w:t>]</w:t>
      </w:r>
    </w:p>
    <w:p w14:paraId="67F12907" w14:textId="77777777" w:rsidR="00E30065" w:rsidRDefault="00E30065" w:rsidP="00E30065">
      <w:pPr>
        <w:ind w:leftChars="100" w:left="210"/>
      </w:pPr>
      <w:r>
        <w:rPr>
          <w:rFonts w:hint="eastAsia"/>
        </w:rPr>
        <w:t>可见，</w:t>
      </w:r>
      <w:r>
        <w:rPr>
          <w:rFonts w:hint="eastAsia"/>
        </w:rPr>
        <w:t>DAC</w:t>
      </w:r>
      <w:r w:rsidRPr="007F7DFE">
        <w:rPr>
          <w:rFonts w:hint="eastAsia"/>
        </w:rPr>
        <w:t>将输入的每一位二进制代码</w:t>
      </w:r>
      <w:r>
        <w:rPr>
          <w:rFonts w:hint="eastAsia"/>
        </w:rPr>
        <w:t>，</w:t>
      </w:r>
      <w:r w:rsidRPr="007F7DFE">
        <w:rPr>
          <w:rFonts w:hint="eastAsia"/>
        </w:rPr>
        <w:t>按其权值大小转换成相应的模拟量，然后将代表各位的模拟量相加，则所得的总模拟量就与数字量成正比，这样便实现了从数字量到模拟量的转换。</w:t>
      </w:r>
    </w:p>
    <w:p w14:paraId="29BFE9F4" w14:textId="77777777" w:rsidR="00E30065" w:rsidRPr="009C01B8" w:rsidRDefault="00E30065" w:rsidP="00E30065">
      <w:pPr>
        <w:rPr>
          <w:b/>
        </w:rPr>
      </w:pPr>
      <w:r w:rsidRPr="009C01B8">
        <w:rPr>
          <w:rFonts w:hint="eastAsia"/>
          <w:b/>
        </w:rPr>
        <w:t>应用示例</w:t>
      </w:r>
      <w:r>
        <w:rPr>
          <w:rFonts w:hint="eastAsia"/>
          <w:b/>
        </w:rPr>
        <w:t>(</w:t>
      </w:r>
      <w:r>
        <w:rPr>
          <w:b/>
        </w:rPr>
        <w:t>10</w:t>
      </w:r>
      <w:r>
        <w:rPr>
          <w:rFonts w:hint="eastAsia"/>
          <w:b/>
        </w:rPr>
        <w:t>位</w:t>
      </w:r>
      <w:r>
        <w:rPr>
          <w:rFonts w:hint="eastAsia"/>
          <w:b/>
        </w:rPr>
        <w:t>DAC</w:t>
      </w:r>
      <w:r>
        <w:rPr>
          <w:b/>
        </w:rPr>
        <w:t xml:space="preserve"> </w:t>
      </w:r>
      <w:r>
        <w:rPr>
          <w:rFonts w:hint="eastAsia"/>
          <w:b/>
        </w:rPr>
        <w:t>CB</w:t>
      </w:r>
      <w:r>
        <w:rPr>
          <w:b/>
        </w:rPr>
        <w:t>7520)</w:t>
      </w:r>
      <w:r w:rsidRPr="009C01B8">
        <w:rPr>
          <w:rFonts w:hint="eastAsia"/>
          <w:b/>
        </w:rPr>
        <w:t>：</w:t>
      </w:r>
    </w:p>
    <w:p w14:paraId="427F0B82" w14:textId="77777777" w:rsidR="00E30065" w:rsidRDefault="00E30065" w:rsidP="00E30065">
      <w:pPr>
        <w:jc w:val="center"/>
      </w:pPr>
      <w:r w:rsidRPr="009C01B8">
        <w:rPr>
          <w:noProof/>
        </w:rPr>
        <w:drawing>
          <wp:inline distT="0" distB="0" distL="0" distR="0" wp14:anchorId="5E633DDA" wp14:editId="2048CACF">
            <wp:extent cx="5727802" cy="2484270"/>
            <wp:effectExtent l="0" t="0" r="6350" b="0"/>
            <wp:docPr id="15365" name="Picture 15" descr="7-2-5">
              <a:extLst xmlns:a="http://schemas.openxmlformats.org/drawingml/2006/main">
                <a:ext uri="{FF2B5EF4-FFF2-40B4-BE49-F238E27FC236}">
                  <a16:creationId xmlns:a16="http://schemas.microsoft.com/office/drawing/2014/main" id="{879D0A01-30B4-4757-8B21-94D27469E0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 name="Picture 15" descr="7-2-5">
                      <a:extLst>
                        <a:ext uri="{FF2B5EF4-FFF2-40B4-BE49-F238E27FC236}">
                          <a16:creationId xmlns:a16="http://schemas.microsoft.com/office/drawing/2014/main" id="{879D0A01-30B4-4757-8B21-94D27469E032}"/>
                        </a:ext>
                      </a:extLst>
                    </pic:cNvPr>
                    <pic:cNvPicPr>
                      <a:picLocks noChangeAspect="1" noChangeArrowheads="1"/>
                    </pic:cNvPicPr>
                  </pic:nvPicPr>
                  <pic:blipFill>
                    <a:blip r:embed="rId13" cstate="print">
                      <a:clrChange>
                        <a:clrFrom>
                          <a:srgbClr val="FFFFFF"/>
                        </a:clrFrom>
                        <a:clrTo>
                          <a:srgbClr val="FFFFFF">
                            <a:alpha val="0"/>
                          </a:srgbClr>
                        </a:clrTo>
                      </a:clrChange>
                      <a:lum contrast="6000"/>
                      <a:extLst>
                        <a:ext uri="{28A0092B-C50C-407E-A947-70E740481C1C}">
                          <a14:useLocalDpi xmlns:a14="http://schemas.microsoft.com/office/drawing/2010/main" val="0"/>
                        </a:ext>
                      </a:extLst>
                    </a:blip>
                    <a:srcRect/>
                    <a:stretch>
                      <a:fillRect/>
                    </a:stretch>
                  </pic:blipFill>
                  <pic:spPr bwMode="auto">
                    <a:xfrm>
                      <a:off x="0" y="0"/>
                      <a:ext cx="5754353" cy="2495786"/>
                    </a:xfrm>
                    <a:prstGeom prst="rect">
                      <a:avLst/>
                    </a:prstGeom>
                    <a:noFill/>
                    <a:ln>
                      <a:noFill/>
                    </a:ln>
                  </pic:spPr>
                </pic:pic>
              </a:graphicData>
            </a:graphic>
          </wp:inline>
        </w:drawing>
      </w:r>
    </w:p>
    <w:p w14:paraId="1EE95A36" w14:textId="77777777" w:rsidR="00E30065" w:rsidRDefault="00E30065" w:rsidP="00E30065">
      <w:pPr>
        <w:jc w:val="center"/>
      </w:pPr>
      <w:r w:rsidRPr="009C01B8">
        <w:t>DAC——CB7520</w:t>
      </w:r>
      <w:r w:rsidRPr="009C01B8">
        <w:t>电路原理图</w:t>
      </w:r>
    </w:p>
    <w:p w14:paraId="7936973D" w14:textId="77777777" w:rsidR="00E30065" w:rsidRPr="003038EE" w:rsidRDefault="00E30065" w:rsidP="00E30065">
      <w:pPr>
        <w:rPr>
          <w:b/>
        </w:rPr>
      </w:pPr>
      <w:r w:rsidRPr="003038EE">
        <w:rPr>
          <w:rFonts w:hint="eastAsia"/>
          <w:b/>
        </w:rPr>
        <w:t>其他结构的</w:t>
      </w:r>
      <w:r w:rsidRPr="003038EE">
        <w:rPr>
          <w:rFonts w:hint="eastAsia"/>
          <w:b/>
        </w:rPr>
        <w:t>DAC</w:t>
      </w:r>
      <w:r>
        <w:rPr>
          <w:rFonts w:hint="eastAsia"/>
          <w:b/>
        </w:rPr>
        <w:t>：</w:t>
      </w:r>
    </w:p>
    <w:p w14:paraId="3E550642" w14:textId="77777777" w:rsidR="00E30065" w:rsidRDefault="00E30065" w:rsidP="00E30065">
      <w:pPr>
        <w:ind w:leftChars="100" w:left="210"/>
      </w:pPr>
      <w:r>
        <w:rPr>
          <w:rFonts w:hint="eastAsia"/>
        </w:rPr>
        <w:t>倒</w:t>
      </w:r>
      <w:r>
        <w:rPr>
          <w:rFonts w:hint="eastAsia"/>
        </w:rPr>
        <w:t>T</w:t>
      </w:r>
      <w:proofErr w:type="gramStart"/>
      <w:r>
        <w:rPr>
          <w:rFonts w:hint="eastAsia"/>
        </w:rPr>
        <w:t>型网络</w:t>
      </w:r>
      <w:proofErr w:type="gramEnd"/>
      <w:r>
        <w:rPr>
          <w:rFonts w:hint="eastAsia"/>
        </w:rPr>
        <w:t>DAC</w:t>
      </w:r>
      <w:r>
        <w:rPr>
          <w:rFonts w:hint="eastAsia"/>
        </w:rPr>
        <w:t>也被称作</w:t>
      </w:r>
      <w:r w:rsidRPr="001357B5">
        <w:rPr>
          <w:b/>
        </w:rPr>
        <w:t xml:space="preserve">R2R </w:t>
      </w:r>
      <w:r w:rsidRPr="001357B5">
        <w:rPr>
          <w:b/>
        </w:rPr>
        <w:t>架构</w:t>
      </w:r>
      <w:r>
        <w:rPr>
          <w:rFonts w:hint="eastAsia"/>
        </w:rPr>
        <w:t>DAC</w:t>
      </w:r>
      <w:r>
        <w:rPr>
          <w:rFonts w:hint="eastAsia"/>
        </w:rPr>
        <w:t>。除此之外，常用的还有电阻串</w:t>
      </w:r>
      <w:r>
        <w:t>(</w:t>
      </w:r>
      <w:r w:rsidRPr="00D51B1D">
        <w:t>R-String</w:t>
      </w:r>
      <w:r>
        <w:t>)</w:t>
      </w:r>
      <w:r>
        <w:rPr>
          <w:rFonts w:hint="eastAsia"/>
        </w:rPr>
        <w:t>结构的</w:t>
      </w:r>
      <w:r>
        <w:rPr>
          <w:rFonts w:hint="eastAsia"/>
        </w:rPr>
        <w:t>DAC</w:t>
      </w:r>
      <w:r>
        <w:rPr>
          <w:rFonts w:hint="eastAsia"/>
        </w:rPr>
        <w:t>。</w:t>
      </w:r>
    </w:p>
    <w:p w14:paraId="5EDDD8A2" w14:textId="77777777" w:rsidR="00E30065" w:rsidRDefault="00E30065" w:rsidP="00E30065">
      <w:pPr>
        <w:jc w:val="center"/>
      </w:pPr>
      <w:r>
        <w:rPr>
          <w:noProof/>
        </w:rPr>
        <w:drawing>
          <wp:inline distT="0" distB="0" distL="0" distR="0" wp14:anchorId="23992F48" wp14:editId="46B7ACF4">
            <wp:extent cx="4176241" cy="242133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2326" cy="2436455"/>
                    </a:xfrm>
                    <a:prstGeom prst="rect">
                      <a:avLst/>
                    </a:prstGeom>
                  </pic:spPr>
                </pic:pic>
              </a:graphicData>
            </a:graphic>
          </wp:inline>
        </w:drawing>
      </w:r>
    </w:p>
    <w:p w14:paraId="7FCCA3B4" w14:textId="77777777" w:rsidR="00E30065" w:rsidRDefault="00E30065" w:rsidP="00E30065">
      <w:pPr>
        <w:ind w:leftChars="100" w:left="210"/>
      </w:pPr>
      <w:r w:rsidRPr="00A172AB">
        <w:rPr>
          <w:rFonts w:hint="eastAsia"/>
        </w:rPr>
        <w:t>顾名思义，电阻串架构就是一个以串联形式放置的一串电阻，以构建一个电阻串。从理论上来说，可能会需要</w:t>
      </w:r>
      <w:r w:rsidRPr="00A172AB">
        <w:t xml:space="preserve"> 256 </w:t>
      </w:r>
      <w:proofErr w:type="gramStart"/>
      <w:r w:rsidRPr="00A172AB">
        <w:t>个</w:t>
      </w:r>
      <w:proofErr w:type="gramEnd"/>
      <w:r w:rsidRPr="00A172AB">
        <w:t>电阻才能构建一款</w:t>
      </w:r>
      <w:r w:rsidRPr="00A172AB">
        <w:t xml:space="preserve"> 8 </w:t>
      </w:r>
      <w:r w:rsidRPr="00A172AB">
        <w:t>位</w:t>
      </w:r>
      <w:r w:rsidRPr="00A172AB">
        <w:t xml:space="preserve"> DAC (28 = 256)</w:t>
      </w:r>
      <w:r w:rsidRPr="00A172AB">
        <w:t>，</w:t>
      </w:r>
      <w:r w:rsidRPr="00D91500">
        <w:rPr>
          <w:rFonts w:hint="eastAsia"/>
        </w:rPr>
        <w:t>因此，设计人员推出了其它更小的电路设计方案，如可降低电阻串上所需电阻数量以及接触点的内插式放大器，从而实现了功耗更低且更节省空间的设计。</w:t>
      </w:r>
    </w:p>
    <w:p w14:paraId="68B11CF6" w14:textId="77777777" w:rsidR="00E30065" w:rsidRPr="0066583C" w:rsidRDefault="00E30065" w:rsidP="00E30065"/>
    <w:p w14:paraId="6DB0EAD9" w14:textId="77777777" w:rsidR="00E30065" w:rsidRPr="007F7DFE" w:rsidRDefault="00E30065" w:rsidP="00E30065">
      <w:pPr>
        <w:rPr>
          <w:b/>
        </w:rPr>
      </w:pPr>
      <w:r>
        <w:rPr>
          <w:b/>
        </w:rPr>
        <w:t>DAC</w:t>
      </w:r>
      <w:r w:rsidRPr="007F7DFE">
        <w:rPr>
          <w:b/>
        </w:rPr>
        <w:t>的主要技术指标</w:t>
      </w:r>
    </w:p>
    <w:p w14:paraId="372E6CBC" w14:textId="77777777" w:rsidR="00E30065" w:rsidRPr="003A56BE" w:rsidRDefault="00E30065" w:rsidP="00E30065">
      <w:pPr>
        <w:pStyle w:val="a7"/>
        <w:numPr>
          <w:ilvl w:val="0"/>
          <w:numId w:val="1"/>
        </w:numPr>
        <w:ind w:firstLineChars="0"/>
        <w:rPr>
          <w:b/>
        </w:rPr>
      </w:pPr>
      <w:r w:rsidRPr="003A56BE">
        <w:rPr>
          <w:b/>
        </w:rPr>
        <w:t>转换精度</w:t>
      </w:r>
    </w:p>
    <w:p w14:paraId="0B0E4357" w14:textId="77777777" w:rsidR="00E30065" w:rsidRDefault="00E30065" w:rsidP="00E30065">
      <w:pPr>
        <w:pStyle w:val="a7"/>
        <w:ind w:left="570" w:firstLineChars="0" w:firstLine="0"/>
      </w:pPr>
      <w:r w:rsidRPr="001200C6">
        <w:rPr>
          <w:rFonts w:hint="eastAsia"/>
        </w:rPr>
        <w:t>输出模拟电压的实际值与理想值之差，也称最大静态转换误差。</w:t>
      </w:r>
    </w:p>
    <w:p w14:paraId="3D3A0851" w14:textId="77777777" w:rsidR="00E30065" w:rsidRPr="003A56BE" w:rsidRDefault="00E30065" w:rsidP="00E30065">
      <w:pPr>
        <w:pStyle w:val="a7"/>
        <w:numPr>
          <w:ilvl w:val="0"/>
          <w:numId w:val="1"/>
        </w:numPr>
        <w:ind w:firstLineChars="0"/>
        <w:rPr>
          <w:b/>
        </w:rPr>
      </w:pPr>
      <w:r w:rsidRPr="003A56BE">
        <w:rPr>
          <w:b/>
        </w:rPr>
        <w:t>分辨率</w:t>
      </w:r>
    </w:p>
    <w:p w14:paraId="765DEF9A" w14:textId="77777777" w:rsidR="00E30065" w:rsidRPr="007F7DFE" w:rsidRDefault="00E30065" w:rsidP="00E30065">
      <w:pPr>
        <w:pStyle w:val="a7"/>
        <w:ind w:leftChars="240" w:left="504" w:firstLineChars="0" w:firstLine="0"/>
      </w:pPr>
      <w:r>
        <w:t>DAC</w:t>
      </w:r>
      <w:r w:rsidRPr="007F7DFE">
        <w:t>模拟输出电压可能被分离的等级数。</w:t>
      </w:r>
    </w:p>
    <w:p w14:paraId="0CBDE188" w14:textId="77777777" w:rsidR="00E30065" w:rsidRDefault="00E30065" w:rsidP="00E30065">
      <w:pPr>
        <w:ind w:leftChars="70" w:left="147"/>
      </w:pPr>
      <w:r w:rsidRPr="007F7DFE">
        <w:tab/>
      </w:r>
      <w:r>
        <w:t xml:space="preserve"> </w:t>
      </w:r>
      <w:r w:rsidRPr="007F7DFE">
        <w:t>输入数字量位数越多，分辨率越高。所以，在实际应用中，常用字量的位数表示</w:t>
      </w:r>
      <w:r>
        <w:t>DAC</w:t>
      </w:r>
      <w:r w:rsidRPr="007F7DFE">
        <w:t>的分辨率</w:t>
      </w:r>
      <w:r>
        <w:rPr>
          <w:rFonts w:hint="eastAsia"/>
        </w:rPr>
        <w:t>，如</w:t>
      </w:r>
      <w:r w:rsidRPr="009C01B8">
        <w:t>CB7520</w:t>
      </w:r>
      <w:r>
        <w:rPr>
          <w:rFonts w:hint="eastAsia"/>
        </w:rPr>
        <w:t>为</w:t>
      </w:r>
      <w:r>
        <w:rPr>
          <w:rFonts w:hint="eastAsia"/>
        </w:rPr>
        <w:t>1</w:t>
      </w:r>
      <w:r>
        <w:t>0</w:t>
      </w:r>
      <w:r>
        <w:rPr>
          <w:rFonts w:hint="eastAsia"/>
        </w:rPr>
        <w:t>位</w:t>
      </w:r>
      <w:r>
        <w:rPr>
          <w:rFonts w:hint="eastAsia"/>
        </w:rPr>
        <w:t>DAC</w:t>
      </w:r>
    </w:p>
    <w:p w14:paraId="6B81D82C" w14:textId="77777777" w:rsidR="00E30065" w:rsidRDefault="00E30065" w:rsidP="00E30065">
      <w:pPr>
        <w:ind w:leftChars="-32" w:left="-67" w:firstLineChars="300" w:firstLine="630"/>
      </w:pPr>
      <w:r w:rsidRPr="007F7DFE">
        <w:rPr>
          <w:rFonts w:hint="eastAsia"/>
        </w:rPr>
        <w:t>此外，也可用</w:t>
      </w:r>
      <w:r>
        <w:t>DAC</w:t>
      </w:r>
      <w:r w:rsidRPr="007F7DFE">
        <w:t>的最小输出电压与最大输出电压之比来表示分辨率，</w:t>
      </w:r>
      <w:r w:rsidRPr="007F7DFE">
        <w:t>N</w:t>
      </w:r>
      <w:r w:rsidRPr="007F7DFE">
        <w:t>位</w:t>
      </w:r>
      <w:r>
        <w:t>DAC</w:t>
      </w:r>
      <w:r w:rsidRPr="007F7DFE">
        <w:t>的分辨率可表示为</w:t>
      </w:r>
      <w:r w:rsidRPr="007F7DFE">
        <w:t xml:space="preserve"> 1/</w:t>
      </w:r>
      <w:r w:rsidRPr="007F7DFE">
        <w:t>（</w:t>
      </w:r>
      <w:r w:rsidRPr="007F7DFE">
        <w:t>2n-1</w:t>
      </w:r>
      <w:r w:rsidRPr="007F7DFE">
        <w:t>）。</w:t>
      </w:r>
    </w:p>
    <w:p w14:paraId="6F4F11E8" w14:textId="77777777" w:rsidR="00E30065" w:rsidRPr="003A56BE" w:rsidRDefault="00E30065" w:rsidP="00E30065">
      <w:pPr>
        <w:pStyle w:val="a7"/>
        <w:numPr>
          <w:ilvl w:val="0"/>
          <w:numId w:val="1"/>
        </w:numPr>
        <w:ind w:firstLineChars="0"/>
        <w:rPr>
          <w:b/>
        </w:rPr>
      </w:pPr>
      <w:r w:rsidRPr="003A56BE">
        <w:rPr>
          <w:rFonts w:hint="eastAsia"/>
          <w:b/>
        </w:rPr>
        <w:t>线性度</w:t>
      </w:r>
    </w:p>
    <w:p w14:paraId="476EF049" w14:textId="77777777" w:rsidR="00E30065" w:rsidRDefault="00E30065" w:rsidP="00E30065">
      <w:pPr>
        <w:ind w:firstLineChars="300" w:firstLine="630"/>
      </w:pPr>
      <w:r w:rsidRPr="005460E7">
        <w:rPr>
          <w:rFonts w:hint="eastAsia"/>
        </w:rPr>
        <w:t>通常用非线性误差的大小表示</w:t>
      </w:r>
      <w:r>
        <w:t>DAC</w:t>
      </w:r>
      <w:r w:rsidRPr="005460E7">
        <w:t>的线性度。</w:t>
      </w:r>
    </w:p>
    <w:p w14:paraId="0604F5DE" w14:textId="77777777" w:rsidR="00E30065" w:rsidRDefault="00E30065" w:rsidP="00E30065">
      <w:pPr>
        <w:ind w:firstLineChars="300" w:firstLine="630"/>
        <w:jc w:val="center"/>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8E4D91">
        <w:rPr>
          <w:noProof/>
        </w:rPr>
        <w:drawing>
          <wp:inline distT="0" distB="0" distL="0" distR="0" wp14:anchorId="0F72F7A4" wp14:editId="489310BD">
            <wp:extent cx="3202224" cy="2472538"/>
            <wp:effectExtent l="0" t="0" r="0" b="4445"/>
            <wp:docPr id="241954" name="图片 241954" descr="C:\Users\FEIPEN~1\AppData\Local\Temp\163868018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FEIPEN~1\AppData\Local\Temp\1638680187(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1268" cy="2479521"/>
                    </a:xfrm>
                    <a:prstGeom prst="rect">
                      <a:avLst/>
                    </a:prstGeom>
                    <a:noFill/>
                    <a:ln>
                      <a:noFill/>
                    </a:ln>
                  </pic:spPr>
                </pic:pic>
              </a:graphicData>
            </a:graphic>
          </wp:inline>
        </w:drawing>
      </w:r>
      <w:r w:rsidRPr="008E4D91">
        <w:rPr>
          <w:noProof/>
        </w:rPr>
        <w:drawing>
          <wp:inline distT="0" distB="0" distL="0" distR="0" wp14:anchorId="4CF60B69" wp14:editId="16209270">
            <wp:extent cx="3024579" cy="2531660"/>
            <wp:effectExtent l="0" t="0" r="4445" b="2540"/>
            <wp:docPr id="241955" name="图片 241955" descr="C:\Users\FEIPEN~1\AppData\Local\Temp\16386802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FEIPEN~1\AppData\Local\Temp\1638680210(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2289" cy="2554854"/>
                    </a:xfrm>
                    <a:prstGeom prst="rect">
                      <a:avLst/>
                    </a:prstGeom>
                    <a:noFill/>
                    <a:ln>
                      <a:noFill/>
                    </a:ln>
                  </pic:spPr>
                </pic:pic>
              </a:graphicData>
            </a:graphic>
          </wp:inline>
        </w:drawing>
      </w:r>
    </w:p>
    <w:p w14:paraId="0758F4DB" w14:textId="77777777" w:rsidR="00E30065" w:rsidRDefault="00E30065" w:rsidP="00E30065">
      <w:pPr>
        <w:ind w:leftChars="400" w:left="840"/>
      </w:pPr>
      <w:r w:rsidRPr="004B4A26">
        <w:rPr>
          <w:b/>
        </w:rPr>
        <w:t xml:space="preserve">DNL </w:t>
      </w:r>
      <w:r>
        <w:t xml:space="preserve"> </w:t>
      </w:r>
      <w:r>
        <w:t>是微分线性度，指相邻两个输出电平的差相对于理想值（</w:t>
      </w:r>
      <w:r>
        <w:t>1LSB</w:t>
      </w:r>
      <w:r>
        <w:t>）的偏差。</w:t>
      </w:r>
      <w:r>
        <w:t xml:space="preserve">  datasheet </w:t>
      </w:r>
      <w:r>
        <w:t>中的</w:t>
      </w:r>
      <w:r>
        <w:t xml:space="preserve"> DNL </w:t>
      </w:r>
      <w:r>
        <w:t>代表所有</w:t>
      </w:r>
      <w:r>
        <w:rPr>
          <w:rFonts w:hint="eastAsia"/>
        </w:rPr>
        <w:t>台阶中最大的偏差值。</w:t>
      </w:r>
      <w:r>
        <w:t xml:space="preserve"> </w:t>
      </w:r>
      <w:r>
        <w:t>由上图可以看到，</w:t>
      </w:r>
      <w:r>
        <w:t xml:space="preserve"> </w:t>
      </w:r>
      <w:r>
        <w:t>如果出现</w:t>
      </w:r>
      <w:r>
        <w:t xml:space="preserve"> DNL&lt;-1LSB </w:t>
      </w:r>
      <w:r>
        <w:t>的现象，则</w:t>
      </w:r>
      <w:r>
        <w:t xml:space="preserve"> DAC </w:t>
      </w:r>
      <w:r>
        <w:t>的输出肯定是非单调的，</w:t>
      </w:r>
      <w:r>
        <w:t xml:space="preserve"> </w:t>
      </w:r>
      <w:r>
        <w:t>也</w:t>
      </w:r>
      <w:r>
        <w:rPr>
          <w:rFonts w:hint="eastAsia"/>
        </w:rPr>
        <w:t>就是说数字编码增加</w:t>
      </w:r>
      <w:r>
        <w:t xml:space="preserve"> 1</w:t>
      </w:r>
      <w:r>
        <w:t>，输出不增加反而会下降。</w:t>
      </w:r>
      <w:r>
        <w:t xml:space="preserve"> </w:t>
      </w:r>
      <w:r>
        <w:t>这一点在很多闭环系统应用中是不能接受的，如果</w:t>
      </w:r>
      <w:r>
        <w:t xml:space="preserve"> DAC </w:t>
      </w:r>
      <w:r>
        <w:t>出</w:t>
      </w:r>
      <w:r>
        <w:rPr>
          <w:rFonts w:hint="eastAsia"/>
        </w:rPr>
        <w:t>现非单调的情况，则控制环路无法收敛。</w:t>
      </w:r>
      <w:r>
        <w:t xml:space="preserve"> </w:t>
      </w:r>
      <w:r>
        <w:t>这时一般会选择</w:t>
      </w:r>
      <w:r>
        <w:t xml:space="preserve"> DNL &lt; ±1LSB </w:t>
      </w:r>
      <w:r>
        <w:t>的器件。</w:t>
      </w:r>
    </w:p>
    <w:p w14:paraId="7AB639AA" w14:textId="77777777" w:rsidR="00E30065" w:rsidRDefault="00E30065" w:rsidP="00E30065">
      <w:pPr>
        <w:ind w:leftChars="400" w:left="840"/>
      </w:pPr>
      <w:r w:rsidRPr="004B4A26">
        <w:rPr>
          <w:b/>
        </w:rPr>
        <w:t xml:space="preserve">INL </w:t>
      </w:r>
      <w:r w:rsidRPr="00BF7F00">
        <w:t>是积分线性度，指实际的输出相对理想</w:t>
      </w:r>
      <w:r w:rsidRPr="00BF7F00">
        <w:t xml:space="preserve"> DAC </w:t>
      </w:r>
      <w:r w:rsidRPr="00BF7F00">
        <w:t>的输出之间的差异，所以也叫</w:t>
      </w:r>
      <w:r w:rsidRPr="00BF7F00">
        <w:t xml:space="preserve"> </w:t>
      </w:r>
      <w:r w:rsidRPr="00BF7F00">
        <w:lastRenderedPageBreak/>
        <w:t>relative accuracy</w:t>
      </w:r>
      <w:r w:rsidRPr="00BF7F00">
        <w:t>，用满量程</w:t>
      </w:r>
      <w:r>
        <w:rPr>
          <w:rFonts w:hint="eastAsia"/>
        </w:rPr>
        <w:t>的百分比或者</w:t>
      </w:r>
      <w:r>
        <w:t xml:space="preserve"> LSB </w:t>
      </w:r>
      <w:r>
        <w:t>来表示。理论上，某个编码对应输出的</w:t>
      </w:r>
      <w:r>
        <w:t xml:space="preserve"> INL  </w:t>
      </w:r>
      <w:r>
        <w:t>就是从第一个编码到这个编码所有的</w:t>
      </w:r>
      <w:r>
        <w:t xml:space="preserve"> DNL </w:t>
      </w:r>
      <w:r>
        <w:t>的积</w:t>
      </w:r>
      <w:r>
        <w:rPr>
          <w:rFonts w:hint="eastAsia"/>
        </w:rPr>
        <w:t>分，</w:t>
      </w:r>
      <w:r>
        <w:t xml:space="preserve"> </w:t>
      </w:r>
      <w:r>
        <w:t>也印证了</w:t>
      </w:r>
      <w:r>
        <w:t>“</w:t>
      </w:r>
      <w:r>
        <w:t>积分</w:t>
      </w:r>
      <w:r>
        <w:t>”</w:t>
      </w:r>
      <w:r>
        <w:t>这个名称的含义。</w:t>
      </w:r>
      <w:r>
        <w:t xml:space="preserve">Datasheet </w:t>
      </w:r>
      <w:r>
        <w:t>中的</w:t>
      </w:r>
      <w:r>
        <w:t xml:space="preserve"> INL</w:t>
      </w:r>
      <w:r>
        <w:t>（或者</w:t>
      </w:r>
      <w:r>
        <w:t xml:space="preserve"> relative accuracy</w:t>
      </w:r>
      <w:r>
        <w:t>）代表所有输出值最</w:t>
      </w:r>
      <w:r>
        <w:rPr>
          <w:rFonts w:hint="eastAsia"/>
        </w:rPr>
        <w:t>大的</w:t>
      </w:r>
      <w:r>
        <w:t xml:space="preserve"> INL</w:t>
      </w:r>
      <w:r>
        <w:t>。</w:t>
      </w:r>
      <w:r>
        <w:t xml:space="preserve"> </w:t>
      </w:r>
      <w:r>
        <w:t>这个指标用来衡量</w:t>
      </w:r>
      <w:r>
        <w:t xml:space="preserve"> DAC </w:t>
      </w:r>
      <w:r>
        <w:t>输出的准确度如何，应用比较广。</w:t>
      </w:r>
      <w:r>
        <w:t xml:space="preserve"> </w:t>
      </w:r>
      <w:r>
        <w:t>特别是在开环应用中，应当关注</w:t>
      </w:r>
      <w:r>
        <w:t xml:space="preserve"> INL </w:t>
      </w:r>
      <w:r>
        <w:t>的</w:t>
      </w:r>
      <w:r>
        <w:rPr>
          <w:rFonts w:hint="eastAsia"/>
        </w:rPr>
        <w:t>指标。</w:t>
      </w:r>
    </w:p>
    <w:p w14:paraId="3BCF333B" w14:textId="77777777" w:rsidR="00E30065" w:rsidRPr="003A56BE" w:rsidRDefault="00E30065" w:rsidP="00E30065">
      <w:pPr>
        <w:pStyle w:val="a7"/>
        <w:numPr>
          <w:ilvl w:val="0"/>
          <w:numId w:val="1"/>
        </w:numPr>
        <w:ind w:firstLineChars="0"/>
        <w:rPr>
          <w:b/>
        </w:rPr>
      </w:pPr>
      <w:r>
        <w:rPr>
          <w:rFonts w:hint="eastAsia"/>
          <w:b/>
        </w:rPr>
        <w:t>偏移</w:t>
      </w:r>
    </w:p>
    <w:p w14:paraId="48170297" w14:textId="77777777" w:rsidR="001F3636" w:rsidRDefault="00E30065" w:rsidP="001F3636">
      <w:pPr>
        <w:ind w:firstLineChars="300" w:firstLine="630"/>
        <w:jc w:val="center"/>
      </w:pPr>
      <w:r w:rsidRPr="00F72AF4">
        <w:rPr>
          <w:noProof/>
        </w:rPr>
        <w:drawing>
          <wp:inline distT="0" distB="0" distL="0" distR="0" wp14:anchorId="7A9E9D9D" wp14:editId="63C4C12E">
            <wp:extent cx="3124056" cy="2509113"/>
            <wp:effectExtent l="0" t="0" r="635" b="5715"/>
            <wp:docPr id="241956" name="图片 241956" descr="C:\Users\FEIPEN~1\AppData\Local\Temp\16386808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FEIPEN~1\AppData\Local\Temp\1638680830(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8329" cy="2536640"/>
                    </a:xfrm>
                    <a:prstGeom prst="rect">
                      <a:avLst/>
                    </a:prstGeom>
                    <a:noFill/>
                    <a:ln>
                      <a:noFill/>
                    </a:ln>
                  </pic:spPr>
                </pic:pic>
              </a:graphicData>
            </a:graphic>
          </wp:inline>
        </w:drawing>
      </w:r>
    </w:p>
    <w:p w14:paraId="16ED3DAC" w14:textId="495474F0" w:rsidR="00E30065" w:rsidRDefault="00E30065" w:rsidP="001F3636">
      <w:pPr>
        <w:ind w:firstLineChars="300" w:firstLine="630"/>
        <w:jc w:val="center"/>
      </w:pPr>
      <w:r w:rsidRPr="00F72AF4">
        <w:rPr>
          <w:noProof/>
        </w:rPr>
        <w:drawing>
          <wp:inline distT="0" distB="0" distL="0" distR="0" wp14:anchorId="64C65DB3" wp14:editId="0EBE7BAA">
            <wp:extent cx="3062816" cy="2560320"/>
            <wp:effectExtent l="0" t="0" r="4445" b="0"/>
            <wp:docPr id="241957" name="图片 241957" descr="C:\Users\FEIPEN~1\AppData\Local\Temp\16386809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EIPEN~1\AppData\Local\Temp\1638680991(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08186" cy="2598247"/>
                    </a:xfrm>
                    <a:prstGeom prst="rect">
                      <a:avLst/>
                    </a:prstGeom>
                    <a:noFill/>
                    <a:ln>
                      <a:noFill/>
                    </a:ln>
                  </pic:spPr>
                </pic:pic>
              </a:graphicData>
            </a:graphic>
          </wp:inline>
        </w:drawing>
      </w:r>
    </w:p>
    <w:p w14:paraId="26639DCB" w14:textId="77777777" w:rsidR="00E30065" w:rsidRDefault="00E30065" w:rsidP="00E30065">
      <w:pPr>
        <w:ind w:leftChars="400" w:left="840"/>
      </w:pPr>
      <w:r w:rsidRPr="00F72AF4">
        <w:rPr>
          <w:rFonts w:hint="eastAsia"/>
        </w:rPr>
        <w:t>一个无限分辨率的理想</w:t>
      </w:r>
      <w:r w:rsidRPr="00F72AF4">
        <w:t xml:space="preserve"> DAC </w:t>
      </w:r>
      <w:r w:rsidRPr="00F72AF4">
        <w:t>输出特性应该是通过原点的一条直线，</w:t>
      </w:r>
      <w:r w:rsidRPr="00F72AF4">
        <w:t>y=x (</w:t>
      </w:r>
      <w:r w:rsidRPr="00F72AF4">
        <w:t>这里我们把</w:t>
      </w:r>
      <w:r w:rsidRPr="00F72AF4">
        <w:t xml:space="preserve"> DAC </w:t>
      </w:r>
      <w:r w:rsidRPr="00F72AF4">
        <w:t>增益相对理想值归一</w:t>
      </w:r>
      <w:r w:rsidRPr="00F72AF4">
        <w:rPr>
          <w:rFonts w:hint="eastAsia"/>
        </w:rPr>
        <w:t>化成</w:t>
      </w:r>
      <w:r w:rsidRPr="00F72AF4">
        <w:t xml:space="preserve"> 1), </w:t>
      </w:r>
      <w:r w:rsidRPr="00F72AF4">
        <w:t>但实际的</w:t>
      </w:r>
      <w:r w:rsidRPr="00F72AF4">
        <w:t xml:space="preserve"> DAC </w:t>
      </w:r>
      <w:r w:rsidRPr="00F72AF4">
        <w:t>输出特性，用靠近首尾两端的两点拟合一条直线，</w:t>
      </w:r>
      <w:r w:rsidRPr="00F72AF4">
        <w:t xml:space="preserve"> </w:t>
      </w:r>
      <w:r w:rsidRPr="00F72AF4">
        <w:t>特性一般是</w:t>
      </w:r>
      <w:r w:rsidRPr="00F72AF4">
        <w:t xml:space="preserve"> y=</w:t>
      </w:r>
      <w:proofErr w:type="spellStart"/>
      <w:r w:rsidRPr="00F72AF4">
        <w:t>ax+b</w:t>
      </w:r>
      <w:proofErr w:type="spellEnd"/>
      <w:r w:rsidRPr="00F72AF4">
        <w:t>。</w:t>
      </w:r>
      <w:r>
        <w:rPr>
          <w:rFonts w:hint="eastAsia"/>
        </w:rPr>
        <w:t>其中，</w:t>
      </w:r>
      <w:r>
        <w:t xml:space="preserve">a </w:t>
      </w:r>
      <w:r>
        <w:t>代表</w:t>
      </w:r>
      <w:r>
        <w:t xml:space="preserve"> DAC </w:t>
      </w:r>
      <w:r>
        <w:t>实际的输出增益，</w:t>
      </w:r>
      <w:r>
        <w:t xml:space="preserve"> </w:t>
      </w:r>
      <w:r>
        <w:t>即</w:t>
      </w:r>
      <w:r>
        <w:t xml:space="preserve"> gain</w:t>
      </w:r>
      <w:r>
        <w:t>。其相对理想增益的偏差，即</w:t>
      </w:r>
      <w:r>
        <w:t xml:space="preserve"> gain error</w:t>
      </w:r>
      <w:r>
        <w:t>。</w:t>
      </w:r>
      <w:r>
        <w:t xml:space="preserve">b </w:t>
      </w:r>
      <w:r>
        <w:t>代表这条直线整体</w:t>
      </w:r>
      <w:r>
        <w:rPr>
          <w:rFonts w:hint="eastAsia"/>
        </w:rPr>
        <w:t>相对原点向上或者向下偏移的幅度，即</w:t>
      </w:r>
      <w:r>
        <w:t xml:space="preserve"> offset error. </w:t>
      </w:r>
    </w:p>
    <w:p w14:paraId="56A931F6" w14:textId="77777777" w:rsidR="00E30065" w:rsidRDefault="00E30065" w:rsidP="00E30065">
      <w:pPr>
        <w:ind w:leftChars="400" w:left="840"/>
      </w:pPr>
      <w:r>
        <w:rPr>
          <w:rFonts w:hint="eastAsia"/>
        </w:rPr>
        <w:t>但实际</w:t>
      </w:r>
      <w:r>
        <w:t xml:space="preserve"> DAC </w:t>
      </w:r>
      <w:r>
        <w:t>在</w:t>
      </w:r>
      <w:r>
        <w:t xml:space="preserve"> code </w:t>
      </w:r>
      <w:r>
        <w:t>为</w:t>
      </w:r>
      <w:r>
        <w:t xml:space="preserve"> 0 </w:t>
      </w:r>
      <w:r>
        <w:t>附近，输出电压也很低时，由于内部电路接近饱和（特别是带输出</w:t>
      </w:r>
      <w:r>
        <w:t xml:space="preserve"> buffer </w:t>
      </w:r>
      <w:r>
        <w:t>的</w:t>
      </w:r>
      <w:r>
        <w:t xml:space="preserve"> DAC</w:t>
      </w:r>
      <w:r>
        <w:t>），</w:t>
      </w:r>
      <w:r>
        <w:rPr>
          <w:rFonts w:hint="eastAsia"/>
        </w:rPr>
        <w:t>会出现一定的非线性。所以</w:t>
      </w:r>
      <w:r>
        <w:t xml:space="preserve"> DAC </w:t>
      </w:r>
      <w:r>
        <w:t>会有一个额外的参数来标定</w:t>
      </w:r>
      <w:r>
        <w:t xml:space="preserve"> code </w:t>
      </w:r>
      <w:r>
        <w:t>为</w:t>
      </w:r>
      <w:r>
        <w:t xml:space="preserve"> 0 </w:t>
      </w:r>
      <w:r>
        <w:t>时输出的偏差，叫</w:t>
      </w:r>
      <w:r>
        <w:t xml:space="preserve"> zero code error. </w:t>
      </w:r>
      <w:r>
        <w:rPr>
          <w:rFonts w:hint="eastAsia"/>
        </w:rPr>
        <w:t>另外</w:t>
      </w:r>
      <w:r>
        <w:t xml:space="preserve"> gain</w:t>
      </w:r>
      <w:r>
        <w:t>，</w:t>
      </w:r>
      <w:r>
        <w:t xml:space="preserve">offset </w:t>
      </w:r>
      <w:r>
        <w:t>在不同温度下也会产生变化，即</w:t>
      </w:r>
      <w:r>
        <w:t xml:space="preserve"> gain shift, offset error shift</w:t>
      </w:r>
      <w:r>
        <w:t>。</w:t>
      </w:r>
    </w:p>
    <w:p w14:paraId="33EE9391" w14:textId="77777777" w:rsidR="00E30065" w:rsidRDefault="00E30065" w:rsidP="00E30065">
      <w:pPr>
        <w:ind w:firstLineChars="300" w:firstLine="630"/>
      </w:pPr>
    </w:p>
    <w:p w14:paraId="629FFC6A" w14:textId="77777777" w:rsidR="00E30065" w:rsidRPr="00C2234C" w:rsidRDefault="00E30065" w:rsidP="00E30065">
      <w:pPr>
        <w:pStyle w:val="a7"/>
        <w:numPr>
          <w:ilvl w:val="0"/>
          <w:numId w:val="1"/>
        </w:numPr>
        <w:ind w:firstLineChars="0"/>
        <w:rPr>
          <w:b/>
        </w:rPr>
      </w:pPr>
      <w:r w:rsidRPr="00C2234C">
        <w:rPr>
          <w:b/>
        </w:rPr>
        <w:t>转换速度</w:t>
      </w:r>
    </w:p>
    <w:p w14:paraId="2EA34713" w14:textId="77777777" w:rsidR="00E30065" w:rsidRDefault="00E30065" w:rsidP="00E30065">
      <w:pPr>
        <w:ind w:leftChars="200" w:left="420"/>
      </w:pPr>
      <w:r w:rsidRPr="004B25EC">
        <w:t>建立时间（</w:t>
      </w:r>
      <w:r w:rsidRPr="005D4214">
        <w:t>Settling time</w:t>
      </w:r>
      <w:r w:rsidRPr="004B25EC">
        <w:t>）</w:t>
      </w:r>
    </w:p>
    <w:p w14:paraId="48EA7234" w14:textId="77777777" w:rsidR="00E30065" w:rsidRDefault="00E30065" w:rsidP="00E30065">
      <w:pPr>
        <w:ind w:leftChars="100" w:left="210"/>
        <w:jc w:val="center"/>
      </w:pPr>
      <w:r w:rsidRPr="005D4214">
        <w:rPr>
          <w:noProof/>
        </w:rPr>
        <w:lastRenderedPageBreak/>
        <w:drawing>
          <wp:inline distT="0" distB="0" distL="0" distR="0" wp14:anchorId="56E8795F" wp14:editId="2F851FCF">
            <wp:extent cx="4703673" cy="2418523"/>
            <wp:effectExtent l="0" t="0" r="1905" b="1270"/>
            <wp:docPr id="241958" name="图片 241958" descr="C:\Users\FEIPEN~1\AppData\Local\Temp\163868103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FEIPEN~1\AppData\Local\Temp\1638681037(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4738" cy="2434496"/>
                    </a:xfrm>
                    <a:prstGeom prst="rect">
                      <a:avLst/>
                    </a:prstGeom>
                    <a:noFill/>
                    <a:ln>
                      <a:noFill/>
                    </a:ln>
                  </pic:spPr>
                </pic:pic>
              </a:graphicData>
            </a:graphic>
          </wp:inline>
        </w:drawing>
      </w:r>
    </w:p>
    <w:p w14:paraId="652C079C" w14:textId="77777777" w:rsidR="00E30065" w:rsidRDefault="00E30065" w:rsidP="00E30065">
      <w:pPr>
        <w:ind w:leftChars="400" w:left="840"/>
      </w:pPr>
      <w:r>
        <w:rPr>
          <w:rFonts w:hint="eastAsia"/>
        </w:rPr>
        <w:t>输出从</w:t>
      </w:r>
      <w:r>
        <w:t xml:space="preserve"> 0 </w:t>
      </w:r>
      <w:r>
        <w:t>到满摆幅变化（或者特定的两个差异较大的值）的总时间，称为</w:t>
      </w:r>
      <w:r>
        <w:t xml:space="preserve"> settling time</w:t>
      </w:r>
      <w:r>
        <w:t>。输出主要经历两个</w:t>
      </w:r>
      <w:r>
        <w:rPr>
          <w:rFonts w:hint="eastAsia"/>
        </w:rPr>
        <w:t>阶段，一是</w:t>
      </w:r>
      <w:r>
        <w:t xml:space="preserve"> </w:t>
      </w:r>
      <w:r w:rsidRPr="0046381E">
        <w:rPr>
          <w:color w:val="FF0000"/>
        </w:rPr>
        <w:t>slew rate</w:t>
      </w:r>
      <w:r>
        <w:t>，</w:t>
      </w:r>
      <w:r>
        <w:t xml:space="preserve"> </w:t>
      </w:r>
      <w:r>
        <w:t>二是</w:t>
      </w:r>
      <w:r w:rsidRPr="0046381E">
        <w:rPr>
          <w:color w:val="FF0000"/>
        </w:rPr>
        <w:t xml:space="preserve"> linear settling</w:t>
      </w:r>
      <w:r>
        <w:t>。</w:t>
      </w:r>
      <w:r>
        <w:t xml:space="preserve">slew rate </w:t>
      </w:r>
      <w:r>
        <w:t>反映了输出大摆幅下的极限驱动能力，一般决定</w:t>
      </w:r>
      <w:r>
        <w:rPr>
          <w:rFonts w:hint="eastAsia"/>
        </w:rPr>
        <w:t>了输出</w:t>
      </w:r>
      <w:r>
        <w:t xml:space="preserve"> </w:t>
      </w:r>
      <w:r w:rsidRPr="0046381E">
        <w:rPr>
          <w:color w:val="FF0000"/>
        </w:rPr>
        <w:t>10%~90%</w:t>
      </w:r>
      <w:r>
        <w:t>变化的时间，。而</w:t>
      </w:r>
      <w:r>
        <w:t xml:space="preserve"> linear settling </w:t>
      </w:r>
      <w:r>
        <w:t>则主要取决于输出节点的</w:t>
      </w:r>
      <w:r>
        <w:t xml:space="preserve"> RC </w:t>
      </w:r>
      <w:r>
        <w:t>常数或者输出</w:t>
      </w:r>
      <w:r>
        <w:t xml:space="preserve"> buffer </w:t>
      </w:r>
      <w:r>
        <w:t>的带宽。</w:t>
      </w:r>
    </w:p>
    <w:p w14:paraId="652CD9E4" w14:textId="77777777" w:rsidR="00E30065" w:rsidRDefault="00E30065" w:rsidP="00E30065">
      <w:pPr>
        <w:ind w:leftChars="400" w:left="840"/>
      </w:pPr>
      <w:r>
        <w:t xml:space="preserve">Settling time </w:t>
      </w:r>
      <w:r>
        <w:t>是用户考虑精密</w:t>
      </w:r>
      <w:r>
        <w:t xml:space="preserve"> DAC </w:t>
      </w:r>
      <w:r>
        <w:t>速度的重点参数。</w:t>
      </w:r>
    </w:p>
    <w:p w14:paraId="04AFE117" w14:textId="77777777" w:rsidR="00E30065" w:rsidRDefault="00E30065" w:rsidP="00E30065">
      <w:pPr>
        <w:pStyle w:val="a7"/>
        <w:numPr>
          <w:ilvl w:val="0"/>
          <w:numId w:val="1"/>
        </w:numPr>
        <w:ind w:firstLineChars="0"/>
        <w:rPr>
          <w:b/>
        </w:rPr>
      </w:pPr>
      <w:r w:rsidRPr="0046381E">
        <w:rPr>
          <w:rFonts w:hint="eastAsia"/>
          <w:b/>
        </w:rPr>
        <w:t>毛刺</w:t>
      </w:r>
      <w:r>
        <w:rPr>
          <w:rFonts w:hint="eastAsia"/>
          <w:b/>
        </w:rPr>
        <w:t>（</w:t>
      </w:r>
      <w:r w:rsidRPr="00CF1811">
        <w:rPr>
          <w:b/>
        </w:rPr>
        <w:t>Glitch</w:t>
      </w:r>
      <w:r>
        <w:rPr>
          <w:rFonts w:hint="eastAsia"/>
          <w:b/>
        </w:rPr>
        <w:t>）</w:t>
      </w:r>
    </w:p>
    <w:p w14:paraId="6A5AD9FD" w14:textId="77777777" w:rsidR="00E30065" w:rsidRDefault="00E30065" w:rsidP="00E30065">
      <w:pPr>
        <w:pStyle w:val="a7"/>
        <w:ind w:left="570" w:firstLineChars="0" w:firstLine="0"/>
        <w:jc w:val="center"/>
        <w:rPr>
          <w:b/>
        </w:rPr>
      </w:pPr>
      <w:r w:rsidRPr="00CF1811">
        <w:rPr>
          <w:b/>
          <w:noProof/>
        </w:rPr>
        <w:drawing>
          <wp:inline distT="0" distB="0" distL="0" distR="0" wp14:anchorId="21220A10" wp14:editId="31E8D4B1">
            <wp:extent cx="3196742" cy="1684063"/>
            <wp:effectExtent l="0" t="0" r="3810" b="0"/>
            <wp:docPr id="241960" name="图片 241960" descr="C:\Users\FEIPEN~1\AppData\Local\Temp\163868155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FEIPEN~1\AppData\Local\Temp\1638681558(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8199" cy="1700635"/>
                    </a:xfrm>
                    <a:prstGeom prst="rect">
                      <a:avLst/>
                    </a:prstGeom>
                    <a:noFill/>
                    <a:ln>
                      <a:noFill/>
                    </a:ln>
                  </pic:spPr>
                </pic:pic>
              </a:graphicData>
            </a:graphic>
          </wp:inline>
        </w:drawing>
      </w:r>
    </w:p>
    <w:p w14:paraId="3A69A650" w14:textId="77777777" w:rsidR="00E30065" w:rsidRDefault="00E30065" w:rsidP="00E30065">
      <w:pPr>
        <w:ind w:leftChars="400" w:left="840"/>
      </w:pPr>
      <w:r w:rsidRPr="004B4A26">
        <w:rPr>
          <w:b/>
        </w:rPr>
        <w:t>Glitch</w:t>
      </w:r>
      <w:r w:rsidRPr="00CF1811">
        <w:t xml:space="preserve"> </w:t>
      </w:r>
      <w:r w:rsidRPr="00CF1811">
        <w:t>主要与</w:t>
      </w:r>
      <w:r w:rsidRPr="00CF1811">
        <w:t xml:space="preserve"> DAC </w:t>
      </w:r>
      <w:r w:rsidRPr="00CF1811">
        <w:t>核心部分的开关有关。</w:t>
      </w:r>
      <w:r w:rsidRPr="00CF1811">
        <w:t xml:space="preserve"> </w:t>
      </w:r>
      <w:r w:rsidRPr="00CF1811">
        <w:t>当内部开关从一个点切换到另一个点时，</w:t>
      </w:r>
      <w:r w:rsidRPr="00CF1811">
        <w:t xml:space="preserve"> </w:t>
      </w:r>
      <w:r w:rsidRPr="00CF1811">
        <w:t>会受到寄生电荷以及开</w:t>
      </w:r>
      <w:r w:rsidRPr="00CF1811">
        <w:rPr>
          <w:rFonts w:hint="eastAsia"/>
        </w:rPr>
        <w:t>关切换不能理想同步的影响，从而造成输出跳动。</w:t>
      </w:r>
      <w:r w:rsidRPr="00CF1811">
        <w:t xml:space="preserve"> </w:t>
      </w:r>
      <w:r w:rsidRPr="00CF1811">
        <w:t>跳动的幅度和时间都是我们关注的对象，所以</w:t>
      </w:r>
      <w:r w:rsidRPr="00CF1811">
        <w:t xml:space="preserve"> Glitch </w:t>
      </w:r>
      <w:r w:rsidRPr="00CF1811">
        <w:t>用</w:t>
      </w:r>
      <w:r w:rsidRPr="00CF1811">
        <w:t xml:space="preserve"> </w:t>
      </w:r>
      <w:proofErr w:type="spellStart"/>
      <w:r w:rsidRPr="00CF1811">
        <w:t>nV</w:t>
      </w:r>
      <w:proofErr w:type="spellEnd"/>
      <w:r w:rsidRPr="00CF1811">
        <w:t xml:space="preserve">*S </w:t>
      </w:r>
      <w:r w:rsidRPr="00CF1811">
        <w:t>这个二者相乘的单位来表示其能量大小。从其产生原理可见，</w:t>
      </w:r>
      <w:r w:rsidRPr="00CF1811">
        <w:t xml:space="preserve"> glitch </w:t>
      </w:r>
      <w:r w:rsidRPr="00CF1811">
        <w:t>与具体切换的开关位置有关。</w:t>
      </w:r>
      <w:r w:rsidRPr="00CF1811">
        <w:t>Code</w:t>
      </w:r>
      <w:r w:rsidRPr="00CF1811">
        <w:rPr>
          <w:rFonts w:hint="eastAsia"/>
        </w:rPr>
        <w:t>的高位</w:t>
      </w:r>
      <w:r w:rsidRPr="00CF1811">
        <w:t xml:space="preserve"> MSB </w:t>
      </w:r>
      <w:r w:rsidRPr="00CF1811">
        <w:t>变化时一般会产生较大的</w:t>
      </w:r>
      <w:r w:rsidRPr="00CF1811">
        <w:t xml:space="preserve"> glitch</w:t>
      </w:r>
      <w:r w:rsidRPr="00CF1811">
        <w:t>，所以</w:t>
      </w:r>
      <w:r w:rsidRPr="00CF1811">
        <w:t xml:space="preserve"> datasheet </w:t>
      </w:r>
      <w:r w:rsidRPr="00CF1811">
        <w:t>中普遍定义</w:t>
      </w:r>
      <w:r w:rsidRPr="00CF1811">
        <w:t xml:space="preserve"> major carry </w:t>
      </w:r>
      <w:r w:rsidRPr="00CF1811">
        <w:t>处的</w:t>
      </w:r>
      <w:r w:rsidRPr="00CF1811">
        <w:t xml:space="preserve"> glitch</w:t>
      </w:r>
      <w:r w:rsidRPr="00CF1811">
        <w:t>。</w:t>
      </w:r>
      <w:r w:rsidRPr="00CF1811">
        <w:t xml:space="preserve"> Glitch</w:t>
      </w:r>
      <w:r w:rsidRPr="00CF1811">
        <w:rPr>
          <w:rFonts w:hint="eastAsia"/>
        </w:rPr>
        <w:t>也和结构有关，</w:t>
      </w:r>
      <w:r w:rsidRPr="00CF1811">
        <w:t xml:space="preserve"> R-string </w:t>
      </w:r>
      <w:r w:rsidRPr="00CF1811">
        <w:t>的</w:t>
      </w:r>
      <w:r w:rsidRPr="00CF1811">
        <w:t xml:space="preserve"> glitch </w:t>
      </w:r>
      <w:r w:rsidRPr="00CF1811">
        <w:t>一般比</w:t>
      </w:r>
      <w:r w:rsidRPr="00CF1811">
        <w:t xml:space="preserve"> R2R </w:t>
      </w:r>
      <w:r w:rsidRPr="00CF1811">
        <w:t>结构的</w:t>
      </w:r>
      <w:r w:rsidRPr="00CF1811">
        <w:t xml:space="preserve"> glitch </w:t>
      </w:r>
      <w:r w:rsidRPr="00CF1811">
        <w:t>小</w:t>
      </w:r>
      <w:r>
        <w:rPr>
          <w:rFonts w:hint="eastAsia"/>
        </w:rPr>
        <w:t>。</w:t>
      </w:r>
    </w:p>
    <w:p w14:paraId="021E1805" w14:textId="77777777" w:rsidR="00E30065" w:rsidRPr="0046381E" w:rsidRDefault="00E30065" w:rsidP="00E30065">
      <w:pPr>
        <w:ind w:leftChars="400" w:left="840"/>
      </w:pPr>
      <w:r>
        <w:t xml:space="preserve">Digital feedthrough </w:t>
      </w:r>
      <w:r>
        <w:t>则代表了模拟输出与数字输入的隔离程度。</w:t>
      </w:r>
      <w:r>
        <w:t xml:space="preserve"> </w:t>
      </w:r>
      <w:r>
        <w:t>即使</w:t>
      </w:r>
      <w:r>
        <w:t xml:space="preserve"> DAC </w:t>
      </w:r>
      <w:r>
        <w:t>没有被选中进行通信，总线上的</w:t>
      </w:r>
      <w:r>
        <w:rPr>
          <w:rFonts w:hint="eastAsia"/>
        </w:rPr>
        <w:t>数字</w:t>
      </w:r>
      <w:r>
        <w:t xml:space="preserve"> IO </w:t>
      </w:r>
      <w:r>
        <w:t>信号或时钟跳动通过内部信号通路或者电源地的耦合也会造成</w:t>
      </w:r>
      <w:r>
        <w:t xml:space="preserve"> DAC </w:t>
      </w:r>
      <w:r>
        <w:t>输出的跳动，即为</w:t>
      </w:r>
      <w:r>
        <w:t xml:space="preserve"> digital feedthrough</w:t>
      </w:r>
      <w:r>
        <w:t>。</w:t>
      </w:r>
      <w:r>
        <w:t xml:space="preserve"> </w:t>
      </w:r>
      <w:r>
        <w:t>良好的设计可以保证这个值很小。</w:t>
      </w:r>
    </w:p>
    <w:p w14:paraId="578C19D5" w14:textId="77777777" w:rsidR="00E30065" w:rsidRPr="004B4A26" w:rsidRDefault="00E30065" w:rsidP="00E30065">
      <w:pPr>
        <w:pStyle w:val="a7"/>
        <w:numPr>
          <w:ilvl w:val="0"/>
          <w:numId w:val="1"/>
        </w:numPr>
        <w:ind w:firstLineChars="0"/>
        <w:rPr>
          <w:b/>
        </w:rPr>
      </w:pPr>
      <w:r w:rsidRPr="004B4A26">
        <w:rPr>
          <w:b/>
        </w:rPr>
        <w:t>温度系数</w:t>
      </w:r>
    </w:p>
    <w:p w14:paraId="2491AA86" w14:textId="1F2B319A" w:rsidR="00E30065" w:rsidRDefault="00E30065" w:rsidP="00E30065">
      <w:r w:rsidRPr="000751C6">
        <w:rPr>
          <w:rFonts w:hint="eastAsia"/>
        </w:rPr>
        <w:t>在输入不变的情况下，输出模拟电压随温度变化产生的变化量。一般用满刻度输出条件下温度每升高</w:t>
      </w:r>
      <w:r w:rsidRPr="000751C6">
        <w:t>1℃</w:t>
      </w:r>
      <w:r w:rsidRPr="000751C6">
        <w:t>，输出电压变化的百分数作为温度系数。</w:t>
      </w:r>
    </w:p>
    <w:p w14:paraId="571AAB20" w14:textId="190AE605" w:rsidR="00E30065" w:rsidRDefault="00E30065">
      <w:pPr>
        <w:widowControl/>
        <w:jc w:val="left"/>
      </w:pPr>
      <w:r>
        <w:br w:type="page"/>
      </w:r>
    </w:p>
    <w:p w14:paraId="522705A3" w14:textId="4D33D1DF" w:rsidR="00E30065" w:rsidRDefault="00E30065" w:rsidP="00E30065">
      <w:pPr>
        <w:pStyle w:val="1"/>
      </w:pPr>
      <w:r w:rsidRPr="00E30065">
        <w:rPr>
          <w:rFonts w:hint="eastAsia"/>
        </w:rPr>
        <w:lastRenderedPageBreak/>
        <w:t>模拟</w:t>
      </w:r>
      <w:r w:rsidRPr="00E30065">
        <w:rPr>
          <w:rFonts w:hint="eastAsia"/>
        </w:rPr>
        <w:t>/</w:t>
      </w:r>
      <w:r w:rsidRPr="00E30065">
        <w:rPr>
          <w:rFonts w:hint="eastAsia"/>
        </w:rPr>
        <w:t>数字转换器</w:t>
      </w:r>
      <w:r w:rsidRPr="00E30065">
        <w:rPr>
          <w:rFonts w:hint="eastAsia"/>
        </w:rPr>
        <w:t>ADC</w:t>
      </w:r>
    </w:p>
    <w:p w14:paraId="1274C0C9" w14:textId="77777777" w:rsidR="00E30065" w:rsidRDefault="00E30065" w:rsidP="00E30065">
      <w:r w:rsidRPr="002229B2">
        <w:rPr>
          <w:rFonts w:hint="eastAsia"/>
        </w:rPr>
        <w:t>要实现将连续变化的模拟量变为离散的数字量</w:t>
      </w:r>
      <w:r>
        <w:rPr>
          <w:rFonts w:hint="eastAsia"/>
        </w:rPr>
        <w:t>，有</w:t>
      </w:r>
      <w:r w:rsidRPr="00AB6D64">
        <w:rPr>
          <w:rFonts w:hint="eastAsia"/>
        </w:rPr>
        <w:t>多种</w:t>
      </w:r>
      <w:r w:rsidRPr="00AB6D64">
        <w:t>转换技术，各有特点，分别应用于不同的场合</w:t>
      </w:r>
      <w:r>
        <w:rPr>
          <w:rFonts w:hint="eastAsia"/>
        </w:rPr>
        <w:t>。</w:t>
      </w:r>
    </w:p>
    <w:p w14:paraId="2414890E" w14:textId="77777777" w:rsidR="00E30065" w:rsidRPr="00EA0CF5" w:rsidRDefault="00E30065" w:rsidP="00E30065">
      <w:r>
        <w:rPr>
          <w:rFonts w:hint="eastAsia"/>
        </w:rPr>
        <w:t>以下</w:t>
      </w:r>
      <w:r w:rsidRPr="00EA0CF5">
        <w:t>5</w:t>
      </w:r>
      <w:r w:rsidRPr="00EA0CF5">
        <w:t>种</w:t>
      </w:r>
      <w:r>
        <w:rPr>
          <w:rFonts w:hint="eastAsia"/>
        </w:rPr>
        <w:t>是比较</w:t>
      </w:r>
      <w:r w:rsidRPr="00EA0CF5">
        <w:t>常用的</w:t>
      </w:r>
      <w:r>
        <w:rPr>
          <w:rFonts w:hint="eastAsia"/>
        </w:rPr>
        <w:t>AD</w:t>
      </w:r>
      <w:r w:rsidRPr="00EA0CF5">
        <w:t>转换技术</w:t>
      </w:r>
      <w:r>
        <w:rPr>
          <w:rFonts w:hint="eastAsia"/>
        </w:rPr>
        <w:t>：</w:t>
      </w:r>
    </w:p>
    <w:p w14:paraId="42DAB41B" w14:textId="77777777" w:rsidR="00E30065" w:rsidRPr="00EA0CF5" w:rsidRDefault="00E30065" w:rsidP="00E30065">
      <w:pPr>
        <w:pStyle w:val="a7"/>
        <w:numPr>
          <w:ilvl w:val="0"/>
          <w:numId w:val="3"/>
        </w:numPr>
        <w:ind w:firstLineChars="0"/>
      </w:pPr>
      <w:r w:rsidRPr="00EA0CF5">
        <w:rPr>
          <w:rFonts w:hint="eastAsia"/>
        </w:rPr>
        <w:t>计数器式</w:t>
      </w:r>
    </w:p>
    <w:p w14:paraId="5B3C375D" w14:textId="77777777" w:rsidR="00E30065" w:rsidRPr="00EA0CF5" w:rsidRDefault="00E30065" w:rsidP="00E30065">
      <w:pPr>
        <w:pStyle w:val="a7"/>
        <w:numPr>
          <w:ilvl w:val="0"/>
          <w:numId w:val="3"/>
        </w:numPr>
        <w:ind w:firstLineChars="0"/>
      </w:pPr>
      <w:r w:rsidRPr="00EA0CF5">
        <w:rPr>
          <w:rFonts w:hint="eastAsia"/>
        </w:rPr>
        <w:t>逐次逼近式</w:t>
      </w:r>
    </w:p>
    <w:p w14:paraId="3024D689" w14:textId="77777777" w:rsidR="00E30065" w:rsidRPr="00EA0CF5" w:rsidRDefault="00E30065" w:rsidP="00E30065">
      <w:pPr>
        <w:pStyle w:val="a7"/>
        <w:numPr>
          <w:ilvl w:val="0"/>
          <w:numId w:val="3"/>
        </w:numPr>
        <w:ind w:firstLineChars="0"/>
      </w:pPr>
      <w:r w:rsidRPr="00EA0CF5">
        <w:rPr>
          <w:rFonts w:hint="eastAsia"/>
        </w:rPr>
        <w:t>双积分式</w:t>
      </w:r>
    </w:p>
    <w:p w14:paraId="104700E4" w14:textId="77777777" w:rsidR="00E30065" w:rsidRPr="00EA0CF5" w:rsidRDefault="00E30065" w:rsidP="00E30065">
      <w:pPr>
        <w:pStyle w:val="a7"/>
        <w:numPr>
          <w:ilvl w:val="0"/>
          <w:numId w:val="3"/>
        </w:numPr>
        <w:ind w:firstLineChars="0"/>
      </w:pPr>
      <w:r w:rsidRPr="00EA0CF5">
        <w:rPr>
          <w:rFonts w:hint="eastAsia"/>
        </w:rPr>
        <w:t>并行式</w:t>
      </w:r>
    </w:p>
    <w:p w14:paraId="0EF9EA5F" w14:textId="77777777" w:rsidR="00E30065" w:rsidRDefault="00E30065" w:rsidP="00E30065">
      <w:pPr>
        <w:pStyle w:val="a7"/>
        <w:numPr>
          <w:ilvl w:val="0"/>
          <w:numId w:val="3"/>
        </w:numPr>
        <w:ind w:firstLineChars="0"/>
      </w:pPr>
      <w:r w:rsidRPr="00EA0CF5">
        <w:t>Delta-sigma</w:t>
      </w:r>
    </w:p>
    <w:p w14:paraId="24A0F330" w14:textId="77777777" w:rsidR="00E30065" w:rsidRPr="00A6364B" w:rsidRDefault="00E30065" w:rsidP="00E30065">
      <w:pPr>
        <w:pStyle w:val="a7"/>
        <w:numPr>
          <w:ilvl w:val="0"/>
          <w:numId w:val="2"/>
        </w:numPr>
        <w:ind w:firstLineChars="0"/>
        <w:rPr>
          <w:b/>
        </w:rPr>
      </w:pPr>
      <w:r w:rsidRPr="00A6364B">
        <w:rPr>
          <w:rFonts w:hint="eastAsia"/>
          <w:b/>
        </w:rPr>
        <w:t>计数器式</w:t>
      </w:r>
    </w:p>
    <w:p w14:paraId="4D9E4683" w14:textId="77777777" w:rsidR="00E30065" w:rsidRDefault="00E30065" w:rsidP="00E30065">
      <w:pPr>
        <w:pStyle w:val="a7"/>
        <w:ind w:left="360"/>
      </w:pPr>
      <w:r w:rsidRPr="00694458">
        <w:rPr>
          <w:rFonts w:hint="eastAsia"/>
        </w:rPr>
        <w:t>以最低位为增减</w:t>
      </w:r>
      <w:proofErr w:type="gramStart"/>
      <w:r w:rsidRPr="00694458">
        <w:rPr>
          <w:rFonts w:hint="eastAsia"/>
        </w:rPr>
        <w:t>量单位</w:t>
      </w:r>
      <w:proofErr w:type="gramEnd"/>
      <w:r w:rsidRPr="00694458">
        <w:rPr>
          <w:rFonts w:hint="eastAsia"/>
        </w:rPr>
        <w:t>的逐步计数法</w:t>
      </w:r>
    </w:p>
    <w:p w14:paraId="4C03F3C5" w14:textId="77777777" w:rsidR="00E30065" w:rsidRDefault="00E30065" w:rsidP="00E30065">
      <w:pPr>
        <w:pStyle w:val="a7"/>
        <w:ind w:left="360" w:firstLineChars="0" w:firstLine="0"/>
        <w:jc w:val="center"/>
      </w:pPr>
      <w:r>
        <w:rPr>
          <w:noProof/>
        </w:rPr>
        <w:drawing>
          <wp:inline distT="0" distB="0" distL="0" distR="0" wp14:anchorId="3CAB87A3" wp14:editId="1B7F58CD">
            <wp:extent cx="2850131" cy="1872691"/>
            <wp:effectExtent l="0" t="0" r="0" b="0"/>
            <wp:docPr id="241812" name="图片 24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1662" cy="1880268"/>
                    </a:xfrm>
                    <a:prstGeom prst="rect">
                      <a:avLst/>
                    </a:prstGeom>
                    <a:noFill/>
                  </pic:spPr>
                </pic:pic>
              </a:graphicData>
            </a:graphic>
          </wp:inline>
        </w:drawing>
      </w:r>
    </w:p>
    <w:p w14:paraId="4EABA0C9" w14:textId="77777777" w:rsidR="00E30065" w:rsidRPr="00A6364B" w:rsidRDefault="00E30065" w:rsidP="00E30065">
      <w:pPr>
        <w:pStyle w:val="a7"/>
        <w:numPr>
          <w:ilvl w:val="0"/>
          <w:numId w:val="2"/>
        </w:numPr>
        <w:ind w:firstLineChars="0"/>
        <w:rPr>
          <w:b/>
        </w:rPr>
      </w:pPr>
      <w:r w:rsidRPr="00A6364B">
        <w:rPr>
          <w:rFonts w:hint="eastAsia"/>
          <w:b/>
        </w:rPr>
        <w:t>逐次逼近式</w:t>
      </w:r>
    </w:p>
    <w:p w14:paraId="29441F27" w14:textId="77777777" w:rsidR="00E30065" w:rsidRDefault="00E30065" w:rsidP="00E30065">
      <w:pPr>
        <w:pStyle w:val="a7"/>
        <w:ind w:left="360"/>
      </w:pPr>
      <w:r w:rsidRPr="00694458">
        <w:rPr>
          <w:rFonts w:hint="eastAsia"/>
        </w:rPr>
        <w:t>从最高位开始的逐位试探法</w:t>
      </w:r>
      <w:r>
        <w:rPr>
          <w:rFonts w:hint="eastAsia"/>
        </w:rPr>
        <w:t>，类似于查找算法中的二分法。</w:t>
      </w:r>
    </w:p>
    <w:p w14:paraId="356BF6BB" w14:textId="77777777" w:rsidR="00E30065" w:rsidRDefault="00E30065" w:rsidP="00E30065">
      <w:pPr>
        <w:pStyle w:val="a7"/>
        <w:ind w:left="360" w:firstLineChars="0" w:firstLine="0"/>
        <w:jc w:val="center"/>
      </w:pPr>
      <w:r>
        <w:rPr>
          <w:noProof/>
        </w:rPr>
        <w:drawing>
          <wp:inline distT="0" distB="0" distL="0" distR="0" wp14:anchorId="7F7E691D" wp14:editId="2F938A07">
            <wp:extent cx="3822489" cy="2596896"/>
            <wp:effectExtent l="0" t="0" r="0" b="0"/>
            <wp:docPr id="241813" name="图片 24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35139" cy="2605490"/>
                    </a:xfrm>
                    <a:prstGeom prst="rect">
                      <a:avLst/>
                    </a:prstGeom>
                    <a:noFill/>
                  </pic:spPr>
                </pic:pic>
              </a:graphicData>
            </a:graphic>
          </wp:inline>
        </w:drawing>
      </w:r>
    </w:p>
    <w:p w14:paraId="09E53C6D" w14:textId="77777777" w:rsidR="00E30065" w:rsidRDefault="00E30065" w:rsidP="00E30065">
      <w:pPr>
        <w:pStyle w:val="a7"/>
        <w:ind w:leftChars="371" w:left="779" w:firstLineChars="0" w:firstLine="0"/>
      </w:pPr>
      <w:r w:rsidRPr="00AF4E2F">
        <w:t>其工作原理可用天平秤重过程作比喻来说明。若有四个砝码共重</w:t>
      </w:r>
      <w:r w:rsidRPr="00AF4E2F">
        <w:t>15</w:t>
      </w:r>
      <w:r w:rsidRPr="00AF4E2F">
        <w:t>克，每个重量分别为</w:t>
      </w:r>
      <w:r w:rsidRPr="00AF4E2F">
        <w:t>8</w:t>
      </w:r>
      <w:r w:rsidRPr="00AF4E2F">
        <w:t>、</w:t>
      </w:r>
      <w:r w:rsidRPr="00AF4E2F">
        <w:t>4</w:t>
      </w:r>
      <w:r w:rsidRPr="00AF4E2F">
        <w:t>、</w:t>
      </w:r>
      <w:r w:rsidRPr="00AF4E2F">
        <w:t>2</w:t>
      </w:r>
      <w:r w:rsidRPr="00AF4E2F">
        <w:t>、</w:t>
      </w:r>
      <w:r w:rsidRPr="00AF4E2F">
        <w:t>1</w:t>
      </w:r>
      <w:r w:rsidRPr="00AF4E2F">
        <w:t>克。</w:t>
      </w:r>
      <w:proofErr w:type="gramStart"/>
      <w:r w:rsidRPr="00AF4E2F">
        <w:t>设待秤</w:t>
      </w:r>
      <w:proofErr w:type="gramEnd"/>
      <w:r w:rsidRPr="00AF4E2F">
        <w:t>重量</w:t>
      </w:r>
      <w:proofErr w:type="spellStart"/>
      <w:r w:rsidRPr="00AF4E2F">
        <w:t>Wx</w:t>
      </w:r>
      <w:proofErr w:type="spellEnd"/>
      <w:r w:rsidRPr="00AF4E2F">
        <w:t xml:space="preserve"> = 13</w:t>
      </w:r>
      <w:r w:rsidRPr="00AF4E2F">
        <w:t>克，可以用下表步骤来秤量：</w:t>
      </w:r>
    </w:p>
    <w:p w14:paraId="3A4BE8EE" w14:textId="77777777" w:rsidR="00E30065" w:rsidRDefault="00E30065" w:rsidP="00E30065">
      <w:pPr>
        <w:pStyle w:val="a7"/>
        <w:ind w:left="360" w:firstLineChars="0" w:firstLine="0"/>
        <w:jc w:val="center"/>
      </w:pPr>
      <w:r>
        <w:rPr>
          <w:noProof/>
        </w:rPr>
        <w:lastRenderedPageBreak/>
        <w:drawing>
          <wp:inline distT="0" distB="0" distL="0" distR="0" wp14:anchorId="4A22F832" wp14:editId="3A988535">
            <wp:extent cx="2933395" cy="1179344"/>
            <wp:effectExtent l="0" t="0" r="635" b="1905"/>
            <wp:docPr id="241964" name="图片 24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9890" cy="1185976"/>
                    </a:xfrm>
                    <a:prstGeom prst="rect">
                      <a:avLst/>
                    </a:prstGeom>
                    <a:noFill/>
                  </pic:spPr>
                </pic:pic>
              </a:graphicData>
            </a:graphic>
          </wp:inline>
        </w:drawing>
      </w:r>
    </w:p>
    <w:p w14:paraId="0D33C94E" w14:textId="77777777" w:rsidR="00E30065" w:rsidRDefault="00E30065" w:rsidP="00E30065">
      <w:pPr>
        <w:pStyle w:val="a7"/>
        <w:ind w:leftChars="371" w:left="779" w:firstLineChars="0" w:firstLine="0"/>
      </w:pPr>
      <w:r w:rsidRPr="0077461C">
        <w:rPr>
          <w:rFonts w:hint="eastAsia"/>
        </w:rPr>
        <w:t>例：</w:t>
      </w:r>
      <w:r>
        <w:rPr>
          <w:rFonts w:hint="eastAsia"/>
        </w:rPr>
        <w:t>参考电压</w:t>
      </w:r>
      <w:r w:rsidRPr="0077461C">
        <w:t>U</w:t>
      </w:r>
      <w:r w:rsidRPr="0077461C">
        <w:rPr>
          <w:rFonts w:hint="eastAsia"/>
          <w:vertAlign w:val="subscript"/>
        </w:rPr>
        <w:t>REF</w:t>
      </w:r>
      <w:r w:rsidRPr="0077461C">
        <w:t>= 8V</w:t>
      </w:r>
      <w:r w:rsidRPr="0077461C">
        <w:t>，</w:t>
      </w:r>
      <w:r>
        <w:rPr>
          <w:rFonts w:hint="eastAsia"/>
        </w:rPr>
        <w:t>输入电压</w:t>
      </w:r>
      <w:r w:rsidRPr="0077461C">
        <w:t>U</w:t>
      </w:r>
      <w:r w:rsidRPr="0077461C">
        <w:rPr>
          <w:vertAlign w:val="subscript"/>
        </w:rPr>
        <w:t>I</w:t>
      </w:r>
      <w:r w:rsidRPr="0077461C">
        <w:t xml:space="preserve"> = 5.52V</w:t>
      </w:r>
    </w:p>
    <w:p w14:paraId="16BE7CD2" w14:textId="77777777" w:rsidR="00E30065" w:rsidRDefault="00E30065" w:rsidP="00E30065">
      <w:pPr>
        <w:pStyle w:val="a7"/>
        <w:ind w:left="360" w:firstLineChars="0" w:firstLine="0"/>
        <w:jc w:val="center"/>
      </w:pPr>
      <w:r w:rsidRPr="006D3D11">
        <w:rPr>
          <w:noProof/>
        </w:rPr>
        <w:drawing>
          <wp:inline distT="0" distB="0" distL="0" distR="0" wp14:anchorId="083B2371" wp14:editId="5FCB49B7">
            <wp:extent cx="2969641" cy="1260976"/>
            <wp:effectExtent l="0" t="0" r="2540" b="0"/>
            <wp:docPr id="241965" name="图片 241965" descr="C:\Users\FEIPEN~1\AppData\Local\Temp\16386830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FEIPEN~1\AppData\Local\Temp\1638683070(1).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4516" r="3830"/>
                    <a:stretch/>
                  </pic:blipFill>
                  <pic:spPr bwMode="auto">
                    <a:xfrm>
                      <a:off x="0" y="0"/>
                      <a:ext cx="2999924" cy="1273835"/>
                    </a:xfrm>
                    <a:prstGeom prst="rect">
                      <a:avLst/>
                    </a:prstGeom>
                    <a:noFill/>
                    <a:ln>
                      <a:noFill/>
                    </a:ln>
                    <a:extLst>
                      <a:ext uri="{53640926-AAD7-44D8-BBD7-CCE9431645EC}">
                        <a14:shadowObscured xmlns:a14="http://schemas.microsoft.com/office/drawing/2010/main"/>
                      </a:ext>
                    </a:extLst>
                  </pic:spPr>
                </pic:pic>
              </a:graphicData>
            </a:graphic>
          </wp:inline>
        </w:drawing>
      </w:r>
    </w:p>
    <w:p w14:paraId="24C742B5" w14:textId="77777777" w:rsidR="00E30065" w:rsidRDefault="00E30065" w:rsidP="00E30065">
      <w:pPr>
        <w:pStyle w:val="a7"/>
        <w:ind w:leftChars="371" w:left="779" w:firstLineChars="0" w:firstLine="0"/>
      </w:pPr>
      <w:r>
        <w:rPr>
          <w:rFonts w:hint="eastAsia"/>
        </w:rPr>
        <w:t>由于</w:t>
      </w:r>
      <w:r w:rsidRPr="00524893">
        <w:t>逐次逼近式</w:t>
      </w:r>
      <w:r>
        <w:rPr>
          <w:rFonts w:hint="eastAsia"/>
        </w:rPr>
        <w:t>A</w:t>
      </w:r>
      <w:r>
        <w:t>DC</w:t>
      </w:r>
      <w:r>
        <w:rPr>
          <w:rFonts w:hint="eastAsia"/>
        </w:rPr>
        <w:t>转换过程中，需要多次比较才能得到最终结果。在比较的过程中，输入电压</w:t>
      </w:r>
      <w:r>
        <w:rPr>
          <w:rFonts w:hint="eastAsia"/>
        </w:rPr>
        <w:t>U</w:t>
      </w:r>
      <w:r>
        <w:t>i</w:t>
      </w:r>
      <w:r>
        <w:rPr>
          <w:rFonts w:hint="eastAsia"/>
        </w:rPr>
        <w:t>需要保持不变，因此</w:t>
      </w:r>
      <w:r w:rsidRPr="00524893">
        <w:rPr>
          <w:rFonts w:hint="eastAsia"/>
        </w:rPr>
        <w:t>逐次逼近式</w:t>
      </w:r>
      <w:r w:rsidRPr="00524893">
        <w:t>ADC</w:t>
      </w:r>
      <w:r>
        <w:rPr>
          <w:rFonts w:hint="eastAsia"/>
        </w:rPr>
        <w:t>的模拟</w:t>
      </w:r>
      <w:r>
        <w:rPr>
          <w:rFonts w:hint="eastAsia"/>
        </w:rPr>
        <w:t>-</w:t>
      </w:r>
      <w:r>
        <w:rPr>
          <w:rFonts w:hint="eastAsia"/>
        </w:rPr>
        <w:t>数字转换</w:t>
      </w:r>
      <w:r w:rsidRPr="00524893">
        <w:rPr>
          <w:rFonts w:hint="eastAsia"/>
        </w:rPr>
        <w:t>需经过四个步骤：</w:t>
      </w:r>
      <w:r w:rsidRPr="00A25753">
        <w:rPr>
          <w:rFonts w:hint="eastAsia"/>
          <w:color w:val="FF0000"/>
        </w:rPr>
        <w:t>采样</w:t>
      </w:r>
      <w:r w:rsidRPr="00524893">
        <w:rPr>
          <w:rFonts w:hint="eastAsia"/>
        </w:rPr>
        <w:t>、</w:t>
      </w:r>
      <w:r w:rsidRPr="00A25753">
        <w:rPr>
          <w:rFonts w:hint="eastAsia"/>
          <w:color w:val="FF0000"/>
        </w:rPr>
        <w:t>保持</w:t>
      </w:r>
      <w:r w:rsidRPr="00524893">
        <w:rPr>
          <w:rFonts w:hint="eastAsia"/>
        </w:rPr>
        <w:t>、</w:t>
      </w:r>
      <w:r w:rsidRPr="00A25753">
        <w:rPr>
          <w:rFonts w:hint="eastAsia"/>
          <w:color w:val="FF0000"/>
        </w:rPr>
        <w:t>量化</w:t>
      </w:r>
      <w:r w:rsidRPr="00524893">
        <w:rPr>
          <w:rFonts w:hint="eastAsia"/>
        </w:rPr>
        <w:t>、</w:t>
      </w:r>
      <w:r w:rsidRPr="00A25753">
        <w:rPr>
          <w:rFonts w:hint="eastAsia"/>
          <w:color w:val="FF0000"/>
        </w:rPr>
        <w:t>编码</w:t>
      </w:r>
      <w:r w:rsidRPr="00524893">
        <w:rPr>
          <w:rFonts w:hint="eastAsia"/>
        </w:rPr>
        <w:t>，一般前两步由采样</w:t>
      </w:r>
      <w:r w:rsidRPr="00524893">
        <w:t>-</w:t>
      </w:r>
      <w:r w:rsidRPr="00524893">
        <w:t>保持电路完成，量化和编码由</w:t>
      </w:r>
      <w:r w:rsidRPr="00524893">
        <w:t>ADC</w:t>
      </w:r>
      <w:r w:rsidRPr="00524893">
        <w:t>完成。</w:t>
      </w:r>
    </w:p>
    <w:p w14:paraId="0B56D8FF" w14:textId="77777777" w:rsidR="00E30065" w:rsidRDefault="00E30065" w:rsidP="00E30065">
      <w:pPr>
        <w:pStyle w:val="a7"/>
        <w:ind w:leftChars="471" w:left="989" w:firstLineChars="0" w:firstLine="0"/>
      </w:pPr>
      <w:r w:rsidRPr="00CB4882">
        <w:rPr>
          <w:rFonts w:hint="eastAsia"/>
        </w:rPr>
        <w:t>常用的采样保持电路</w:t>
      </w:r>
      <w:r>
        <w:rPr>
          <w:rFonts w:hint="eastAsia"/>
        </w:rPr>
        <w:t>：</w:t>
      </w:r>
    </w:p>
    <w:p w14:paraId="1DCF6DCE" w14:textId="77777777" w:rsidR="00E30065" w:rsidRDefault="00E30065" w:rsidP="00E30065">
      <w:pPr>
        <w:pStyle w:val="a7"/>
        <w:ind w:left="360" w:firstLineChars="0" w:firstLine="0"/>
        <w:jc w:val="center"/>
      </w:pPr>
      <w:r w:rsidRPr="00CB4882">
        <w:rPr>
          <w:rFonts w:hint="eastAsia"/>
          <w:noProof/>
        </w:rPr>
        <w:drawing>
          <wp:inline distT="0" distB="0" distL="0" distR="0" wp14:anchorId="14D7DD01" wp14:editId="38463BF1">
            <wp:extent cx="2604212" cy="862737"/>
            <wp:effectExtent l="0" t="0" r="0" b="0"/>
            <wp:docPr id="241966" name="图片 24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1279" cy="865078"/>
                    </a:xfrm>
                    <a:prstGeom prst="rect">
                      <a:avLst/>
                    </a:prstGeom>
                    <a:noFill/>
                    <a:ln>
                      <a:noFill/>
                    </a:ln>
                  </pic:spPr>
                </pic:pic>
              </a:graphicData>
            </a:graphic>
          </wp:inline>
        </w:drawing>
      </w:r>
    </w:p>
    <w:p w14:paraId="39B43008" w14:textId="77777777" w:rsidR="00E30065" w:rsidRPr="00A6364B" w:rsidRDefault="00E30065" w:rsidP="00E30065">
      <w:pPr>
        <w:pStyle w:val="a7"/>
        <w:numPr>
          <w:ilvl w:val="0"/>
          <w:numId w:val="2"/>
        </w:numPr>
        <w:ind w:firstLineChars="0"/>
        <w:rPr>
          <w:b/>
        </w:rPr>
      </w:pPr>
      <w:r w:rsidRPr="00A6364B">
        <w:rPr>
          <w:rFonts w:hint="eastAsia"/>
          <w:b/>
        </w:rPr>
        <w:t>双积分式</w:t>
      </w:r>
    </w:p>
    <w:p w14:paraId="50A38596" w14:textId="77777777" w:rsidR="00E30065" w:rsidRPr="00A26EF8" w:rsidRDefault="00E30065" w:rsidP="00E30065">
      <w:pPr>
        <w:pStyle w:val="a7"/>
        <w:ind w:left="360"/>
      </w:pPr>
      <w:r>
        <w:rPr>
          <w:rFonts w:hint="eastAsia"/>
        </w:rPr>
        <w:t>分</w:t>
      </w:r>
      <w:r w:rsidRPr="00A26EF8">
        <w:rPr>
          <w:rFonts w:hint="eastAsia"/>
        </w:rPr>
        <w:t>两个积分阶段</w:t>
      </w:r>
      <w:r>
        <w:rPr>
          <w:rFonts w:hint="eastAsia"/>
        </w:rPr>
        <w:t>，先固定积分时间</w:t>
      </w:r>
      <w:r>
        <w:rPr>
          <w:rFonts w:hint="eastAsia"/>
        </w:rPr>
        <w:t>T</w:t>
      </w:r>
      <w:r>
        <w:t>1</w:t>
      </w:r>
      <w:r>
        <w:rPr>
          <w:rFonts w:hint="eastAsia"/>
        </w:rPr>
        <w:t>，对输入信号</w:t>
      </w:r>
      <w:r>
        <w:rPr>
          <w:rFonts w:hint="eastAsia"/>
        </w:rPr>
        <w:t>Vin</w:t>
      </w:r>
      <w:r>
        <w:rPr>
          <w:rFonts w:hint="eastAsia"/>
        </w:rPr>
        <w:t>积分。然后对参考信号进行反向积分，计算积分到零的时间</w:t>
      </w:r>
      <w:r>
        <w:rPr>
          <w:rFonts w:hint="eastAsia"/>
        </w:rPr>
        <w:t>T</w:t>
      </w:r>
      <w:r>
        <w:t>2</w:t>
      </w:r>
      <w:r>
        <w:rPr>
          <w:rFonts w:hint="eastAsia"/>
        </w:rPr>
        <w:t>。就可以根据</w:t>
      </w:r>
      <w:r>
        <w:rPr>
          <w:rFonts w:hint="eastAsia"/>
        </w:rPr>
        <w:t>T</w:t>
      </w:r>
      <w:r>
        <w:t>2</w:t>
      </w:r>
      <w:r>
        <w:rPr>
          <w:rFonts w:hint="eastAsia"/>
        </w:rPr>
        <w:t>与</w:t>
      </w:r>
      <w:r>
        <w:rPr>
          <w:rFonts w:hint="eastAsia"/>
        </w:rPr>
        <w:t>T</w:t>
      </w:r>
      <w:r>
        <w:t>1</w:t>
      </w:r>
      <w:r>
        <w:rPr>
          <w:rFonts w:hint="eastAsia"/>
        </w:rPr>
        <w:t>的关系以及</w:t>
      </w:r>
      <w:r>
        <w:rPr>
          <w:rFonts w:hint="eastAsia"/>
        </w:rPr>
        <w:t>VREF</w:t>
      </w:r>
      <w:r>
        <w:rPr>
          <w:rFonts w:hint="eastAsia"/>
        </w:rPr>
        <w:t>的大小，算出</w:t>
      </w:r>
      <w:r>
        <w:rPr>
          <w:rFonts w:hint="eastAsia"/>
        </w:rPr>
        <w:t>Vin</w:t>
      </w:r>
      <w:r>
        <w:rPr>
          <w:rFonts w:hint="eastAsia"/>
        </w:rPr>
        <w:t>。</w:t>
      </w:r>
    </w:p>
    <w:p w14:paraId="2C48ADCD" w14:textId="77777777" w:rsidR="00E30065" w:rsidRDefault="00E30065" w:rsidP="00E30065">
      <w:pPr>
        <w:pStyle w:val="a7"/>
        <w:ind w:left="360"/>
      </w:pPr>
      <w:r w:rsidRPr="00A26EF8">
        <w:rPr>
          <w:rFonts w:hint="eastAsia"/>
        </w:rPr>
        <w:t>实质是电压</w:t>
      </w:r>
      <w:r w:rsidRPr="00A26EF8">
        <w:t>/</w:t>
      </w:r>
      <w:r w:rsidRPr="00A26EF8">
        <w:t>时间变换</w:t>
      </w:r>
    </w:p>
    <w:p w14:paraId="7B4050EF" w14:textId="77777777" w:rsidR="00E30065" w:rsidRDefault="00E30065" w:rsidP="00E30065">
      <w:pPr>
        <w:pStyle w:val="a7"/>
        <w:ind w:left="360" w:firstLineChars="0" w:firstLine="0"/>
        <w:jc w:val="center"/>
      </w:pPr>
      <w:r>
        <w:rPr>
          <w:noProof/>
        </w:rPr>
        <w:drawing>
          <wp:inline distT="0" distB="0" distL="0" distR="0" wp14:anchorId="79765873" wp14:editId="4C2C340E">
            <wp:extent cx="3819533" cy="2406701"/>
            <wp:effectExtent l="0" t="0" r="0" b="0"/>
            <wp:docPr id="241814" name="图片 241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29749" cy="2413138"/>
                    </a:xfrm>
                    <a:prstGeom prst="rect">
                      <a:avLst/>
                    </a:prstGeom>
                    <a:noFill/>
                  </pic:spPr>
                </pic:pic>
              </a:graphicData>
            </a:graphic>
          </wp:inline>
        </w:drawing>
      </w:r>
    </w:p>
    <w:p w14:paraId="6D6DDB41" w14:textId="77777777" w:rsidR="00E30065" w:rsidRPr="00A6364B" w:rsidRDefault="00E30065" w:rsidP="00E30065">
      <w:pPr>
        <w:pStyle w:val="a7"/>
        <w:numPr>
          <w:ilvl w:val="0"/>
          <w:numId w:val="2"/>
        </w:numPr>
        <w:ind w:firstLineChars="0"/>
        <w:rPr>
          <w:b/>
        </w:rPr>
      </w:pPr>
      <w:r w:rsidRPr="00A6364B">
        <w:rPr>
          <w:rFonts w:hint="eastAsia"/>
          <w:b/>
        </w:rPr>
        <w:t>并行式</w:t>
      </w:r>
    </w:p>
    <w:p w14:paraId="2A814553" w14:textId="77777777" w:rsidR="00E30065" w:rsidRDefault="00E30065" w:rsidP="00E30065">
      <w:pPr>
        <w:pStyle w:val="a7"/>
        <w:ind w:leftChars="371" w:left="779" w:firstLineChars="0" w:firstLine="0"/>
      </w:pPr>
      <w:r>
        <w:rPr>
          <w:rFonts w:hint="eastAsia"/>
        </w:rPr>
        <w:t>用电阻分压实现多个参考电压，然后使输入信号与每个参考电压比较。</w:t>
      </w:r>
    </w:p>
    <w:p w14:paraId="3C4D4C9B" w14:textId="77777777" w:rsidR="00E30065" w:rsidRDefault="00E30065" w:rsidP="00E30065">
      <w:pPr>
        <w:pStyle w:val="a7"/>
        <w:ind w:left="360" w:firstLineChars="0" w:firstLine="0"/>
        <w:jc w:val="center"/>
      </w:pPr>
      <w:r>
        <w:rPr>
          <w:noProof/>
        </w:rPr>
        <w:lastRenderedPageBreak/>
        <w:drawing>
          <wp:inline distT="0" distB="0" distL="0" distR="0" wp14:anchorId="56D5D5BA" wp14:editId="647515D6">
            <wp:extent cx="2150669" cy="2404103"/>
            <wp:effectExtent l="0" t="0" r="0" b="0"/>
            <wp:docPr id="241950" name="图片 241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0922" cy="2415564"/>
                    </a:xfrm>
                    <a:prstGeom prst="rect">
                      <a:avLst/>
                    </a:prstGeom>
                    <a:noFill/>
                  </pic:spPr>
                </pic:pic>
              </a:graphicData>
            </a:graphic>
          </wp:inline>
        </w:drawing>
      </w:r>
    </w:p>
    <w:p w14:paraId="7C80ACC6" w14:textId="77777777" w:rsidR="00E30065" w:rsidRPr="00A6364B" w:rsidRDefault="00E30065" w:rsidP="00E30065">
      <w:pPr>
        <w:pStyle w:val="a7"/>
        <w:numPr>
          <w:ilvl w:val="0"/>
          <w:numId w:val="2"/>
        </w:numPr>
        <w:ind w:firstLineChars="0"/>
        <w:rPr>
          <w:b/>
        </w:rPr>
      </w:pPr>
      <w:r w:rsidRPr="00A6364B">
        <w:rPr>
          <w:b/>
        </w:rPr>
        <w:t>Delta-sigma</w:t>
      </w:r>
      <w:r w:rsidRPr="00A6364B">
        <w:rPr>
          <w:rFonts w:hint="eastAsia"/>
          <w:b/>
        </w:rPr>
        <w:t>型</w:t>
      </w:r>
    </w:p>
    <w:p w14:paraId="6F71194B" w14:textId="77777777" w:rsidR="00E30065" w:rsidRDefault="00E30065" w:rsidP="00E30065">
      <w:pPr>
        <w:pStyle w:val="a7"/>
        <w:ind w:leftChars="371" w:left="779" w:firstLineChars="0" w:firstLine="0"/>
      </w:pPr>
      <w:r w:rsidRPr="0056580C">
        <w:t>Delta-Sigma</w:t>
      </w:r>
      <w:r w:rsidRPr="0056580C">
        <w:t>（</w:t>
      </w:r>
      <w:r w:rsidRPr="0056580C">
        <w:t>ΔΣ</w:t>
      </w:r>
      <w:r w:rsidRPr="0056580C">
        <w:t>）调制（或称</w:t>
      </w:r>
      <w:r w:rsidRPr="0056580C">
        <w:t>Sigma-Delta</w:t>
      </w:r>
      <w:r w:rsidRPr="0056580C">
        <w:t>（</w:t>
      </w:r>
      <w:r w:rsidRPr="0056580C">
        <w:t>ΣΔ</w:t>
      </w:r>
      <w:r w:rsidRPr="0056580C">
        <w:t>）调制、</w:t>
      </w:r>
      <w:r w:rsidRPr="0056580C">
        <w:t>SDM</w:t>
      </w:r>
      <w:r w:rsidRPr="0056580C">
        <w:t>，中文译作积分</w:t>
      </w:r>
      <w:r w:rsidRPr="0056580C">
        <w:t>-</w:t>
      </w:r>
      <w:r w:rsidRPr="0056580C">
        <w:t>微分调制）是一种数字模拟互相转换的方法，它是把高比特清晰度低频率信号用脉冲密度调制编码为低比特清晰度高频率信号的一种方法</w:t>
      </w:r>
      <w:r>
        <w:rPr>
          <w:rFonts w:hint="eastAsia"/>
        </w:rPr>
        <w:t>。</w:t>
      </w:r>
    </w:p>
    <w:p w14:paraId="60E44BB4" w14:textId="77777777" w:rsidR="00E30065" w:rsidRDefault="00E30065" w:rsidP="00E30065">
      <w:pPr>
        <w:pStyle w:val="a7"/>
        <w:ind w:left="360" w:firstLineChars="0" w:firstLine="0"/>
        <w:jc w:val="center"/>
      </w:pPr>
      <w:r>
        <w:rPr>
          <w:noProof/>
        </w:rPr>
        <w:drawing>
          <wp:inline distT="0" distB="0" distL="0" distR="0" wp14:anchorId="7AD3A7B4" wp14:editId="24D592FD">
            <wp:extent cx="3958434" cy="1543050"/>
            <wp:effectExtent l="0" t="0" r="0" b="0"/>
            <wp:docPr id="241953" name="图片 241953" descr="https://upload.wikimedia.org/wikipedia/commons/thumb/9/95/DeltaSigma1.svg/1920px-DeltaSigma1.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upload.wikimedia.org/wikipedia/commons/thumb/9/95/DeltaSigma1.svg/1920px-DeltaSigma1.svg.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8825" cy="1554897"/>
                    </a:xfrm>
                    <a:prstGeom prst="rect">
                      <a:avLst/>
                    </a:prstGeom>
                    <a:noFill/>
                    <a:ln>
                      <a:noFill/>
                    </a:ln>
                  </pic:spPr>
                </pic:pic>
              </a:graphicData>
            </a:graphic>
          </wp:inline>
        </w:drawing>
      </w:r>
      <w:r>
        <w:rPr>
          <w:noProof/>
        </w:rPr>
        <w:drawing>
          <wp:inline distT="0" distB="0" distL="0" distR="0" wp14:anchorId="3074AB49" wp14:editId="06DBCBEA">
            <wp:extent cx="2115156" cy="1784909"/>
            <wp:effectExtent l="0" t="0" r="0" b="6350"/>
            <wp:docPr id="241951" name="图片 241951"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r="42762"/>
                    <a:stretch/>
                  </pic:blipFill>
                  <pic:spPr bwMode="auto">
                    <a:xfrm>
                      <a:off x="0" y="0"/>
                      <a:ext cx="2122497" cy="1791104"/>
                    </a:xfrm>
                    <a:prstGeom prst="rect">
                      <a:avLst/>
                    </a:prstGeom>
                    <a:noFill/>
                    <a:ln>
                      <a:noFill/>
                    </a:ln>
                    <a:extLst>
                      <a:ext uri="{53640926-AAD7-44D8-BBD7-CCE9431645EC}">
                        <a14:shadowObscured xmlns:a14="http://schemas.microsoft.com/office/drawing/2010/main"/>
                      </a:ext>
                    </a:extLst>
                  </pic:spPr>
                </pic:pic>
              </a:graphicData>
            </a:graphic>
          </wp:inline>
        </w:drawing>
      </w:r>
    </w:p>
    <w:p w14:paraId="3139232A" w14:textId="77777777" w:rsidR="00E30065" w:rsidRPr="008B7511" w:rsidRDefault="00E30065" w:rsidP="00E30065">
      <w:pPr>
        <w:pStyle w:val="a7"/>
        <w:ind w:leftChars="-6" w:left="-13" w:firstLineChars="0" w:firstLine="0"/>
        <w:rPr>
          <w:b/>
        </w:rPr>
      </w:pPr>
      <w:r w:rsidRPr="008B7511">
        <w:rPr>
          <w:b/>
        </w:rPr>
        <w:t xml:space="preserve">A/D </w:t>
      </w:r>
      <w:r w:rsidRPr="008B7511">
        <w:rPr>
          <w:b/>
        </w:rPr>
        <w:t>转换器的主要技术指标</w:t>
      </w:r>
    </w:p>
    <w:p w14:paraId="7806D5E0" w14:textId="77777777" w:rsidR="00E30065" w:rsidRPr="00AE0295" w:rsidRDefault="00E30065" w:rsidP="00E30065">
      <w:pPr>
        <w:pStyle w:val="a7"/>
        <w:numPr>
          <w:ilvl w:val="0"/>
          <w:numId w:val="4"/>
        </w:numPr>
        <w:ind w:firstLineChars="0"/>
        <w:rPr>
          <w:b/>
        </w:rPr>
      </w:pPr>
      <w:r w:rsidRPr="00AE0295">
        <w:rPr>
          <w:b/>
        </w:rPr>
        <w:t>分辨率</w:t>
      </w:r>
    </w:p>
    <w:p w14:paraId="3947E77D" w14:textId="77777777" w:rsidR="00E30065" w:rsidRDefault="00E30065" w:rsidP="00E30065">
      <w:pPr>
        <w:ind w:firstLineChars="400" w:firstLine="840"/>
      </w:pPr>
      <w:r w:rsidRPr="008B7511">
        <w:t>以输出二进制数的位数表示分辨率。位数越多，误差越小，转换精度越高。</w:t>
      </w:r>
    </w:p>
    <w:p w14:paraId="16887CA8" w14:textId="77777777" w:rsidR="00E30065" w:rsidRPr="00AE0295" w:rsidRDefault="00E30065" w:rsidP="00E30065">
      <w:pPr>
        <w:pStyle w:val="a7"/>
        <w:numPr>
          <w:ilvl w:val="0"/>
          <w:numId w:val="4"/>
        </w:numPr>
        <w:ind w:firstLineChars="0"/>
        <w:rPr>
          <w:b/>
        </w:rPr>
      </w:pPr>
      <w:r w:rsidRPr="00AE0295">
        <w:rPr>
          <w:b/>
        </w:rPr>
        <w:t>转换速度</w:t>
      </w:r>
    </w:p>
    <w:p w14:paraId="0D22EF22" w14:textId="77777777" w:rsidR="00E30065" w:rsidRDefault="00E30065" w:rsidP="00E30065">
      <w:pPr>
        <w:pStyle w:val="a7"/>
        <w:ind w:left="360" w:firstLineChars="0" w:firstLine="0"/>
      </w:pPr>
      <w:r w:rsidRPr="008B7511">
        <w:t xml:space="preserve">     </w:t>
      </w:r>
      <w:r w:rsidRPr="008B7511">
        <w:t>完成一次</w:t>
      </w:r>
      <w:r w:rsidRPr="008B7511">
        <w:t>A/D</w:t>
      </w:r>
      <w:r w:rsidRPr="008B7511">
        <w:t>转换所需要的时间，即从它接到转换控制信号起，到输出端得到稳定的数字量输出所需要的时间。</w:t>
      </w:r>
    </w:p>
    <w:p w14:paraId="103CA460" w14:textId="77777777" w:rsidR="00E30065" w:rsidRPr="00AE0295" w:rsidRDefault="00E30065" w:rsidP="00E30065">
      <w:pPr>
        <w:pStyle w:val="a7"/>
        <w:numPr>
          <w:ilvl w:val="0"/>
          <w:numId w:val="4"/>
        </w:numPr>
        <w:ind w:firstLineChars="0"/>
        <w:rPr>
          <w:b/>
        </w:rPr>
      </w:pPr>
      <w:r w:rsidRPr="00AE0295">
        <w:rPr>
          <w:rFonts w:hint="eastAsia"/>
          <w:b/>
        </w:rPr>
        <w:t>精度</w:t>
      </w:r>
    </w:p>
    <w:p w14:paraId="017AB31F" w14:textId="77777777" w:rsidR="00E30065" w:rsidRDefault="00E30065" w:rsidP="00E30065">
      <w:pPr>
        <w:pStyle w:val="a7"/>
        <w:ind w:left="360" w:firstLineChars="0" w:firstLine="0"/>
      </w:pPr>
      <w:r w:rsidRPr="008B7511">
        <w:t xml:space="preserve">     </w:t>
      </w:r>
      <w:r w:rsidRPr="008B7511">
        <w:rPr>
          <w:rFonts w:hint="eastAsia"/>
        </w:rPr>
        <w:t>精度是反映转换器的实际输出接近理想输出的精确程度的物理量。</w:t>
      </w:r>
      <w:r w:rsidRPr="008B7511">
        <w:t>实际转换值和理想特性之间的最大偏差。</w:t>
      </w:r>
    </w:p>
    <w:p w14:paraId="5B36613C" w14:textId="77777777" w:rsidR="00E30065" w:rsidRPr="00AE0295" w:rsidRDefault="00E30065" w:rsidP="00E30065">
      <w:pPr>
        <w:pStyle w:val="a7"/>
        <w:numPr>
          <w:ilvl w:val="0"/>
          <w:numId w:val="4"/>
        </w:numPr>
        <w:ind w:firstLineChars="0"/>
        <w:rPr>
          <w:b/>
        </w:rPr>
      </w:pPr>
      <w:r w:rsidRPr="00AE0295">
        <w:rPr>
          <w:rFonts w:hint="eastAsia"/>
          <w:b/>
        </w:rPr>
        <w:lastRenderedPageBreak/>
        <w:t>量化误差</w:t>
      </w:r>
      <w:r w:rsidRPr="00AE0295">
        <w:rPr>
          <w:b/>
        </w:rPr>
        <w:t xml:space="preserve"> (Quantizing Error) </w:t>
      </w:r>
    </w:p>
    <w:p w14:paraId="503D24BF" w14:textId="77777777" w:rsidR="00E30065" w:rsidRDefault="00E30065" w:rsidP="00E30065">
      <w:pPr>
        <w:pStyle w:val="a7"/>
        <w:ind w:left="360"/>
      </w:pPr>
      <w:r w:rsidRPr="008B7511">
        <w:t>由于</w:t>
      </w:r>
      <w:r w:rsidRPr="008B7511">
        <w:t>AD</w:t>
      </w:r>
      <w:r w:rsidRPr="008B7511">
        <w:t>的有限</w:t>
      </w:r>
      <w:proofErr w:type="gramStart"/>
      <w:r w:rsidRPr="008B7511">
        <w:t>分辩率</w:t>
      </w:r>
      <w:proofErr w:type="gramEnd"/>
      <w:r w:rsidRPr="008B7511">
        <w:t>而引起的误差，即有限</w:t>
      </w:r>
      <w:proofErr w:type="gramStart"/>
      <w:r w:rsidRPr="008B7511">
        <w:t>分辩率</w:t>
      </w:r>
      <w:proofErr w:type="gramEnd"/>
      <w:r w:rsidRPr="008B7511">
        <w:t>AD</w:t>
      </w:r>
      <w:r w:rsidRPr="008B7511">
        <w:t>的阶梯状转移特性曲线与无限</w:t>
      </w:r>
      <w:proofErr w:type="gramStart"/>
      <w:r w:rsidRPr="008B7511">
        <w:t>分辩率</w:t>
      </w:r>
      <w:proofErr w:type="gramEnd"/>
      <w:r w:rsidRPr="008B7511">
        <w:t>AD</w:t>
      </w:r>
      <w:r w:rsidRPr="008B7511">
        <w:t>（理想</w:t>
      </w:r>
      <w:r w:rsidRPr="008B7511">
        <w:t>AD</w:t>
      </w:r>
      <w:r w:rsidRPr="008B7511">
        <w:t>）的转移特性曲线（直线）之间的最大偏差。通常是</w:t>
      </w:r>
      <w:r w:rsidRPr="008B7511">
        <w:t xml:space="preserve">1 </w:t>
      </w:r>
      <w:proofErr w:type="gramStart"/>
      <w:r w:rsidRPr="008B7511">
        <w:t>个</w:t>
      </w:r>
      <w:proofErr w:type="gramEnd"/>
      <w:r w:rsidRPr="008B7511">
        <w:t>或半个最小数字量的模拟变化量，表示为</w:t>
      </w:r>
      <w:r w:rsidRPr="008B7511">
        <w:t>1LSB</w:t>
      </w:r>
      <w:r w:rsidRPr="008B7511">
        <w:t>、</w:t>
      </w:r>
      <w:r w:rsidRPr="008B7511">
        <w:t>1/2LSB</w:t>
      </w:r>
      <w:r w:rsidRPr="008B7511">
        <w:t>。</w:t>
      </w:r>
    </w:p>
    <w:p w14:paraId="54B7928B" w14:textId="77777777" w:rsidR="00E30065" w:rsidRPr="00AE0295" w:rsidRDefault="00E30065" w:rsidP="00E30065">
      <w:pPr>
        <w:pStyle w:val="a7"/>
        <w:numPr>
          <w:ilvl w:val="0"/>
          <w:numId w:val="4"/>
        </w:numPr>
        <w:ind w:firstLineChars="0"/>
        <w:rPr>
          <w:b/>
        </w:rPr>
      </w:pPr>
      <w:r w:rsidRPr="00AE0295">
        <w:rPr>
          <w:rFonts w:hint="eastAsia"/>
          <w:b/>
        </w:rPr>
        <w:t>偏移误差</w:t>
      </w:r>
      <w:r w:rsidRPr="00AE0295">
        <w:rPr>
          <w:b/>
        </w:rPr>
        <w:t xml:space="preserve">(Offset Error) </w:t>
      </w:r>
    </w:p>
    <w:p w14:paraId="217DD290" w14:textId="77777777" w:rsidR="00E30065" w:rsidRDefault="00E30065" w:rsidP="00E30065">
      <w:pPr>
        <w:pStyle w:val="a7"/>
        <w:ind w:left="360"/>
      </w:pPr>
      <w:r>
        <w:rPr>
          <w:rFonts w:hint="eastAsia"/>
        </w:rPr>
        <w:t>输入信号为零时输出信号的值。</w:t>
      </w:r>
      <w:r>
        <w:t xml:space="preserve"> </w:t>
      </w:r>
    </w:p>
    <w:p w14:paraId="73039FA6" w14:textId="77777777" w:rsidR="00E30065" w:rsidRPr="00AE0295" w:rsidRDefault="00E30065" w:rsidP="00E30065">
      <w:pPr>
        <w:pStyle w:val="a7"/>
        <w:numPr>
          <w:ilvl w:val="0"/>
          <w:numId w:val="4"/>
        </w:numPr>
        <w:ind w:firstLineChars="0"/>
        <w:rPr>
          <w:b/>
        </w:rPr>
      </w:pPr>
      <w:r w:rsidRPr="00AE0295">
        <w:rPr>
          <w:rFonts w:hint="eastAsia"/>
          <w:b/>
        </w:rPr>
        <w:t>满刻度误差</w:t>
      </w:r>
      <w:r w:rsidRPr="00AE0295">
        <w:rPr>
          <w:b/>
        </w:rPr>
        <w:t xml:space="preserve">(Full Scale Error) </w:t>
      </w:r>
    </w:p>
    <w:p w14:paraId="6D108C20" w14:textId="77777777" w:rsidR="00E30065" w:rsidRPr="008B7511" w:rsidRDefault="00E30065" w:rsidP="00E30065">
      <w:pPr>
        <w:pStyle w:val="a7"/>
        <w:ind w:left="360"/>
      </w:pPr>
      <w:r>
        <w:rPr>
          <w:rFonts w:hint="eastAsia"/>
        </w:rPr>
        <w:t>满度输出时对应的输入信号与理想输入信号值之差。</w:t>
      </w:r>
    </w:p>
    <w:p w14:paraId="2EDCAC53" w14:textId="77777777" w:rsidR="00E30065" w:rsidRPr="00AE0295" w:rsidRDefault="00E30065" w:rsidP="00E30065">
      <w:pPr>
        <w:pStyle w:val="a7"/>
        <w:numPr>
          <w:ilvl w:val="0"/>
          <w:numId w:val="4"/>
        </w:numPr>
        <w:ind w:firstLineChars="0"/>
        <w:rPr>
          <w:b/>
        </w:rPr>
      </w:pPr>
      <w:r w:rsidRPr="00AE0295">
        <w:rPr>
          <w:rFonts w:hint="eastAsia"/>
          <w:b/>
        </w:rPr>
        <w:t>线性度</w:t>
      </w:r>
      <w:r w:rsidRPr="00AE0295">
        <w:rPr>
          <w:b/>
        </w:rPr>
        <w:t xml:space="preserve">(Linearity) </w:t>
      </w:r>
    </w:p>
    <w:p w14:paraId="58072DF4" w14:textId="392A92EB" w:rsidR="00E30065" w:rsidRDefault="00E30065" w:rsidP="00E30065">
      <w:r>
        <w:t>实际转换器的转移函数与理想直线的最大偏移</w:t>
      </w:r>
      <w:r>
        <w:rPr>
          <w:rFonts w:hint="eastAsia"/>
        </w:rPr>
        <w:t>。</w:t>
      </w:r>
    </w:p>
    <w:p w14:paraId="31532314" w14:textId="39C7AD77" w:rsidR="00E30065" w:rsidRDefault="00E30065">
      <w:pPr>
        <w:widowControl/>
        <w:jc w:val="left"/>
      </w:pPr>
      <w:r>
        <w:br w:type="page"/>
      </w:r>
    </w:p>
    <w:p w14:paraId="3C567C88" w14:textId="7EAF4E3A" w:rsidR="00E30065" w:rsidRDefault="00E30065" w:rsidP="00E30065">
      <w:pPr>
        <w:pStyle w:val="1"/>
      </w:pPr>
      <w:r w:rsidRPr="00E30065">
        <w:rPr>
          <w:rFonts w:hint="eastAsia"/>
        </w:rPr>
        <w:lastRenderedPageBreak/>
        <w:t>TM4C1294</w:t>
      </w:r>
      <w:r w:rsidRPr="00E30065">
        <w:rPr>
          <w:rFonts w:hint="eastAsia"/>
        </w:rPr>
        <w:t>的</w:t>
      </w:r>
      <w:r w:rsidRPr="00E30065">
        <w:rPr>
          <w:rFonts w:hint="eastAsia"/>
        </w:rPr>
        <w:t>ADC</w:t>
      </w:r>
      <w:r w:rsidRPr="00E30065">
        <w:rPr>
          <w:rFonts w:hint="eastAsia"/>
        </w:rPr>
        <w:t>模块</w:t>
      </w:r>
    </w:p>
    <w:p w14:paraId="3E0076A1" w14:textId="77777777" w:rsidR="00E30065" w:rsidRDefault="00E30065" w:rsidP="00E30065">
      <w:pPr>
        <w:ind w:leftChars="100" w:left="210"/>
      </w:pPr>
      <w:r w:rsidRPr="004B4D97">
        <w:t>TM4C1294</w:t>
      </w:r>
      <w:r>
        <w:rPr>
          <w:rFonts w:hint="eastAsia"/>
        </w:rPr>
        <w:t>微控制器</w:t>
      </w:r>
      <w:r w:rsidRPr="004B4D97">
        <w:rPr>
          <w:rFonts w:hint="eastAsia"/>
        </w:rPr>
        <w:t>有两个</w:t>
      </w:r>
      <w:r w:rsidRPr="00EE49C5">
        <w:rPr>
          <w:color w:val="FF0000"/>
        </w:rPr>
        <w:t>12</w:t>
      </w:r>
      <w:r w:rsidRPr="00EE49C5">
        <w:rPr>
          <w:color w:val="FF0000"/>
        </w:rPr>
        <w:t>位</w:t>
      </w:r>
      <w:r w:rsidRPr="00EE49C5">
        <w:rPr>
          <w:color w:val="00B0F0"/>
        </w:rPr>
        <w:t>逐次逼近型</w:t>
      </w:r>
      <w:r w:rsidRPr="004B4D97">
        <w:t>ADC</w:t>
      </w:r>
      <w:r w:rsidRPr="004B4D97">
        <w:t>，</w:t>
      </w:r>
      <w:r w:rsidRPr="004B4D97">
        <w:t>ADC0</w:t>
      </w:r>
      <w:r w:rsidRPr="004B4D97">
        <w:t>和</w:t>
      </w:r>
      <w:r w:rsidRPr="004B4D97">
        <w:t>ADC1</w:t>
      </w:r>
    </w:p>
    <w:p w14:paraId="32D3D0C3" w14:textId="77777777" w:rsidR="00E30065" w:rsidRDefault="00E30065" w:rsidP="00E30065">
      <w:pPr>
        <w:ind w:leftChars="100" w:left="210"/>
      </w:pPr>
      <w:r w:rsidRPr="004B4D97">
        <w:rPr>
          <w:noProof/>
        </w:rPr>
        <w:drawing>
          <wp:inline distT="0" distB="0" distL="0" distR="0" wp14:anchorId="2A3023F5" wp14:editId="13E03D81">
            <wp:extent cx="4190538" cy="1536192"/>
            <wp:effectExtent l="0" t="0" r="635" b="698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30"/>
                    <a:stretch>
                      <a:fillRect/>
                    </a:stretch>
                  </pic:blipFill>
                  <pic:spPr>
                    <a:xfrm>
                      <a:off x="0" y="0"/>
                      <a:ext cx="4218763" cy="1546539"/>
                    </a:xfrm>
                    <a:prstGeom prst="rect">
                      <a:avLst/>
                    </a:prstGeom>
                  </pic:spPr>
                </pic:pic>
              </a:graphicData>
            </a:graphic>
          </wp:inline>
        </w:drawing>
      </w:r>
    </w:p>
    <w:p w14:paraId="02FC8D41" w14:textId="77777777" w:rsidR="00E30065" w:rsidRDefault="00E30065" w:rsidP="00E30065">
      <w:pPr>
        <w:pStyle w:val="a7"/>
        <w:numPr>
          <w:ilvl w:val="0"/>
          <w:numId w:val="5"/>
        </w:numPr>
        <w:ind w:firstLineChars="0"/>
      </w:pPr>
      <w:r w:rsidRPr="001B2F50">
        <w:rPr>
          <w:rFonts w:hint="eastAsia"/>
        </w:rPr>
        <w:t>两个</w:t>
      </w:r>
      <w:r w:rsidRPr="001B2F50">
        <w:t>ADC</w:t>
      </w:r>
      <w:r w:rsidRPr="001B2F50">
        <w:t>共享</w:t>
      </w:r>
      <w:r w:rsidRPr="001B2F50">
        <w:t>20</w:t>
      </w:r>
      <w:r w:rsidRPr="001B2F50">
        <w:t>路模拟信号和一个片内温度传感器信号</w:t>
      </w:r>
    </w:p>
    <w:p w14:paraId="2DC3A3DF" w14:textId="77777777" w:rsidR="00E30065" w:rsidRDefault="00E30065" w:rsidP="00E30065">
      <w:pPr>
        <w:pStyle w:val="a7"/>
        <w:numPr>
          <w:ilvl w:val="0"/>
          <w:numId w:val="5"/>
        </w:numPr>
        <w:ind w:firstLineChars="0"/>
      </w:pPr>
      <w:r w:rsidRPr="00555824">
        <w:rPr>
          <w:rFonts w:hint="eastAsia"/>
        </w:rPr>
        <w:t>每个</w:t>
      </w:r>
      <w:r w:rsidRPr="00555824">
        <w:t>ADC</w:t>
      </w:r>
      <w:r w:rsidRPr="00555824">
        <w:t>的最高采样频率为</w:t>
      </w:r>
      <w:r w:rsidRPr="00555824">
        <w:t>2Msps</w:t>
      </w:r>
      <w:r w:rsidRPr="00555824">
        <w:t>，采样一次需要至少</w:t>
      </w:r>
      <w:r w:rsidRPr="00555824">
        <w:t>16</w:t>
      </w:r>
      <w:r w:rsidRPr="00555824">
        <w:t>个</w:t>
      </w:r>
      <w:r w:rsidRPr="00555824">
        <w:t>ADC</w:t>
      </w:r>
      <w:r w:rsidRPr="00555824">
        <w:t>时钟，</w:t>
      </w:r>
      <w:r w:rsidRPr="00555824">
        <w:t>4</w:t>
      </w:r>
      <w:r w:rsidRPr="00555824">
        <w:t>个保持周期</w:t>
      </w:r>
      <w:r w:rsidRPr="00555824">
        <w:t>+</w:t>
      </w:r>
      <w:r w:rsidRPr="008530EE">
        <w:rPr>
          <w:color w:val="FF0000"/>
        </w:rPr>
        <w:t>12</w:t>
      </w:r>
      <w:r w:rsidRPr="00555824">
        <w:t>个采样周期</w:t>
      </w:r>
    </w:p>
    <w:p w14:paraId="457270C4" w14:textId="77777777" w:rsidR="00E30065" w:rsidRDefault="00E30065" w:rsidP="00E30065">
      <w:pPr>
        <w:pStyle w:val="a7"/>
        <w:numPr>
          <w:ilvl w:val="0"/>
          <w:numId w:val="5"/>
        </w:numPr>
        <w:ind w:firstLineChars="0"/>
      </w:pPr>
      <w:r>
        <w:rPr>
          <w:rFonts w:hint="eastAsia"/>
        </w:rPr>
        <w:t>以采样序列为单位进行采样，</w:t>
      </w:r>
      <w:r w:rsidRPr="005664D8">
        <w:rPr>
          <w:rFonts w:hint="eastAsia"/>
        </w:rPr>
        <w:t>有四个可编程采样序列，每个序列的</w:t>
      </w:r>
      <w:r>
        <w:rPr>
          <w:rFonts w:hint="eastAsia"/>
        </w:rPr>
        <w:t>转换</w:t>
      </w:r>
      <w:r w:rsidRPr="005664D8">
        <w:rPr>
          <w:rFonts w:hint="eastAsia"/>
        </w:rPr>
        <w:t>结果都有</w:t>
      </w:r>
      <w:r w:rsidRPr="005664D8">
        <w:t>FIFO</w:t>
      </w:r>
      <w:r>
        <w:rPr>
          <w:rFonts w:hint="eastAsia"/>
        </w:rPr>
        <w:t>保存</w:t>
      </w:r>
    </w:p>
    <w:p w14:paraId="525CD602" w14:textId="77777777" w:rsidR="00E30065" w:rsidRDefault="00E30065" w:rsidP="00E30065">
      <w:pPr>
        <w:pStyle w:val="a7"/>
        <w:numPr>
          <w:ilvl w:val="0"/>
          <w:numId w:val="5"/>
        </w:numPr>
        <w:ind w:firstLineChars="0"/>
      </w:pPr>
      <w:r>
        <w:rPr>
          <w:rFonts w:hint="eastAsia"/>
        </w:rPr>
        <w:t>采样完成后可以产生中断</w:t>
      </w:r>
    </w:p>
    <w:p w14:paraId="4E8AFD84" w14:textId="77777777" w:rsidR="00E30065" w:rsidRDefault="00E30065" w:rsidP="00E30065">
      <w:pPr>
        <w:ind w:left="210"/>
      </w:pPr>
      <w:r w:rsidRPr="000B0D4F">
        <w:rPr>
          <w:noProof/>
        </w:rPr>
        <w:drawing>
          <wp:inline distT="0" distB="0" distL="0" distR="0" wp14:anchorId="1CA44CFD" wp14:editId="662A588E">
            <wp:extent cx="5516323" cy="3600000"/>
            <wp:effectExtent l="0" t="0" r="8255" b="635"/>
            <wp:docPr id="241969" name="图片 241969" descr="C:\Users\FEIPEN~1\AppData\Local\Temp\16386872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FEIPEN~1\AppData\Local\Temp\1638687226(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6323" cy="3600000"/>
                    </a:xfrm>
                    <a:prstGeom prst="rect">
                      <a:avLst/>
                    </a:prstGeom>
                    <a:noFill/>
                    <a:ln>
                      <a:noFill/>
                    </a:ln>
                  </pic:spPr>
                </pic:pic>
              </a:graphicData>
            </a:graphic>
          </wp:inline>
        </w:drawing>
      </w:r>
    </w:p>
    <w:p w14:paraId="452C9548" w14:textId="77777777" w:rsidR="00E30065" w:rsidRPr="00AE0295" w:rsidRDefault="00E30065" w:rsidP="00E30065">
      <w:pPr>
        <w:rPr>
          <w:b/>
        </w:rPr>
      </w:pPr>
      <w:r w:rsidRPr="00AE0295">
        <w:rPr>
          <w:b/>
        </w:rPr>
        <w:t>TM4C1294</w:t>
      </w:r>
      <w:r w:rsidRPr="00AE0295">
        <w:rPr>
          <w:b/>
        </w:rPr>
        <w:t>的</w:t>
      </w:r>
      <w:r w:rsidRPr="00AE0295">
        <w:rPr>
          <w:b/>
        </w:rPr>
        <w:t>ADC</w:t>
      </w:r>
      <w:r w:rsidRPr="00AE0295">
        <w:rPr>
          <w:b/>
        </w:rPr>
        <w:t>模块</w:t>
      </w:r>
      <w:r w:rsidRPr="00AE0295">
        <w:rPr>
          <w:rFonts w:hint="eastAsia"/>
          <w:b/>
        </w:rPr>
        <w:t>的使用方法：</w:t>
      </w:r>
    </w:p>
    <w:p w14:paraId="5A67CD50" w14:textId="77777777" w:rsidR="00E30065" w:rsidRPr="003A1736" w:rsidRDefault="00E30065" w:rsidP="00E30065">
      <w:pPr>
        <w:pStyle w:val="a7"/>
        <w:numPr>
          <w:ilvl w:val="0"/>
          <w:numId w:val="6"/>
        </w:numPr>
        <w:ind w:firstLineChars="0"/>
        <w:rPr>
          <w:b/>
        </w:rPr>
      </w:pPr>
      <w:r w:rsidRPr="003A1736">
        <w:rPr>
          <w:rFonts w:hint="eastAsia"/>
          <w:b/>
        </w:rPr>
        <w:t>在系统设置模块中，使能</w:t>
      </w:r>
      <w:r w:rsidRPr="003A1736">
        <w:rPr>
          <w:rFonts w:hint="eastAsia"/>
          <w:b/>
        </w:rPr>
        <w:t>ADC</w:t>
      </w:r>
      <w:r w:rsidRPr="003A1736">
        <w:rPr>
          <w:rFonts w:hint="eastAsia"/>
          <w:b/>
        </w:rPr>
        <w:t>模块的时钟：</w:t>
      </w:r>
    </w:p>
    <w:p w14:paraId="5B3C4DF4" w14:textId="77777777" w:rsidR="00E30065" w:rsidRPr="00AE0295" w:rsidRDefault="00E30065" w:rsidP="00E30065">
      <w:pPr>
        <w:pStyle w:val="a7"/>
        <w:ind w:left="570"/>
      </w:pPr>
      <w:proofErr w:type="spellStart"/>
      <w:proofErr w:type="gramStart"/>
      <w:r w:rsidRPr="00AE0295">
        <w:rPr>
          <w:bCs/>
        </w:rPr>
        <w:t>SysCtlPeripheralEnable</w:t>
      </w:r>
      <w:proofErr w:type="spellEnd"/>
      <w:r w:rsidRPr="00AE0295">
        <w:rPr>
          <w:bCs/>
        </w:rPr>
        <w:t>(</w:t>
      </w:r>
      <w:proofErr w:type="gramEnd"/>
      <w:r w:rsidRPr="00AE0295">
        <w:rPr>
          <w:bCs/>
        </w:rPr>
        <w:t>SYSCTL_PERIPH_ADC0);</w:t>
      </w:r>
    </w:p>
    <w:p w14:paraId="338765F4" w14:textId="77777777" w:rsidR="00E30065" w:rsidRPr="003A1736" w:rsidRDefault="00E30065" w:rsidP="00E30065">
      <w:pPr>
        <w:pStyle w:val="a7"/>
        <w:numPr>
          <w:ilvl w:val="0"/>
          <w:numId w:val="6"/>
        </w:numPr>
        <w:ind w:firstLineChars="0"/>
        <w:rPr>
          <w:b/>
        </w:rPr>
      </w:pPr>
      <w:r w:rsidRPr="003A1736">
        <w:rPr>
          <w:rFonts w:hint="eastAsia"/>
          <w:b/>
        </w:rPr>
        <w:t>使能使用到的</w:t>
      </w:r>
      <w:r w:rsidRPr="003A1736">
        <w:rPr>
          <w:rFonts w:hint="eastAsia"/>
          <w:b/>
        </w:rPr>
        <w:t>ADC</w:t>
      </w:r>
      <w:r w:rsidRPr="003A1736">
        <w:rPr>
          <w:rFonts w:hint="eastAsia"/>
          <w:b/>
        </w:rPr>
        <w:t>引脚所在的</w:t>
      </w:r>
      <w:r w:rsidRPr="003A1736">
        <w:rPr>
          <w:rFonts w:hint="eastAsia"/>
          <w:b/>
        </w:rPr>
        <w:t>GPIO</w:t>
      </w:r>
      <w:r w:rsidRPr="003A1736">
        <w:rPr>
          <w:rFonts w:hint="eastAsia"/>
          <w:b/>
        </w:rPr>
        <w:t>模块的时钟：</w:t>
      </w:r>
    </w:p>
    <w:p w14:paraId="6C5F1316" w14:textId="77777777" w:rsidR="00E30065" w:rsidRDefault="00E30065" w:rsidP="00E30065">
      <w:pPr>
        <w:pStyle w:val="a7"/>
        <w:ind w:left="570"/>
        <w:rPr>
          <w:bCs/>
        </w:rPr>
      </w:pPr>
      <w:proofErr w:type="spellStart"/>
      <w:proofErr w:type="gramStart"/>
      <w:r w:rsidRPr="00AE0295">
        <w:rPr>
          <w:bCs/>
        </w:rPr>
        <w:t>SysCtlPeripheralEnable</w:t>
      </w:r>
      <w:proofErr w:type="spellEnd"/>
      <w:r w:rsidRPr="00AE0295">
        <w:rPr>
          <w:bCs/>
        </w:rPr>
        <w:t>(</w:t>
      </w:r>
      <w:proofErr w:type="gramEnd"/>
      <w:r w:rsidRPr="00AE0295">
        <w:rPr>
          <w:bCs/>
        </w:rPr>
        <w:t>SYSCTL_PERIPH_GPIOE);</w:t>
      </w:r>
    </w:p>
    <w:p w14:paraId="166C1DD8" w14:textId="77777777" w:rsidR="00E30065" w:rsidRPr="00AE0295" w:rsidRDefault="00E30065" w:rsidP="00E30065">
      <w:pPr>
        <w:pStyle w:val="a7"/>
        <w:ind w:left="570"/>
        <w:rPr>
          <w:bCs/>
        </w:rPr>
      </w:pPr>
      <w:r>
        <w:rPr>
          <w:rFonts w:hint="eastAsia"/>
          <w:bCs/>
        </w:rPr>
        <w:t>A</w:t>
      </w:r>
      <w:r>
        <w:rPr>
          <w:bCs/>
        </w:rPr>
        <w:t>DC</w:t>
      </w:r>
      <w:r>
        <w:rPr>
          <w:rFonts w:hint="eastAsia"/>
          <w:bCs/>
        </w:rPr>
        <w:t>输入引脚与</w:t>
      </w:r>
      <w:r>
        <w:rPr>
          <w:rFonts w:hint="eastAsia"/>
          <w:bCs/>
        </w:rPr>
        <w:t>GPIO</w:t>
      </w:r>
      <w:r>
        <w:rPr>
          <w:rFonts w:hint="eastAsia"/>
          <w:bCs/>
        </w:rPr>
        <w:t>引脚的对应关系为：</w:t>
      </w:r>
    </w:p>
    <w:p w14:paraId="4CC19BD8" w14:textId="77777777" w:rsidR="00E30065" w:rsidRDefault="00E30065" w:rsidP="00E30065">
      <w:pPr>
        <w:pStyle w:val="a7"/>
        <w:ind w:left="570" w:firstLine="422"/>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0B62EE">
        <w:rPr>
          <w:b/>
          <w:bCs/>
          <w:noProof/>
        </w:rPr>
        <w:lastRenderedPageBreak/>
        <w:drawing>
          <wp:inline distT="0" distB="0" distL="0" distR="0" wp14:anchorId="019426D7" wp14:editId="2BA2C51F">
            <wp:extent cx="4526280" cy="1477671"/>
            <wp:effectExtent l="0" t="0" r="7620" b="8255"/>
            <wp:docPr id="241970" name="图片 241970" descr="C:\Users\FEIPEN~1\AppData\Local\Temp\16386873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C:\Users\FEIPEN~1\AppData\Local\Temp\1638687328(1).pn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590" b="3791"/>
                    <a:stretch/>
                  </pic:blipFill>
                  <pic:spPr bwMode="auto">
                    <a:xfrm>
                      <a:off x="0" y="0"/>
                      <a:ext cx="4590282" cy="149856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p>
    <w:p w14:paraId="3A848609" w14:textId="77777777" w:rsidR="00E30065" w:rsidRDefault="00E30065" w:rsidP="00E30065">
      <w:pPr>
        <w:pStyle w:val="a7"/>
        <w:ind w:left="570" w:firstLine="422"/>
        <w:rPr>
          <w:b/>
          <w:bCs/>
        </w:rPr>
      </w:pPr>
      <w:r w:rsidRPr="000B62EE">
        <w:rPr>
          <w:b/>
          <w:bCs/>
          <w:noProof/>
        </w:rPr>
        <w:drawing>
          <wp:inline distT="0" distB="0" distL="0" distR="0" wp14:anchorId="1E7106E3" wp14:editId="71220286">
            <wp:extent cx="4513479" cy="2328278"/>
            <wp:effectExtent l="0" t="0" r="1905" b="0"/>
            <wp:docPr id="241971" name="图片 241971" descr="C:\Users\FEIPEN~1\AppData\Local\Temp\163868737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FEIPEN~1\AppData\Local\Temp\1638687377(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573762" cy="2359375"/>
                    </a:xfrm>
                    <a:prstGeom prst="rect">
                      <a:avLst/>
                    </a:prstGeom>
                    <a:noFill/>
                    <a:ln>
                      <a:noFill/>
                    </a:ln>
                  </pic:spPr>
                </pic:pic>
              </a:graphicData>
            </a:graphic>
          </wp:inline>
        </w:drawing>
      </w:r>
    </w:p>
    <w:p w14:paraId="0916D593" w14:textId="77777777" w:rsidR="00E30065" w:rsidRPr="00AE0295" w:rsidRDefault="00E30065" w:rsidP="00E30065">
      <w:pPr>
        <w:pStyle w:val="a7"/>
        <w:ind w:left="570"/>
      </w:pPr>
    </w:p>
    <w:p w14:paraId="4C0C14C2" w14:textId="77777777" w:rsidR="00E30065" w:rsidRPr="003A1736" w:rsidRDefault="00E30065" w:rsidP="00E30065">
      <w:pPr>
        <w:pStyle w:val="a7"/>
        <w:numPr>
          <w:ilvl w:val="0"/>
          <w:numId w:val="6"/>
        </w:numPr>
        <w:ind w:firstLineChars="0"/>
        <w:rPr>
          <w:b/>
        </w:rPr>
      </w:pPr>
      <w:r w:rsidRPr="003A1736">
        <w:rPr>
          <w:rFonts w:hint="eastAsia"/>
          <w:b/>
        </w:rPr>
        <w:t>将</w:t>
      </w:r>
      <w:r w:rsidRPr="003A1736">
        <w:rPr>
          <w:rFonts w:hint="eastAsia"/>
          <w:b/>
        </w:rPr>
        <w:t>GPIO</w:t>
      </w:r>
      <w:r w:rsidRPr="003A1736">
        <w:rPr>
          <w:rFonts w:hint="eastAsia"/>
          <w:b/>
        </w:rPr>
        <w:t>的引脚配置为模拟输入</w:t>
      </w:r>
    </w:p>
    <w:p w14:paraId="068544B3" w14:textId="77777777" w:rsidR="00E30065" w:rsidRDefault="00E30065" w:rsidP="00E30065">
      <w:pPr>
        <w:pStyle w:val="a7"/>
        <w:ind w:left="570"/>
        <w:rPr>
          <w:bCs/>
        </w:rPr>
      </w:pPr>
      <w:proofErr w:type="spellStart"/>
      <w:proofErr w:type="gramStart"/>
      <w:r w:rsidRPr="00AE0295">
        <w:rPr>
          <w:bCs/>
        </w:rPr>
        <w:t>GPIOPinTypeADC</w:t>
      </w:r>
      <w:proofErr w:type="spellEnd"/>
      <w:r w:rsidRPr="00AE0295">
        <w:rPr>
          <w:bCs/>
        </w:rPr>
        <w:t>(</w:t>
      </w:r>
      <w:proofErr w:type="gramEnd"/>
      <w:r w:rsidRPr="00AE0295">
        <w:rPr>
          <w:bCs/>
        </w:rPr>
        <w:t>GPIO_PORTE_BASE, GPIO_PIN_0);</w:t>
      </w:r>
    </w:p>
    <w:p w14:paraId="41A941EC" w14:textId="77777777" w:rsidR="00E30065" w:rsidRPr="009B5CE2" w:rsidRDefault="00E30065" w:rsidP="00E30065">
      <w:pPr>
        <w:pStyle w:val="a7"/>
        <w:ind w:left="570"/>
        <w:rPr>
          <w:bCs/>
        </w:rPr>
      </w:pPr>
      <w:r w:rsidRPr="009B5CE2">
        <w:rPr>
          <w:bCs/>
        </w:rPr>
        <w:t>void</w:t>
      </w:r>
    </w:p>
    <w:p w14:paraId="1552CBBC" w14:textId="77777777" w:rsidR="00E30065" w:rsidRPr="009B5CE2" w:rsidRDefault="00E30065" w:rsidP="00E30065">
      <w:pPr>
        <w:pStyle w:val="a7"/>
        <w:ind w:left="570"/>
        <w:rPr>
          <w:bCs/>
        </w:rPr>
      </w:pPr>
      <w:proofErr w:type="spellStart"/>
      <w:proofErr w:type="gramStart"/>
      <w:r w:rsidRPr="009B5CE2">
        <w:rPr>
          <w:bCs/>
        </w:rPr>
        <w:t>GPIOPinTypeADC</w:t>
      </w:r>
      <w:proofErr w:type="spellEnd"/>
      <w:r w:rsidRPr="009B5CE2">
        <w:rPr>
          <w:bCs/>
        </w:rPr>
        <w:t>(</w:t>
      </w:r>
      <w:proofErr w:type="gramEnd"/>
      <w:r w:rsidRPr="009B5CE2">
        <w:rPr>
          <w:bCs/>
        </w:rPr>
        <w:t>uint32_t ui32Port, uint8_t ui8Pins)</w:t>
      </w:r>
    </w:p>
    <w:p w14:paraId="245EAC56" w14:textId="77777777" w:rsidR="00E30065" w:rsidRPr="009B5CE2" w:rsidRDefault="00E30065" w:rsidP="00E30065">
      <w:pPr>
        <w:pStyle w:val="a7"/>
        <w:ind w:left="570"/>
        <w:rPr>
          <w:bCs/>
        </w:rPr>
      </w:pPr>
      <w:r w:rsidRPr="009B5CE2">
        <w:rPr>
          <w:bCs/>
        </w:rPr>
        <w:t>{</w:t>
      </w:r>
    </w:p>
    <w:p w14:paraId="5F062C31" w14:textId="77777777" w:rsidR="00E30065" w:rsidRPr="009B5CE2" w:rsidRDefault="00E30065" w:rsidP="00E30065">
      <w:pPr>
        <w:pStyle w:val="a7"/>
        <w:ind w:left="570"/>
        <w:rPr>
          <w:bCs/>
        </w:rPr>
      </w:pPr>
      <w:r w:rsidRPr="009B5CE2">
        <w:rPr>
          <w:bCs/>
        </w:rPr>
        <w:t xml:space="preserve">    ASSERT(_</w:t>
      </w:r>
      <w:proofErr w:type="spellStart"/>
      <w:r w:rsidRPr="009B5CE2">
        <w:rPr>
          <w:bCs/>
        </w:rPr>
        <w:t>GPIOBaseValid</w:t>
      </w:r>
      <w:proofErr w:type="spellEnd"/>
      <w:r w:rsidRPr="009B5CE2">
        <w:rPr>
          <w:bCs/>
        </w:rPr>
        <w:t>(ui32Port));</w:t>
      </w:r>
    </w:p>
    <w:p w14:paraId="0ADA428C" w14:textId="77777777" w:rsidR="00E30065" w:rsidRPr="009B5CE2" w:rsidRDefault="00E30065" w:rsidP="00E30065">
      <w:pPr>
        <w:pStyle w:val="a7"/>
        <w:ind w:left="570"/>
        <w:rPr>
          <w:bCs/>
        </w:rPr>
      </w:pPr>
      <w:r w:rsidRPr="009B5CE2">
        <w:rPr>
          <w:bCs/>
        </w:rPr>
        <w:t xml:space="preserve">    </w:t>
      </w:r>
      <w:proofErr w:type="spellStart"/>
      <w:proofErr w:type="gramStart"/>
      <w:r w:rsidRPr="009B5CE2">
        <w:rPr>
          <w:bCs/>
        </w:rPr>
        <w:t>GPIODirModeSet</w:t>
      </w:r>
      <w:proofErr w:type="spellEnd"/>
      <w:r w:rsidRPr="009B5CE2">
        <w:rPr>
          <w:bCs/>
        </w:rPr>
        <w:t>(</w:t>
      </w:r>
      <w:proofErr w:type="gramEnd"/>
      <w:r w:rsidRPr="009B5CE2">
        <w:rPr>
          <w:bCs/>
        </w:rPr>
        <w:t>ui32Port, ui8Pins, GPIO_DIR_MODE_IN);</w:t>
      </w:r>
    </w:p>
    <w:p w14:paraId="7237BA2A" w14:textId="77777777" w:rsidR="00E30065" w:rsidRPr="009B5CE2" w:rsidRDefault="00E30065" w:rsidP="00E30065">
      <w:pPr>
        <w:pStyle w:val="a7"/>
        <w:ind w:left="570"/>
        <w:rPr>
          <w:bCs/>
        </w:rPr>
      </w:pPr>
    </w:p>
    <w:p w14:paraId="5EEDDE22" w14:textId="77777777" w:rsidR="00E30065" w:rsidRPr="009B5CE2" w:rsidRDefault="00E30065" w:rsidP="00E30065">
      <w:pPr>
        <w:pStyle w:val="a7"/>
        <w:ind w:left="570"/>
        <w:rPr>
          <w:bCs/>
        </w:rPr>
      </w:pPr>
      <w:r w:rsidRPr="009B5CE2">
        <w:rPr>
          <w:bCs/>
        </w:rPr>
        <w:t xml:space="preserve">    </w:t>
      </w:r>
      <w:proofErr w:type="spellStart"/>
      <w:proofErr w:type="gramStart"/>
      <w:r w:rsidRPr="009B5CE2">
        <w:rPr>
          <w:bCs/>
        </w:rPr>
        <w:t>GPIOPadConfigSet</w:t>
      </w:r>
      <w:proofErr w:type="spellEnd"/>
      <w:r w:rsidRPr="009B5CE2">
        <w:rPr>
          <w:bCs/>
        </w:rPr>
        <w:t>(</w:t>
      </w:r>
      <w:proofErr w:type="gramEnd"/>
      <w:r w:rsidRPr="009B5CE2">
        <w:rPr>
          <w:bCs/>
        </w:rPr>
        <w:t>ui32Port, ui8Pins, GPIO_STRENGTH_2MA,</w:t>
      </w:r>
    </w:p>
    <w:p w14:paraId="666FA860" w14:textId="77777777" w:rsidR="00E30065" w:rsidRPr="009B5CE2" w:rsidRDefault="00E30065" w:rsidP="00E30065">
      <w:pPr>
        <w:pStyle w:val="a7"/>
        <w:ind w:left="570"/>
        <w:rPr>
          <w:bCs/>
        </w:rPr>
      </w:pPr>
      <w:r w:rsidRPr="009B5CE2">
        <w:rPr>
          <w:bCs/>
        </w:rPr>
        <w:t xml:space="preserve">                     </w:t>
      </w:r>
      <w:r w:rsidRPr="009B5CE2">
        <w:rPr>
          <w:bCs/>
          <w:color w:val="FF0000"/>
        </w:rPr>
        <w:t>GPIO_PIN_TYPE_ANALOG</w:t>
      </w:r>
      <w:r w:rsidRPr="009B5CE2">
        <w:rPr>
          <w:bCs/>
        </w:rPr>
        <w:t>);</w:t>
      </w:r>
    </w:p>
    <w:p w14:paraId="649B4589" w14:textId="77777777" w:rsidR="00E30065" w:rsidRDefault="00E30065" w:rsidP="00E30065">
      <w:pPr>
        <w:pStyle w:val="a7"/>
        <w:ind w:left="570"/>
        <w:rPr>
          <w:bCs/>
        </w:rPr>
      </w:pPr>
      <w:r w:rsidRPr="009B5CE2">
        <w:rPr>
          <w:bCs/>
        </w:rPr>
        <w:t>}</w:t>
      </w:r>
    </w:p>
    <w:p w14:paraId="33C790BB" w14:textId="77777777" w:rsidR="00E30065" w:rsidRDefault="00E30065" w:rsidP="00E30065">
      <w:pPr>
        <w:pStyle w:val="a7"/>
        <w:ind w:left="570"/>
        <w:rPr>
          <w:bCs/>
        </w:rPr>
      </w:pPr>
      <w:r>
        <w:rPr>
          <w:rFonts w:hint="eastAsia"/>
          <w:bCs/>
        </w:rPr>
        <w:t>可见，</w:t>
      </w:r>
      <w:proofErr w:type="spellStart"/>
      <w:r w:rsidRPr="009B5CE2">
        <w:rPr>
          <w:bCs/>
        </w:rPr>
        <w:t>GPIOPinTypeADC</w:t>
      </w:r>
      <w:proofErr w:type="spellEnd"/>
      <w:r>
        <w:rPr>
          <w:rFonts w:hint="eastAsia"/>
          <w:bCs/>
        </w:rPr>
        <w:t>函数是通过把</w:t>
      </w:r>
      <w:proofErr w:type="spellStart"/>
      <w:r w:rsidRPr="009B5CE2">
        <w:rPr>
          <w:bCs/>
        </w:rPr>
        <w:t>GPIOPadConfigSet</w:t>
      </w:r>
      <w:proofErr w:type="spellEnd"/>
      <w:r>
        <w:rPr>
          <w:rFonts w:hint="eastAsia"/>
          <w:bCs/>
        </w:rPr>
        <w:t>函数的第三个参数设置为</w:t>
      </w:r>
      <w:r w:rsidRPr="009B5CE2">
        <w:rPr>
          <w:bCs/>
        </w:rPr>
        <w:t>GPIO_PIN_TYPE_ANALOG</w:t>
      </w:r>
      <w:r>
        <w:rPr>
          <w:rFonts w:hint="eastAsia"/>
          <w:bCs/>
        </w:rPr>
        <w:t>，把引脚设置为模拟输入。</w:t>
      </w:r>
    </w:p>
    <w:p w14:paraId="0A08285C" w14:textId="77777777" w:rsidR="00E30065" w:rsidRDefault="00E30065" w:rsidP="00E30065">
      <w:pPr>
        <w:pStyle w:val="a7"/>
        <w:ind w:left="570"/>
        <w:rPr>
          <w:bCs/>
        </w:rPr>
      </w:pPr>
      <w:r>
        <w:rPr>
          <w:noProof/>
        </w:rPr>
        <w:lastRenderedPageBreak/>
        <mc:AlternateContent>
          <mc:Choice Requires="wps">
            <w:drawing>
              <wp:anchor distT="0" distB="0" distL="114300" distR="114300" simplePos="0" relativeHeight="251659264" behindDoc="0" locked="0" layoutInCell="1" allowOverlap="1" wp14:anchorId="40C7BEE3" wp14:editId="49F2D16C">
                <wp:simplePos x="0" y="0"/>
                <wp:positionH relativeFrom="column">
                  <wp:posOffset>2982801</wp:posOffset>
                </wp:positionH>
                <wp:positionV relativeFrom="paragraph">
                  <wp:posOffset>2748725</wp:posOffset>
                </wp:positionV>
                <wp:extent cx="1864129" cy="801205"/>
                <wp:effectExtent l="0" t="0" r="22225" b="18415"/>
                <wp:wrapNone/>
                <wp:docPr id="10" name="椭圆 10"/>
                <wp:cNvGraphicFramePr/>
                <a:graphic xmlns:a="http://schemas.openxmlformats.org/drawingml/2006/main">
                  <a:graphicData uri="http://schemas.microsoft.com/office/word/2010/wordprocessingShape">
                    <wps:wsp>
                      <wps:cNvSpPr/>
                      <wps:spPr>
                        <a:xfrm>
                          <a:off x="0" y="0"/>
                          <a:ext cx="1864129" cy="8012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15D391" id="椭圆 10" o:spid="_x0000_s1026" style="position:absolute;left:0;text-align:left;margin-left:234.85pt;margin-top:216.45pt;width:146.8pt;height:6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" filled="f" strokecolor="red" strokeweight="1pt">
                <v:stroke joinstyle="miter"/>
              </v:oval>
            </w:pict>
          </mc:Fallback>
        </mc:AlternateContent>
      </w:r>
      <w:r>
        <w:rPr>
          <w:noProof/>
        </w:rPr>
        <w:drawing>
          <wp:inline distT="0" distB="0" distL="0" distR="0" wp14:anchorId="0358F69A" wp14:editId="06F927AC">
            <wp:extent cx="4195833" cy="356259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14244" cy="3578229"/>
                    </a:xfrm>
                    <a:prstGeom prst="rect">
                      <a:avLst/>
                    </a:prstGeom>
                  </pic:spPr>
                </pic:pic>
              </a:graphicData>
            </a:graphic>
          </wp:inline>
        </w:drawing>
      </w:r>
    </w:p>
    <w:p w14:paraId="7600FD67" w14:textId="77777777" w:rsidR="00E30065" w:rsidRPr="003A1736" w:rsidRDefault="00E30065" w:rsidP="00E30065">
      <w:pPr>
        <w:pStyle w:val="a7"/>
        <w:numPr>
          <w:ilvl w:val="0"/>
          <w:numId w:val="6"/>
        </w:numPr>
        <w:ind w:firstLineChars="0"/>
        <w:rPr>
          <w:b/>
        </w:rPr>
      </w:pPr>
      <w:r w:rsidRPr="003A1736">
        <w:rPr>
          <w:rFonts w:hint="eastAsia"/>
          <w:b/>
        </w:rPr>
        <w:t>设置</w:t>
      </w:r>
      <w:r w:rsidRPr="003A1736">
        <w:rPr>
          <w:rFonts w:hint="eastAsia"/>
          <w:b/>
        </w:rPr>
        <w:t>ADC</w:t>
      </w:r>
      <w:r w:rsidRPr="003A1736">
        <w:rPr>
          <w:rFonts w:hint="eastAsia"/>
          <w:b/>
        </w:rPr>
        <w:t>模块的采样速率</w:t>
      </w:r>
    </w:p>
    <w:p w14:paraId="1F064A29" w14:textId="77777777" w:rsidR="00E30065" w:rsidRPr="002F67EB" w:rsidRDefault="00E30065" w:rsidP="00E30065">
      <w:pPr>
        <w:pStyle w:val="a7"/>
        <w:ind w:left="570" w:firstLineChars="0" w:firstLine="0"/>
      </w:pPr>
      <w:r>
        <w:rPr>
          <w:rFonts w:hint="eastAsia"/>
        </w:rPr>
        <w:t>有两个寄存器影响</w:t>
      </w:r>
      <w:r>
        <w:rPr>
          <w:rFonts w:hint="eastAsia"/>
        </w:rPr>
        <w:t>ADC</w:t>
      </w:r>
      <w:r>
        <w:rPr>
          <w:rFonts w:hint="eastAsia"/>
        </w:rPr>
        <w:t>的采样速率：</w:t>
      </w:r>
    </w:p>
    <w:p w14:paraId="4F57D68B" w14:textId="77777777" w:rsidR="00E30065" w:rsidRDefault="00E30065" w:rsidP="00E30065">
      <w:pPr>
        <w:pStyle w:val="a7"/>
        <w:ind w:left="570" w:firstLineChars="0" w:firstLine="0"/>
      </w:pPr>
      <w:r w:rsidRPr="00131D57">
        <w:t>ADC Clock Configuration (</w:t>
      </w:r>
      <w:r w:rsidRPr="00107B93">
        <w:rPr>
          <w:b/>
        </w:rPr>
        <w:t>ADCCC</w:t>
      </w:r>
      <w:r w:rsidRPr="00131D57">
        <w:t>)</w:t>
      </w:r>
      <w:r>
        <w:rPr>
          <w:rFonts w:hint="eastAsia"/>
        </w:rPr>
        <w:t>寄存器用于配置</w:t>
      </w:r>
      <w:r>
        <w:rPr>
          <w:rFonts w:hint="eastAsia"/>
        </w:rPr>
        <w:t>ADC</w:t>
      </w:r>
      <w:r>
        <w:rPr>
          <w:rFonts w:hint="eastAsia"/>
        </w:rPr>
        <w:t>模块的时钟，决定了</w:t>
      </w:r>
      <w:r>
        <w:rPr>
          <w:rFonts w:hint="eastAsia"/>
        </w:rPr>
        <w:t>ADC</w:t>
      </w:r>
      <w:r>
        <w:rPr>
          <w:rFonts w:hint="eastAsia"/>
        </w:rPr>
        <w:t>的采样速率：</w:t>
      </w:r>
    </w:p>
    <w:p w14:paraId="77CE6F8E" w14:textId="77777777" w:rsidR="00E30065" w:rsidRDefault="00E30065" w:rsidP="00E30065">
      <w:pPr>
        <w:pStyle w:val="a7"/>
        <w:ind w:left="570" w:firstLineChars="0" w:firstLine="0"/>
      </w:pPr>
      <w:r>
        <w:rPr>
          <w:noProof/>
        </w:rPr>
        <w:drawing>
          <wp:inline distT="0" distB="0" distL="0" distR="0" wp14:anchorId="1F73AE07" wp14:editId="58336975">
            <wp:extent cx="5047488" cy="1097051"/>
            <wp:effectExtent l="0" t="0" r="1270" b="8255"/>
            <wp:docPr id="241967" name="图片 24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83745" cy="1126666"/>
                    </a:xfrm>
                    <a:prstGeom prst="rect">
                      <a:avLst/>
                    </a:prstGeom>
                    <a:noFill/>
                  </pic:spPr>
                </pic:pic>
              </a:graphicData>
            </a:graphic>
          </wp:inline>
        </w:drawing>
      </w:r>
    </w:p>
    <w:p w14:paraId="459A8B5A" w14:textId="77777777" w:rsidR="00E30065" w:rsidRDefault="00E30065" w:rsidP="00E30065">
      <w:pPr>
        <w:pStyle w:val="a7"/>
        <w:ind w:left="570" w:firstLineChars="0" w:firstLine="0"/>
      </w:pPr>
      <w:r>
        <w:rPr>
          <w:rFonts w:hint="eastAsia"/>
        </w:rPr>
        <w:t>CLKDIV</w:t>
      </w:r>
      <w:r>
        <w:rPr>
          <w:rFonts w:hint="eastAsia"/>
        </w:rPr>
        <w:t>域：</w:t>
      </w:r>
      <w:r>
        <w:rPr>
          <w:rFonts w:hint="eastAsia"/>
        </w:rPr>
        <w:t>PLL</w:t>
      </w:r>
      <w:r>
        <w:t xml:space="preserve"> </w:t>
      </w:r>
      <w:r>
        <w:rPr>
          <w:rFonts w:hint="eastAsia"/>
        </w:rPr>
        <w:t>VCO</w:t>
      </w:r>
      <w:r>
        <w:rPr>
          <w:rFonts w:hint="eastAsia"/>
        </w:rPr>
        <w:t>的分频系数</w:t>
      </w:r>
    </w:p>
    <w:p w14:paraId="54E0E3C5" w14:textId="77777777" w:rsidR="00E30065" w:rsidRDefault="00E30065" w:rsidP="00E30065">
      <w:pPr>
        <w:pStyle w:val="a7"/>
        <w:ind w:left="570" w:firstLineChars="0" w:firstLine="0"/>
      </w:pPr>
      <w:r w:rsidRPr="00D25748">
        <w:rPr>
          <w:noProof/>
        </w:rPr>
        <w:drawing>
          <wp:inline distT="0" distB="0" distL="0" distR="0" wp14:anchorId="693CBCCA" wp14:editId="5A238CF0">
            <wp:extent cx="1228953" cy="1250899"/>
            <wp:effectExtent l="0" t="0" r="0" b="698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1246339" cy="1268595"/>
                    </a:xfrm>
                    <a:prstGeom prst="rect">
                      <a:avLst/>
                    </a:prstGeom>
                  </pic:spPr>
                </pic:pic>
              </a:graphicData>
            </a:graphic>
          </wp:inline>
        </w:drawing>
      </w:r>
    </w:p>
    <w:p w14:paraId="528EE1DE" w14:textId="77777777" w:rsidR="00E30065" w:rsidRDefault="00E30065" w:rsidP="00E30065">
      <w:pPr>
        <w:pStyle w:val="a7"/>
        <w:ind w:left="570" w:firstLineChars="0" w:firstLine="0"/>
      </w:pPr>
      <w:r>
        <w:rPr>
          <w:rFonts w:hint="eastAsia"/>
        </w:rPr>
        <w:t>CS</w:t>
      </w:r>
      <w:r>
        <w:rPr>
          <w:rFonts w:hint="eastAsia"/>
        </w:rPr>
        <w:t>域：时钟源选择</w:t>
      </w:r>
    </w:p>
    <w:p w14:paraId="4E7BF1AA" w14:textId="77777777" w:rsidR="00E30065" w:rsidRDefault="00E30065" w:rsidP="00E30065">
      <w:pPr>
        <w:pStyle w:val="a7"/>
        <w:ind w:left="570" w:firstLineChars="0" w:firstLine="0"/>
      </w:pPr>
      <w:r w:rsidRPr="00D25748">
        <w:rPr>
          <w:noProof/>
        </w:rPr>
        <w:drawing>
          <wp:inline distT="0" distB="0" distL="0" distR="0" wp14:anchorId="20E2C12F" wp14:editId="3619F46D">
            <wp:extent cx="2832276" cy="994867"/>
            <wp:effectExtent l="0" t="0" r="6350" b="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888910" cy="1014760"/>
                    </a:xfrm>
                    <a:prstGeom prst="rect">
                      <a:avLst/>
                    </a:prstGeom>
                  </pic:spPr>
                </pic:pic>
              </a:graphicData>
            </a:graphic>
          </wp:inline>
        </w:drawing>
      </w:r>
    </w:p>
    <w:p w14:paraId="03F2F5CE" w14:textId="77777777" w:rsidR="00E30065" w:rsidRDefault="00E30065" w:rsidP="00E30065">
      <w:pPr>
        <w:pStyle w:val="a7"/>
        <w:ind w:left="570" w:firstLineChars="0" w:firstLine="0"/>
      </w:pPr>
      <w:r>
        <w:rPr>
          <w:rFonts w:hint="eastAsia"/>
        </w:rPr>
        <w:t>PLL</w:t>
      </w:r>
      <w:r>
        <w:t xml:space="preserve"> </w:t>
      </w:r>
      <w:r>
        <w:rPr>
          <w:rFonts w:hint="eastAsia"/>
        </w:rPr>
        <w:t>VCO</w:t>
      </w:r>
      <w:r>
        <w:rPr>
          <w:rFonts w:hint="eastAsia"/>
        </w:rPr>
        <w:t>的频率在系统时钟初始化时确定，对于</w:t>
      </w:r>
      <w:r>
        <w:rPr>
          <w:rFonts w:hint="eastAsia"/>
        </w:rPr>
        <w:t>TM</w:t>
      </w:r>
      <w:r>
        <w:t>4C1294</w:t>
      </w:r>
      <w:r>
        <w:rPr>
          <w:rFonts w:hint="eastAsia"/>
        </w:rPr>
        <w:t>微控制器，</w:t>
      </w:r>
      <w:r>
        <w:rPr>
          <w:rFonts w:hint="eastAsia"/>
        </w:rPr>
        <w:t>VCO</w:t>
      </w:r>
      <w:r>
        <w:rPr>
          <w:rFonts w:hint="eastAsia"/>
        </w:rPr>
        <w:t>只有两个</w:t>
      </w:r>
      <w:r>
        <w:rPr>
          <w:rFonts w:hint="eastAsia"/>
        </w:rPr>
        <w:lastRenderedPageBreak/>
        <w:t>选项：</w:t>
      </w:r>
      <w:r>
        <w:rPr>
          <w:rFonts w:hint="eastAsia"/>
        </w:rPr>
        <w:t>4</w:t>
      </w:r>
      <w:r>
        <w:t>80</w:t>
      </w:r>
      <w:r>
        <w:rPr>
          <w:rFonts w:hint="eastAsia"/>
        </w:rPr>
        <w:t>MHz</w:t>
      </w:r>
      <w:r>
        <w:rPr>
          <w:rFonts w:hint="eastAsia"/>
        </w:rPr>
        <w:t>或者</w:t>
      </w:r>
      <w:r>
        <w:rPr>
          <w:rFonts w:hint="eastAsia"/>
        </w:rPr>
        <w:t>3</w:t>
      </w:r>
      <w:r>
        <w:t>20</w:t>
      </w:r>
      <w:r>
        <w:rPr>
          <w:rFonts w:hint="eastAsia"/>
        </w:rPr>
        <w:t>MHz</w:t>
      </w:r>
      <w:r>
        <w:rPr>
          <w:rFonts w:hint="eastAsia"/>
        </w:rPr>
        <w:t>。</w:t>
      </w:r>
    </w:p>
    <w:p w14:paraId="1ACC9AA8" w14:textId="77777777" w:rsidR="00E30065" w:rsidRDefault="00E30065" w:rsidP="00E30065">
      <w:pPr>
        <w:pStyle w:val="a7"/>
        <w:ind w:left="570"/>
      </w:pPr>
      <w:r>
        <w:t xml:space="preserve">    ui32SysClock = </w:t>
      </w:r>
      <w:proofErr w:type="spellStart"/>
      <w:proofErr w:type="gramStart"/>
      <w:r>
        <w:t>SysCtlClockFreqSet</w:t>
      </w:r>
      <w:proofErr w:type="spellEnd"/>
      <w:r>
        <w:t>(</w:t>
      </w:r>
      <w:proofErr w:type="gramEnd"/>
      <w:r>
        <w:t>(SYSCTL_XTAL_25MHZ |</w:t>
      </w:r>
    </w:p>
    <w:p w14:paraId="3655E910" w14:textId="77777777" w:rsidR="00E30065" w:rsidRDefault="00E30065" w:rsidP="00E30065">
      <w:pPr>
        <w:pStyle w:val="a7"/>
        <w:ind w:left="570"/>
      </w:pPr>
      <w:r>
        <w:t xml:space="preserve">                                       SYSCTL_OSC_MAIN |</w:t>
      </w:r>
    </w:p>
    <w:p w14:paraId="18DACFF9" w14:textId="77777777" w:rsidR="00E30065" w:rsidRDefault="00E30065" w:rsidP="00E30065">
      <w:pPr>
        <w:pStyle w:val="a7"/>
        <w:ind w:left="570"/>
      </w:pPr>
      <w:r>
        <w:t xml:space="preserve">                                       SYSCTL_USE_PLL |</w:t>
      </w:r>
    </w:p>
    <w:p w14:paraId="1D695009" w14:textId="77777777" w:rsidR="00E30065" w:rsidRDefault="00E30065" w:rsidP="00E30065">
      <w:pPr>
        <w:pStyle w:val="a7"/>
        <w:ind w:left="570" w:firstLineChars="0" w:firstLine="0"/>
      </w:pPr>
      <w:r>
        <w:t xml:space="preserve">                                       </w:t>
      </w:r>
      <w:r w:rsidRPr="001A74BA">
        <w:rPr>
          <w:color w:val="FF0000"/>
        </w:rPr>
        <w:t>SYSCTL_CFG_VCO_480</w:t>
      </w:r>
      <w:r>
        <w:t>), 120000000);</w:t>
      </w:r>
    </w:p>
    <w:p w14:paraId="6C30352B" w14:textId="77777777" w:rsidR="00E30065" w:rsidRDefault="00E30065" w:rsidP="00E30065">
      <w:pPr>
        <w:pStyle w:val="a7"/>
        <w:ind w:leftChars="271" w:left="569" w:firstLineChars="0" w:firstLine="0"/>
      </w:pPr>
      <w:r>
        <w:rPr>
          <w:rFonts w:hint="eastAsia"/>
        </w:rPr>
        <w:t>无论选择何种时钟源，</w:t>
      </w:r>
      <w:r>
        <w:rPr>
          <w:rFonts w:hint="eastAsia"/>
        </w:rPr>
        <w:t>ADC</w:t>
      </w:r>
      <w:r>
        <w:rPr>
          <w:rFonts w:hint="eastAsia"/>
        </w:rPr>
        <w:t>的时钟频率最高不可超过</w:t>
      </w:r>
      <w:r>
        <w:rPr>
          <w:rFonts w:hint="eastAsia"/>
        </w:rPr>
        <w:t>3</w:t>
      </w:r>
      <w:r>
        <w:t>2</w:t>
      </w:r>
      <w:r>
        <w:rPr>
          <w:rFonts w:hint="eastAsia"/>
        </w:rPr>
        <w:t>MHz</w:t>
      </w:r>
      <w:r>
        <w:rPr>
          <w:rFonts w:hint="eastAsia"/>
        </w:rPr>
        <w:t>。</w:t>
      </w:r>
    </w:p>
    <w:p w14:paraId="1074B2E7" w14:textId="77777777" w:rsidR="00E30065" w:rsidRPr="002F67EB" w:rsidRDefault="00E30065" w:rsidP="00E30065">
      <w:pPr>
        <w:pStyle w:val="a7"/>
        <w:ind w:leftChars="271" w:left="569" w:firstLineChars="0" w:firstLine="0"/>
      </w:pPr>
    </w:p>
    <w:p w14:paraId="67FFFA31" w14:textId="77777777" w:rsidR="00E30065" w:rsidRDefault="00E30065" w:rsidP="00E30065">
      <w:pPr>
        <w:ind w:leftChars="300" w:left="630"/>
      </w:pPr>
      <w:r w:rsidRPr="00BF7ADA">
        <w:t>ADC Peripheral Configuration (</w:t>
      </w:r>
      <w:r w:rsidRPr="00107B93">
        <w:rPr>
          <w:b/>
        </w:rPr>
        <w:t>ADCPC</w:t>
      </w:r>
      <w:r w:rsidRPr="00BF7ADA">
        <w:t>)</w:t>
      </w:r>
      <w:r>
        <w:rPr>
          <w:rFonts w:hint="eastAsia"/>
        </w:rPr>
        <w:t>寄存器，也与采样速率有关。用于在两次采样之间，插入一定的时间，降低采样速率。</w:t>
      </w:r>
    </w:p>
    <w:p w14:paraId="622E256E" w14:textId="77777777" w:rsidR="00E30065" w:rsidRDefault="00E30065" w:rsidP="00E30065">
      <w:pPr>
        <w:ind w:leftChars="100" w:left="210"/>
      </w:pPr>
      <w:r w:rsidRPr="00BF7ADA">
        <w:rPr>
          <w:noProof/>
        </w:rPr>
        <w:drawing>
          <wp:inline distT="0" distB="0" distL="0" distR="0" wp14:anchorId="1CC2D6F6" wp14:editId="79BD5B47">
            <wp:extent cx="5917997" cy="1249989"/>
            <wp:effectExtent l="0" t="0" r="6985" b="7620"/>
            <wp:docPr id="2419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993885" cy="1266018"/>
                    </a:xfrm>
                    <a:prstGeom prst="rect">
                      <a:avLst/>
                    </a:prstGeom>
                  </pic:spPr>
                </pic:pic>
              </a:graphicData>
            </a:graphic>
          </wp:inline>
        </w:drawing>
      </w:r>
    </w:p>
    <w:p w14:paraId="1F5EE1ED" w14:textId="77777777" w:rsidR="00E30065" w:rsidRDefault="00E30065" w:rsidP="00E30065">
      <w:pPr>
        <w:ind w:leftChars="300" w:left="630"/>
      </w:pPr>
      <w:r>
        <w:rPr>
          <w:rFonts w:hint="eastAsia"/>
        </w:rPr>
        <w:t>MCR</w:t>
      </w:r>
      <w:r>
        <w:rPr>
          <w:rFonts w:hint="eastAsia"/>
        </w:rPr>
        <w:t>域：</w:t>
      </w:r>
    </w:p>
    <w:p w14:paraId="160E0955" w14:textId="77777777" w:rsidR="00E30065" w:rsidRDefault="00E30065" w:rsidP="00E30065">
      <w:pPr>
        <w:ind w:leftChars="400" w:left="840"/>
      </w:pPr>
      <w:r>
        <w:rPr>
          <w:rFonts w:hint="eastAsia"/>
        </w:rPr>
        <w:t>0x</w:t>
      </w:r>
      <w:r>
        <w:t>07</w:t>
      </w:r>
      <w:r>
        <w:rPr>
          <w:rFonts w:hint="eastAsia"/>
        </w:rPr>
        <w:t>：全速模式，</w:t>
      </w:r>
      <w:r w:rsidRPr="00E90648">
        <w:rPr>
          <w:rFonts w:hint="eastAsia"/>
        </w:rPr>
        <w:t>两次采样之间</w:t>
      </w:r>
      <w:r>
        <w:rPr>
          <w:rFonts w:hint="eastAsia"/>
        </w:rPr>
        <w:t>不插入什么时间</w:t>
      </w:r>
    </w:p>
    <w:p w14:paraId="3388B941" w14:textId="77777777" w:rsidR="00E30065" w:rsidRDefault="00E30065" w:rsidP="00E30065">
      <w:pPr>
        <w:ind w:leftChars="400" w:left="840"/>
      </w:pPr>
      <w:r w:rsidRPr="00E90648">
        <w:t>0x0</w:t>
      </w:r>
      <w:r>
        <w:t>6</w:t>
      </w:r>
      <w:r w:rsidRPr="00E90648">
        <w:t>：</w:t>
      </w:r>
      <w:r>
        <w:rPr>
          <w:rFonts w:hint="eastAsia"/>
        </w:rPr>
        <w:t>半</w:t>
      </w:r>
      <w:r w:rsidRPr="00E90648">
        <w:t>速模式，两次采样之间插入</w:t>
      </w:r>
      <w:r>
        <w:rPr>
          <w:rFonts w:hint="eastAsia"/>
        </w:rPr>
        <w:t>1</w:t>
      </w:r>
      <w:r>
        <w:t>6</w:t>
      </w:r>
      <w:r>
        <w:rPr>
          <w:rFonts w:hint="eastAsia"/>
        </w:rPr>
        <w:t>个</w:t>
      </w:r>
      <w:r>
        <w:rPr>
          <w:rFonts w:hint="eastAsia"/>
        </w:rPr>
        <w:t>ADC</w:t>
      </w:r>
      <w:r>
        <w:rPr>
          <w:rFonts w:hint="eastAsia"/>
        </w:rPr>
        <w:t>时钟周期</w:t>
      </w:r>
    </w:p>
    <w:p w14:paraId="1F37AF02" w14:textId="77777777" w:rsidR="00E30065" w:rsidRDefault="00E30065" w:rsidP="00E30065">
      <w:pPr>
        <w:ind w:leftChars="400" w:left="840"/>
      </w:pPr>
      <w:r>
        <w:rPr>
          <w:rFonts w:hint="eastAsia"/>
        </w:rPr>
        <w:t>0</w:t>
      </w:r>
      <w:r>
        <w:t>x03:  1/4</w:t>
      </w:r>
      <w:r>
        <w:rPr>
          <w:rFonts w:hint="eastAsia"/>
        </w:rPr>
        <w:t>速模式，</w:t>
      </w:r>
      <w:r w:rsidRPr="00FB15E2">
        <w:rPr>
          <w:rFonts w:hint="eastAsia"/>
        </w:rPr>
        <w:t>两次采样之间插入</w:t>
      </w:r>
      <w:r>
        <w:rPr>
          <w:rFonts w:hint="eastAsia"/>
        </w:rPr>
        <w:t>4</w:t>
      </w:r>
      <w:r>
        <w:t>8</w:t>
      </w:r>
      <w:r w:rsidRPr="00FB15E2">
        <w:t>个</w:t>
      </w:r>
      <w:r w:rsidRPr="00FB15E2">
        <w:t>ADC</w:t>
      </w:r>
      <w:r w:rsidRPr="00FB15E2">
        <w:t>时钟周期</w:t>
      </w:r>
    </w:p>
    <w:p w14:paraId="3641A2A3" w14:textId="77777777" w:rsidR="00E30065" w:rsidRDefault="00E30065" w:rsidP="00E30065">
      <w:pPr>
        <w:ind w:leftChars="400" w:left="840"/>
      </w:pPr>
      <w:r>
        <w:t>0x01</w:t>
      </w:r>
      <w:r>
        <w:rPr>
          <w:rFonts w:hint="eastAsia"/>
        </w:rPr>
        <w:t>：</w:t>
      </w:r>
      <w:r>
        <w:rPr>
          <w:rFonts w:hint="eastAsia"/>
        </w:rPr>
        <w:t>1/</w:t>
      </w:r>
      <w:r>
        <w:t>8</w:t>
      </w:r>
      <w:r>
        <w:rPr>
          <w:rFonts w:hint="eastAsia"/>
        </w:rPr>
        <w:t>速模式，</w:t>
      </w:r>
      <w:r w:rsidRPr="00E30C4F">
        <w:rPr>
          <w:rFonts w:hint="eastAsia"/>
        </w:rPr>
        <w:t>两次采样之间插入</w:t>
      </w:r>
      <w:r>
        <w:t>112</w:t>
      </w:r>
      <w:r w:rsidRPr="00E30C4F">
        <w:t>个</w:t>
      </w:r>
      <w:r w:rsidRPr="00E30C4F">
        <w:t>ADC</w:t>
      </w:r>
      <w:r w:rsidRPr="00E30C4F">
        <w:t>时钟周期</w:t>
      </w:r>
    </w:p>
    <w:p w14:paraId="0F0928ED" w14:textId="77777777" w:rsidR="00E30065" w:rsidRDefault="00E30065" w:rsidP="00E30065">
      <w:pPr>
        <w:ind w:leftChars="300" w:left="630"/>
      </w:pPr>
      <w:r>
        <w:rPr>
          <w:rFonts w:hint="eastAsia"/>
        </w:rPr>
        <w:t>使用</w:t>
      </w:r>
      <w:proofErr w:type="spellStart"/>
      <w:r>
        <w:rPr>
          <w:rFonts w:hint="eastAsia"/>
        </w:rPr>
        <w:t>TivaWare</w:t>
      </w:r>
      <w:proofErr w:type="spellEnd"/>
      <w:r>
        <w:rPr>
          <w:rFonts w:hint="eastAsia"/>
        </w:rPr>
        <w:t>提供的</w:t>
      </w:r>
      <w:proofErr w:type="spellStart"/>
      <w:r w:rsidRPr="00044831">
        <w:t>ADCClockConfigSet</w:t>
      </w:r>
      <w:proofErr w:type="spellEnd"/>
      <w:r>
        <w:rPr>
          <w:rFonts w:hint="eastAsia"/>
        </w:rPr>
        <w:t>函数，设置</w:t>
      </w:r>
      <w:r>
        <w:rPr>
          <w:rFonts w:hint="eastAsia"/>
        </w:rPr>
        <w:t>ADC</w:t>
      </w:r>
      <w:r>
        <w:rPr>
          <w:rFonts w:hint="eastAsia"/>
        </w:rPr>
        <w:t>的采样速率，该函数的定义为：</w:t>
      </w:r>
    </w:p>
    <w:p w14:paraId="6D73BA2D" w14:textId="77777777" w:rsidR="00E30065" w:rsidRDefault="00E30065" w:rsidP="00E30065">
      <w:pPr>
        <w:ind w:leftChars="400" w:left="840"/>
      </w:pPr>
      <w:r>
        <w:t>void</w:t>
      </w:r>
    </w:p>
    <w:p w14:paraId="0BBA4564" w14:textId="77777777" w:rsidR="00E30065" w:rsidRDefault="00E30065" w:rsidP="00E30065">
      <w:pPr>
        <w:ind w:leftChars="400" w:left="840"/>
      </w:pPr>
      <w:proofErr w:type="spellStart"/>
      <w:proofErr w:type="gramStart"/>
      <w:r>
        <w:t>ADCClockConfigSet</w:t>
      </w:r>
      <w:proofErr w:type="spellEnd"/>
      <w:r>
        <w:t>(</w:t>
      </w:r>
      <w:proofErr w:type="gramEnd"/>
      <w:r>
        <w:t>uint32_t ui32Base, uint32_t ui32Config,</w:t>
      </w:r>
    </w:p>
    <w:p w14:paraId="0404B651" w14:textId="77777777" w:rsidR="00E30065" w:rsidRDefault="00E30065" w:rsidP="00E30065">
      <w:pPr>
        <w:ind w:leftChars="400" w:left="840"/>
      </w:pPr>
      <w:r>
        <w:t xml:space="preserve">                  uint32_t ui32ClockDiv)</w:t>
      </w:r>
    </w:p>
    <w:p w14:paraId="43D3029D" w14:textId="77777777" w:rsidR="00E30065" w:rsidRDefault="00E30065" w:rsidP="00E30065">
      <w:pPr>
        <w:ind w:leftChars="400" w:left="840"/>
      </w:pPr>
      <w:r>
        <w:t>{</w:t>
      </w:r>
    </w:p>
    <w:p w14:paraId="11181BED" w14:textId="77777777" w:rsidR="00E30065" w:rsidRDefault="00E30065" w:rsidP="00E30065">
      <w:pPr>
        <w:ind w:leftChars="400" w:left="840"/>
      </w:pPr>
      <w:r>
        <w:t xml:space="preserve">    </w:t>
      </w:r>
      <w:proofErr w:type="gramStart"/>
      <w:r>
        <w:t>ASSERT(</w:t>
      </w:r>
      <w:proofErr w:type="gramEnd"/>
      <w:r>
        <w:t>(ui32Base == ADC0_BASE) || (ui32Base == ADC1_BASE));</w:t>
      </w:r>
    </w:p>
    <w:p w14:paraId="64F4133C" w14:textId="77777777" w:rsidR="00E30065" w:rsidRDefault="00E30065" w:rsidP="00E30065">
      <w:pPr>
        <w:ind w:leftChars="400" w:left="840"/>
      </w:pPr>
      <w:r>
        <w:t xml:space="preserve">    </w:t>
      </w:r>
      <w:proofErr w:type="gramStart"/>
      <w:r>
        <w:t>ASSERT(</w:t>
      </w:r>
      <w:proofErr w:type="gramEnd"/>
      <w:r>
        <w:t>(ui32ClockDiv - 1) &lt;= (ADC_CC_CLKDIV_M &gt;&gt; ADC_CC_CLKDIV_S));</w:t>
      </w:r>
    </w:p>
    <w:p w14:paraId="0292D139" w14:textId="77777777" w:rsidR="00E30065" w:rsidRDefault="00E30065" w:rsidP="00E30065">
      <w:pPr>
        <w:ind w:leftChars="400" w:left="840"/>
      </w:pPr>
      <w:r>
        <w:t xml:space="preserve">    </w:t>
      </w:r>
      <w:proofErr w:type="gramStart"/>
      <w:r>
        <w:t>ASSERT(</w:t>
      </w:r>
      <w:proofErr w:type="gramEnd"/>
      <w:r>
        <w:t>(ui32Config &amp; ADC_CLOCK_RATE_FULL) != 0);</w:t>
      </w:r>
    </w:p>
    <w:p w14:paraId="557124D0" w14:textId="77777777" w:rsidR="00E30065" w:rsidRDefault="00E30065" w:rsidP="00E30065">
      <w:pPr>
        <w:ind w:leftChars="400" w:left="840"/>
      </w:pPr>
    </w:p>
    <w:p w14:paraId="709E26BD" w14:textId="77777777" w:rsidR="00E30065" w:rsidRDefault="00E30065" w:rsidP="00E30065">
      <w:pPr>
        <w:ind w:leftChars="400" w:left="840"/>
      </w:pPr>
      <w:r>
        <w:t xml:space="preserve">    </w:t>
      </w:r>
      <w:proofErr w:type="gramStart"/>
      <w:r>
        <w:t>HWREG(</w:t>
      </w:r>
      <w:proofErr w:type="gramEnd"/>
      <w:r>
        <w:t xml:space="preserve">ui32Base + </w:t>
      </w:r>
      <w:r w:rsidRPr="00C80025">
        <w:rPr>
          <w:color w:val="FF0000"/>
        </w:rPr>
        <w:t>ADC_O_PC</w:t>
      </w:r>
      <w:r>
        <w:t>) = (ui32Config &gt;&gt; 4) &amp; ADC_PC_SR_M;</w:t>
      </w:r>
    </w:p>
    <w:p w14:paraId="7E411612" w14:textId="77777777" w:rsidR="00E30065" w:rsidRDefault="00E30065" w:rsidP="00E30065">
      <w:pPr>
        <w:ind w:leftChars="400" w:left="840"/>
      </w:pPr>
    </w:p>
    <w:p w14:paraId="21F8A2A8" w14:textId="77777777" w:rsidR="00E30065" w:rsidRDefault="00E30065" w:rsidP="00E30065">
      <w:pPr>
        <w:ind w:leftChars="400" w:left="840"/>
      </w:pPr>
      <w:r>
        <w:t xml:space="preserve">    </w:t>
      </w:r>
      <w:proofErr w:type="gramStart"/>
      <w:r>
        <w:t>HWREG(</w:t>
      </w:r>
      <w:proofErr w:type="gramEnd"/>
      <w:r>
        <w:t xml:space="preserve">ui32Base + </w:t>
      </w:r>
      <w:r w:rsidRPr="00C80025">
        <w:rPr>
          <w:color w:val="FF0000"/>
        </w:rPr>
        <w:t>ADC_O_CC</w:t>
      </w:r>
      <w:r>
        <w:t>) = (ui32Config &amp; ADC_CC_CS_M) |</w:t>
      </w:r>
    </w:p>
    <w:p w14:paraId="5A84D315" w14:textId="77777777" w:rsidR="00E30065" w:rsidRDefault="00E30065" w:rsidP="00E30065">
      <w:pPr>
        <w:ind w:leftChars="400" w:left="840"/>
      </w:pPr>
      <w:r>
        <w:t xml:space="preserve">                                 (((ui32ClockDiv - 1) &lt;&lt; ADC_CC_CLKDIV_S)</w:t>
      </w:r>
      <w:proofErr w:type="gramStart"/>
      <w:r>
        <w:t>) ;</w:t>
      </w:r>
      <w:proofErr w:type="gramEnd"/>
    </w:p>
    <w:p w14:paraId="34A2B47B" w14:textId="77777777" w:rsidR="00E30065" w:rsidRDefault="00E30065" w:rsidP="00E30065">
      <w:pPr>
        <w:ind w:leftChars="400" w:left="840"/>
      </w:pPr>
      <w:r>
        <w:t>}</w:t>
      </w:r>
    </w:p>
    <w:p w14:paraId="60F2A314" w14:textId="77777777" w:rsidR="00E30065" w:rsidRDefault="00E30065" w:rsidP="00E30065">
      <w:pPr>
        <w:ind w:leftChars="100" w:left="210"/>
      </w:pPr>
    </w:p>
    <w:p w14:paraId="576732A5" w14:textId="77777777" w:rsidR="00E30065" w:rsidRDefault="00E30065" w:rsidP="00E30065">
      <w:pPr>
        <w:ind w:leftChars="300" w:left="630"/>
        <w:rPr>
          <w:color w:val="FF0000"/>
        </w:rPr>
      </w:pPr>
      <w:proofErr w:type="spellStart"/>
      <w:r w:rsidRPr="00044831">
        <w:t>ADCClockConfigSet</w:t>
      </w:r>
      <w:proofErr w:type="spellEnd"/>
      <w:r>
        <w:rPr>
          <w:rFonts w:hint="eastAsia"/>
        </w:rPr>
        <w:t>函数的第一个参数为要操作的</w:t>
      </w:r>
      <w:r>
        <w:rPr>
          <w:rFonts w:hint="eastAsia"/>
        </w:rPr>
        <w:t>ADC</w:t>
      </w:r>
      <w:r>
        <w:rPr>
          <w:rFonts w:hint="eastAsia"/>
        </w:rPr>
        <w:t>的基地址，由于</w:t>
      </w:r>
      <w:r w:rsidRPr="00044831">
        <w:rPr>
          <w:rFonts w:hint="eastAsia"/>
        </w:rPr>
        <w:t>两个</w:t>
      </w:r>
      <w:r w:rsidRPr="00044831">
        <w:t>ADC</w:t>
      </w:r>
      <w:r w:rsidRPr="00044831">
        <w:t>共享</w:t>
      </w:r>
      <w:r w:rsidRPr="00044831">
        <w:t>ADC</w:t>
      </w:r>
      <w:r w:rsidRPr="00044831">
        <w:t>时钟，所以</w:t>
      </w:r>
      <w:r w:rsidRPr="00044831">
        <w:rPr>
          <w:rFonts w:hint="eastAsia"/>
        </w:rPr>
        <w:t>第一个参数</w:t>
      </w:r>
      <w:r w:rsidRPr="00044831">
        <w:t>只能是</w:t>
      </w:r>
      <w:r w:rsidRPr="00FF2C12">
        <w:rPr>
          <w:color w:val="FF0000"/>
        </w:rPr>
        <w:t>ADC0_BASE</w:t>
      </w:r>
      <w:r w:rsidRPr="00FF2C12">
        <w:rPr>
          <w:rFonts w:hint="eastAsia"/>
          <w:color w:val="000000" w:themeColor="text1"/>
        </w:rPr>
        <w:t>。</w:t>
      </w:r>
    </w:p>
    <w:p w14:paraId="2D0ED1DD" w14:textId="77777777" w:rsidR="00E30065" w:rsidRDefault="00E30065" w:rsidP="00E30065">
      <w:pPr>
        <w:ind w:leftChars="300" w:left="630"/>
      </w:pPr>
      <w:proofErr w:type="spellStart"/>
      <w:r w:rsidRPr="00FF2C12">
        <w:t>ADCClockConfigSet</w:t>
      </w:r>
      <w:proofErr w:type="spellEnd"/>
      <w:r w:rsidRPr="00FF2C12">
        <w:t>函数的第</w:t>
      </w:r>
      <w:r>
        <w:rPr>
          <w:rFonts w:hint="eastAsia"/>
        </w:rPr>
        <w:t>二</w:t>
      </w:r>
      <w:r w:rsidRPr="00FF2C12">
        <w:t>个参数</w:t>
      </w:r>
      <w:r>
        <w:rPr>
          <w:rFonts w:hint="eastAsia"/>
        </w:rPr>
        <w:t>用于设置</w:t>
      </w:r>
      <w:r w:rsidRPr="00C80025">
        <w:rPr>
          <w:color w:val="FF0000"/>
        </w:rPr>
        <w:t>ADCCC</w:t>
      </w:r>
      <w:r>
        <w:rPr>
          <w:rFonts w:hint="eastAsia"/>
        </w:rPr>
        <w:t>寄存器的</w:t>
      </w:r>
      <w:r w:rsidRPr="00FF2C12">
        <w:t>CS</w:t>
      </w:r>
      <w:r w:rsidRPr="00FF2C12">
        <w:t>域</w:t>
      </w:r>
      <w:r>
        <w:rPr>
          <w:rFonts w:hint="eastAsia"/>
        </w:rPr>
        <w:t>和</w:t>
      </w:r>
      <w:r w:rsidRPr="00C80025">
        <w:rPr>
          <w:color w:val="FF0000"/>
        </w:rPr>
        <w:t>ADCPC</w:t>
      </w:r>
      <w:r>
        <w:rPr>
          <w:rFonts w:hint="eastAsia"/>
        </w:rPr>
        <w:t>寄存器的</w:t>
      </w:r>
      <w:r>
        <w:rPr>
          <w:rFonts w:hint="eastAsia"/>
        </w:rPr>
        <w:t>MCR</w:t>
      </w:r>
      <w:r>
        <w:rPr>
          <w:rFonts w:hint="eastAsia"/>
        </w:rPr>
        <w:t>域，</w:t>
      </w:r>
    </w:p>
    <w:p w14:paraId="2C95D0AC" w14:textId="77777777" w:rsidR="00E30065" w:rsidRDefault="00E30065" w:rsidP="00E30065">
      <w:pPr>
        <w:ind w:leftChars="300" w:left="630"/>
      </w:pPr>
      <w:r w:rsidRPr="00FF2C12">
        <w:t>ADCCC</w:t>
      </w:r>
      <w:r w:rsidRPr="00FF2C12">
        <w:t>寄存器的</w:t>
      </w:r>
      <w:r w:rsidRPr="00FF2C12">
        <w:t>CS</w:t>
      </w:r>
      <w:r w:rsidRPr="00FF2C12">
        <w:t>域</w:t>
      </w:r>
      <w:r>
        <w:rPr>
          <w:rFonts w:hint="eastAsia"/>
        </w:rPr>
        <w:t>可选的参数为：</w:t>
      </w:r>
    </w:p>
    <w:p w14:paraId="0A73119B" w14:textId="77777777" w:rsidR="00E30065" w:rsidRPr="00FF2C12" w:rsidRDefault="00E30065" w:rsidP="00E30065">
      <w:pPr>
        <w:ind w:leftChars="400" w:left="840"/>
      </w:pPr>
      <w:r w:rsidRPr="00FF2C12">
        <w:rPr>
          <w:b/>
          <w:color w:val="000000" w:themeColor="text1"/>
        </w:rPr>
        <w:t>ADC_CLOCK_SRC_PLL</w:t>
      </w:r>
      <w:r w:rsidRPr="00FF2C12">
        <w:t xml:space="preserve"> - The main PLL output.</w:t>
      </w:r>
    </w:p>
    <w:p w14:paraId="7B7726D8" w14:textId="77777777" w:rsidR="00E30065" w:rsidRPr="00FF2C12" w:rsidRDefault="00E30065" w:rsidP="00E30065">
      <w:pPr>
        <w:ind w:leftChars="400" w:left="840"/>
      </w:pPr>
      <w:r w:rsidRPr="00FF2C12">
        <w:rPr>
          <w:b/>
        </w:rPr>
        <w:t>ADC_CLOCK_SRC_PIOSC -</w:t>
      </w:r>
      <w:r w:rsidRPr="00FF2C12">
        <w:t xml:space="preserve"> The internal PIOSC at 16 </w:t>
      </w:r>
      <w:proofErr w:type="spellStart"/>
      <w:r w:rsidRPr="00FF2C12">
        <w:t>MHz.</w:t>
      </w:r>
      <w:proofErr w:type="spellEnd"/>
    </w:p>
    <w:p w14:paraId="251A2DDF" w14:textId="77777777" w:rsidR="00E30065" w:rsidRDefault="00E30065" w:rsidP="00E30065">
      <w:pPr>
        <w:ind w:leftChars="400" w:left="840"/>
      </w:pPr>
      <w:r w:rsidRPr="00FF2C12">
        <w:rPr>
          <w:b/>
        </w:rPr>
        <w:lastRenderedPageBreak/>
        <w:t>ADC_CLOCK_SRC_ALTCLK</w:t>
      </w:r>
      <w:r w:rsidRPr="00FF2C12">
        <w:t xml:space="preserve"> - The output of the ALTCLK in the system ADC_CLOCK_SRC_MOSC - The external </w:t>
      </w:r>
      <w:proofErr w:type="gramStart"/>
      <w:r w:rsidRPr="00FF2C12">
        <w:t>MOSC .</w:t>
      </w:r>
      <w:proofErr w:type="gramEnd"/>
    </w:p>
    <w:p w14:paraId="785E9229" w14:textId="77777777" w:rsidR="00E30065" w:rsidRDefault="00E30065" w:rsidP="00E30065">
      <w:pPr>
        <w:ind w:leftChars="300" w:left="630"/>
      </w:pPr>
      <w:r w:rsidRPr="00FF2C12">
        <w:t>ADCPC</w:t>
      </w:r>
      <w:r w:rsidRPr="00FF2C12">
        <w:t>寄存器的</w:t>
      </w:r>
      <w:r w:rsidRPr="00FF2C12">
        <w:t>MCR</w:t>
      </w:r>
      <w:r w:rsidRPr="00FF2C12">
        <w:t>域</w:t>
      </w:r>
      <w:r>
        <w:rPr>
          <w:rFonts w:hint="eastAsia"/>
        </w:rPr>
        <w:t>可选的参数为：</w:t>
      </w:r>
    </w:p>
    <w:p w14:paraId="5F1A1A0A" w14:textId="77777777" w:rsidR="00E30065" w:rsidRPr="00B753D3" w:rsidRDefault="00E30065" w:rsidP="00E30065">
      <w:pPr>
        <w:ind w:leftChars="400" w:left="840"/>
      </w:pPr>
      <w:r w:rsidRPr="00B753D3">
        <w:rPr>
          <w:b/>
        </w:rPr>
        <w:t>ADC_CLOCK_RATE_FULL</w:t>
      </w:r>
      <w:r w:rsidRPr="00B753D3">
        <w:t xml:space="preserve"> - All samples.</w:t>
      </w:r>
    </w:p>
    <w:p w14:paraId="0765E840" w14:textId="77777777" w:rsidR="00E30065" w:rsidRPr="00B753D3" w:rsidRDefault="00E30065" w:rsidP="00E30065">
      <w:pPr>
        <w:ind w:leftChars="400" w:left="840"/>
      </w:pPr>
      <w:r w:rsidRPr="00B753D3">
        <w:rPr>
          <w:b/>
        </w:rPr>
        <w:t>ADC_CLOCK_RATE_HALF</w:t>
      </w:r>
      <w:r w:rsidRPr="00B753D3">
        <w:t xml:space="preserve"> - Every other sample.</w:t>
      </w:r>
    </w:p>
    <w:p w14:paraId="6B8B80F7" w14:textId="77777777" w:rsidR="00E30065" w:rsidRPr="00B753D3" w:rsidRDefault="00E30065" w:rsidP="00E30065">
      <w:pPr>
        <w:ind w:leftChars="400" w:left="840"/>
      </w:pPr>
      <w:r w:rsidRPr="00B753D3">
        <w:rPr>
          <w:b/>
        </w:rPr>
        <w:t>ADC_CLOCK_RATE_QUARTER</w:t>
      </w:r>
      <w:r w:rsidRPr="00B753D3">
        <w:t xml:space="preserve"> - Every fourth sample.</w:t>
      </w:r>
    </w:p>
    <w:p w14:paraId="61DF79E4" w14:textId="77777777" w:rsidR="00E30065" w:rsidRDefault="00E30065" w:rsidP="00E30065">
      <w:pPr>
        <w:ind w:leftChars="400" w:left="840"/>
      </w:pPr>
      <w:r w:rsidRPr="00B753D3">
        <w:rPr>
          <w:b/>
        </w:rPr>
        <w:t>ADC_CLOCK_RATE_EIGHTH</w:t>
      </w:r>
      <w:r w:rsidRPr="00B753D3">
        <w:t xml:space="preserve"> - Every either sample.</w:t>
      </w:r>
    </w:p>
    <w:p w14:paraId="55540AE6" w14:textId="77777777" w:rsidR="00E30065" w:rsidRDefault="00E30065" w:rsidP="00E30065">
      <w:pPr>
        <w:ind w:leftChars="300" w:left="630"/>
      </w:pPr>
      <w:r>
        <w:rPr>
          <w:rFonts w:hint="eastAsia"/>
        </w:rPr>
        <w:t>以上两组参数的定义为：</w:t>
      </w:r>
    </w:p>
    <w:p w14:paraId="1433090D" w14:textId="77777777" w:rsidR="00E30065" w:rsidRDefault="00E30065" w:rsidP="00E30065">
      <w:pPr>
        <w:ind w:leftChars="400" w:left="840"/>
      </w:pPr>
      <w:r>
        <w:t>#define ADC_CLOCK_RATE_FULL     0x00000070</w:t>
      </w:r>
    </w:p>
    <w:p w14:paraId="04EEF5FE" w14:textId="77777777" w:rsidR="00E30065" w:rsidRDefault="00E30065" w:rsidP="00E30065">
      <w:pPr>
        <w:ind w:leftChars="400" w:left="840"/>
      </w:pPr>
      <w:r>
        <w:t>#define ADC_CLOCK_RATE_HALF     0x00000050</w:t>
      </w:r>
    </w:p>
    <w:p w14:paraId="5E5FC293" w14:textId="77777777" w:rsidR="00E30065" w:rsidRDefault="00E30065" w:rsidP="00E30065">
      <w:pPr>
        <w:ind w:leftChars="400" w:left="840"/>
      </w:pPr>
      <w:r>
        <w:t>#define ADC_CLOCK_RATE_FOURTH   0x00000030</w:t>
      </w:r>
    </w:p>
    <w:p w14:paraId="1AB86F2D" w14:textId="77777777" w:rsidR="00E30065" w:rsidRDefault="00E30065" w:rsidP="00E30065">
      <w:pPr>
        <w:ind w:leftChars="400" w:left="840"/>
      </w:pPr>
      <w:r>
        <w:t>#define ADC_CLOCK_RATE_EIGHTH   0x00000010</w:t>
      </w:r>
    </w:p>
    <w:p w14:paraId="308DC8CC" w14:textId="77777777" w:rsidR="00E30065" w:rsidRDefault="00E30065" w:rsidP="00E30065">
      <w:pPr>
        <w:ind w:leftChars="400" w:left="840"/>
      </w:pPr>
      <w:r>
        <w:t>#define ADC_CLOCK_SRC_PLL       0x00000000</w:t>
      </w:r>
    </w:p>
    <w:p w14:paraId="4A5CFD78" w14:textId="77777777" w:rsidR="00E30065" w:rsidRDefault="00E30065" w:rsidP="00E30065">
      <w:pPr>
        <w:ind w:leftChars="400" w:left="840"/>
      </w:pPr>
      <w:r>
        <w:t>#define ADC_CLOCK_SRC_PIOSC     0x00000001</w:t>
      </w:r>
    </w:p>
    <w:p w14:paraId="6C74C9BF" w14:textId="77777777" w:rsidR="00E30065" w:rsidRDefault="00E30065" w:rsidP="00E30065">
      <w:pPr>
        <w:ind w:leftChars="400" w:left="840"/>
      </w:pPr>
      <w:r>
        <w:t>#define ADC_CLOCK_SRC_ALTCLK    0x00000001</w:t>
      </w:r>
    </w:p>
    <w:p w14:paraId="576C8677" w14:textId="77777777" w:rsidR="00E30065" w:rsidRDefault="00E30065" w:rsidP="00E30065">
      <w:pPr>
        <w:ind w:leftChars="400" w:left="840"/>
      </w:pPr>
      <w:r>
        <w:t>#define ADC_CLOCK_SRC_MOSC      0x00000002</w:t>
      </w:r>
    </w:p>
    <w:p w14:paraId="796F7A97" w14:textId="77777777" w:rsidR="00E30065" w:rsidRDefault="00E30065" w:rsidP="00E30065">
      <w:pPr>
        <w:ind w:leftChars="100" w:left="210"/>
      </w:pPr>
    </w:p>
    <w:p w14:paraId="44BEDA42" w14:textId="77777777" w:rsidR="00E30065" w:rsidRDefault="00E30065" w:rsidP="00E30065">
      <w:pPr>
        <w:ind w:leftChars="300" w:left="630"/>
      </w:pPr>
      <w:r>
        <w:rPr>
          <w:rFonts w:hint="eastAsia"/>
        </w:rPr>
        <w:t>两组参数中各选一个，按位或后，形成</w:t>
      </w:r>
      <w:proofErr w:type="spellStart"/>
      <w:r w:rsidRPr="00FF2C12">
        <w:t>ADCClockConfigSet</w:t>
      </w:r>
      <w:proofErr w:type="spellEnd"/>
      <w:r w:rsidRPr="00FF2C12">
        <w:t>函数的</w:t>
      </w:r>
      <w:r>
        <w:rPr>
          <w:rFonts w:hint="eastAsia"/>
        </w:rPr>
        <w:t>第二个输入参数。</w:t>
      </w:r>
    </w:p>
    <w:p w14:paraId="68C7E2ED" w14:textId="77777777" w:rsidR="00E30065" w:rsidRDefault="00E30065" w:rsidP="00E30065">
      <w:pPr>
        <w:ind w:leftChars="300" w:left="630"/>
      </w:pPr>
      <w:proofErr w:type="spellStart"/>
      <w:r w:rsidRPr="004B4C4A">
        <w:t>ADCClockConfigSet</w:t>
      </w:r>
      <w:proofErr w:type="spellEnd"/>
      <w:r w:rsidRPr="004B4C4A">
        <w:t>函数的第</w:t>
      </w:r>
      <w:r>
        <w:rPr>
          <w:rFonts w:hint="eastAsia"/>
        </w:rPr>
        <w:t>三</w:t>
      </w:r>
      <w:r w:rsidRPr="004B4C4A">
        <w:t>个参数</w:t>
      </w:r>
      <w:r>
        <w:rPr>
          <w:rFonts w:hint="eastAsia"/>
        </w:rPr>
        <w:t>为</w:t>
      </w:r>
      <w:r w:rsidRPr="004B4C4A">
        <w:t>ADCCC</w:t>
      </w:r>
      <w:r w:rsidRPr="004B4C4A">
        <w:t>寄存器的</w:t>
      </w:r>
      <w:r w:rsidRPr="004B4C4A">
        <w:t>CLKDIV</w:t>
      </w:r>
      <w:r w:rsidRPr="004B4C4A">
        <w:t>域</w:t>
      </w:r>
      <w:r>
        <w:rPr>
          <w:rFonts w:hint="eastAsia"/>
        </w:rPr>
        <w:t>。</w:t>
      </w:r>
    </w:p>
    <w:p w14:paraId="57598CD7" w14:textId="77777777" w:rsidR="00E30065" w:rsidRDefault="00E30065" w:rsidP="00E30065">
      <w:pPr>
        <w:ind w:leftChars="300" w:left="630"/>
      </w:pPr>
      <w:r>
        <w:rPr>
          <w:rFonts w:hint="eastAsia"/>
        </w:rPr>
        <w:t>如果系统时钟初始化函数为：</w:t>
      </w:r>
    </w:p>
    <w:p w14:paraId="217CFFC8" w14:textId="77777777" w:rsidR="00E30065" w:rsidRDefault="00E30065" w:rsidP="00E30065">
      <w:pPr>
        <w:ind w:leftChars="100" w:left="210"/>
      </w:pPr>
      <w:r>
        <w:t xml:space="preserve">    ui32SysClock = </w:t>
      </w:r>
      <w:proofErr w:type="spellStart"/>
      <w:proofErr w:type="gramStart"/>
      <w:r>
        <w:t>SysCtlClockFreqSet</w:t>
      </w:r>
      <w:proofErr w:type="spellEnd"/>
      <w:r>
        <w:t>(</w:t>
      </w:r>
      <w:proofErr w:type="gramEnd"/>
      <w:r>
        <w:t>(SYSCTL_XTAL_25MHZ |</w:t>
      </w:r>
    </w:p>
    <w:p w14:paraId="536D4FCE" w14:textId="77777777" w:rsidR="00E30065" w:rsidRDefault="00E30065" w:rsidP="00E30065">
      <w:pPr>
        <w:ind w:leftChars="100" w:left="210"/>
      </w:pPr>
      <w:r>
        <w:t xml:space="preserve">                                       SYSCTL_OSC_MAIN |</w:t>
      </w:r>
    </w:p>
    <w:p w14:paraId="239B7BDD" w14:textId="77777777" w:rsidR="00E30065" w:rsidRDefault="00E30065" w:rsidP="00E30065">
      <w:pPr>
        <w:ind w:leftChars="100" w:left="210"/>
      </w:pPr>
      <w:r>
        <w:t xml:space="preserve">                                       SYSCTL_USE_PLL |</w:t>
      </w:r>
    </w:p>
    <w:p w14:paraId="1EEB8196" w14:textId="77777777" w:rsidR="00E30065" w:rsidRDefault="00E30065" w:rsidP="00E30065">
      <w:pPr>
        <w:ind w:leftChars="100" w:left="210"/>
      </w:pPr>
      <w:r>
        <w:t xml:space="preserve">                                       SYSCTL_CFG_VCO_480), 120000000);</w:t>
      </w:r>
    </w:p>
    <w:p w14:paraId="4BD72917" w14:textId="77777777" w:rsidR="00E30065" w:rsidRDefault="00E30065" w:rsidP="00E30065">
      <w:pPr>
        <w:ind w:leftChars="300" w:left="630"/>
      </w:pPr>
      <w:r>
        <w:rPr>
          <w:rFonts w:hint="eastAsia"/>
        </w:rPr>
        <w:t>ADC</w:t>
      </w:r>
      <w:r>
        <w:rPr>
          <w:rFonts w:hint="eastAsia"/>
        </w:rPr>
        <w:t>时钟初始化函数为：</w:t>
      </w:r>
    </w:p>
    <w:p w14:paraId="185029C8" w14:textId="77777777" w:rsidR="00E30065" w:rsidRDefault="00E30065" w:rsidP="00E30065">
      <w:pPr>
        <w:ind w:leftChars="300" w:left="630"/>
      </w:pPr>
      <w:proofErr w:type="spellStart"/>
      <w:proofErr w:type="gramStart"/>
      <w:r w:rsidRPr="00EE71AE">
        <w:t>ADCClockConfigSet</w:t>
      </w:r>
      <w:proofErr w:type="spellEnd"/>
      <w:r w:rsidRPr="00EE71AE">
        <w:t>(</w:t>
      </w:r>
      <w:proofErr w:type="gramEnd"/>
      <w:r w:rsidRPr="00EE71AE">
        <w:t>ADC0_BASE, ADC_CLOCK_SRC_PLL | ADC_CLOCK_RATE_FULL, 24);</w:t>
      </w:r>
    </w:p>
    <w:p w14:paraId="565F89A3" w14:textId="77777777" w:rsidR="00E30065" w:rsidRDefault="00E30065" w:rsidP="00E30065">
      <w:pPr>
        <w:ind w:leftChars="300" w:left="630"/>
      </w:pPr>
      <w:r>
        <w:rPr>
          <w:rFonts w:hint="eastAsia"/>
        </w:rPr>
        <w:t>那么</w:t>
      </w:r>
      <w:r>
        <w:rPr>
          <w:rFonts w:hint="eastAsia"/>
        </w:rPr>
        <w:t>ADC</w:t>
      </w:r>
      <w:r>
        <w:rPr>
          <w:rFonts w:hint="eastAsia"/>
        </w:rPr>
        <w:t>时钟为：</w:t>
      </w:r>
      <w:r>
        <w:rPr>
          <w:rFonts w:hint="eastAsia"/>
        </w:rPr>
        <w:t>4</w:t>
      </w:r>
      <w:r>
        <w:t>80</w:t>
      </w:r>
      <w:r>
        <w:rPr>
          <w:rFonts w:hint="eastAsia"/>
        </w:rPr>
        <w:t>M</w:t>
      </w:r>
      <w:r>
        <w:t>Hz</w:t>
      </w:r>
      <w:r>
        <w:rPr>
          <w:rFonts w:hint="eastAsia"/>
        </w:rPr>
        <w:t>/</w:t>
      </w:r>
      <w:r>
        <w:t>24=20MHz</w:t>
      </w:r>
      <w:r>
        <w:rPr>
          <w:rFonts w:hint="eastAsia"/>
        </w:rPr>
        <w:t>。最高采样速率为</w:t>
      </w:r>
      <w:r>
        <w:rPr>
          <w:rFonts w:hint="eastAsia"/>
        </w:rPr>
        <w:t>2</w:t>
      </w:r>
      <w:r>
        <w:t>0MHz</w:t>
      </w:r>
      <w:r>
        <w:rPr>
          <w:rFonts w:hint="eastAsia"/>
        </w:rPr>
        <w:t>/</w:t>
      </w:r>
      <w:r>
        <w:t>16=1.25Msps</w:t>
      </w:r>
      <w:r>
        <w:rPr>
          <w:rFonts w:hint="eastAsia"/>
        </w:rPr>
        <w:t>。（</w:t>
      </w:r>
      <w:r>
        <w:rPr>
          <w:rFonts w:hint="eastAsia"/>
        </w:rPr>
        <w:t>ADC</w:t>
      </w:r>
      <w:r>
        <w:rPr>
          <w:rFonts w:hint="eastAsia"/>
        </w:rPr>
        <w:t>转换过程默认为</w:t>
      </w:r>
      <w:r>
        <w:rPr>
          <w:rFonts w:hint="eastAsia"/>
        </w:rPr>
        <w:t>4</w:t>
      </w:r>
      <w:r>
        <w:rPr>
          <w:rFonts w:hint="eastAsia"/>
        </w:rPr>
        <w:t>个保持周期</w:t>
      </w:r>
      <w:r>
        <w:rPr>
          <w:rFonts w:hint="eastAsia"/>
        </w:rPr>
        <w:t>+</w:t>
      </w:r>
      <w:r>
        <w:t>12</w:t>
      </w:r>
      <w:r>
        <w:rPr>
          <w:rFonts w:hint="eastAsia"/>
        </w:rPr>
        <w:t>个转换周期）</w:t>
      </w:r>
    </w:p>
    <w:p w14:paraId="2662AC84" w14:textId="77777777" w:rsidR="00E30065" w:rsidRDefault="00E30065" w:rsidP="00E30065">
      <w:pPr>
        <w:pStyle w:val="a7"/>
        <w:numPr>
          <w:ilvl w:val="0"/>
          <w:numId w:val="6"/>
        </w:numPr>
        <w:ind w:firstLineChars="0"/>
        <w:rPr>
          <w:b/>
        </w:rPr>
      </w:pPr>
      <w:r>
        <w:rPr>
          <w:rFonts w:hint="eastAsia"/>
          <w:b/>
        </w:rPr>
        <w:t>配置采样序列</w:t>
      </w:r>
    </w:p>
    <w:p w14:paraId="32810DAF" w14:textId="77777777" w:rsidR="00E30065" w:rsidRPr="006153B9" w:rsidRDefault="00E30065" w:rsidP="00E30065">
      <w:pPr>
        <w:pStyle w:val="a7"/>
        <w:ind w:left="570" w:firstLineChars="0" w:firstLine="0"/>
      </w:pPr>
      <w:r w:rsidRPr="006153B9">
        <w:rPr>
          <w:rFonts w:hint="eastAsia"/>
        </w:rPr>
        <w:t>5.</w:t>
      </w:r>
      <w:r w:rsidRPr="006153B9">
        <w:t xml:space="preserve">1 </w:t>
      </w:r>
      <w:r w:rsidRPr="006153B9">
        <w:rPr>
          <w:rFonts w:hint="eastAsia"/>
        </w:rPr>
        <w:t>选择并设置</w:t>
      </w:r>
      <w:r w:rsidRPr="006153B9">
        <w:rPr>
          <w:rFonts w:hint="eastAsia"/>
        </w:rPr>
        <w:t>ADC</w:t>
      </w:r>
      <w:r w:rsidRPr="006153B9">
        <w:rPr>
          <w:rFonts w:hint="eastAsia"/>
        </w:rPr>
        <w:t>的采样序列。</w:t>
      </w:r>
    </w:p>
    <w:p w14:paraId="1BF6C23A" w14:textId="77777777" w:rsidR="00E30065" w:rsidRPr="003A1736" w:rsidRDefault="00E30065" w:rsidP="00E30065">
      <w:pPr>
        <w:ind w:leftChars="400" w:left="840"/>
      </w:pPr>
      <w:r>
        <w:rPr>
          <w:rFonts w:hint="eastAsia"/>
        </w:rPr>
        <w:t>A</w:t>
      </w:r>
      <w:r>
        <w:t>DC</w:t>
      </w:r>
      <w:r>
        <w:rPr>
          <w:rFonts w:hint="eastAsia"/>
        </w:rPr>
        <w:t>模块有四个采样序列，每个采样序列中，能转换的最大采样数是不同的，如下图所示。</w:t>
      </w:r>
    </w:p>
    <w:p w14:paraId="6485E1C4" w14:textId="77777777" w:rsidR="00E30065" w:rsidRDefault="00E30065" w:rsidP="00E30065">
      <w:pPr>
        <w:ind w:leftChars="100" w:left="210"/>
        <w:jc w:val="center"/>
      </w:pPr>
      <w:r w:rsidRPr="000B62EE">
        <w:rPr>
          <w:noProof/>
        </w:rPr>
        <w:drawing>
          <wp:inline distT="0" distB="0" distL="0" distR="0" wp14:anchorId="421D5C5A" wp14:editId="7B6CCCF2">
            <wp:extent cx="5288889" cy="956900"/>
            <wp:effectExtent l="0" t="0" r="0" b="0"/>
            <wp:docPr id="241972" name="图片 241972" descr="C:\Users\FEIPEN~1\AppData\Local\Temp\16386874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C:\Users\FEIPEN~1\AppData\Local\Temp\1638687481(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17407" cy="980152"/>
                    </a:xfrm>
                    <a:prstGeom prst="rect">
                      <a:avLst/>
                    </a:prstGeom>
                    <a:noFill/>
                    <a:ln>
                      <a:noFill/>
                    </a:ln>
                  </pic:spPr>
                </pic:pic>
              </a:graphicData>
            </a:graphic>
          </wp:inline>
        </w:drawing>
      </w:r>
    </w:p>
    <w:p w14:paraId="7F330CF7" w14:textId="77777777" w:rsidR="00E30065" w:rsidRDefault="00E30065" w:rsidP="00E30065">
      <w:pPr>
        <w:ind w:leftChars="400" w:left="840"/>
      </w:pPr>
      <w:r w:rsidRPr="007F5DDF">
        <w:t>ADC Active Sample Sequencer (</w:t>
      </w:r>
      <w:r w:rsidRPr="00107B93">
        <w:rPr>
          <w:b/>
        </w:rPr>
        <w:t>ADCACTSS</w:t>
      </w:r>
      <w:r w:rsidRPr="007F5DDF">
        <w:t>)</w:t>
      </w:r>
      <w:r>
        <w:rPr>
          <w:rFonts w:hint="eastAsia"/>
        </w:rPr>
        <w:t>寄存器用于控制四个采样序列的使能：</w:t>
      </w:r>
    </w:p>
    <w:p w14:paraId="64856E18" w14:textId="77777777" w:rsidR="00E30065" w:rsidRDefault="00E30065" w:rsidP="00E30065">
      <w:pPr>
        <w:ind w:leftChars="100" w:left="210"/>
        <w:jc w:val="center"/>
      </w:pPr>
      <w:r>
        <w:rPr>
          <w:noProof/>
        </w:rPr>
        <mc:AlternateContent>
          <mc:Choice Requires="wps">
            <w:drawing>
              <wp:anchor distT="0" distB="0" distL="114300" distR="114300" simplePos="0" relativeHeight="251661312" behindDoc="0" locked="0" layoutInCell="1" allowOverlap="1" wp14:anchorId="17FF6178" wp14:editId="5CE7F2A4">
                <wp:simplePos x="0" y="0"/>
                <wp:positionH relativeFrom="column">
                  <wp:posOffset>4284878</wp:posOffset>
                </wp:positionH>
                <wp:positionV relativeFrom="paragraph">
                  <wp:posOffset>614477</wp:posOffset>
                </wp:positionV>
                <wp:extent cx="1382573" cy="643737"/>
                <wp:effectExtent l="19050" t="19050" r="27305" b="23495"/>
                <wp:wrapNone/>
                <wp:docPr id="241974" name="矩形 241974"/>
                <wp:cNvGraphicFramePr/>
                <a:graphic xmlns:a="http://schemas.openxmlformats.org/drawingml/2006/main">
                  <a:graphicData uri="http://schemas.microsoft.com/office/word/2010/wordprocessingShape">
                    <wps:wsp>
                      <wps:cNvSpPr/>
                      <wps:spPr>
                        <a:xfrm>
                          <a:off x="0" y="0"/>
                          <a:ext cx="1382573" cy="64373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24B9A" id="矩形 241974" o:spid="_x0000_s1026" style="position:absolute;left:0;text-align:left;margin-left:337.4pt;margin-top:48.4pt;width:108.85pt;height:5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" filled="f" strokecolor="red" strokeweight="2.25pt"/>
            </w:pict>
          </mc:Fallback>
        </mc:AlternateContent>
      </w:r>
      <w:r>
        <w:rPr>
          <w:noProof/>
        </w:rPr>
        <w:drawing>
          <wp:inline distT="0" distB="0" distL="0" distR="0" wp14:anchorId="44A57C55" wp14:editId="28BACF71">
            <wp:extent cx="5580297" cy="1216343"/>
            <wp:effectExtent l="0" t="0" r="1905" b="3175"/>
            <wp:docPr id="241973" name="图片 241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13538" cy="1245386"/>
                    </a:xfrm>
                    <a:prstGeom prst="rect">
                      <a:avLst/>
                    </a:prstGeom>
                    <a:noFill/>
                  </pic:spPr>
                </pic:pic>
              </a:graphicData>
            </a:graphic>
          </wp:inline>
        </w:drawing>
      </w:r>
    </w:p>
    <w:p w14:paraId="6DDD6D0D" w14:textId="77777777" w:rsidR="00E30065" w:rsidRDefault="00E30065" w:rsidP="00E30065">
      <w:pPr>
        <w:ind w:leftChars="500" w:left="1050"/>
      </w:pPr>
      <w:r>
        <w:rPr>
          <w:rFonts w:hint="eastAsia"/>
        </w:rPr>
        <w:lastRenderedPageBreak/>
        <w:t>ASEN</w:t>
      </w:r>
      <w:r>
        <w:t>0</w:t>
      </w:r>
      <w:r>
        <w:rPr>
          <w:rFonts w:hint="eastAsia"/>
        </w:rPr>
        <w:t>：</w:t>
      </w:r>
      <w:r>
        <w:rPr>
          <w:rFonts w:hint="eastAsia"/>
        </w:rPr>
        <w:t>SS</w:t>
      </w:r>
      <w:r>
        <w:t>0</w:t>
      </w:r>
      <w:r>
        <w:rPr>
          <w:rFonts w:hint="eastAsia"/>
        </w:rPr>
        <w:t>的使能位：</w:t>
      </w:r>
    </w:p>
    <w:p w14:paraId="62AD7FDC" w14:textId="77777777" w:rsidR="00E30065" w:rsidRDefault="00E30065" w:rsidP="00E30065">
      <w:pPr>
        <w:ind w:leftChars="500" w:left="1050"/>
      </w:pPr>
      <w:r>
        <w:rPr>
          <w:rFonts w:hint="eastAsia"/>
        </w:rPr>
        <w:t>ASEN</w:t>
      </w:r>
      <w:r>
        <w:t>1</w:t>
      </w:r>
      <w:r>
        <w:rPr>
          <w:rFonts w:hint="eastAsia"/>
        </w:rPr>
        <w:t>：</w:t>
      </w:r>
      <w:r>
        <w:rPr>
          <w:rFonts w:hint="eastAsia"/>
        </w:rPr>
        <w:t>SS</w:t>
      </w:r>
      <w:r>
        <w:t>1</w:t>
      </w:r>
      <w:r>
        <w:rPr>
          <w:rFonts w:hint="eastAsia"/>
        </w:rPr>
        <w:t>的使能位：</w:t>
      </w:r>
    </w:p>
    <w:p w14:paraId="350F09BE" w14:textId="77777777" w:rsidR="00E30065" w:rsidRDefault="00E30065" w:rsidP="00E30065">
      <w:pPr>
        <w:ind w:leftChars="500" w:left="1050"/>
      </w:pPr>
      <w:r>
        <w:rPr>
          <w:rFonts w:hint="eastAsia"/>
        </w:rPr>
        <w:t>ASEN</w:t>
      </w:r>
      <w:r>
        <w:t>2</w:t>
      </w:r>
      <w:r>
        <w:rPr>
          <w:rFonts w:hint="eastAsia"/>
        </w:rPr>
        <w:t>：</w:t>
      </w:r>
      <w:r>
        <w:rPr>
          <w:rFonts w:hint="eastAsia"/>
        </w:rPr>
        <w:t>SS</w:t>
      </w:r>
      <w:r>
        <w:t>2</w:t>
      </w:r>
      <w:r>
        <w:rPr>
          <w:rFonts w:hint="eastAsia"/>
        </w:rPr>
        <w:t>的使能位：</w:t>
      </w:r>
    </w:p>
    <w:p w14:paraId="1CF58A4E" w14:textId="77777777" w:rsidR="00E30065" w:rsidRDefault="00E30065" w:rsidP="00E30065">
      <w:pPr>
        <w:ind w:leftChars="500" w:left="1050"/>
      </w:pPr>
      <w:r>
        <w:rPr>
          <w:rFonts w:hint="eastAsia"/>
        </w:rPr>
        <w:t>ASEN</w:t>
      </w:r>
      <w:r>
        <w:t>3</w:t>
      </w:r>
      <w:r>
        <w:rPr>
          <w:rFonts w:hint="eastAsia"/>
        </w:rPr>
        <w:t>：</w:t>
      </w:r>
      <w:r>
        <w:rPr>
          <w:rFonts w:hint="eastAsia"/>
        </w:rPr>
        <w:t>SS</w:t>
      </w:r>
      <w:r>
        <w:t>3</w:t>
      </w:r>
      <w:r>
        <w:rPr>
          <w:rFonts w:hint="eastAsia"/>
        </w:rPr>
        <w:t>的使能位：</w:t>
      </w:r>
    </w:p>
    <w:p w14:paraId="12C7825E" w14:textId="77777777" w:rsidR="00E30065" w:rsidRDefault="00E30065" w:rsidP="00E30065">
      <w:pPr>
        <w:ind w:leftChars="400" w:left="840"/>
      </w:pPr>
      <w:r>
        <w:rPr>
          <w:rFonts w:hint="eastAsia"/>
        </w:rPr>
        <w:t>每个</w:t>
      </w:r>
      <w:r>
        <w:rPr>
          <w:rFonts w:hint="eastAsia"/>
        </w:rPr>
        <w:t>ADC</w:t>
      </w:r>
      <w:r>
        <w:rPr>
          <w:rFonts w:hint="eastAsia"/>
        </w:rPr>
        <w:t>模块有四个采样序列，他们的优先级由</w:t>
      </w:r>
      <w:r w:rsidRPr="00357ED9">
        <w:t>ADC Sample Sequencer Priority (</w:t>
      </w:r>
      <w:r w:rsidRPr="00107B93">
        <w:rPr>
          <w:b/>
        </w:rPr>
        <w:t>ADCSSPRI</w:t>
      </w:r>
      <w:r w:rsidRPr="00357ED9">
        <w:t>)</w:t>
      </w:r>
      <w:r>
        <w:t xml:space="preserve"> </w:t>
      </w:r>
      <w:r>
        <w:rPr>
          <w:rFonts w:hint="eastAsia"/>
        </w:rPr>
        <w:t>ADC</w:t>
      </w:r>
      <w:r>
        <w:rPr>
          <w:rFonts w:hint="eastAsia"/>
        </w:rPr>
        <w:t>采样序列优先级寄存器决定：</w:t>
      </w:r>
    </w:p>
    <w:p w14:paraId="0AE11430" w14:textId="77777777" w:rsidR="00E30065" w:rsidRDefault="00E30065" w:rsidP="00E30065">
      <w:pPr>
        <w:ind w:leftChars="100" w:left="210"/>
      </w:pPr>
      <w:r>
        <w:rPr>
          <w:noProof/>
        </w:rPr>
        <mc:AlternateContent>
          <mc:Choice Requires="wps">
            <w:drawing>
              <wp:anchor distT="0" distB="0" distL="114300" distR="114300" simplePos="0" relativeHeight="251665408" behindDoc="0" locked="0" layoutInCell="1" allowOverlap="1" wp14:anchorId="54D94E09" wp14:editId="2F938477">
                <wp:simplePos x="0" y="0"/>
                <wp:positionH relativeFrom="column">
                  <wp:posOffset>1047293</wp:posOffset>
                </wp:positionH>
                <wp:positionV relativeFrom="paragraph">
                  <wp:posOffset>561975</wp:posOffset>
                </wp:positionV>
                <wp:extent cx="687629" cy="577520"/>
                <wp:effectExtent l="19050" t="19050" r="17780" b="13335"/>
                <wp:wrapNone/>
                <wp:docPr id="15366" name="矩形 15366"/>
                <wp:cNvGraphicFramePr/>
                <a:graphic xmlns:a="http://schemas.openxmlformats.org/drawingml/2006/main">
                  <a:graphicData uri="http://schemas.microsoft.com/office/word/2010/wordprocessingShape">
                    <wps:wsp>
                      <wps:cNvSpPr/>
                      <wps:spPr>
                        <a:xfrm>
                          <a:off x="0" y="0"/>
                          <a:ext cx="687629" cy="5775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2DE8F" id="矩形 15366" o:spid="_x0000_s1026" style="position:absolute;left:0;text-align:left;margin-left:82.45pt;margin-top:44.25pt;width:54.15pt;height:45.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" filled="f" strokecolor="red" strokeweight="2.25pt"/>
            </w:pict>
          </mc:Fallback>
        </mc:AlternateContent>
      </w:r>
      <w:r>
        <w:rPr>
          <w:noProof/>
        </w:rPr>
        <mc:AlternateContent>
          <mc:Choice Requires="wps">
            <w:drawing>
              <wp:anchor distT="0" distB="0" distL="114300" distR="114300" simplePos="0" relativeHeight="251664384" behindDoc="0" locked="0" layoutInCell="1" allowOverlap="1" wp14:anchorId="494D90DD" wp14:editId="3FBB3AA3">
                <wp:simplePos x="0" y="0"/>
                <wp:positionH relativeFrom="column">
                  <wp:posOffset>2306015</wp:posOffset>
                </wp:positionH>
                <wp:positionV relativeFrom="paragraph">
                  <wp:posOffset>551079</wp:posOffset>
                </wp:positionV>
                <wp:extent cx="687629" cy="577520"/>
                <wp:effectExtent l="19050" t="19050" r="17780" b="13335"/>
                <wp:wrapNone/>
                <wp:docPr id="15364" name="矩形 15364"/>
                <wp:cNvGraphicFramePr/>
                <a:graphic xmlns:a="http://schemas.openxmlformats.org/drawingml/2006/main">
                  <a:graphicData uri="http://schemas.microsoft.com/office/word/2010/wordprocessingShape">
                    <wps:wsp>
                      <wps:cNvSpPr/>
                      <wps:spPr>
                        <a:xfrm>
                          <a:off x="0" y="0"/>
                          <a:ext cx="687629" cy="5775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D9FDD6" id="矩形 15364" o:spid="_x0000_s1026" style="position:absolute;left:0;text-align:left;margin-left:181.6pt;margin-top:43.4pt;width:54.15pt;height:4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" filled="f" strokecolor="red" strokeweight="2.25pt"/>
            </w:pict>
          </mc:Fallback>
        </mc:AlternateContent>
      </w:r>
      <w:r>
        <w:rPr>
          <w:noProof/>
        </w:rPr>
        <mc:AlternateContent>
          <mc:Choice Requires="wps">
            <w:drawing>
              <wp:anchor distT="0" distB="0" distL="114300" distR="114300" simplePos="0" relativeHeight="251663360" behindDoc="0" locked="0" layoutInCell="1" allowOverlap="1" wp14:anchorId="0CC55C94" wp14:editId="0A7D59AF">
                <wp:simplePos x="0" y="0"/>
                <wp:positionH relativeFrom="column">
                  <wp:posOffset>3513785</wp:posOffset>
                </wp:positionH>
                <wp:positionV relativeFrom="paragraph">
                  <wp:posOffset>580720</wp:posOffset>
                </wp:positionV>
                <wp:extent cx="687629" cy="577520"/>
                <wp:effectExtent l="19050" t="19050" r="17780" b="13335"/>
                <wp:wrapNone/>
                <wp:docPr id="15363" name="矩形 15363"/>
                <wp:cNvGraphicFramePr/>
                <a:graphic xmlns:a="http://schemas.openxmlformats.org/drawingml/2006/main">
                  <a:graphicData uri="http://schemas.microsoft.com/office/word/2010/wordprocessingShape">
                    <wps:wsp>
                      <wps:cNvSpPr/>
                      <wps:spPr>
                        <a:xfrm>
                          <a:off x="0" y="0"/>
                          <a:ext cx="687629" cy="5775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6699A" id="矩形 15363" o:spid="_x0000_s1026" style="position:absolute;left:0;text-align:left;margin-left:276.7pt;margin-top:45.75pt;width:54.15pt;height:45.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" filled="f" strokecolor="red" strokeweight="2.25pt"/>
            </w:pict>
          </mc:Fallback>
        </mc:AlternateContent>
      </w:r>
      <w:r>
        <w:rPr>
          <w:noProof/>
        </w:rPr>
        <mc:AlternateContent>
          <mc:Choice Requires="wps">
            <w:drawing>
              <wp:anchor distT="0" distB="0" distL="114300" distR="114300" simplePos="0" relativeHeight="251662336" behindDoc="0" locked="0" layoutInCell="1" allowOverlap="1" wp14:anchorId="05E63FBB" wp14:editId="6D27A267">
                <wp:simplePos x="0" y="0"/>
                <wp:positionH relativeFrom="column">
                  <wp:posOffset>4757877</wp:posOffset>
                </wp:positionH>
                <wp:positionV relativeFrom="paragraph">
                  <wp:posOffset>566674</wp:posOffset>
                </wp:positionV>
                <wp:extent cx="687629" cy="577520"/>
                <wp:effectExtent l="19050" t="19050" r="17780" b="13335"/>
                <wp:wrapNone/>
                <wp:docPr id="15362" name="矩形 15362"/>
                <wp:cNvGraphicFramePr/>
                <a:graphic xmlns:a="http://schemas.openxmlformats.org/drawingml/2006/main">
                  <a:graphicData uri="http://schemas.microsoft.com/office/word/2010/wordprocessingShape">
                    <wps:wsp>
                      <wps:cNvSpPr/>
                      <wps:spPr>
                        <a:xfrm>
                          <a:off x="0" y="0"/>
                          <a:ext cx="687629" cy="57752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7675A3" id="矩形 15362" o:spid="_x0000_s1026" style="position:absolute;left:0;text-align:left;margin-left:374.65pt;margin-top:44.6pt;width:54.15pt;height:45.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" filled="f" strokecolor="red" strokeweight="2.25pt"/>
            </w:pict>
          </mc:Fallback>
        </mc:AlternateContent>
      </w:r>
      <w:r>
        <w:rPr>
          <w:noProof/>
        </w:rPr>
        <w:drawing>
          <wp:inline distT="0" distB="0" distL="0" distR="0" wp14:anchorId="248E2F79" wp14:editId="7DBFF7B7">
            <wp:extent cx="5274259" cy="1086642"/>
            <wp:effectExtent l="0" t="0" r="3175" b="0"/>
            <wp:docPr id="241983" name="图片 241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42279" cy="1100656"/>
                    </a:xfrm>
                    <a:prstGeom prst="rect">
                      <a:avLst/>
                    </a:prstGeom>
                    <a:noFill/>
                  </pic:spPr>
                </pic:pic>
              </a:graphicData>
            </a:graphic>
          </wp:inline>
        </w:drawing>
      </w:r>
    </w:p>
    <w:p w14:paraId="77D02636" w14:textId="77777777" w:rsidR="00E30065" w:rsidRDefault="00E30065" w:rsidP="00E30065">
      <w:pPr>
        <w:ind w:leftChars="400" w:left="840"/>
      </w:pPr>
      <w:r>
        <w:rPr>
          <w:rFonts w:hint="eastAsia"/>
        </w:rPr>
        <w:t>域</w:t>
      </w:r>
      <w:r>
        <w:rPr>
          <w:rFonts w:hint="eastAsia"/>
        </w:rPr>
        <w:t>SS</w:t>
      </w:r>
      <w:r>
        <w:t>0</w:t>
      </w:r>
      <w:r>
        <w:rPr>
          <w:rFonts w:hint="eastAsia"/>
        </w:rPr>
        <w:t>到</w:t>
      </w:r>
      <w:r>
        <w:rPr>
          <w:rFonts w:hint="eastAsia"/>
        </w:rPr>
        <w:t>SS</w:t>
      </w:r>
      <w:r>
        <w:t>3</w:t>
      </w:r>
      <w:r>
        <w:rPr>
          <w:rFonts w:hint="eastAsia"/>
        </w:rPr>
        <w:t>分别配置采样序列</w:t>
      </w:r>
      <w:r>
        <w:rPr>
          <w:rFonts w:hint="eastAsia"/>
        </w:rPr>
        <w:t>SS</w:t>
      </w:r>
      <w:r>
        <w:t>0</w:t>
      </w:r>
      <w:r>
        <w:rPr>
          <w:rFonts w:hint="eastAsia"/>
        </w:rPr>
        <w:t>到</w:t>
      </w:r>
      <w:r>
        <w:rPr>
          <w:rFonts w:hint="eastAsia"/>
        </w:rPr>
        <w:t>SS</w:t>
      </w:r>
      <w:r>
        <w:t>3</w:t>
      </w:r>
      <w:r>
        <w:rPr>
          <w:rFonts w:hint="eastAsia"/>
        </w:rPr>
        <w:t>的优先级，</w:t>
      </w:r>
      <w:r w:rsidRPr="00357ED9">
        <w:rPr>
          <w:rFonts w:hint="eastAsia"/>
        </w:rPr>
        <w:t>数值越低，优先级越高</w:t>
      </w:r>
      <w:r>
        <w:rPr>
          <w:rFonts w:hint="eastAsia"/>
        </w:rPr>
        <w:t>。默认情况下，</w:t>
      </w:r>
      <w:r>
        <w:rPr>
          <w:rFonts w:hint="eastAsia"/>
        </w:rPr>
        <w:t>SS</w:t>
      </w:r>
      <w:r>
        <w:t>0</w:t>
      </w:r>
      <w:r>
        <w:rPr>
          <w:rFonts w:hint="eastAsia"/>
        </w:rPr>
        <w:t>的优先级最高。</w:t>
      </w:r>
    </w:p>
    <w:p w14:paraId="0756EF57" w14:textId="77777777" w:rsidR="00E30065" w:rsidRPr="004D41C4" w:rsidRDefault="00E30065" w:rsidP="00E30065">
      <w:pPr>
        <w:pStyle w:val="a7"/>
        <w:ind w:left="570" w:firstLineChars="0" w:firstLine="0"/>
        <w:rPr>
          <w:b/>
        </w:rPr>
      </w:pPr>
      <w:r w:rsidRPr="004D41C4">
        <w:rPr>
          <w:rFonts w:hint="eastAsia"/>
          <w:b/>
        </w:rPr>
        <w:t>5.</w:t>
      </w:r>
      <w:r w:rsidRPr="004D41C4">
        <w:rPr>
          <w:b/>
        </w:rPr>
        <w:t xml:space="preserve">2 </w:t>
      </w:r>
      <w:r w:rsidRPr="004D41C4">
        <w:rPr>
          <w:rFonts w:hint="eastAsia"/>
          <w:b/>
        </w:rPr>
        <w:t>选择采样序列中需要转换的通道</w:t>
      </w:r>
      <w:r>
        <w:rPr>
          <w:rFonts w:hint="eastAsia"/>
          <w:b/>
        </w:rPr>
        <w:t>，并设置采样属性</w:t>
      </w:r>
      <w:r w:rsidRPr="004D41C4">
        <w:rPr>
          <w:rFonts w:hint="eastAsia"/>
          <w:b/>
        </w:rPr>
        <w:t>。</w:t>
      </w:r>
    </w:p>
    <w:p w14:paraId="2D288AB0" w14:textId="77777777" w:rsidR="00E30065" w:rsidRDefault="00E30065" w:rsidP="00E30065">
      <w:pPr>
        <w:ind w:leftChars="400" w:left="840"/>
      </w:pPr>
      <w:r>
        <w:rPr>
          <w:rFonts w:hint="eastAsia"/>
        </w:rPr>
        <w:t>如果选用采样序列</w:t>
      </w:r>
      <w:r>
        <w:rPr>
          <w:rFonts w:hint="eastAsia"/>
        </w:rPr>
        <w:t>SS</w:t>
      </w:r>
      <w:r>
        <w:t>0</w:t>
      </w:r>
      <w:r>
        <w:rPr>
          <w:rFonts w:hint="eastAsia"/>
        </w:rPr>
        <w:t>，那么在这个序列中，需要转换哪些通道，由</w:t>
      </w:r>
      <w:r w:rsidRPr="004C7AC1">
        <w:t>ADC Sample Sequence Input Multiplexer Select 0</w:t>
      </w:r>
      <w:r>
        <w:rPr>
          <w:rFonts w:hint="eastAsia"/>
        </w:rPr>
        <w:t>（</w:t>
      </w:r>
      <w:r w:rsidRPr="00107B93">
        <w:rPr>
          <w:b/>
        </w:rPr>
        <w:t>ADCSSMUX0</w:t>
      </w:r>
      <w:r>
        <w:rPr>
          <w:rFonts w:hint="eastAsia"/>
        </w:rPr>
        <w:t>）</w:t>
      </w:r>
      <w:r>
        <w:rPr>
          <w:rFonts w:hint="eastAsia"/>
        </w:rPr>
        <w:t>ADC</w:t>
      </w:r>
      <w:r>
        <w:rPr>
          <w:rFonts w:hint="eastAsia"/>
        </w:rPr>
        <w:t>采样序列复选寄存器决定。</w:t>
      </w:r>
    </w:p>
    <w:p w14:paraId="075D509E" w14:textId="77777777" w:rsidR="00E30065" w:rsidRDefault="00E30065" w:rsidP="00E30065">
      <w:pPr>
        <w:ind w:leftChars="100" w:left="210"/>
        <w:jc w:val="center"/>
      </w:pPr>
      <w:r>
        <w:rPr>
          <w:noProof/>
        </w:rPr>
        <w:drawing>
          <wp:inline distT="0" distB="0" distL="0" distR="0" wp14:anchorId="488F219D" wp14:editId="360960DF">
            <wp:extent cx="5940577" cy="1271360"/>
            <wp:effectExtent l="0" t="0" r="3175" b="5080"/>
            <wp:docPr id="241975" name="图片 24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82933" cy="1280425"/>
                    </a:xfrm>
                    <a:prstGeom prst="rect">
                      <a:avLst/>
                    </a:prstGeom>
                    <a:noFill/>
                  </pic:spPr>
                </pic:pic>
              </a:graphicData>
            </a:graphic>
          </wp:inline>
        </w:drawing>
      </w:r>
    </w:p>
    <w:p w14:paraId="21EA663D" w14:textId="77777777" w:rsidR="00E30065" w:rsidRDefault="00E30065" w:rsidP="00E30065">
      <w:pPr>
        <w:ind w:leftChars="400" w:left="840"/>
      </w:pPr>
      <w:r>
        <w:rPr>
          <w:rFonts w:hint="eastAsia"/>
        </w:rPr>
        <w:t>这个寄存器，每四位控制一个</w:t>
      </w:r>
      <w:r>
        <w:rPr>
          <w:rFonts w:hint="eastAsia"/>
        </w:rPr>
        <w:t>AD</w:t>
      </w:r>
      <w:r>
        <w:rPr>
          <w:rFonts w:hint="eastAsia"/>
        </w:rPr>
        <w:t>转换的采样通道，值可以使</w:t>
      </w:r>
      <w:r>
        <w:rPr>
          <w:rFonts w:hint="eastAsia"/>
        </w:rPr>
        <w:t>0-</w:t>
      </w:r>
      <w:r>
        <w:t>15</w:t>
      </w:r>
      <w:r>
        <w:rPr>
          <w:rFonts w:hint="eastAsia"/>
        </w:rPr>
        <w:t>。假设</w:t>
      </w:r>
      <w:proofErr w:type="spellStart"/>
      <w:r>
        <w:rPr>
          <w:rFonts w:hint="eastAsia"/>
        </w:rPr>
        <w:t>MUXn</w:t>
      </w:r>
      <w:proofErr w:type="spellEnd"/>
      <w:r>
        <w:rPr>
          <w:rFonts w:hint="eastAsia"/>
        </w:rPr>
        <w:t>的值为</w:t>
      </w:r>
      <w:r>
        <w:rPr>
          <w:rFonts w:hint="eastAsia"/>
        </w:rPr>
        <w:t>n</w:t>
      </w:r>
    </w:p>
    <w:p w14:paraId="3860E569" w14:textId="77777777" w:rsidR="00E30065" w:rsidRDefault="00E30065" w:rsidP="00E30065">
      <w:pPr>
        <w:ind w:leftChars="500" w:left="1050"/>
      </w:pPr>
      <w:r w:rsidRPr="004466FD">
        <w:rPr>
          <w:rFonts w:hint="eastAsia"/>
        </w:rPr>
        <w:t>如果</w:t>
      </w:r>
      <w:r w:rsidRPr="004466FD">
        <w:rPr>
          <w:b/>
        </w:rPr>
        <w:t>ADCSSEMUX0</w:t>
      </w:r>
      <w:r w:rsidRPr="004466FD">
        <w:t>.EMUXn</w:t>
      </w:r>
      <w:r w:rsidRPr="004466FD">
        <w:t>为</w:t>
      </w:r>
      <w:r w:rsidRPr="004466FD">
        <w:t>0</w:t>
      </w:r>
      <w:r w:rsidRPr="004466FD">
        <w:t>：</w:t>
      </w:r>
      <w:proofErr w:type="spellStart"/>
      <w:r w:rsidRPr="004466FD">
        <w:t>MUXn</w:t>
      </w:r>
      <w:proofErr w:type="spellEnd"/>
      <w:r w:rsidRPr="004466FD">
        <w:t>表示相应的</w:t>
      </w:r>
      <w:proofErr w:type="spellStart"/>
      <w:r w:rsidRPr="004466FD">
        <w:t>AINn</w:t>
      </w:r>
      <w:proofErr w:type="spellEnd"/>
      <w:r w:rsidRPr="004466FD">
        <w:t>通道</w:t>
      </w:r>
    </w:p>
    <w:p w14:paraId="784DD046" w14:textId="77777777" w:rsidR="00E30065" w:rsidRDefault="00E30065" w:rsidP="00E30065">
      <w:pPr>
        <w:ind w:leftChars="500" w:left="1050"/>
      </w:pPr>
      <w:r w:rsidRPr="004466FD">
        <w:rPr>
          <w:rFonts w:hint="eastAsia"/>
        </w:rPr>
        <w:t>如果</w:t>
      </w:r>
      <w:r w:rsidRPr="004466FD">
        <w:rPr>
          <w:b/>
        </w:rPr>
        <w:t>ADCSSEMUX0</w:t>
      </w:r>
      <w:r w:rsidRPr="004466FD">
        <w:t>.EMUXn</w:t>
      </w:r>
      <w:r w:rsidRPr="004466FD">
        <w:t>为</w:t>
      </w:r>
      <w:r w:rsidRPr="004466FD">
        <w:t>1</w:t>
      </w:r>
      <w:r w:rsidRPr="004466FD">
        <w:t>：</w:t>
      </w:r>
      <w:proofErr w:type="spellStart"/>
      <w:r w:rsidRPr="004466FD">
        <w:t>MUXn</w:t>
      </w:r>
      <w:proofErr w:type="spellEnd"/>
      <w:r w:rsidRPr="004466FD">
        <w:t>表示相应的</w:t>
      </w:r>
      <w:r w:rsidRPr="004466FD">
        <w:t>AIN(n+16)</w:t>
      </w:r>
      <w:r w:rsidRPr="004466FD">
        <w:t>通道</w:t>
      </w:r>
    </w:p>
    <w:p w14:paraId="5C3BF32E" w14:textId="77777777" w:rsidR="00E30065" w:rsidRDefault="00E30065" w:rsidP="00E30065">
      <w:pPr>
        <w:ind w:leftChars="500" w:left="1050"/>
      </w:pPr>
      <w:r w:rsidRPr="00107B93">
        <w:rPr>
          <w:b/>
        </w:rPr>
        <w:t>ADCSSEMUX0</w:t>
      </w:r>
      <w:r>
        <w:rPr>
          <w:rFonts w:hint="eastAsia"/>
        </w:rPr>
        <w:t>寄存器的结构如图所示：</w:t>
      </w:r>
    </w:p>
    <w:p w14:paraId="02ED1F54" w14:textId="77777777" w:rsidR="00E30065" w:rsidRDefault="00E30065" w:rsidP="00E30065">
      <w:pPr>
        <w:ind w:leftChars="100" w:left="210"/>
        <w:jc w:val="center"/>
      </w:pPr>
      <w:r>
        <w:rPr>
          <w:noProof/>
        </w:rPr>
        <w:drawing>
          <wp:inline distT="0" distB="0" distL="0" distR="0" wp14:anchorId="20D626E0" wp14:editId="529E2D60">
            <wp:extent cx="5434024" cy="1129523"/>
            <wp:effectExtent l="0" t="0" r="0" b="0"/>
            <wp:docPr id="241976" name="图片 241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t="4057" b="1"/>
                    <a:stretch/>
                  </pic:blipFill>
                  <pic:spPr bwMode="auto">
                    <a:xfrm>
                      <a:off x="0" y="0"/>
                      <a:ext cx="5494411" cy="1142075"/>
                    </a:xfrm>
                    <a:prstGeom prst="rect">
                      <a:avLst/>
                    </a:prstGeom>
                    <a:noFill/>
                    <a:ln>
                      <a:noFill/>
                    </a:ln>
                    <a:extLst>
                      <a:ext uri="{53640926-AAD7-44D8-BBD7-CCE9431645EC}">
                        <a14:shadowObscured xmlns:a14="http://schemas.microsoft.com/office/drawing/2010/main"/>
                      </a:ext>
                    </a:extLst>
                  </pic:spPr>
                </pic:pic>
              </a:graphicData>
            </a:graphic>
          </wp:inline>
        </w:drawing>
      </w:r>
    </w:p>
    <w:p w14:paraId="5DD79768" w14:textId="77777777" w:rsidR="00E30065" w:rsidRDefault="00E30065" w:rsidP="00E30065">
      <w:pPr>
        <w:ind w:leftChars="400" w:left="840"/>
      </w:pPr>
      <w:r>
        <w:rPr>
          <w:rFonts w:hint="eastAsia"/>
        </w:rPr>
        <w:t>在一个采样序列中，一共要进行多少次采样，由</w:t>
      </w:r>
      <w:r w:rsidRPr="00152D33">
        <w:t>ADC Sample Sequence Control 0 (ADCSSCTL0)</w:t>
      </w:r>
      <w:r>
        <w:t xml:space="preserve"> </w:t>
      </w:r>
      <w:r>
        <w:rPr>
          <w:rFonts w:hint="eastAsia"/>
        </w:rPr>
        <w:t>ADC</w:t>
      </w:r>
      <w:r>
        <w:rPr>
          <w:rFonts w:hint="eastAsia"/>
        </w:rPr>
        <w:t>采样序列控制寄存器决定。</w:t>
      </w:r>
    </w:p>
    <w:p w14:paraId="32D84BF9" w14:textId="77777777" w:rsidR="00E30065" w:rsidRDefault="00E30065" w:rsidP="00E30065">
      <w:pPr>
        <w:ind w:leftChars="100" w:left="210"/>
      </w:pPr>
      <w:r>
        <w:rPr>
          <w:noProof/>
        </w:rPr>
        <mc:AlternateContent>
          <mc:Choice Requires="wps">
            <w:drawing>
              <wp:anchor distT="0" distB="0" distL="114300" distR="114300" simplePos="0" relativeHeight="251666432" behindDoc="0" locked="0" layoutInCell="1" allowOverlap="1" wp14:anchorId="193F9917" wp14:editId="7E2D1175">
                <wp:simplePos x="0" y="0"/>
                <wp:positionH relativeFrom="column">
                  <wp:posOffset>4445813</wp:posOffset>
                </wp:positionH>
                <wp:positionV relativeFrom="paragraph">
                  <wp:posOffset>643128</wp:posOffset>
                </wp:positionV>
                <wp:extent cx="1345997" cy="701878"/>
                <wp:effectExtent l="19050" t="19050" r="26035" b="22225"/>
                <wp:wrapNone/>
                <wp:docPr id="15367" name="矩形 15367"/>
                <wp:cNvGraphicFramePr/>
                <a:graphic xmlns:a="http://schemas.openxmlformats.org/drawingml/2006/main">
                  <a:graphicData uri="http://schemas.microsoft.com/office/word/2010/wordprocessingShape">
                    <wps:wsp>
                      <wps:cNvSpPr/>
                      <wps:spPr>
                        <a:xfrm>
                          <a:off x="0" y="0"/>
                          <a:ext cx="1345997" cy="70187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09355" id="矩形 15367" o:spid="_x0000_s1026" style="position:absolute;left:0;text-align:left;margin-left:350.05pt;margin-top:50.65pt;width:106pt;height:5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" filled="f" strokecolor="red" strokeweight="2.25pt"/>
            </w:pict>
          </mc:Fallback>
        </mc:AlternateContent>
      </w:r>
      <w:r>
        <w:rPr>
          <w:noProof/>
        </w:rPr>
        <w:drawing>
          <wp:inline distT="0" distB="0" distL="0" distR="0" wp14:anchorId="4332D1A3" wp14:editId="53235A42">
            <wp:extent cx="5742750" cy="1194329"/>
            <wp:effectExtent l="0" t="0" r="0" b="6350"/>
            <wp:docPr id="241978" name="图片 241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800245" cy="1206286"/>
                    </a:xfrm>
                    <a:prstGeom prst="rect">
                      <a:avLst/>
                    </a:prstGeom>
                    <a:noFill/>
                  </pic:spPr>
                </pic:pic>
              </a:graphicData>
            </a:graphic>
          </wp:inline>
        </w:drawing>
      </w:r>
    </w:p>
    <w:p w14:paraId="2EE75C1C" w14:textId="77777777" w:rsidR="00E30065" w:rsidRDefault="00E30065" w:rsidP="00E30065">
      <w:pPr>
        <w:ind w:leftChars="400" w:left="840"/>
      </w:pPr>
      <w:r w:rsidRPr="00152D33">
        <w:lastRenderedPageBreak/>
        <w:t>ADCSSCTL0</w:t>
      </w:r>
      <w:r>
        <w:rPr>
          <w:rFonts w:hint="eastAsia"/>
        </w:rPr>
        <w:t>寄存器中，每</w:t>
      </w:r>
      <w:r>
        <w:rPr>
          <w:rFonts w:hint="eastAsia"/>
        </w:rPr>
        <w:t>4</w:t>
      </w:r>
      <w:r>
        <w:rPr>
          <w:rFonts w:hint="eastAsia"/>
        </w:rPr>
        <w:t>位为</w:t>
      </w:r>
      <w:r>
        <w:rPr>
          <w:rFonts w:hint="eastAsia"/>
        </w:rPr>
        <w:t>1</w:t>
      </w:r>
      <w:r>
        <w:rPr>
          <w:rFonts w:hint="eastAsia"/>
        </w:rPr>
        <w:t>组，</w:t>
      </w:r>
      <w:r w:rsidRPr="001C0D81">
        <w:rPr>
          <w:rFonts w:hint="eastAsia"/>
        </w:rPr>
        <w:t>决定了一个采样通道的属性</w:t>
      </w:r>
      <w:r>
        <w:rPr>
          <w:rFonts w:hint="eastAsia"/>
        </w:rPr>
        <w:t>。一组中的</w:t>
      </w:r>
      <w:r>
        <w:rPr>
          <w:rFonts w:hint="eastAsia"/>
        </w:rPr>
        <w:t>4</w:t>
      </w:r>
      <w:r>
        <w:rPr>
          <w:rFonts w:hint="eastAsia"/>
        </w:rPr>
        <w:t>个位有不用的含义：</w:t>
      </w:r>
    </w:p>
    <w:p w14:paraId="7CC5710A" w14:textId="77777777" w:rsidR="00E30065" w:rsidRPr="00E04A69" w:rsidRDefault="00E30065" w:rsidP="00E30065">
      <w:pPr>
        <w:pStyle w:val="a7"/>
        <w:numPr>
          <w:ilvl w:val="0"/>
          <w:numId w:val="7"/>
        </w:numPr>
        <w:ind w:firstLineChars="0"/>
      </w:pPr>
      <w:proofErr w:type="spellStart"/>
      <w:r w:rsidRPr="00E04A69">
        <w:t>TSn</w:t>
      </w:r>
      <w:proofErr w:type="spellEnd"/>
      <w:r w:rsidRPr="00E04A69">
        <w:t>:</w:t>
      </w:r>
      <w:r w:rsidRPr="00E04A69">
        <w:t>表示第</w:t>
      </w:r>
      <w:r w:rsidRPr="00E04A69">
        <w:t>n</w:t>
      </w:r>
      <w:r w:rsidRPr="00E04A69">
        <w:t>次采样为片内</w:t>
      </w:r>
      <w:r w:rsidRPr="006479CF">
        <w:rPr>
          <w:b/>
        </w:rPr>
        <w:t>温度采样</w:t>
      </w:r>
    </w:p>
    <w:p w14:paraId="3D8E88CA" w14:textId="77777777" w:rsidR="00E30065" w:rsidRPr="00E04A69" w:rsidRDefault="00E30065" w:rsidP="00E30065">
      <w:pPr>
        <w:pStyle w:val="a7"/>
        <w:numPr>
          <w:ilvl w:val="0"/>
          <w:numId w:val="7"/>
        </w:numPr>
        <w:ind w:firstLineChars="0"/>
      </w:pPr>
      <w:r w:rsidRPr="00E04A69">
        <w:t xml:space="preserve">IEn: </w:t>
      </w:r>
      <w:r w:rsidRPr="00E04A69">
        <w:t>表示此次采样完成后</w:t>
      </w:r>
      <w:r w:rsidRPr="006479CF">
        <w:rPr>
          <w:b/>
        </w:rPr>
        <w:t>触发序列中断</w:t>
      </w:r>
    </w:p>
    <w:p w14:paraId="2022867A" w14:textId="77777777" w:rsidR="00E30065" w:rsidRPr="00E04A69" w:rsidRDefault="00E30065" w:rsidP="00E30065">
      <w:pPr>
        <w:pStyle w:val="a7"/>
        <w:numPr>
          <w:ilvl w:val="0"/>
          <w:numId w:val="7"/>
        </w:numPr>
        <w:ind w:firstLineChars="0"/>
      </w:pPr>
      <w:proofErr w:type="spellStart"/>
      <w:r w:rsidRPr="00E04A69">
        <w:t>ENDn</w:t>
      </w:r>
      <w:proofErr w:type="spellEnd"/>
      <w:r w:rsidRPr="00E04A69">
        <w:t xml:space="preserve">: </w:t>
      </w:r>
      <w:r w:rsidRPr="00E04A69">
        <w:t>本次采样为序列中的</w:t>
      </w:r>
      <w:r w:rsidRPr="006479CF">
        <w:rPr>
          <w:b/>
        </w:rPr>
        <w:t>最后一次</w:t>
      </w:r>
      <w:r w:rsidRPr="00E04A69">
        <w:t>采样</w:t>
      </w:r>
    </w:p>
    <w:p w14:paraId="678DA8AC" w14:textId="77777777" w:rsidR="00E30065" w:rsidRPr="004C7AC1" w:rsidRDefault="00E30065" w:rsidP="00E30065">
      <w:pPr>
        <w:pStyle w:val="a7"/>
        <w:numPr>
          <w:ilvl w:val="0"/>
          <w:numId w:val="7"/>
        </w:numPr>
        <w:ind w:firstLineChars="0"/>
      </w:pPr>
      <w:proofErr w:type="spellStart"/>
      <w:r w:rsidRPr="00E04A69">
        <w:t>Dn</w:t>
      </w:r>
      <w:proofErr w:type="spellEnd"/>
      <w:r w:rsidRPr="00E04A69">
        <w:t xml:space="preserve">: </w:t>
      </w:r>
      <w:r w:rsidRPr="00E04A69">
        <w:t>本次采样为</w:t>
      </w:r>
      <w:r w:rsidRPr="006479CF">
        <w:rPr>
          <w:b/>
        </w:rPr>
        <w:t>差分采样</w:t>
      </w:r>
      <w:r w:rsidRPr="00E04A69">
        <w:t>，采样通道为</w:t>
      </w:r>
      <w:r w:rsidRPr="00E04A69">
        <w:t>2i</w:t>
      </w:r>
      <w:r w:rsidRPr="00E04A69">
        <w:t>和</w:t>
      </w:r>
      <w:r w:rsidRPr="00E04A69">
        <w:t>2i+1</w:t>
      </w:r>
    </w:p>
    <w:p w14:paraId="408CAAB9" w14:textId="77777777" w:rsidR="00E30065" w:rsidRPr="00D52EDE" w:rsidRDefault="00E30065" w:rsidP="00E30065">
      <w:pPr>
        <w:ind w:leftChars="500" w:left="1050"/>
        <w:rPr>
          <w:b/>
        </w:rPr>
      </w:pPr>
      <w:r w:rsidRPr="00D52EDE">
        <w:rPr>
          <w:rFonts w:hint="eastAsia"/>
          <w:b/>
        </w:rPr>
        <w:t>温度采样：</w:t>
      </w:r>
    </w:p>
    <w:p w14:paraId="6F7E45AF" w14:textId="77777777" w:rsidR="00E30065" w:rsidRDefault="00E30065" w:rsidP="00E30065">
      <w:pPr>
        <w:ind w:leftChars="200" w:left="420"/>
        <w:jc w:val="center"/>
      </w:pPr>
      <w:r w:rsidRPr="006479CF">
        <w:rPr>
          <w:noProof/>
        </w:rPr>
        <w:drawing>
          <wp:inline distT="0" distB="0" distL="0" distR="0" wp14:anchorId="372005B5" wp14:editId="6287B636">
            <wp:extent cx="3738068" cy="2141513"/>
            <wp:effectExtent l="0" t="0" r="0" b="0"/>
            <wp:docPr id="2419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774767" cy="2162538"/>
                    </a:xfrm>
                    <a:prstGeom prst="rect">
                      <a:avLst/>
                    </a:prstGeom>
                  </pic:spPr>
                </pic:pic>
              </a:graphicData>
            </a:graphic>
          </wp:inline>
        </w:drawing>
      </w:r>
    </w:p>
    <w:p w14:paraId="5A44398B" w14:textId="77777777" w:rsidR="00E30065" w:rsidRDefault="00E30065" w:rsidP="00E30065">
      <w:pPr>
        <w:ind w:leftChars="600" w:left="1260"/>
      </w:pPr>
      <w:r w:rsidRPr="006479CF">
        <w:t>TEMP = 147.5 - ((75 * (VREFP - VREFN) × ADCCODE) / 4096)</w:t>
      </w:r>
    </w:p>
    <w:p w14:paraId="066063CA" w14:textId="77777777" w:rsidR="00E30065" w:rsidRDefault="00E30065" w:rsidP="00E30065">
      <w:pPr>
        <w:ind w:leftChars="600" w:left="1260"/>
      </w:pPr>
      <w:r w:rsidRPr="006479CF">
        <w:t>VREFP</w:t>
      </w:r>
      <w:r>
        <w:rPr>
          <w:rFonts w:hint="eastAsia"/>
        </w:rPr>
        <w:t>默认</w:t>
      </w:r>
      <w:r>
        <w:rPr>
          <w:rFonts w:hint="eastAsia"/>
        </w:rPr>
        <w:t>3.</w:t>
      </w:r>
      <w:r>
        <w:t>3</w:t>
      </w:r>
      <w:r>
        <w:rPr>
          <w:rFonts w:hint="eastAsia"/>
        </w:rPr>
        <w:t>V</w:t>
      </w:r>
      <w:r>
        <w:rPr>
          <w:rFonts w:hint="eastAsia"/>
        </w:rPr>
        <w:t>，</w:t>
      </w:r>
      <w:r w:rsidRPr="00F82E0D">
        <w:t>VREFN</w:t>
      </w:r>
      <w:r>
        <w:rPr>
          <w:rFonts w:hint="eastAsia"/>
        </w:rPr>
        <w:t>默认</w:t>
      </w:r>
      <w:r>
        <w:rPr>
          <w:rFonts w:hint="eastAsia"/>
        </w:rPr>
        <w:t>0V</w:t>
      </w:r>
      <w:r>
        <w:rPr>
          <w:rFonts w:hint="eastAsia"/>
        </w:rPr>
        <w:t>。</w:t>
      </w:r>
    </w:p>
    <w:p w14:paraId="3AE0EB24" w14:textId="77777777" w:rsidR="00E30065" w:rsidRPr="00D52EDE" w:rsidRDefault="00E30065" w:rsidP="00E30065">
      <w:pPr>
        <w:ind w:leftChars="500" w:left="1050"/>
        <w:rPr>
          <w:b/>
        </w:rPr>
      </w:pPr>
      <w:r w:rsidRPr="00D52EDE">
        <w:rPr>
          <w:rFonts w:hint="eastAsia"/>
          <w:b/>
        </w:rPr>
        <w:t>差分采样：</w:t>
      </w:r>
    </w:p>
    <w:p w14:paraId="61A984BD" w14:textId="77777777" w:rsidR="00E30065" w:rsidRDefault="00E30065" w:rsidP="00E30065">
      <w:pPr>
        <w:ind w:leftChars="346" w:left="727"/>
        <w:jc w:val="center"/>
      </w:pPr>
      <w:r w:rsidRPr="00AB3CA1">
        <w:rPr>
          <w:noProof/>
        </w:rPr>
        <w:drawing>
          <wp:inline distT="0" distB="0" distL="0" distR="0" wp14:anchorId="0B661E12" wp14:editId="679C53F5">
            <wp:extent cx="4689044" cy="2268891"/>
            <wp:effectExtent l="0" t="0" r="0" b="0"/>
            <wp:docPr id="2419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745457" cy="2296188"/>
                    </a:xfrm>
                    <a:prstGeom prst="rect">
                      <a:avLst/>
                    </a:prstGeom>
                  </pic:spPr>
                </pic:pic>
              </a:graphicData>
            </a:graphic>
          </wp:inline>
        </w:drawing>
      </w:r>
    </w:p>
    <w:p w14:paraId="3F563D7F" w14:textId="77777777" w:rsidR="00E30065" w:rsidRPr="00AB3CA1" w:rsidRDefault="00E30065" w:rsidP="00E30065">
      <w:pPr>
        <w:ind w:leftChars="500" w:left="1050"/>
      </w:pPr>
      <w:r w:rsidRPr="00AB3CA1">
        <w:rPr>
          <w:rFonts w:hint="eastAsia"/>
        </w:rPr>
        <w:t>■</w:t>
      </w:r>
      <w:r w:rsidRPr="00AB3CA1">
        <w:t xml:space="preserve"> If VIND = 0, </w:t>
      </w:r>
      <w:r w:rsidRPr="00AB3CA1">
        <w:t>转换结果</w:t>
      </w:r>
      <w:r w:rsidRPr="00AB3CA1">
        <w:t>= 0x800</w:t>
      </w:r>
    </w:p>
    <w:p w14:paraId="6A820E1F" w14:textId="77777777" w:rsidR="00E30065" w:rsidRPr="00AB3CA1" w:rsidRDefault="00E30065" w:rsidP="00E30065">
      <w:pPr>
        <w:ind w:leftChars="500" w:left="1050"/>
      </w:pPr>
      <w:r w:rsidRPr="00AB3CA1">
        <w:rPr>
          <w:rFonts w:hint="eastAsia"/>
        </w:rPr>
        <w:t>■</w:t>
      </w:r>
      <w:r w:rsidRPr="00AB3CA1">
        <w:t xml:space="preserve"> If VIND &gt; 0, </w:t>
      </w:r>
      <w:r w:rsidRPr="00AB3CA1">
        <w:t>转换结果</w:t>
      </w:r>
      <w:r w:rsidRPr="00AB3CA1">
        <w:t>&gt; 0x800 (range is 0x800–0xFFF)</w:t>
      </w:r>
    </w:p>
    <w:p w14:paraId="1A64A510" w14:textId="77777777" w:rsidR="00E30065" w:rsidRDefault="00E30065" w:rsidP="00E30065">
      <w:pPr>
        <w:ind w:leftChars="500" w:left="1050"/>
      </w:pPr>
      <w:r w:rsidRPr="00AB3CA1">
        <w:rPr>
          <w:rFonts w:hint="eastAsia"/>
        </w:rPr>
        <w:t>■</w:t>
      </w:r>
      <w:r w:rsidRPr="00AB3CA1">
        <w:t xml:space="preserve"> If VIND &lt; 0, </w:t>
      </w:r>
      <w:r w:rsidRPr="00AB3CA1">
        <w:t>转换结果</w:t>
      </w:r>
      <w:r w:rsidRPr="00AB3CA1">
        <w:t>&lt; 0x800 (range is 0–0x800)</w:t>
      </w:r>
    </w:p>
    <w:p w14:paraId="221D1C93" w14:textId="77777777" w:rsidR="00E30065" w:rsidRDefault="00E30065" w:rsidP="00E30065">
      <w:pPr>
        <w:ind w:leftChars="400" w:left="840"/>
      </w:pPr>
      <w:r w:rsidRPr="0021266A">
        <w:t>ADC Sample Sequence 0 Sample and Hold Time (</w:t>
      </w:r>
      <w:r w:rsidRPr="00107B93">
        <w:rPr>
          <w:b/>
        </w:rPr>
        <w:t>ADCSSTSH0</w:t>
      </w:r>
      <w:r w:rsidRPr="0021266A">
        <w:t>)</w:t>
      </w:r>
      <w:r>
        <w:rPr>
          <w:rFonts w:hint="eastAsia"/>
        </w:rPr>
        <w:t>寄存器，用于设置每次采样的保持时间：</w:t>
      </w:r>
    </w:p>
    <w:p w14:paraId="51DDEB00" w14:textId="77777777" w:rsidR="00E30065" w:rsidRDefault="00E30065" w:rsidP="00E30065">
      <w:pPr>
        <w:ind w:leftChars="200" w:left="420"/>
        <w:jc w:val="center"/>
      </w:pPr>
      <w:r w:rsidRPr="0021266A">
        <w:rPr>
          <w:noProof/>
        </w:rPr>
        <w:drawing>
          <wp:inline distT="0" distB="0" distL="0" distR="0" wp14:anchorId="734DB96A" wp14:editId="07CF086E">
            <wp:extent cx="5367131" cy="1125287"/>
            <wp:effectExtent l="0" t="0" r="5080" b="0"/>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448271" cy="1142299"/>
                    </a:xfrm>
                    <a:prstGeom prst="rect">
                      <a:avLst/>
                    </a:prstGeom>
                  </pic:spPr>
                </pic:pic>
              </a:graphicData>
            </a:graphic>
          </wp:inline>
        </w:drawing>
      </w:r>
    </w:p>
    <w:p w14:paraId="498D304C" w14:textId="77777777" w:rsidR="00E30065" w:rsidRDefault="00E30065" w:rsidP="00E30065">
      <w:pPr>
        <w:ind w:leftChars="400" w:left="840"/>
      </w:pPr>
      <w:r w:rsidRPr="00107B93">
        <w:rPr>
          <w:b/>
        </w:rPr>
        <w:lastRenderedPageBreak/>
        <w:t>ADCSSTSH0</w:t>
      </w:r>
      <w:r>
        <w:rPr>
          <w:rFonts w:hint="eastAsia"/>
        </w:rPr>
        <w:t>寄存器有八个</w:t>
      </w:r>
      <w:proofErr w:type="spellStart"/>
      <w:r>
        <w:rPr>
          <w:rFonts w:hint="eastAsia"/>
        </w:rPr>
        <w:t>TSHn</w:t>
      </w:r>
      <w:proofErr w:type="spellEnd"/>
      <w:r>
        <w:rPr>
          <w:rFonts w:hint="eastAsia"/>
        </w:rPr>
        <w:t>域，</w:t>
      </w:r>
      <w:r>
        <w:rPr>
          <w:rFonts w:hint="eastAsia"/>
        </w:rPr>
        <w:t>TSH</w:t>
      </w:r>
      <w:r w:rsidRPr="00107B93">
        <w:rPr>
          <w:color w:val="FF0000"/>
        </w:rPr>
        <w:t>0</w:t>
      </w:r>
      <w:r>
        <w:rPr>
          <w:rFonts w:hint="eastAsia"/>
        </w:rPr>
        <w:t>决定第</w:t>
      </w:r>
      <w:r w:rsidRPr="00107B93">
        <w:rPr>
          <w:rFonts w:hint="eastAsia"/>
          <w:color w:val="FF0000"/>
        </w:rPr>
        <w:t>零</w:t>
      </w:r>
      <w:r>
        <w:rPr>
          <w:rFonts w:hint="eastAsia"/>
        </w:rPr>
        <w:t>次采样的保持时间，以此类推。</w:t>
      </w:r>
      <w:proofErr w:type="spellStart"/>
      <w:r>
        <w:rPr>
          <w:rFonts w:hint="eastAsia"/>
        </w:rPr>
        <w:t>TSHn</w:t>
      </w:r>
      <w:proofErr w:type="spellEnd"/>
      <w:r>
        <w:rPr>
          <w:rFonts w:hint="eastAsia"/>
        </w:rPr>
        <w:t>的值，与保持时间的对应关系为：</w:t>
      </w:r>
    </w:p>
    <w:p w14:paraId="4882B085" w14:textId="77777777" w:rsidR="00E30065" w:rsidRPr="004B4C4A" w:rsidRDefault="00E30065" w:rsidP="00E30065">
      <w:pPr>
        <w:ind w:leftChars="200" w:left="420"/>
        <w:jc w:val="center"/>
      </w:pPr>
      <w:r>
        <w:rPr>
          <w:noProof/>
        </w:rPr>
        <w:drawing>
          <wp:inline distT="0" distB="0" distL="0" distR="0" wp14:anchorId="2C830D3F" wp14:editId="3AA006F3">
            <wp:extent cx="4504065" cy="2282024"/>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25054" cy="2292658"/>
                    </a:xfrm>
                    <a:prstGeom prst="rect">
                      <a:avLst/>
                    </a:prstGeom>
                    <a:noFill/>
                  </pic:spPr>
                </pic:pic>
              </a:graphicData>
            </a:graphic>
          </wp:inline>
        </w:drawing>
      </w:r>
    </w:p>
    <w:p w14:paraId="58BAC125" w14:textId="77777777" w:rsidR="00E30065" w:rsidRPr="004D41C4" w:rsidRDefault="00E30065" w:rsidP="00E30065">
      <w:pPr>
        <w:pStyle w:val="a7"/>
        <w:ind w:left="570" w:firstLineChars="0" w:firstLine="0"/>
        <w:rPr>
          <w:b/>
        </w:rPr>
      </w:pPr>
      <w:r w:rsidRPr="004D41C4">
        <w:rPr>
          <w:rFonts w:hint="eastAsia"/>
          <w:b/>
        </w:rPr>
        <w:t>5.</w:t>
      </w:r>
      <w:r>
        <w:rPr>
          <w:b/>
        </w:rPr>
        <w:t>3</w:t>
      </w:r>
      <w:r w:rsidRPr="004D41C4">
        <w:rPr>
          <w:b/>
        </w:rPr>
        <w:t xml:space="preserve"> </w:t>
      </w:r>
      <w:r w:rsidRPr="004D41C4">
        <w:rPr>
          <w:rFonts w:hint="eastAsia"/>
          <w:b/>
        </w:rPr>
        <w:t>选择采样序列</w:t>
      </w:r>
      <w:r>
        <w:rPr>
          <w:rFonts w:hint="eastAsia"/>
          <w:b/>
        </w:rPr>
        <w:t>开始转换的条件（触发条件）</w:t>
      </w:r>
    </w:p>
    <w:p w14:paraId="0F9098B0" w14:textId="77777777" w:rsidR="00E30065" w:rsidRDefault="00E30065" w:rsidP="00E30065">
      <w:pPr>
        <w:ind w:leftChars="400" w:left="840"/>
      </w:pPr>
      <w:r w:rsidRPr="00B9310D">
        <w:t>ADC Event Multiplexer Select (ADCEMUX)</w:t>
      </w:r>
      <w:r>
        <w:t xml:space="preserve"> </w:t>
      </w:r>
      <w:r>
        <w:rPr>
          <w:rFonts w:hint="eastAsia"/>
        </w:rPr>
        <w:t>ADC</w:t>
      </w:r>
      <w:r>
        <w:rPr>
          <w:rFonts w:hint="eastAsia"/>
        </w:rPr>
        <w:t>事件选择寄存器用于设置四个采样序列的触发条件：</w:t>
      </w:r>
    </w:p>
    <w:p w14:paraId="393E4F29" w14:textId="77777777" w:rsidR="00E30065" w:rsidRDefault="00E30065" w:rsidP="00E30065">
      <w:pPr>
        <w:ind w:leftChars="100" w:left="210"/>
        <w:jc w:val="center"/>
      </w:pPr>
      <w:r>
        <w:rPr>
          <w:noProof/>
        </w:rPr>
        <w:drawing>
          <wp:inline distT="0" distB="0" distL="0" distR="0" wp14:anchorId="283762AF" wp14:editId="6FD19535">
            <wp:extent cx="5822899" cy="1178778"/>
            <wp:effectExtent l="0" t="0" r="6985" b="2540"/>
            <wp:docPr id="241981" name="图片 241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3583" b="5767"/>
                    <a:stretch/>
                  </pic:blipFill>
                  <pic:spPr bwMode="auto">
                    <a:xfrm>
                      <a:off x="0" y="0"/>
                      <a:ext cx="5923160" cy="1199075"/>
                    </a:xfrm>
                    <a:prstGeom prst="rect">
                      <a:avLst/>
                    </a:prstGeom>
                    <a:noFill/>
                    <a:ln>
                      <a:noFill/>
                    </a:ln>
                    <a:extLst>
                      <a:ext uri="{53640926-AAD7-44D8-BBD7-CCE9431645EC}">
                        <a14:shadowObscured xmlns:a14="http://schemas.microsoft.com/office/drawing/2010/main"/>
                      </a:ext>
                    </a:extLst>
                  </pic:spPr>
                </pic:pic>
              </a:graphicData>
            </a:graphic>
          </wp:inline>
        </w:drawing>
      </w:r>
    </w:p>
    <w:p w14:paraId="266FACB7" w14:textId="77777777" w:rsidR="00E30065" w:rsidRDefault="00E30065" w:rsidP="00E30065">
      <w:pPr>
        <w:pStyle w:val="a7"/>
        <w:numPr>
          <w:ilvl w:val="0"/>
          <w:numId w:val="8"/>
        </w:numPr>
        <w:ind w:firstLineChars="0"/>
      </w:pPr>
      <w:r>
        <w:rPr>
          <w:rFonts w:hint="eastAsia"/>
        </w:rPr>
        <w:t>EM</w:t>
      </w:r>
      <w:r>
        <w:t>0</w:t>
      </w:r>
      <w:r>
        <w:rPr>
          <w:rFonts w:hint="eastAsia"/>
        </w:rPr>
        <w:t>设置</w:t>
      </w:r>
      <w:r>
        <w:rPr>
          <w:rFonts w:hint="eastAsia"/>
        </w:rPr>
        <w:t>SS</w:t>
      </w:r>
      <w:r>
        <w:t>0</w:t>
      </w:r>
      <w:r>
        <w:rPr>
          <w:rFonts w:hint="eastAsia"/>
        </w:rPr>
        <w:t>的触发条件</w:t>
      </w:r>
    </w:p>
    <w:p w14:paraId="2541B3A3" w14:textId="77777777" w:rsidR="00E30065" w:rsidRDefault="00E30065" w:rsidP="00E30065">
      <w:pPr>
        <w:pStyle w:val="a7"/>
        <w:numPr>
          <w:ilvl w:val="0"/>
          <w:numId w:val="8"/>
        </w:numPr>
        <w:ind w:firstLineChars="0"/>
      </w:pPr>
      <w:r>
        <w:rPr>
          <w:rFonts w:hint="eastAsia"/>
        </w:rPr>
        <w:t>EM</w:t>
      </w:r>
      <w:r>
        <w:t>1</w:t>
      </w:r>
      <w:r>
        <w:rPr>
          <w:rFonts w:hint="eastAsia"/>
        </w:rPr>
        <w:t>设置</w:t>
      </w:r>
      <w:r>
        <w:rPr>
          <w:rFonts w:hint="eastAsia"/>
        </w:rPr>
        <w:t>SS</w:t>
      </w:r>
      <w:r>
        <w:t>1</w:t>
      </w:r>
      <w:r>
        <w:rPr>
          <w:rFonts w:hint="eastAsia"/>
        </w:rPr>
        <w:t>的触发条件</w:t>
      </w:r>
    </w:p>
    <w:p w14:paraId="64952ECF" w14:textId="77777777" w:rsidR="00E30065" w:rsidRDefault="00E30065" w:rsidP="00E30065">
      <w:pPr>
        <w:pStyle w:val="a7"/>
        <w:numPr>
          <w:ilvl w:val="0"/>
          <w:numId w:val="8"/>
        </w:numPr>
        <w:ind w:firstLineChars="0"/>
      </w:pPr>
      <w:r>
        <w:rPr>
          <w:rFonts w:hint="eastAsia"/>
        </w:rPr>
        <w:t>EM</w:t>
      </w:r>
      <w:r>
        <w:t>2</w:t>
      </w:r>
      <w:r>
        <w:rPr>
          <w:rFonts w:hint="eastAsia"/>
        </w:rPr>
        <w:t>设置</w:t>
      </w:r>
      <w:r>
        <w:rPr>
          <w:rFonts w:hint="eastAsia"/>
        </w:rPr>
        <w:t>SS</w:t>
      </w:r>
      <w:r>
        <w:t>2</w:t>
      </w:r>
      <w:r>
        <w:rPr>
          <w:rFonts w:hint="eastAsia"/>
        </w:rPr>
        <w:t>的触发条件</w:t>
      </w:r>
    </w:p>
    <w:p w14:paraId="4A3196B0" w14:textId="77777777" w:rsidR="00E30065" w:rsidRDefault="00E30065" w:rsidP="00E30065">
      <w:pPr>
        <w:pStyle w:val="a7"/>
        <w:numPr>
          <w:ilvl w:val="0"/>
          <w:numId w:val="8"/>
        </w:numPr>
        <w:ind w:firstLineChars="0"/>
      </w:pPr>
      <w:r>
        <w:rPr>
          <w:rFonts w:hint="eastAsia"/>
        </w:rPr>
        <w:t>EM</w:t>
      </w:r>
      <w:r>
        <w:t>3</w:t>
      </w:r>
      <w:r>
        <w:rPr>
          <w:rFonts w:hint="eastAsia"/>
        </w:rPr>
        <w:t>设置</w:t>
      </w:r>
      <w:r>
        <w:rPr>
          <w:rFonts w:hint="eastAsia"/>
        </w:rPr>
        <w:t>SS</w:t>
      </w:r>
      <w:r>
        <w:t>3</w:t>
      </w:r>
      <w:r>
        <w:rPr>
          <w:rFonts w:hint="eastAsia"/>
        </w:rPr>
        <w:t>的触发条件</w:t>
      </w:r>
    </w:p>
    <w:p w14:paraId="6B6EAF75" w14:textId="77777777" w:rsidR="00E30065" w:rsidRDefault="00E30065" w:rsidP="00E30065">
      <w:pPr>
        <w:ind w:leftChars="400" w:left="840"/>
      </w:pPr>
      <w:proofErr w:type="spellStart"/>
      <w:r>
        <w:rPr>
          <w:rFonts w:hint="eastAsia"/>
        </w:rPr>
        <w:t>EMn</w:t>
      </w:r>
      <w:proofErr w:type="spellEnd"/>
      <w:r>
        <w:rPr>
          <w:rFonts w:hint="eastAsia"/>
        </w:rPr>
        <w:t>域由</w:t>
      </w:r>
      <w:r>
        <w:t>4</w:t>
      </w:r>
      <w:r>
        <w:rPr>
          <w:rFonts w:hint="eastAsia"/>
        </w:rPr>
        <w:t>位组成，不同的值代表不同的触发条件：</w:t>
      </w:r>
    </w:p>
    <w:p w14:paraId="104E0D53" w14:textId="77777777" w:rsidR="00E30065" w:rsidRPr="00443C62" w:rsidRDefault="00E30065" w:rsidP="00E30065">
      <w:pPr>
        <w:ind w:leftChars="500" w:left="1050"/>
        <w:rPr>
          <w:b/>
        </w:rPr>
      </w:pPr>
      <w:r w:rsidRPr="00443C62">
        <w:rPr>
          <w:b/>
        </w:rPr>
        <w:t xml:space="preserve">0x00: </w:t>
      </w:r>
      <w:r w:rsidRPr="00443C62">
        <w:rPr>
          <w:b/>
        </w:rPr>
        <w:t>由</w:t>
      </w:r>
      <w:r w:rsidRPr="00443C62">
        <w:rPr>
          <w:b/>
        </w:rPr>
        <w:t xml:space="preserve"> ADCPSS0I. </w:t>
      </w:r>
      <w:proofErr w:type="spellStart"/>
      <w:r w:rsidRPr="00443C62">
        <w:rPr>
          <w:b/>
        </w:rPr>
        <w:t>SSn</w:t>
      </w:r>
      <w:proofErr w:type="spellEnd"/>
      <w:r w:rsidRPr="00443C62">
        <w:rPr>
          <w:b/>
        </w:rPr>
        <w:t>手动触发</w:t>
      </w:r>
    </w:p>
    <w:p w14:paraId="1D61D955" w14:textId="77777777" w:rsidR="00E30065" w:rsidRPr="00443C62" w:rsidRDefault="00E30065" w:rsidP="00E30065">
      <w:pPr>
        <w:ind w:leftChars="500" w:left="1050"/>
      </w:pPr>
      <w:r w:rsidRPr="00443C62">
        <w:t xml:space="preserve">0x01: </w:t>
      </w:r>
      <w:r w:rsidRPr="00443C62">
        <w:t>触发条件由</w:t>
      </w:r>
      <w:r w:rsidRPr="00443C62">
        <w:t>ACCTL0</w:t>
      </w:r>
      <w:r w:rsidRPr="00443C62">
        <w:t>配置</w:t>
      </w:r>
    </w:p>
    <w:p w14:paraId="4DDB63DA" w14:textId="77777777" w:rsidR="00E30065" w:rsidRPr="00443C62" w:rsidRDefault="00E30065" w:rsidP="00E30065">
      <w:pPr>
        <w:ind w:leftChars="500" w:left="1050"/>
      </w:pPr>
      <w:r w:rsidRPr="00443C62">
        <w:t xml:space="preserve">0x02: </w:t>
      </w:r>
      <w:r w:rsidRPr="00443C62">
        <w:t>触发条件由</w:t>
      </w:r>
      <w:r w:rsidRPr="00443C62">
        <w:t>ACCTL1</w:t>
      </w:r>
      <w:r w:rsidRPr="00443C62">
        <w:t>配置</w:t>
      </w:r>
    </w:p>
    <w:p w14:paraId="74927118" w14:textId="77777777" w:rsidR="00E30065" w:rsidRPr="00443C62" w:rsidRDefault="00E30065" w:rsidP="00E30065">
      <w:pPr>
        <w:ind w:leftChars="500" w:left="1050"/>
      </w:pPr>
      <w:r w:rsidRPr="00443C62">
        <w:t xml:space="preserve">0x03: </w:t>
      </w:r>
      <w:r w:rsidRPr="00443C62">
        <w:t>触发条件由</w:t>
      </w:r>
      <w:r w:rsidRPr="00443C62">
        <w:t>ACCTL2</w:t>
      </w:r>
      <w:r w:rsidRPr="00443C62">
        <w:t>配置</w:t>
      </w:r>
    </w:p>
    <w:p w14:paraId="310989D3" w14:textId="77777777" w:rsidR="00E30065" w:rsidRPr="00443C62" w:rsidRDefault="00E30065" w:rsidP="00E30065">
      <w:pPr>
        <w:ind w:leftChars="500" w:left="1050"/>
      </w:pPr>
      <w:r w:rsidRPr="00443C62">
        <w:t xml:space="preserve">0x04: </w:t>
      </w:r>
      <w:r w:rsidRPr="00443C62">
        <w:t>由</w:t>
      </w:r>
      <w:r w:rsidRPr="00443C62">
        <w:t>GPIO</w:t>
      </w:r>
      <w:r w:rsidRPr="00443C62">
        <w:t>引脚触发，由</w:t>
      </w:r>
      <w:r w:rsidRPr="00443C62">
        <w:t>GPIO</w:t>
      </w:r>
      <w:r w:rsidRPr="00443C62">
        <w:t>模块中断的</w:t>
      </w:r>
      <w:r w:rsidRPr="00443C62">
        <w:t>GPIOADCCTL</w:t>
      </w:r>
      <w:r w:rsidRPr="00443C62">
        <w:t>寄存器配置</w:t>
      </w:r>
    </w:p>
    <w:p w14:paraId="55F930E7" w14:textId="77777777" w:rsidR="00E30065" w:rsidRPr="00443C62" w:rsidRDefault="00E30065" w:rsidP="00E30065">
      <w:pPr>
        <w:ind w:leftChars="500" w:left="1050"/>
      </w:pPr>
      <w:r w:rsidRPr="00443C62">
        <w:t xml:space="preserve">0x05: </w:t>
      </w:r>
      <w:r w:rsidRPr="00443C62">
        <w:t>由定时器触发</w:t>
      </w:r>
    </w:p>
    <w:p w14:paraId="53D5F22C" w14:textId="77777777" w:rsidR="00E30065" w:rsidRPr="00443C62" w:rsidRDefault="00E30065" w:rsidP="00E30065">
      <w:pPr>
        <w:ind w:leftChars="500" w:left="1050"/>
      </w:pPr>
      <w:r w:rsidRPr="00443C62">
        <w:t xml:space="preserve">0x06: </w:t>
      </w:r>
      <w:r w:rsidRPr="00443C62">
        <w:t>由</w:t>
      </w:r>
      <w:r w:rsidRPr="00443C62">
        <w:t>PWM0</w:t>
      </w:r>
      <w:r w:rsidRPr="00443C62">
        <w:t>中断触发，由</w:t>
      </w:r>
      <w:r w:rsidRPr="00443C62">
        <w:t>PWM0INTEN</w:t>
      </w:r>
      <w:r w:rsidRPr="00443C62">
        <w:t>寄存器配置</w:t>
      </w:r>
    </w:p>
    <w:p w14:paraId="51B85D2C" w14:textId="77777777" w:rsidR="00E30065" w:rsidRPr="00443C62" w:rsidRDefault="00E30065" w:rsidP="00E30065">
      <w:pPr>
        <w:ind w:leftChars="500" w:left="1050"/>
      </w:pPr>
      <w:r w:rsidRPr="00443C62">
        <w:t xml:space="preserve">0x07: </w:t>
      </w:r>
      <w:r w:rsidRPr="00443C62">
        <w:t>由</w:t>
      </w:r>
      <w:r w:rsidRPr="00443C62">
        <w:t>PWM1</w:t>
      </w:r>
      <w:r w:rsidRPr="00443C62">
        <w:t>中断触发，由</w:t>
      </w:r>
      <w:r w:rsidRPr="00443C62">
        <w:t>PWM1INTEN</w:t>
      </w:r>
      <w:r w:rsidRPr="00443C62">
        <w:t>寄存器配置</w:t>
      </w:r>
    </w:p>
    <w:p w14:paraId="28DB3D00" w14:textId="77777777" w:rsidR="00E30065" w:rsidRPr="00443C62" w:rsidRDefault="00E30065" w:rsidP="00E30065">
      <w:pPr>
        <w:ind w:leftChars="500" w:left="1050"/>
      </w:pPr>
      <w:r w:rsidRPr="00443C62">
        <w:t xml:space="preserve">0x08: </w:t>
      </w:r>
      <w:r w:rsidRPr="00443C62">
        <w:t>由</w:t>
      </w:r>
      <w:r w:rsidRPr="00443C62">
        <w:t>PWM2</w:t>
      </w:r>
      <w:r w:rsidRPr="00443C62">
        <w:t>中断触发，由</w:t>
      </w:r>
      <w:r w:rsidRPr="00443C62">
        <w:t>PWM2INTEN</w:t>
      </w:r>
      <w:r w:rsidRPr="00443C62">
        <w:t>寄存器配置</w:t>
      </w:r>
    </w:p>
    <w:p w14:paraId="7DBFDE92" w14:textId="77777777" w:rsidR="00E30065" w:rsidRPr="00443C62" w:rsidRDefault="00E30065" w:rsidP="00E30065">
      <w:pPr>
        <w:ind w:leftChars="500" w:left="1050"/>
      </w:pPr>
      <w:r w:rsidRPr="00443C62">
        <w:t xml:space="preserve">0x09: </w:t>
      </w:r>
      <w:r w:rsidRPr="00443C62">
        <w:t>由</w:t>
      </w:r>
      <w:r w:rsidRPr="00443C62">
        <w:t>PWM3</w:t>
      </w:r>
      <w:r w:rsidRPr="00443C62">
        <w:t>中断触发，由</w:t>
      </w:r>
      <w:r w:rsidRPr="00443C62">
        <w:t>PWM3INTEN</w:t>
      </w:r>
      <w:r w:rsidRPr="00443C62">
        <w:t>寄存器配置</w:t>
      </w:r>
    </w:p>
    <w:p w14:paraId="44CA825F" w14:textId="77777777" w:rsidR="00E30065" w:rsidRPr="00443C62" w:rsidRDefault="00E30065" w:rsidP="00E30065">
      <w:pPr>
        <w:ind w:leftChars="500" w:left="1050"/>
      </w:pPr>
      <w:r w:rsidRPr="00443C62">
        <w:t xml:space="preserve">0x0E: </w:t>
      </w:r>
      <w:r w:rsidRPr="00443C62">
        <w:t>不触发</w:t>
      </w:r>
    </w:p>
    <w:p w14:paraId="27F84FC1" w14:textId="77777777" w:rsidR="00E30065" w:rsidRDefault="00E30065" w:rsidP="00E30065">
      <w:pPr>
        <w:ind w:leftChars="500" w:left="1050"/>
        <w:rPr>
          <w:b/>
        </w:rPr>
      </w:pPr>
      <w:r w:rsidRPr="00443C62">
        <w:rPr>
          <w:b/>
        </w:rPr>
        <w:t xml:space="preserve">0x0F: </w:t>
      </w:r>
      <w:r w:rsidRPr="00443C62">
        <w:rPr>
          <w:b/>
        </w:rPr>
        <w:t>连续触发</w:t>
      </w:r>
    </w:p>
    <w:p w14:paraId="7C185F66" w14:textId="77777777" w:rsidR="00E30065" w:rsidRDefault="00E30065" w:rsidP="00E30065">
      <w:pPr>
        <w:ind w:leftChars="500" w:left="1050"/>
        <w:rPr>
          <w:b/>
        </w:rPr>
      </w:pPr>
    </w:p>
    <w:p w14:paraId="4E10C669" w14:textId="77777777" w:rsidR="00E30065" w:rsidRDefault="00E30065" w:rsidP="00E30065">
      <w:pPr>
        <w:ind w:leftChars="400" w:left="840"/>
      </w:pPr>
      <w:r w:rsidRPr="00443C62">
        <w:t>ADC Processor Sample Sequence Initiate (</w:t>
      </w:r>
      <w:r w:rsidRPr="00107B93">
        <w:rPr>
          <w:b/>
        </w:rPr>
        <w:t>ADCPSSI</w:t>
      </w:r>
      <w:r w:rsidRPr="00443C62">
        <w:t>)</w:t>
      </w:r>
      <w:r>
        <w:t xml:space="preserve"> </w:t>
      </w:r>
      <w:r>
        <w:rPr>
          <w:rFonts w:hint="eastAsia"/>
        </w:rPr>
        <w:t>ADC</w:t>
      </w:r>
      <w:r>
        <w:rPr>
          <w:rFonts w:hint="eastAsia"/>
        </w:rPr>
        <w:t>采样序列初始化寄存器，使用户可以用软件手动触发</w:t>
      </w:r>
      <w:r>
        <w:rPr>
          <w:rFonts w:hint="eastAsia"/>
        </w:rPr>
        <w:t>ADC</w:t>
      </w:r>
      <w:r>
        <w:rPr>
          <w:rFonts w:hint="eastAsia"/>
        </w:rPr>
        <w:t>的采样序列。</w:t>
      </w:r>
    </w:p>
    <w:p w14:paraId="74989BCF" w14:textId="77777777" w:rsidR="00E30065" w:rsidRDefault="00E30065" w:rsidP="00E30065">
      <w:pPr>
        <w:ind w:leftChars="200" w:left="420"/>
        <w:jc w:val="center"/>
      </w:pPr>
      <w:r>
        <w:rPr>
          <w:noProof/>
        </w:rPr>
        <w:lastRenderedPageBreak/>
        <mc:AlternateContent>
          <mc:Choice Requires="wps">
            <w:drawing>
              <wp:anchor distT="0" distB="0" distL="114300" distR="114300" simplePos="0" relativeHeight="251667456" behindDoc="0" locked="0" layoutInCell="1" allowOverlap="1" wp14:anchorId="565616F3" wp14:editId="211191F4">
                <wp:simplePos x="0" y="0"/>
                <wp:positionH relativeFrom="column">
                  <wp:posOffset>4464482</wp:posOffset>
                </wp:positionH>
                <wp:positionV relativeFrom="paragraph">
                  <wp:posOffset>533730</wp:posOffset>
                </wp:positionV>
                <wp:extent cx="1367942" cy="629108"/>
                <wp:effectExtent l="19050" t="19050" r="22860" b="19050"/>
                <wp:wrapNone/>
                <wp:docPr id="15368" name="矩形 15368"/>
                <wp:cNvGraphicFramePr/>
                <a:graphic xmlns:a="http://schemas.openxmlformats.org/drawingml/2006/main">
                  <a:graphicData uri="http://schemas.microsoft.com/office/word/2010/wordprocessingShape">
                    <wps:wsp>
                      <wps:cNvSpPr/>
                      <wps:spPr>
                        <a:xfrm>
                          <a:off x="0" y="0"/>
                          <a:ext cx="1367942" cy="62910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BF6EB" id="矩形 15368" o:spid="_x0000_s1026" style="position:absolute;left:0;text-align:left;margin-left:351.55pt;margin-top:42.05pt;width:107.7pt;height:4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" filled="f" strokecolor="red" strokeweight="2.25pt"/>
            </w:pict>
          </mc:Fallback>
        </mc:AlternateContent>
      </w:r>
      <w:r>
        <w:rPr>
          <w:noProof/>
        </w:rPr>
        <w:drawing>
          <wp:inline distT="0" distB="0" distL="0" distR="0" wp14:anchorId="11D81D0D" wp14:editId="2ADF35F2">
            <wp:extent cx="5655285" cy="1153755"/>
            <wp:effectExtent l="0" t="0" r="3175" b="8890"/>
            <wp:docPr id="241982" name="图片 241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90237" cy="1160886"/>
                    </a:xfrm>
                    <a:prstGeom prst="rect">
                      <a:avLst/>
                    </a:prstGeom>
                    <a:noFill/>
                  </pic:spPr>
                </pic:pic>
              </a:graphicData>
            </a:graphic>
          </wp:inline>
        </w:drawing>
      </w:r>
    </w:p>
    <w:p w14:paraId="1D9E4318" w14:textId="77777777" w:rsidR="00E30065" w:rsidRDefault="00E30065" w:rsidP="00E30065">
      <w:pPr>
        <w:ind w:leftChars="400" w:left="840"/>
      </w:pPr>
      <w:r>
        <w:rPr>
          <w:rFonts w:hint="eastAsia"/>
        </w:rPr>
        <w:t>位</w:t>
      </w:r>
      <w:r>
        <w:rPr>
          <w:rFonts w:hint="eastAsia"/>
        </w:rPr>
        <w:t>SS</w:t>
      </w:r>
      <w:r>
        <w:t>0</w:t>
      </w:r>
      <w:r>
        <w:rPr>
          <w:rFonts w:hint="eastAsia"/>
        </w:rPr>
        <w:t>到</w:t>
      </w:r>
      <w:r>
        <w:rPr>
          <w:rFonts w:hint="eastAsia"/>
        </w:rPr>
        <w:t>SS</w:t>
      </w:r>
      <w:r>
        <w:t>3</w:t>
      </w:r>
      <w:r>
        <w:rPr>
          <w:rFonts w:hint="eastAsia"/>
        </w:rPr>
        <w:t>分别控制</w:t>
      </w:r>
      <w:r>
        <w:rPr>
          <w:rFonts w:hint="eastAsia"/>
        </w:rPr>
        <w:t>SS</w:t>
      </w:r>
      <w:r>
        <w:t>0</w:t>
      </w:r>
      <w:r>
        <w:rPr>
          <w:rFonts w:hint="eastAsia"/>
        </w:rPr>
        <w:t>到</w:t>
      </w:r>
      <w:r>
        <w:rPr>
          <w:rFonts w:hint="eastAsia"/>
        </w:rPr>
        <w:t>SS</w:t>
      </w:r>
      <w:r>
        <w:t>3</w:t>
      </w:r>
      <w:r>
        <w:rPr>
          <w:rFonts w:hint="eastAsia"/>
        </w:rPr>
        <w:t>的初始化，</w:t>
      </w:r>
      <w:r w:rsidRPr="00822622">
        <w:rPr>
          <w:rFonts w:hint="eastAsia"/>
        </w:rPr>
        <w:t>如果</w:t>
      </w:r>
      <w:r w:rsidRPr="00822622">
        <w:t>SYNCWAIT</w:t>
      </w:r>
      <w:r w:rsidRPr="00822622">
        <w:t>为零，采样序列初始化后立刻开始采样；</w:t>
      </w:r>
      <w:r w:rsidRPr="00822622">
        <w:rPr>
          <w:rFonts w:hint="eastAsia"/>
        </w:rPr>
        <w:t>如果</w:t>
      </w:r>
      <w:r w:rsidRPr="00822622">
        <w:t>SYNCWAIT</w:t>
      </w:r>
      <w:r w:rsidRPr="00822622">
        <w:t>为</w:t>
      </w:r>
      <w:r w:rsidRPr="00822622">
        <w:t>1</w:t>
      </w:r>
      <w:r w:rsidRPr="00822622">
        <w:t>，则等到</w:t>
      </w:r>
      <w:r w:rsidRPr="00822622">
        <w:t>GSYNC</w:t>
      </w:r>
      <w:r w:rsidRPr="00822622">
        <w:t>置</w:t>
      </w:r>
      <w:r w:rsidRPr="00822622">
        <w:t>1</w:t>
      </w:r>
      <w:r w:rsidRPr="00822622">
        <w:t>后开始采样</w:t>
      </w:r>
      <w:r>
        <w:rPr>
          <w:rFonts w:hint="eastAsia"/>
        </w:rPr>
        <w:t>。</w:t>
      </w:r>
    </w:p>
    <w:p w14:paraId="5B80C2F6" w14:textId="77777777" w:rsidR="00E30065" w:rsidRDefault="00E30065" w:rsidP="00E30065">
      <w:pPr>
        <w:pStyle w:val="a7"/>
        <w:numPr>
          <w:ilvl w:val="1"/>
          <w:numId w:val="6"/>
        </w:numPr>
        <w:ind w:firstLineChars="0"/>
        <w:rPr>
          <w:b/>
        </w:rPr>
      </w:pPr>
      <w:r>
        <w:rPr>
          <w:rFonts w:hint="eastAsia"/>
          <w:b/>
        </w:rPr>
        <w:t>使用</w:t>
      </w:r>
      <w:proofErr w:type="spellStart"/>
      <w:r>
        <w:rPr>
          <w:rFonts w:hint="eastAsia"/>
          <w:b/>
        </w:rPr>
        <w:t>TivaWare</w:t>
      </w:r>
      <w:proofErr w:type="spellEnd"/>
      <w:proofErr w:type="gramStart"/>
      <w:r>
        <w:rPr>
          <w:rFonts w:hint="eastAsia"/>
          <w:b/>
        </w:rPr>
        <w:t>库提供</w:t>
      </w:r>
      <w:proofErr w:type="gramEnd"/>
      <w:r>
        <w:rPr>
          <w:rFonts w:hint="eastAsia"/>
          <w:b/>
        </w:rPr>
        <w:t>的函数，配置采样序列</w:t>
      </w:r>
    </w:p>
    <w:p w14:paraId="75C45000" w14:textId="77777777" w:rsidR="00E30065" w:rsidRDefault="00E30065" w:rsidP="00E30065">
      <w:pPr>
        <w:pStyle w:val="a7"/>
        <w:ind w:left="960" w:firstLineChars="0" w:firstLine="0"/>
      </w:pPr>
      <w:r w:rsidRPr="00EF59B1">
        <w:rPr>
          <w:b/>
        </w:rPr>
        <w:t xml:space="preserve">5.4.1 </w:t>
      </w:r>
      <w:proofErr w:type="spellStart"/>
      <w:r w:rsidRPr="00F74C63">
        <w:rPr>
          <w:rFonts w:hint="eastAsia"/>
        </w:rPr>
        <w:t>TivaWare</w:t>
      </w:r>
      <w:proofErr w:type="spellEnd"/>
      <w:r w:rsidRPr="00F74C63">
        <w:rPr>
          <w:rFonts w:hint="eastAsia"/>
        </w:rPr>
        <w:t>提供了</w:t>
      </w:r>
      <w:proofErr w:type="spellStart"/>
      <w:r w:rsidRPr="00350A91">
        <w:rPr>
          <w:color w:val="FF0000"/>
        </w:rPr>
        <w:t>ADCSequenceConfigure</w:t>
      </w:r>
      <w:proofErr w:type="spellEnd"/>
      <w:r w:rsidRPr="00F74C63">
        <w:rPr>
          <w:rFonts w:hint="eastAsia"/>
        </w:rPr>
        <w:t>函数，设置采样序列的触发条件和优先级</w:t>
      </w:r>
      <w:r>
        <w:rPr>
          <w:rFonts w:hint="eastAsia"/>
        </w:rPr>
        <w:t>，其定义为：</w:t>
      </w:r>
    </w:p>
    <w:p w14:paraId="073DFAC7" w14:textId="77777777" w:rsidR="00E30065" w:rsidRDefault="00E30065" w:rsidP="001F3636">
      <w:pPr>
        <w:pStyle w:val="a7"/>
        <w:ind w:leftChars="100" w:left="210" w:firstLineChars="0" w:firstLine="0"/>
      </w:pPr>
      <w:r w:rsidRPr="00F74C63">
        <w:t xml:space="preserve">void </w:t>
      </w:r>
      <w:proofErr w:type="spellStart"/>
      <w:r w:rsidRPr="00BD7933">
        <w:rPr>
          <w:color w:val="FF0000"/>
        </w:rPr>
        <w:t>ADCSequenceConfigure</w:t>
      </w:r>
      <w:proofErr w:type="spellEnd"/>
      <w:r w:rsidRPr="00BD7933">
        <w:rPr>
          <w:color w:val="FF0000"/>
        </w:rPr>
        <w:t xml:space="preserve"> </w:t>
      </w:r>
      <w:r w:rsidRPr="00F74C63">
        <w:t xml:space="preserve">(uint32_t </w:t>
      </w:r>
      <w:r w:rsidRPr="00364F28">
        <w:rPr>
          <w:color w:val="00B0F0"/>
        </w:rPr>
        <w:t>ui32Base</w:t>
      </w:r>
      <w:r w:rsidRPr="00F74C63">
        <w:t xml:space="preserve">, uint32_t </w:t>
      </w:r>
      <w:r w:rsidRPr="00F94B21">
        <w:rPr>
          <w:color w:val="00B0F0"/>
        </w:rPr>
        <w:t>ui32SequenceNum</w:t>
      </w:r>
      <w:r w:rsidRPr="00F74C63">
        <w:t xml:space="preserve">, uint32_t </w:t>
      </w:r>
      <w:r w:rsidRPr="00F94B21">
        <w:rPr>
          <w:color w:val="00B0F0"/>
        </w:rPr>
        <w:t>ui32Trigger</w:t>
      </w:r>
      <w:r w:rsidRPr="00F74C63">
        <w:t xml:space="preserve">, uint32_t </w:t>
      </w:r>
      <w:r w:rsidRPr="00BD7933">
        <w:rPr>
          <w:color w:val="00B0F0"/>
        </w:rPr>
        <w:t>ui32</w:t>
      </w:r>
      <w:proofErr w:type="gramStart"/>
      <w:r w:rsidRPr="00BD7933">
        <w:rPr>
          <w:color w:val="00B0F0"/>
        </w:rPr>
        <w:t>Priority</w:t>
      </w:r>
      <w:r w:rsidRPr="00F74C63">
        <w:t>)</w:t>
      </w:r>
      <w:r>
        <w:t>{</w:t>
      </w:r>
      <w:proofErr w:type="gramEnd"/>
    </w:p>
    <w:p w14:paraId="6FCA519F" w14:textId="77777777" w:rsidR="00E30065" w:rsidRDefault="00E30065" w:rsidP="001F3636">
      <w:pPr>
        <w:pStyle w:val="a7"/>
        <w:ind w:leftChars="100" w:left="210"/>
      </w:pPr>
      <w:r>
        <w:t xml:space="preserve">    uint32_t ui32Gen;</w:t>
      </w:r>
    </w:p>
    <w:p w14:paraId="3FAA3CD8" w14:textId="77777777" w:rsidR="00E30065" w:rsidRDefault="00E30065" w:rsidP="001F3636">
      <w:pPr>
        <w:pStyle w:val="a7"/>
        <w:ind w:leftChars="100" w:left="210"/>
      </w:pPr>
      <w:r>
        <w:t xml:space="preserve">    </w:t>
      </w:r>
      <w:proofErr w:type="gramStart"/>
      <w:r>
        <w:t>ASSERT(</w:t>
      </w:r>
      <w:proofErr w:type="gramEnd"/>
      <w:r>
        <w:t>(ui32Base == ADC0_BASE) || (ui32Base == ADC1_BASE));</w:t>
      </w:r>
    </w:p>
    <w:p w14:paraId="00ECFC85" w14:textId="77777777" w:rsidR="00E30065" w:rsidRDefault="00E30065" w:rsidP="001F3636">
      <w:pPr>
        <w:pStyle w:val="a7"/>
        <w:ind w:leftChars="100" w:left="210"/>
      </w:pPr>
      <w:r>
        <w:t xml:space="preserve">    </w:t>
      </w:r>
      <w:proofErr w:type="gramStart"/>
      <w:r>
        <w:t>ASSERT(</w:t>
      </w:r>
      <w:proofErr w:type="gramEnd"/>
      <w:r>
        <w:t>ui32SequenceNum &lt; 4);</w:t>
      </w:r>
    </w:p>
    <w:p w14:paraId="1EA029D3" w14:textId="77777777" w:rsidR="00E30065" w:rsidRDefault="00E30065" w:rsidP="001F3636">
      <w:pPr>
        <w:pStyle w:val="a7"/>
        <w:ind w:leftChars="100" w:left="210"/>
      </w:pPr>
      <w:r>
        <w:t xml:space="preserve">    </w:t>
      </w:r>
      <w:proofErr w:type="gramStart"/>
      <w:r>
        <w:t>ASSERT(</w:t>
      </w:r>
      <w:proofErr w:type="gramEnd"/>
      <w:r>
        <w:t>((ui32Trigger &amp; 0xF) == ADC_TRIGGER_PROCESSOR) ||</w:t>
      </w:r>
    </w:p>
    <w:p w14:paraId="01713D47" w14:textId="77777777" w:rsidR="00E30065" w:rsidRDefault="00E30065" w:rsidP="001F3636">
      <w:pPr>
        <w:pStyle w:val="a7"/>
        <w:ind w:leftChars="100" w:left="210"/>
      </w:pPr>
      <w:r>
        <w:t xml:space="preserve">           ((ui32Trigger &amp; 0xF) == ADC_TRIGGER_COMP0) ||</w:t>
      </w:r>
    </w:p>
    <w:p w14:paraId="70487F8E" w14:textId="77777777" w:rsidR="00E30065" w:rsidRDefault="00E30065" w:rsidP="001F3636">
      <w:pPr>
        <w:pStyle w:val="a7"/>
        <w:ind w:leftChars="100" w:left="210"/>
      </w:pPr>
      <w:r>
        <w:t xml:space="preserve">           ((ui32Trigger &amp; 0xF) == ADC_TRIGGER_COMP1) ||</w:t>
      </w:r>
    </w:p>
    <w:p w14:paraId="285259F8" w14:textId="77777777" w:rsidR="00E30065" w:rsidRDefault="00E30065" w:rsidP="001F3636">
      <w:pPr>
        <w:pStyle w:val="a7"/>
        <w:ind w:leftChars="100" w:left="210"/>
      </w:pPr>
      <w:r>
        <w:t xml:space="preserve">           ((ui32Trigger &amp; 0xF) == ADC_TRIGGER_COMP2) ||</w:t>
      </w:r>
    </w:p>
    <w:p w14:paraId="7A525196" w14:textId="77777777" w:rsidR="00E30065" w:rsidRDefault="00E30065" w:rsidP="001F3636">
      <w:pPr>
        <w:pStyle w:val="a7"/>
        <w:ind w:leftChars="100" w:left="210"/>
      </w:pPr>
      <w:r>
        <w:t xml:space="preserve">           ((ui32Trigger &amp; 0xF) == ADC_TRIGGER_EXTERNAL) ||</w:t>
      </w:r>
    </w:p>
    <w:p w14:paraId="4310E72C" w14:textId="77777777" w:rsidR="00E30065" w:rsidRDefault="00E30065" w:rsidP="001F3636">
      <w:pPr>
        <w:pStyle w:val="a7"/>
        <w:ind w:leftChars="100" w:left="210"/>
      </w:pPr>
      <w:r>
        <w:t xml:space="preserve">           ((ui32Trigger &amp; 0xF) == ADC_TRIGGER_TIMER) ||</w:t>
      </w:r>
    </w:p>
    <w:p w14:paraId="7A814A3D" w14:textId="77777777" w:rsidR="00E30065" w:rsidRDefault="00E30065" w:rsidP="001F3636">
      <w:pPr>
        <w:pStyle w:val="a7"/>
        <w:ind w:leftChars="100" w:left="210"/>
      </w:pPr>
      <w:r>
        <w:t xml:space="preserve">           ((ui32Trigger &amp; 0xF) == ADC_TRIGGER_PWM0) ||</w:t>
      </w:r>
    </w:p>
    <w:p w14:paraId="4D09FC66" w14:textId="77777777" w:rsidR="00E30065" w:rsidRDefault="00E30065" w:rsidP="001F3636">
      <w:pPr>
        <w:pStyle w:val="a7"/>
        <w:ind w:leftChars="100" w:left="210"/>
      </w:pPr>
      <w:r>
        <w:t xml:space="preserve">           ((ui32Trigger &amp; 0xF) == ADC_TRIGGER_PWM1) ||</w:t>
      </w:r>
    </w:p>
    <w:p w14:paraId="1324A0CF" w14:textId="77777777" w:rsidR="00E30065" w:rsidRDefault="00E30065" w:rsidP="001F3636">
      <w:pPr>
        <w:pStyle w:val="a7"/>
        <w:ind w:leftChars="100" w:left="210"/>
      </w:pPr>
      <w:r>
        <w:t xml:space="preserve">           ((ui32Trigger &amp; 0xF) == ADC_TRIGGER_PWM2) ||</w:t>
      </w:r>
    </w:p>
    <w:p w14:paraId="7F39F12C" w14:textId="77777777" w:rsidR="00E30065" w:rsidRDefault="00E30065" w:rsidP="001F3636">
      <w:pPr>
        <w:pStyle w:val="a7"/>
        <w:ind w:leftChars="100" w:left="210"/>
      </w:pPr>
      <w:r>
        <w:t xml:space="preserve">           ((ui32Trigger &amp; 0xF) == ADC_TRIGGER_PWM3) ||</w:t>
      </w:r>
    </w:p>
    <w:p w14:paraId="6CE62C3A" w14:textId="77777777" w:rsidR="00E30065" w:rsidRDefault="00E30065" w:rsidP="001F3636">
      <w:pPr>
        <w:pStyle w:val="a7"/>
        <w:ind w:leftChars="100" w:left="210"/>
      </w:pPr>
      <w:r>
        <w:t xml:space="preserve">           ((ui32Trigger &amp; 0xF) == ADC_TRIGGER_ALWAYS) ||</w:t>
      </w:r>
    </w:p>
    <w:p w14:paraId="553BA807" w14:textId="77777777" w:rsidR="00E30065" w:rsidRDefault="00E30065" w:rsidP="001F3636">
      <w:pPr>
        <w:pStyle w:val="a7"/>
        <w:ind w:leftChars="100" w:left="210"/>
      </w:pPr>
      <w:r>
        <w:t xml:space="preserve">           ((ui32Trigger &amp; 0x30) == ADC_TRIGGER_PWM_MOD0) ||</w:t>
      </w:r>
    </w:p>
    <w:p w14:paraId="6CA9F13A" w14:textId="77777777" w:rsidR="00E30065" w:rsidRDefault="00E30065" w:rsidP="001F3636">
      <w:pPr>
        <w:pStyle w:val="a7"/>
        <w:ind w:leftChars="100" w:left="210"/>
      </w:pPr>
      <w:r>
        <w:t xml:space="preserve">           ((ui32Trigger &amp; 0x30) == ADC_TRIGGER_PWM_MOD1));</w:t>
      </w:r>
    </w:p>
    <w:p w14:paraId="4E98325C" w14:textId="77777777" w:rsidR="00E30065" w:rsidRDefault="00E30065" w:rsidP="001F3636">
      <w:pPr>
        <w:pStyle w:val="a7"/>
        <w:ind w:leftChars="100" w:left="210"/>
      </w:pPr>
      <w:r>
        <w:t xml:space="preserve">    </w:t>
      </w:r>
      <w:proofErr w:type="gramStart"/>
      <w:r>
        <w:t>ASSERT(</w:t>
      </w:r>
      <w:proofErr w:type="gramEnd"/>
      <w:r>
        <w:t>ui32Priority &lt; 4);</w:t>
      </w:r>
    </w:p>
    <w:p w14:paraId="3FD0C9AA" w14:textId="77777777" w:rsidR="00E30065" w:rsidRDefault="00E30065" w:rsidP="001F3636">
      <w:pPr>
        <w:pStyle w:val="a7"/>
        <w:ind w:leftChars="100" w:left="210"/>
      </w:pPr>
      <w:r>
        <w:t xml:space="preserve">    ui32SequenceNum *= 4;</w:t>
      </w:r>
    </w:p>
    <w:p w14:paraId="47D55B38" w14:textId="77777777" w:rsidR="00E30065" w:rsidRDefault="00E30065" w:rsidP="001F3636">
      <w:pPr>
        <w:pStyle w:val="a7"/>
        <w:ind w:leftChars="100" w:left="210"/>
      </w:pPr>
    </w:p>
    <w:p w14:paraId="5F1952BA" w14:textId="77777777" w:rsidR="00E30065" w:rsidRDefault="00E30065" w:rsidP="001F3636">
      <w:pPr>
        <w:pStyle w:val="a7"/>
        <w:ind w:leftChars="100" w:left="210"/>
      </w:pPr>
      <w:r>
        <w:t xml:space="preserve">    </w:t>
      </w:r>
      <w:proofErr w:type="gramStart"/>
      <w:r>
        <w:t>HWREG(</w:t>
      </w:r>
      <w:proofErr w:type="gramEnd"/>
      <w:r>
        <w:t xml:space="preserve">ui32Base + </w:t>
      </w:r>
      <w:r w:rsidRPr="008A4559">
        <w:rPr>
          <w:color w:val="FF0000"/>
        </w:rPr>
        <w:t>ADC_O_EMUX) =</w:t>
      </w:r>
      <w:r>
        <w:t xml:space="preserve"> ((HWREG(ui32Base + ADC_O_EMUX) &amp;</w:t>
      </w:r>
    </w:p>
    <w:p w14:paraId="69878C2C" w14:textId="77777777" w:rsidR="00E30065" w:rsidRDefault="00E30065" w:rsidP="001F3636">
      <w:pPr>
        <w:pStyle w:val="a7"/>
        <w:ind w:leftChars="100" w:left="210"/>
      </w:pPr>
      <w:r>
        <w:t xml:space="preserve">                                     </w:t>
      </w:r>
      <w:proofErr w:type="gramStart"/>
      <w:r>
        <w:t>~(</w:t>
      </w:r>
      <w:proofErr w:type="gramEnd"/>
      <w:r>
        <w:t>0xf &lt;&lt; ui32SequenceNum)) |</w:t>
      </w:r>
    </w:p>
    <w:p w14:paraId="101975B0" w14:textId="77777777" w:rsidR="00E30065" w:rsidRDefault="00E30065" w:rsidP="001F3636">
      <w:pPr>
        <w:pStyle w:val="a7"/>
        <w:ind w:leftChars="100" w:left="210"/>
      </w:pPr>
      <w:r>
        <w:t xml:space="preserve">                                    ((ui32Trigger &amp; 0xf) &lt;&lt; ui32SequenceNum));</w:t>
      </w:r>
    </w:p>
    <w:p w14:paraId="3BC4A486" w14:textId="77777777" w:rsidR="00E30065" w:rsidRDefault="00E30065" w:rsidP="001F3636">
      <w:pPr>
        <w:pStyle w:val="a7"/>
        <w:ind w:leftChars="100" w:left="210"/>
      </w:pPr>
    </w:p>
    <w:p w14:paraId="01E87C61" w14:textId="77777777" w:rsidR="00E30065" w:rsidRDefault="00E30065" w:rsidP="001F3636">
      <w:pPr>
        <w:pStyle w:val="a7"/>
        <w:ind w:leftChars="100" w:left="210"/>
      </w:pPr>
      <w:r>
        <w:t xml:space="preserve">    //</w:t>
      </w:r>
    </w:p>
    <w:p w14:paraId="4EF84498" w14:textId="77777777" w:rsidR="00E30065" w:rsidRDefault="00E30065" w:rsidP="001F3636">
      <w:pPr>
        <w:pStyle w:val="a7"/>
        <w:ind w:leftChars="100" w:left="210"/>
      </w:pPr>
      <w:r>
        <w:t xml:space="preserve">    </w:t>
      </w:r>
      <w:proofErr w:type="gramStart"/>
      <w:r>
        <w:t>HWREG(</w:t>
      </w:r>
      <w:proofErr w:type="gramEnd"/>
      <w:r>
        <w:t xml:space="preserve">ui32Base + </w:t>
      </w:r>
      <w:r w:rsidRPr="008A4559">
        <w:rPr>
          <w:color w:val="FF0000"/>
        </w:rPr>
        <w:t>ADC_O_SSPRI</w:t>
      </w:r>
      <w:r>
        <w:t>) = ((HWREG(ui32Base + ADC_O_SSPRI) &amp;</w:t>
      </w:r>
    </w:p>
    <w:p w14:paraId="256C4D45" w14:textId="77777777" w:rsidR="00E30065" w:rsidRDefault="00E30065" w:rsidP="001F3636">
      <w:pPr>
        <w:pStyle w:val="a7"/>
        <w:ind w:leftChars="100" w:left="210"/>
      </w:pPr>
      <w:r>
        <w:t xml:space="preserve">                                      </w:t>
      </w:r>
      <w:proofErr w:type="gramStart"/>
      <w:r>
        <w:t>~(</w:t>
      </w:r>
      <w:proofErr w:type="gramEnd"/>
      <w:r>
        <w:t>0xf &lt;&lt; ui32SequenceNum)) |</w:t>
      </w:r>
    </w:p>
    <w:p w14:paraId="46DD1693" w14:textId="77777777" w:rsidR="00E30065" w:rsidRDefault="00E30065" w:rsidP="001F3636">
      <w:pPr>
        <w:pStyle w:val="a7"/>
        <w:ind w:leftChars="100" w:left="210"/>
      </w:pPr>
      <w:r>
        <w:t xml:space="preserve">                                     ((ui32Priority &amp; 0x3) &lt;&lt;</w:t>
      </w:r>
    </w:p>
    <w:p w14:paraId="2AB7DC52" w14:textId="77777777" w:rsidR="00E30065" w:rsidRDefault="00E30065" w:rsidP="001F3636">
      <w:pPr>
        <w:pStyle w:val="a7"/>
        <w:ind w:leftChars="100" w:left="210"/>
      </w:pPr>
      <w:r>
        <w:t xml:space="preserve">                                      ui32SequenceNum));</w:t>
      </w:r>
    </w:p>
    <w:p w14:paraId="6A8C043D" w14:textId="77777777" w:rsidR="00E30065" w:rsidRDefault="00E30065" w:rsidP="001F3636">
      <w:pPr>
        <w:pStyle w:val="a7"/>
        <w:ind w:leftChars="100" w:left="210"/>
      </w:pPr>
    </w:p>
    <w:p w14:paraId="188B78D2" w14:textId="77777777" w:rsidR="00E30065" w:rsidRDefault="00E30065" w:rsidP="001F3636">
      <w:pPr>
        <w:pStyle w:val="a7"/>
        <w:ind w:leftChars="100" w:left="210"/>
      </w:pPr>
      <w:r>
        <w:t xml:space="preserve">    //</w:t>
      </w:r>
    </w:p>
    <w:p w14:paraId="39A6CFE7" w14:textId="77777777" w:rsidR="00E30065" w:rsidRDefault="00E30065" w:rsidP="001F3636">
      <w:pPr>
        <w:pStyle w:val="a7"/>
        <w:ind w:leftChars="100" w:left="210"/>
      </w:pPr>
      <w:r>
        <w:t xml:space="preserve">    // Set the source PWM module for this sequence's PWM triggers.</w:t>
      </w:r>
    </w:p>
    <w:p w14:paraId="4F82B2EC" w14:textId="77777777" w:rsidR="00E30065" w:rsidRDefault="00E30065" w:rsidP="001F3636">
      <w:pPr>
        <w:pStyle w:val="a7"/>
        <w:ind w:leftChars="100" w:left="210"/>
      </w:pPr>
      <w:r>
        <w:lastRenderedPageBreak/>
        <w:t xml:space="preserve">    //</w:t>
      </w:r>
    </w:p>
    <w:p w14:paraId="6416F80D" w14:textId="77777777" w:rsidR="00E30065" w:rsidRDefault="00E30065" w:rsidP="001F3636">
      <w:pPr>
        <w:pStyle w:val="a7"/>
        <w:ind w:leftChars="100" w:left="210"/>
      </w:pPr>
      <w:r>
        <w:t xml:space="preserve">    ui32Gen = ui32Trigger &amp; 0x0f;</w:t>
      </w:r>
    </w:p>
    <w:p w14:paraId="6036EF46" w14:textId="77777777" w:rsidR="00E30065" w:rsidRDefault="00E30065" w:rsidP="001F3636">
      <w:pPr>
        <w:pStyle w:val="a7"/>
        <w:ind w:leftChars="100" w:left="210"/>
      </w:pPr>
      <w:r>
        <w:t xml:space="preserve">    </w:t>
      </w:r>
      <w:proofErr w:type="gramStart"/>
      <w:r>
        <w:t>if(</w:t>
      </w:r>
      <w:proofErr w:type="gramEnd"/>
      <w:r>
        <w:t>ui32Gen &gt;= ADC_TRIGGER_PWM0 &amp;&amp; ui32Gen &lt;= ADC_TRIGGER_PWM3)</w:t>
      </w:r>
    </w:p>
    <w:p w14:paraId="3686477E" w14:textId="77777777" w:rsidR="00E30065" w:rsidRDefault="00E30065" w:rsidP="001F3636">
      <w:pPr>
        <w:pStyle w:val="a7"/>
        <w:ind w:leftChars="100" w:left="210"/>
      </w:pPr>
      <w:r>
        <w:t xml:space="preserve">    {</w:t>
      </w:r>
    </w:p>
    <w:p w14:paraId="5871784D" w14:textId="77777777" w:rsidR="00E30065" w:rsidRDefault="00E30065" w:rsidP="001F3636">
      <w:pPr>
        <w:pStyle w:val="a7"/>
        <w:ind w:leftChars="100" w:left="210"/>
      </w:pPr>
      <w:r>
        <w:t xml:space="preserve">        //</w:t>
      </w:r>
    </w:p>
    <w:p w14:paraId="1420FF69" w14:textId="77777777" w:rsidR="00E30065" w:rsidRDefault="00E30065" w:rsidP="001F3636">
      <w:pPr>
        <w:pStyle w:val="a7"/>
        <w:ind w:leftChars="100" w:left="210"/>
      </w:pPr>
      <w:r>
        <w:t xml:space="preserve">        // Set the shift for the module and generator</w:t>
      </w:r>
    </w:p>
    <w:p w14:paraId="50F32607" w14:textId="77777777" w:rsidR="00E30065" w:rsidRDefault="00E30065" w:rsidP="001F3636">
      <w:pPr>
        <w:pStyle w:val="a7"/>
        <w:ind w:leftChars="100" w:left="210"/>
      </w:pPr>
      <w:r>
        <w:t xml:space="preserve">        //</w:t>
      </w:r>
    </w:p>
    <w:p w14:paraId="1B06ADF1" w14:textId="77777777" w:rsidR="00E30065" w:rsidRDefault="00E30065" w:rsidP="001F3636">
      <w:pPr>
        <w:pStyle w:val="a7"/>
        <w:ind w:leftChars="100" w:left="210"/>
      </w:pPr>
      <w:r>
        <w:t xml:space="preserve">        ui32Gen = (ui32Gen - ADC_TRIGGER_PWM0) * 8;</w:t>
      </w:r>
    </w:p>
    <w:p w14:paraId="6A4BB065" w14:textId="77777777" w:rsidR="00E30065" w:rsidRDefault="00E30065" w:rsidP="001F3636">
      <w:pPr>
        <w:pStyle w:val="a7"/>
        <w:ind w:leftChars="100" w:left="210"/>
      </w:pPr>
      <w:r>
        <w:t xml:space="preserve">        </w:t>
      </w:r>
    </w:p>
    <w:p w14:paraId="74BAF538" w14:textId="77777777" w:rsidR="00E30065" w:rsidRDefault="00E30065" w:rsidP="001F3636">
      <w:pPr>
        <w:pStyle w:val="a7"/>
        <w:ind w:leftChars="100" w:left="210"/>
      </w:pPr>
      <w:r>
        <w:t xml:space="preserve">        </w:t>
      </w:r>
      <w:proofErr w:type="gramStart"/>
      <w:r>
        <w:t>HWREG(</w:t>
      </w:r>
      <w:proofErr w:type="gramEnd"/>
      <w:r>
        <w:t>ui32Base + ADC_O_TSSEL) = ((HWREG(ui32Base + ADC_O_TSSEL) &amp;</w:t>
      </w:r>
    </w:p>
    <w:p w14:paraId="435E6014" w14:textId="77777777" w:rsidR="00E30065" w:rsidRDefault="00E30065" w:rsidP="001F3636">
      <w:pPr>
        <w:pStyle w:val="a7"/>
        <w:ind w:leftChars="100" w:left="210"/>
      </w:pPr>
      <w:r>
        <w:t xml:space="preserve">                                         </w:t>
      </w:r>
      <w:proofErr w:type="gramStart"/>
      <w:r>
        <w:t>~(</w:t>
      </w:r>
      <w:proofErr w:type="gramEnd"/>
      <w:r>
        <w:t>0x30 &lt;&lt; ui32Gen)) |</w:t>
      </w:r>
    </w:p>
    <w:p w14:paraId="1698A720" w14:textId="77777777" w:rsidR="00E30065" w:rsidRDefault="00E30065" w:rsidP="001F3636">
      <w:pPr>
        <w:pStyle w:val="a7"/>
        <w:ind w:leftChars="100" w:left="210"/>
      </w:pPr>
      <w:r>
        <w:t xml:space="preserve">                                         ((ui32Trigger &amp; 0x30) &lt;&lt; ui32Gen));</w:t>
      </w:r>
    </w:p>
    <w:p w14:paraId="79503184" w14:textId="77777777" w:rsidR="00E30065" w:rsidRDefault="00E30065" w:rsidP="001F3636">
      <w:pPr>
        <w:pStyle w:val="a7"/>
        <w:ind w:leftChars="100" w:left="210"/>
      </w:pPr>
      <w:r>
        <w:t xml:space="preserve">    }</w:t>
      </w:r>
    </w:p>
    <w:p w14:paraId="14888C51" w14:textId="77777777" w:rsidR="00E30065" w:rsidRDefault="00E30065" w:rsidP="001F3636">
      <w:pPr>
        <w:pStyle w:val="a7"/>
        <w:ind w:leftChars="100" w:left="210" w:firstLineChars="0" w:firstLine="0"/>
      </w:pPr>
      <w:r>
        <w:t>}</w:t>
      </w:r>
    </w:p>
    <w:p w14:paraId="557BC08A" w14:textId="77777777" w:rsidR="00E30065" w:rsidRDefault="00E30065" w:rsidP="00E30065">
      <w:pPr>
        <w:pStyle w:val="a7"/>
        <w:ind w:left="960" w:firstLineChars="0" w:firstLine="0"/>
      </w:pPr>
    </w:p>
    <w:p w14:paraId="0796420E" w14:textId="77777777" w:rsidR="00E30065" w:rsidRPr="00F74C63" w:rsidRDefault="00E30065" w:rsidP="00E30065">
      <w:pPr>
        <w:pStyle w:val="a7"/>
        <w:ind w:left="960" w:firstLineChars="0" w:firstLine="0"/>
      </w:pPr>
    </w:p>
    <w:p w14:paraId="2A70D759" w14:textId="77777777" w:rsidR="00E30065" w:rsidRPr="00714E0B" w:rsidRDefault="00E30065" w:rsidP="00E30065">
      <w:pPr>
        <w:pStyle w:val="a7"/>
        <w:ind w:left="1380" w:firstLineChars="0" w:firstLine="0"/>
      </w:pPr>
      <w:r w:rsidRPr="00BD7933">
        <w:rPr>
          <w:color w:val="00B0F0"/>
        </w:rPr>
        <w:t>ui32Base</w:t>
      </w:r>
      <w:r w:rsidRPr="00714E0B">
        <w:rPr>
          <w:rFonts w:hint="eastAsia"/>
        </w:rPr>
        <w:t>为</w:t>
      </w:r>
      <w:r w:rsidRPr="00714E0B">
        <w:rPr>
          <w:rFonts w:hint="eastAsia"/>
        </w:rPr>
        <w:t>ADC</w:t>
      </w:r>
      <w:r w:rsidRPr="00714E0B">
        <w:rPr>
          <w:rFonts w:hint="eastAsia"/>
        </w:rPr>
        <w:t>模块的基地址；</w:t>
      </w:r>
    </w:p>
    <w:p w14:paraId="46023704" w14:textId="77777777" w:rsidR="00E30065" w:rsidRPr="00714E0B" w:rsidRDefault="00E30065" w:rsidP="00E30065">
      <w:pPr>
        <w:pStyle w:val="a7"/>
        <w:ind w:left="1380" w:firstLineChars="0" w:firstLine="0"/>
      </w:pPr>
      <w:r w:rsidRPr="00BD7933">
        <w:rPr>
          <w:color w:val="00B0F0"/>
        </w:rPr>
        <w:t>ui32SequenceNum</w:t>
      </w:r>
      <w:r w:rsidRPr="00714E0B">
        <w:rPr>
          <w:rFonts w:hint="eastAsia"/>
        </w:rPr>
        <w:t>为采样序列号，值可以为</w:t>
      </w:r>
      <w:r w:rsidRPr="00714E0B">
        <w:rPr>
          <w:rFonts w:hint="eastAsia"/>
        </w:rPr>
        <w:t>0</w:t>
      </w:r>
      <w:r w:rsidRPr="00714E0B">
        <w:t>, 1, 2, 3</w:t>
      </w:r>
      <w:r>
        <w:rPr>
          <w:rFonts w:hint="eastAsia"/>
        </w:rPr>
        <w:t>，用于计算设置</w:t>
      </w:r>
      <w:r w:rsidRPr="0021266A">
        <w:rPr>
          <w:color w:val="FF0000"/>
        </w:rPr>
        <w:t>ADCEMUX</w:t>
      </w:r>
      <w:r>
        <w:rPr>
          <w:rFonts w:hint="eastAsia"/>
        </w:rPr>
        <w:t>寄存器时，需要左移的位数。</w:t>
      </w:r>
    </w:p>
    <w:p w14:paraId="5E056B72" w14:textId="77777777" w:rsidR="00E30065" w:rsidRPr="00714E0B" w:rsidRDefault="00E30065" w:rsidP="00E30065">
      <w:pPr>
        <w:pStyle w:val="a7"/>
        <w:ind w:left="1380" w:firstLineChars="0" w:firstLine="0"/>
      </w:pPr>
      <w:r w:rsidRPr="00BD7933">
        <w:rPr>
          <w:color w:val="00B0F0"/>
        </w:rPr>
        <w:t>ui32Trigger</w:t>
      </w:r>
      <w:r w:rsidRPr="00714E0B">
        <w:rPr>
          <w:rFonts w:hint="eastAsia"/>
        </w:rPr>
        <w:t>为采样序列的触发方式，设置</w:t>
      </w:r>
      <w:r>
        <w:rPr>
          <w:rFonts w:hint="eastAsia"/>
        </w:rPr>
        <w:t>用于</w:t>
      </w:r>
      <w:r w:rsidRPr="0021266A">
        <w:rPr>
          <w:color w:val="FF0000"/>
        </w:rPr>
        <w:t>ADCEMUX</w:t>
      </w:r>
      <w:r w:rsidRPr="00714E0B">
        <w:rPr>
          <w:rFonts w:hint="eastAsia"/>
        </w:rPr>
        <w:t>寄存器，值可以为：</w:t>
      </w:r>
    </w:p>
    <w:p w14:paraId="10F7C9D6" w14:textId="77777777" w:rsidR="00E30065" w:rsidRPr="00827471" w:rsidRDefault="00E30065" w:rsidP="005D0AAD">
      <w:pPr>
        <w:ind w:leftChars="600" w:left="1260"/>
        <w:rPr>
          <w:b/>
          <w:sz w:val="20"/>
        </w:rPr>
      </w:pPr>
      <w:r w:rsidRPr="00827471">
        <w:rPr>
          <w:b/>
          <w:sz w:val="20"/>
        </w:rPr>
        <w:t>#define ADC_TRIGGER_PROCESSOR   0x</w:t>
      </w:r>
      <w:proofErr w:type="gramStart"/>
      <w:r w:rsidRPr="00827471">
        <w:rPr>
          <w:b/>
          <w:sz w:val="20"/>
        </w:rPr>
        <w:t>00000000  /</w:t>
      </w:r>
      <w:proofErr w:type="gramEnd"/>
      <w:r w:rsidRPr="00827471">
        <w:rPr>
          <w:b/>
          <w:sz w:val="20"/>
        </w:rPr>
        <w:t>/ Processor event</w:t>
      </w:r>
    </w:p>
    <w:p w14:paraId="0D06CCEB" w14:textId="77777777" w:rsidR="00E30065" w:rsidRPr="00827471" w:rsidRDefault="00E30065" w:rsidP="005D0AAD">
      <w:pPr>
        <w:ind w:leftChars="600" w:left="1260"/>
        <w:rPr>
          <w:b/>
          <w:sz w:val="20"/>
        </w:rPr>
      </w:pPr>
      <w:r w:rsidRPr="00827471">
        <w:rPr>
          <w:b/>
          <w:sz w:val="20"/>
        </w:rPr>
        <w:t>#define ADC_TRIGGER_COMP0       0x</w:t>
      </w:r>
      <w:proofErr w:type="gramStart"/>
      <w:r w:rsidRPr="00827471">
        <w:rPr>
          <w:b/>
          <w:sz w:val="20"/>
        </w:rPr>
        <w:t>00000001  /</w:t>
      </w:r>
      <w:proofErr w:type="gramEnd"/>
      <w:r w:rsidRPr="00827471">
        <w:rPr>
          <w:b/>
          <w:sz w:val="20"/>
        </w:rPr>
        <w:t>/ Analog comparator 0 event</w:t>
      </w:r>
    </w:p>
    <w:p w14:paraId="58F0135C" w14:textId="77777777" w:rsidR="00E30065" w:rsidRPr="00827471" w:rsidRDefault="00E30065" w:rsidP="005D0AAD">
      <w:pPr>
        <w:ind w:leftChars="600" w:left="1260"/>
        <w:rPr>
          <w:b/>
          <w:sz w:val="20"/>
        </w:rPr>
      </w:pPr>
      <w:r w:rsidRPr="00827471">
        <w:rPr>
          <w:b/>
          <w:sz w:val="20"/>
        </w:rPr>
        <w:t>#define ADC_TRIGGER_COMP1       0x</w:t>
      </w:r>
      <w:proofErr w:type="gramStart"/>
      <w:r w:rsidRPr="00827471">
        <w:rPr>
          <w:b/>
          <w:sz w:val="20"/>
        </w:rPr>
        <w:t>00000002  /</w:t>
      </w:r>
      <w:proofErr w:type="gramEnd"/>
      <w:r w:rsidRPr="00827471">
        <w:rPr>
          <w:b/>
          <w:sz w:val="20"/>
        </w:rPr>
        <w:t>/ Analog comparator 1 event</w:t>
      </w:r>
    </w:p>
    <w:p w14:paraId="0D238EE9" w14:textId="77777777" w:rsidR="00E30065" w:rsidRPr="00827471" w:rsidRDefault="00E30065" w:rsidP="005D0AAD">
      <w:pPr>
        <w:ind w:leftChars="600" w:left="1260"/>
        <w:rPr>
          <w:b/>
          <w:sz w:val="20"/>
        </w:rPr>
      </w:pPr>
      <w:r w:rsidRPr="00827471">
        <w:rPr>
          <w:b/>
          <w:sz w:val="20"/>
        </w:rPr>
        <w:t>#define ADC_TRIGGER_COMP2       0x</w:t>
      </w:r>
      <w:proofErr w:type="gramStart"/>
      <w:r w:rsidRPr="00827471">
        <w:rPr>
          <w:b/>
          <w:sz w:val="20"/>
        </w:rPr>
        <w:t>00000003  /</w:t>
      </w:r>
      <w:proofErr w:type="gramEnd"/>
      <w:r w:rsidRPr="00827471">
        <w:rPr>
          <w:b/>
          <w:sz w:val="20"/>
        </w:rPr>
        <w:t>/ Analog comparator 2 event</w:t>
      </w:r>
    </w:p>
    <w:p w14:paraId="282E35FF" w14:textId="77777777" w:rsidR="00E30065" w:rsidRPr="00827471" w:rsidRDefault="00E30065" w:rsidP="005D0AAD">
      <w:pPr>
        <w:ind w:leftChars="600" w:left="1260"/>
        <w:rPr>
          <w:b/>
          <w:sz w:val="20"/>
        </w:rPr>
      </w:pPr>
      <w:r w:rsidRPr="00827471">
        <w:rPr>
          <w:b/>
          <w:sz w:val="20"/>
        </w:rPr>
        <w:t>#define ADC_TRIGGER_EXTERNAL    0x</w:t>
      </w:r>
      <w:proofErr w:type="gramStart"/>
      <w:r w:rsidRPr="00827471">
        <w:rPr>
          <w:b/>
          <w:sz w:val="20"/>
        </w:rPr>
        <w:t>00000004  /</w:t>
      </w:r>
      <w:proofErr w:type="gramEnd"/>
      <w:r w:rsidRPr="00827471">
        <w:rPr>
          <w:b/>
          <w:sz w:val="20"/>
        </w:rPr>
        <w:t>/ External event</w:t>
      </w:r>
    </w:p>
    <w:p w14:paraId="0FDA37B4" w14:textId="77777777" w:rsidR="00E30065" w:rsidRPr="00827471" w:rsidRDefault="00E30065" w:rsidP="005D0AAD">
      <w:pPr>
        <w:ind w:leftChars="600" w:left="1260"/>
        <w:rPr>
          <w:b/>
          <w:sz w:val="20"/>
        </w:rPr>
      </w:pPr>
      <w:r w:rsidRPr="00827471">
        <w:rPr>
          <w:b/>
          <w:sz w:val="20"/>
        </w:rPr>
        <w:t>#define ADC_TRIGGER_TIMER       0x</w:t>
      </w:r>
      <w:proofErr w:type="gramStart"/>
      <w:r w:rsidRPr="00827471">
        <w:rPr>
          <w:b/>
          <w:sz w:val="20"/>
        </w:rPr>
        <w:t>00000005  /</w:t>
      </w:r>
      <w:proofErr w:type="gramEnd"/>
      <w:r w:rsidRPr="00827471">
        <w:rPr>
          <w:b/>
          <w:sz w:val="20"/>
        </w:rPr>
        <w:t>/ Timer event</w:t>
      </w:r>
    </w:p>
    <w:p w14:paraId="4197B37B" w14:textId="77777777" w:rsidR="00E30065" w:rsidRPr="00827471" w:rsidRDefault="00E30065" w:rsidP="005D0AAD">
      <w:pPr>
        <w:ind w:leftChars="600" w:left="1260"/>
        <w:rPr>
          <w:b/>
          <w:sz w:val="20"/>
        </w:rPr>
      </w:pPr>
      <w:r w:rsidRPr="00827471">
        <w:rPr>
          <w:b/>
          <w:sz w:val="20"/>
        </w:rPr>
        <w:t>#define ADC_TRIGGER_PWM0        0x</w:t>
      </w:r>
      <w:proofErr w:type="gramStart"/>
      <w:r w:rsidRPr="00827471">
        <w:rPr>
          <w:b/>
          <w:sz w:val="20"/>
        </w:rPr>
        <w:t>00000006  /</w:t>
      </w:r>
      <w:proofErr w:type="gramEnd"/>
      <w:r w:rsidRPr="00827471">
        <w:rPr>
          <w:b/>
          <w:sz w:val="20"/>
        </w:rPr>
        <w:t>/ PWM0 event</w:t>
      </w:r>
    </w:p>
    <w:p w14:paraId="73CD4D46" w14:textId="77777777" w:rsidR="00E30065" w:rsidRPr="00827471" w:rsidRDefault="00E30065" w:rsidP="005D0AAD">
      <w:pPr>
        <w:ind w:leftChars="600" w:left="1260"/>
        <w:rPr>
          <w:b/>
          <w:sz w:val="20"/>
        </w:rPr>
      </w:pPr>
      <w:r w:rsidRPr="00827471">
        <w:rPr>
          <w:b/>
          <w:sz w:val="20"/>
        </w:rPr>
        <w:t>#define ADC_TRIGGER_PWM1        0x</w:t>
      </w:r>
      <w:proofErr w:type="gramStart"/>
      <w:r w:rsidRPr="00827471">
        <w:rPr>
          <w:b/>
          <w:sz w:val="20"/>
        </w:rPr>
        <w:t>00000007  /</w:t>
      </w:r>
      <w:proofErr w:type="gramEnd"/>
      <w:r w:rsidRPr="00827471">
        <w:rPr>
          <w:b/>
          <w:sz w:val="20"/>
        </w:rPr>
        <w:t>/ PWM1 event</w:t>
      </w:r>
    </w:p>
    <w:p w14:paraId="261A5D3C" w14:textId="77777777" w:rsidR="00E30065" w:rsidRPr="00827471" w:rsidRDefault="00E30065" w:rsidP="005D0AAD">
      <w:pPr>
        <w:ind w:leftChars="600" w:left="1260"/>
        <w:rPr>
          <w:b/>
          <w:sz w:val="20"/>
        </w:rPr>
      </w:pPr>
      <w:r w:rsidRPr="00827471">
        <w:rPr>
          <w:b/>
          <w:sz w:val="20"/>
        </w:rPr>
        <w:t>#define ADC_TRIGGER_PWM2        0x</w:t>
      </w:r>
      <w:proofErr w:type="gramStart"/>
      <w:r w:rsidRPr="00827471">
        <w:rPr>
          <w:b/>
          <w:sz w:val="20"/>
        </w:rPr>
        <w:t>00000008  /</w:t>
      </w:r>
      <w:proofErr w:type="gramEnd"/>
      <w:r w:rsidRPr="00827471">
        <w:rPr>
          <w:b/>
          <w:sz w:val="20"/>
        </w:rPr>
        <w:t>/ PWM2 event</w:t>
      </w:r>
    </w:p>
    <w:p w14:paraId="5C77825D" w14:textId="77777777" w:rsidR="00E30065" w:rsidRPr="00827471" w:rsidRDefault="00E30065" w:rsidP="005D0AAD">
      <w:pPr>
        <w:ind w:leftChars="600" w:left="1260"/>
        <w:rPr>
          <w:b/>
          <w:sz w:val="20"/>
        </w:rPr>
      </w:pPr>
      <w:r w:rsidRPr="00827471">
        <w:rPr>
          <w:b/>
          <w:sz w:val="20"/>
        </w:rPr>
        <w:t>#define ADC_TRIGGER_PWM3        0x</w:t>
      </w:r>
      <w:proofErr w:type="gramStart"/>
      <w:r w:rsidRPr="00827471">
        <w:rPr>
          <w:b/>
          <w:sz w:val="20"/>
        </w:rPr>
        <w:t>00000009  /</w:t>
      </w:r>
      <w:proofErr w:type="gramEnd"/>
      <w:r w:rsidRPr="00827471">
        <w:rPr>
          <w:b/>
          <w:sz w:val="20"/>
        </w:rPr>
        <w:t>/ PWM3 event</w:t>
      </w:r>
    </w:p>
    <w:p w14:paraId="6FD11322" w14:textId="77777777" w:rsidR="00E30065" w:rsidRPr="00827471" w:rsidRDefault="00E30065" w:rsidP="005D0AAD">
      <w:pPr>
        <w:ind w:leftChars="600" w:left="1260"/>
        <w:rPr>
          <w:b/>
          <w:sz w:val="20"/>
        </w:rPr>
      </w:pPr>
      <w:r w:rsidRPr="00827471">
        <w:rPr>
          <w:b/>
          <w:sz w:val="20"/>
        </w:rPr>
        <w:t>#define ADC_TRIGGER_NEVER       0x0000000</w:t>
      </w:r>
      <w:proofErr w:type="gramStart"/>
      <w:r w:rsidRPr="00827471">
        <w:rPr>
          <w:b/>
          <w:sz w:val="20"/>
        </w:rPr>
        <w:t>E  /</w:t>
      </w:r>
      <w:proofErr w:type="gramEnd"/>
      <w:r w:rsidRPr="00827471">
        <w:rPr>
          <w:b/>
          <w:sz w:val="20"/>
        </w:rPr>
        <w:t>/ Never Trigger</w:t>
      </w:r>
    </w:p>
    <w:p w14:paraId="42D7E807" w14:textId="77777777" w:rsidR="00E30065" w:rsidRPr="00827471" w:rsidRDefault="00E30065" w:rsidP="005D0AAD">
      <w:pPr>
        <w:ind w:leftChars="600" w:left="1260"/>
        <w:rPr>
          <w:b/>
          <w:sz w:val="20"/>
        </w:rPr>
      </w:pPr>
      <w:r w:rsidRPr="00827471">
        <w:rPr>
          <w:b/>
          <w:sz w:val="20"/>
        </w:rPr>
        <w:t>#define ADC_TRIGGER_ALWAYS      0x0000000</w:t>
      </w:r>
      <w:proofErr w:type="gramStart"/>
      <w:r w:rsidRPr="00827471">
        <w:rPr>
          <w:b/>
          <w:sz w:val="20"/>
        </w:rPr>
        <w:t>F  /</w:t>
      </w:r>
      <w:proofErr w:type="gramEnd"/>
      <w:r w:rsidRPr="00827471">
        <w:rPr>
          <w:b/>
          <w:sz w:val="20"/>
        </w:rPr>
        <w:t>/ Always event</w:t>
      </w:r>
    </w:p>
    <w:p w14:paraId="6FED24F0" w14:textId="77777777" w:rsidR="00E30065" w:rsidRPr="00827471" w:rsidRDefault="00E30065" w:rsidP="005D0AAD">
      <w:pPr>
        <w:ind w:leftChars="600" w:left="1260"/>
        <w:rPr>
          <w:b/>
          <w:sz w:val="20"/>
        </w:rPr>
      </w:pPr>
      <w:r w:rsidRPr="00827471">
        <w:rPr>
          <w:b/>
          <w:sz w:val="20"/>
        </w:rPr>
        <w:t>#define ADC_TRIGGER_PWM_MOD0    0x</w:t>
      </w:r>
      <w:proofErr w:type="gramStart"/>
      <w:r w:rsidRPr="00827471">
        <w:rPr>
          <w:b/>
          <w:sz w:val="20"/>
        </w:rPr>
        <w:t>00000000  /</w:t>
      </w:r>
      <w:proofErr w:type="gramEnd"/>
      <w:r w:rsidRPr="00827471">
        <w:rPr>
          <w:b/>
          <w:sz w:val="20"/>
        </w:rPr>
        <w:t>/ PWM triggers from PWM0</w:t>
      </w:r>
    </w:p>
    <w:p w14:paraId="77AF0791" w14:textId="77777777" w:rsidR="00E30065" w:rsidRPr="00827471" w:rsidRDefault="00E30065" w:rsidP="005D0AAD">
      <w:pPr>
        <w:ind w:leftChars="600" w:left="1260"/>
      </w:pPr>
      <w:r w:rsidRPr="00827471">
        <w:rPr>
          <w:b/>
          <w:sz w:val="20"/>
        </w:rPr>
        <w:t>#define ADC_TRIGGER_PWM_MOD1    0x</w:t>
      </w:r>
      <w:proofErr w:type="gramStart"/>
      <w:r w:rsidRPr="00827471">
        <w:rPr>
          <w:b/>
          <w:sz w:val="20"/>
        </w:rPr>
        <w:t>00000010  /</w:t>
      </w:r>
      <w:proofErr w:type="gramEnd"/>
      <w:r w:rsidRPr="00827471">
        <w:rPr>
          <w:b/>
          <w:sz w:val="20"/>
        </w:rPr>
        <w:t>/ PWM triggers from PWM1</w:t>
      </w:r>
    </w:p>
    <w:p w14:paraId="10C23399" w14:textId="5A13C4DD" w:rsidR="00E30065" w:rsidRDefault="00E30065" w:rsidP="00E30065">
      <w:pPr>
        <w:ind w:leftChars="600" w:left="1260"/>
      </w:pPr>
      <w:r w:rsidRPr="00827471">
        <w:rPr>
          <w:color w:val="00B0F0"/>
        </w:rPr>
        <w:t xml:space="preserve">ui32Priority </w:t>
      </w:r>
      <w:r w:rsidRPr="00714E0B">
        <w:rPr>
          <w:rFonts w:hint="eastAsia"/>
        </w:rPr>
        <w:t>为优先级，</w:t>
      </w:r>
      <w:r>
        <w:rPr>
          <w:rFonts w:hint="eastAsia"/>
        </w:rPr>
        <w:t>用于</w:t>
      </w:r>
      <w:r w:rsidRPr="00714E0B">
        <w:rPr>
          <w:rFonts w:hint="eastAsia"/>
        </w:rPr>
        <w:t>设置</w:t>
      </w:r>
      <w:r w:rsidRPr="0021266A">
        <w:rPr>
          <w:color w:val="FF0000"/>
        </w:rPr>
        <w:t>ADCSSPRI</w:t>
      </w:r>
      <w:r w:rsidRPr="00714E0B">
        <w:rPr>
          <w:rFonts w:hint="eastAsia"/>
        </w:rPr>
        <w:t>寄存器，值可以为</w:t>
      </w:r>
      <w:r w:rsidRPr="00714E0B">
        <w:t>0, 1, 2, 3</w:t>
      </w:r>
      <w:r w:rsidRPr="00714E0B">
        <w:rPr>
          <w:rFonts w:hint="eastAsia"/>
        </w:rPr>
        <w:t>，值越小，优先级越高</w:t>
      </w:r>
    </w:p>
    <w:p w14:paraId="05423A0B" w14:textId="77777777" w:rsidR="00E30065" w:rsidRDefault="00E30065" w:rsidP="00E30065">
      <w:pPr>
        <w:ind w:leftChars="657" w:left="1380"/>
      </w:pPr>
      <w:r>
        <w:rPr>
          <w:rFonts w:hint="eastAsia"/>
        </w:rPr>
        <w:t>应用示例：</w:t>
      </w:r>
    </w:p>
    <w:p w14:paraId="58B97A15" w14:textId="77777777" w:rsidR="00E30065" w:rsidRDefault="00E30065" w:rsidP="00E30065">
      <w:pPr>
        <w:ind w:leftChars="657" w:left="1380"/>
      </w:pPr>
      <w:proofErr w:type="spellStart"/>
      <w:proofErr w:type="gramStart"/>
      <w:r w:rsidRPr="005E7FB6">
        <w:t>ADCSequenceConfigure</w:t>
      </w:r>
      <w:proofErr w:type="spellEnd"/>
      <w:r w:rsidRPr="005E7FB6">
        <w:t>(</w:t>
      </w:r>
      <w:proofErr w:type="gramEnd"/>
      <w:r w:rsidRPr="005E7FB6">
        <w:t xml:space="preserve">ADC0_BASE, </w:t>
      </w:r>
      <w:r w:rsidRPr="008F4731">
        <w:rPr>
          <w:color w:val="00B0F0"/>
        </w:rPr>
        <w:t>0</w:t>
      </w:r>
      <w:r w:rsidRPr="005E7FB6">
        <w:t xml:space="preserve">, </w:t>
      </w:r>
      <w:r w:rsidRPr="008F4731">
        <w:rPr>
          <w:color w:val="FF0000"/>
        </w:rPr>
        <w:t>ADC_TRIGGER_PROCESSOR</w:t>
      </w:r>
      <w:r w:rsidRPr="005E7FB6">
        <w:t xml:space="preserve">, </w:t>
      </w:r>
      <w:r w:rsidRPr="008F4731">
        <w:rPr>
          <w:color w:val="7030A0"/>
        </w:rPr>
        <w:t>0</w:t>
      </w:r>
      <w:r w:rsidRPr="005E7FB6">
        <w:t>);</w:t>
      </w:r>
    </w:p>
    <w:p w14:paraId="5E8D5969" w14:textId="77777777" w:rsidR="00E30065" w:rsidRDefault="00E30065" w:rsidP="00E30065">
      <w:pPr>
        <w:ind w:leftChars="657" w:left="1380"/>
      </w:pPr>
      <w:r>
        <w:rPr>
          <w:rFonts w:hint="eastAsia"/>
        </w:rPr>
        <w:t>/</w:t>
      </w:r>
      <w:r>
        <w:t xml:space="preserve">/ </w:t>
      </w:r>
      <w:r>
        <w:rPr>
          <w:rFonts w:hint="eastAsia"/>
        </w:rPr>
        <w:t>设置</w:t>
      </w:r>
      <w:r>
        <w:rPr>
          <w:rFonts w:hint="eastAsia"/>
        </w:rPr>
        <w:t>ADC</w:t>
      </w:r>
      <w:r>
        <w:t>0</w:t>
      </w:r>
      <w:r>
        <w:rPr>
          <w:rFonts w:hint="eastAsia"/>
        </w:rPr>
        <w:t>模块的</w:t>
      </w:r>
      <w:r w:rsidRPr="008F4731">
        <w:rPr>
          <w:rFonts w:hint="eastAsia"/>
          <w:color w:val="00B0F0"/>
        </w:rPr>
        <w:t>SS</w:t>
      </w:r>
      <w:r w:rsidRPr="008F4731">
        <w:rPr>
          <w:color w:val="00B0F0"/>
        </w:rPr>
        <w:t>0</w:t>
      </w:r>
      <w:r>
        <w:rPr>
          <w:rFonts w:hint="eastAsia"/>
        </w:rPr>
        <w:t>采样序列为</w:t>
      </w:r>
      <w:r w:rsidRPr="008F4731">
        <w:rPr>
          <w:rFonts w:hint="eastAsia"/>
          <w:color w:val="FF0000"/>
        </w:rPr>
        <w:t>软件手动触发</w:t>
      </w:r>
      <w:r>
        <w:rPr>
          <w:rFonts w:hint="eastAsia"/>
        </w:rPr>
        <w:t>，</w:t>
      </w:r>
      <w:r w:rsidRPr="008F4731">
        <w:rPr>
          <w:rFonts w:hint="eastAsia"/>
          <w:color w:val="7030A0"/>
        </w:rPr>
        <w:t>优先级为最高</w:t>
      </w:r>
      <w:r>
        <w:rPr>
          <w:rFonts w:hint="eastAsia"/>
        </w:rPr>
        <w:t>。</w:t>
      </w:r>
    </w:p>
    <w:p w14:paraId="6FABEC8E" w14:textId="77777777" w:rsidR="00E30065" w:rsidRPr="005E7FB6" w:rsidRDefault="00E30065" w:rsidP="00E30065">
      <w:pPr>
        <w:ind w:left="960"/>
      </w:pPr>
    </w:p>
    <w:p w14:paraId="319EF481" w14:textId="77777777" w:rsidR="00E30065" w:rsidRDefault="00E30065" w:rsidP="00E30065">
      <w:pPr>
        <w:ind w:leftChars="500" w:left="1050"/>
      </w:pPr>
      <w:r w:rsidRPr="00EF59B1">
        <w:rPr>
          <w:b/>
        </w:rPr>
        <w:t>5.4.2</w:t>
      </w:r>
      <w:r>
        <w:t xml:space="preserve"> </w:t>
      </w:r>
      <w:proofErr w:type="spellStart"/>
      <w:r>
        <w:rPr>
          <w:rFonts w:hint="eastAsia"/>
        </w:rPr>
        <w:t>TivaWare</w:t>
      </w:r>
      <w:proofErr w:type="spellEnd"/>
      <w:r>
        <w:rPr>
          <w:rFonts w:hint="eastAsia"/>
        </w:rPr>
        <w:t>提供了</w:t>
      </w:r>
      <w:proofErr w:type="spellStart"/>
      <w:r w:rsidRPr="00350A91">
        <w:rPr>
          <w:color w:val="FF0000"/>
        </w:rPr>
        <w:t>ADCSequenceStepConfigure</w:t>
      </w:r>
      <w:proofErr w:type="spellEnd"/>
      <w:r>
        <w:rPr>
          <w:rFonts w:hint="eastAsia"/>
        </w:rPr>
        <w:t>函数，用于设置采样序列中的采样通道的属性，其定义为：</w:t>
      </w:r>
    </w:p>
    <w:p w14:paraId="3A16C883" w14:textId="77777777" w:rsidR="00E30065" w:rsidRDefault="00E30065" w:rsidP="001F3636">
      <w:pPr>
        <w:ind w:leftChars="500" w:left="1050"/>
      </w:pPr>
      <w:r w:rsidRPr="00350A91">
        <w:t xml:space="preserve">void </w:t>
      </w:r>
      <w:proofErr w:type="spellStart"/>
      <w:r w:rsidRPr="00350A91">
        <w:rPr>
          <w:color w:val="FF0000"/>
        </w:rPr>
        <w:t>ADCSequenceStepConfigure</w:t>
      </w:r>
      <w:proofErr w:type="spellEnd"/>
      <w:r w:rsidRPr="00350A91">
        <w:rPr>
          <w:color w:val="FF0000"/>
        </w:rPr>
        <w:t xml:space="preserve"> </w:t>
      </w:r>
      <w:r w:rsidRPr="00350A91">
        <w:t xml:space="preserve">(uint32_t </w:t>
      </w:r>
      <w:r w:rsidRPr="00350A91">
        <w:rPr>
          <w:color w:val="00B0F0"/>
        </w:rPr>
        <w:t>ui32Base</w:t>
      </w:r>
      <w:r w:rsidRPr="00350A91">
        <w:t xml:space="preserve">, uint32_t </w:t>
      </w:r>
      <w:r w:rsidRPr="00350A91">
        <w:rPr>
          <w:color w:val="00B0F0"/>
        </w:rPr>
        <w:t>ui32SequenceNum</w:t>
      </w:r>
      <w:r w:rsidRPr="00350A91">
        <w:t xml:space="preserve">, uint32_t </w:t>
      </w:r>
      <w:r w:rsidRPr="00350A91">
        <w:rPr>
          <w:color w:val="00B0F0"/>
        </w:rPr>
        <w:t>ui32Step</w:t>
      </w:r>
      <w:r w:rsidRPr="00350A91">
        <w:t xml:space="preserve">, uint32_t </w:t>
      </w:r>
      <w:r w:rsidRPr="00350A91">
        <w:rPr>
          <w:color w:val="00B0F0"/>
        </w:rPr>
        <w:t>ui32Config</w:t>
      </w:r>
      <w:r w:rsidRPr="00350A91">
        <w:t>)</w:t>
      </w:r>
      <w:r>
        <w:rPr>
          <w:rFonts w:hint="eastAsia"/>
        </w:rPr>
        <w:t>｛</w:t>
      </w:r>
    </w:p>
    <w:p w14:paraId="171726A7" w14:textId="77777777" w:rsidR="00E30065" w:rsidRDefault="00E30065" w:rsidP="001F3636">
      <w:pPr>
        <w:ind w:leftChars="500" w:left="1050"/>
      </w:pPr>
    </w:p>
    <w:p w14:paraId="6E329F12" w14:textId="77777777" w:rsidR="00E30065" w:rsidRDefault="00E30065" w:rsidP="001F3636">
      <w:pPr>
        <w:ind w:leftChars="500" w:left="1050"/>
      </w:pPr>
      <w:r>
        <w:t xml:space="preserve">    uint32_t ui32Temp;</w:t>
      </w:r>
    </w:p>
    <w:p w14:paraId="270D5D8B" w14:textId="77777777" w:rsidR="00E30065" w:rsidRDefault="00E30065" w:rsidP="001F3636">
      <w:pPr>
        <w:ind w:leftChars="500" w:left="1050"/>
      </w:pPr>
      <w:r>
        <w:t xml:space="preserve">    </w:t>
      </w:r>
      <w:proofErr w:type="gramStart"/>
      <w:r>
        <w:t>ASSERT(</w:t>
      </w:r>
      <w:proofErr w:type="gramEnd"/>
      <w:r>
        <w:t>(ui32Base == ADC0_BASE) || (ui32Base == ADC1_BASE));</w:t>
      </w:r>
    </w:p>
    <w:p w14:paraId="46CA5578" w14:textId="77777777" w:rsidR="00E30065" w:rsidRDefault="00E30065" w:rsidP="001F3636">
      <w:pPr>
        <w:ind w:leftChars="500" w:left="1050"/>
      </w:pPr>
      <w:r>
        <w:t xml:space="preserve">    </w:t>
      </w:r>
      <w:proofErr w:type="gramStart"/>
      <w:r>
        <w:t>ASSERT(</w:t>
      </w:r>
      <w:proofErr w:type="gramEnd"/>
      <w:r>
        <w:t>ui32SequenceNum &lt; 4);</w:t>
      </w:r>
    </w:p>
    <w:p w14:paraId="5B3DAA5E" w14:textId="77777777" w:rsidR="00E30065" w:rsidRDefault="00E30065" w:rsidP="001F3636">
      <w:pPr>
        <w:ind w:leftChars="500" w:left="1050"/>
      </w:pPr>
      <w:r>
        <w:t xml:space="preserve">    </w:t>
      </w:r>
      <w:proofErr w:type="gramStart"/>
      <w:r>
        <w:t>ASSERT(</w:t>
      </w:r>
      <w:proofErr w:type="gramEnd"/>
      <w:r>
        <w:t>((ui32SequenceNum == 0) &amp;&amp; (ui32Step &lt; 8)) ||</w:t>
      </w:r>
    </w:p>
    <w:p w14:paraId="67BDC6D1" w14:textId="77777777" w:rsidR="00E30065" w:rsidRDefault="00E30065" w:rsidP="001F3636">
      <w:pPr>
        <w:ind w:leftChars="500" w:left="1050"/>
      </w:pPr>
      <w:r>
        <w:t xml:space="preserve">           ((ui32SequenceNum == 1) &amp;&amp; (ui32Step &lt; 4)) ||</w:t>
      </w:r>
    </w:p>
    <w:p w14:paraId="768124A0" w14:textId="77777777" w:rsidR="00E30065" w:rsidRDefault="00E30065" w:rsidP="001F3636">
      <w:pPr>
        <w:ind w:leftChars="500" w:left="1050"/>
      </w:pPr>
      <w:r>
        <w:t xml:space="preserve">           ((ui32SequenceNum == 2) &amp;&amp; (ui32Step &lt; 4)) ||</w:t>
      </w:r>
    </w:p>
    <w:p w14:paraId="5367131F" w14:textId="77777777" w:rsidR="00E30065" w:rsidRDefault="00E30065" w:rsidP="001F3636">
      <w:pPr>
        <w:ind w:leftChars="500" w:left="1050"/>
      </w:pPr>
      <w:r>
        <w:t xml:space="preserve">           ((ui32SequenceNum == 3) &amp;&amp; (ui32Step &lt; 1)));</w:t>
      </w:r>
    </w:p>
    <w:p w14:paraId="345575FD" w14:textId="77777777" w:rsidR="00E30065" w:rsidRDefault="00E30065" w:rsidP="001F3636">
      <w:pPr>
        <w:ind w:leftChars="500" w:left="1050"/>
      </w:pPr>
    </w:p>
    <w:p w14:paraId="4D9C29B3" w14:textId="77777777" w:rsidR="00E30065" w:rsidRDefault="00E30065" w:rsidP="001F3636">
      <w:pPr>
        <w:ind w:leftChars="500" w:left="1050"/>
      </w:pPr>
      <w:r>
        <w:t xml:space="preserve">    ui32Base += ADC_SEQ + (ADC_SEQ_STEP * ui32SequenceNum);</w:t>
      </w:r>
    </w:p>
    <w:p w14:paraId="7AF89A1B" w14:textId="77777777" w:rsidR="00E30065" w:rsidRDefault="00E30065" w:rsidP="001F3636">
      <w:pPr>
        <w:ind w:leftChars="500" w:left="1050"/>
      </w:pPr>
    </w:p>
    <w:p w14:paraId="2E3CF519" w14:textId="77777777" w:rsidR="00E30065" w:rsidRDefault="00E30065" w:rsidP="001F3636">
      <w:pPr>
        <w:ind w:leftChars="500" w:left="1050"/>
      </w:pPr>
      <w:r>
        <w:t xml:space="preserve">    //</w:t>
      </w:r>
    </w:p>
    <w:p w14:paraId="73937A26" w14:textId="77777777" w:rsidR="00E30065" w:rsidRDefault="00E30065" w:rsidP="001F3636">
      <w:pPr>
        <w:ind w:leftChars="500" w:left="1050"/>
      </w:pPr>
      <w:r>
        <w:t xml:space="preserve">    // Compute the shift for the bits that control this step.</w:t>
      </w:r>
    </w:p>
    <w:p w14:paraId="7BC1FB3D" w14:textId="77777777" w:rsidR="00E30065" w:rsidRDefault="00E30065" w:rsidP="001F3636">
      <w:pPr>
        <w:ind w:leftChars="500" w:left="1050"/>
      </w:pPr>
      <w:r>
        <w:t xml:space="preserve">    //</w:t>
      </w:r>
    </w:p>
    <w:p w14:paraId="5BD041AE" w14:textId="77777777" w:rsidR="00E30065" w:rsidRDefault="00E30065" w:rsidP="001F3636">
      <w:pPr>
        <w:ind w:leftChars="500" w:left="1050"/>
      </w:pPr>
      <w:r>
        <w:t xml:space="preserve">    ui32Step *= 4;</w:t>
      </w:r>
    </w:p>
    <w:p w14:paraId="5F74870D" w14:textId="77777777" w:rsidR="00E30065" w:rsidRDefault="00E30065" w:rsidP="001F3636">
      <w:pPr>
        <w:ind w:leftChars="500" w:left="1050"/>
      </w:pPr>
    </w:p>
    <w:p w14:paraId="146DEB92" w14:textId="77777777" w:rsidR="00E30065" w:rsidRDefault="00E30065" w:rsidP="001F3636">
      <w:pPr>
        <w:ind w:leftChars="500" w:left="1050"/>
      </w:pPr>
      <w:r>
        <w:t xml:space="preserve">    //</w:t>
      </w:r>
    </w:p>
    <w:p w14:paraId="57F2FE74" w14:textId="77777777" w:rsidR="00E30065" w:rsidRDefault="00E30065" w:rsidP="001F3636">
      <w:pPr>
        <w:ind w:leftChars="500" w:left="1050"/>
      </w:pPr>
      <w:r>
        <w:t xml:space="preserve">    // Set the analog mux value for this step.</w:t>
      </w:r>
    </w:p>
    <w:p w14:paraId="20188DBF" w14:textId="77777777" w:rsidR="00E30065" w:rsidRDefault="00E30065" w:rsidP="001F3636">
      <w:pPr>
        <w:ind w:leftChars="500" w:left="1050"/>
      </w:pPr>
      <w:r>
        <w:t xml:space="preserve">    //</w:t>
      </w:r>
    </w:p>
    <w:p w14:paraId="6902978D" w14:textId="77777777" w:rsidR="00E30065" w:rsidRDefault="00E30065" w:rsidP="001F3636">
      <w:pPr>
        <w:ind w:leftChars="500" w:left="1050"/>
      </w:pPr>
      <w:r>
        <w:t xml:space="preserve">    </w:t>
      </w:r>
      <w:proofErr w:type="gramStart"/>
      <w:r>
        <w:t>HWREG(</w:t>
      </w:r>
      <w:proofErr w:type="gramEnd"/>
      <w:r>
        <w:t>ui32Base +</w:t>
      </w:r>
      <w:r w:rsidRPr="004C1B05">
        <w:rPr>
          <w:color w:val="FF0000"/>
        </w:rPr>
        <w:t xml:space="preserve"> ADC_SSMUX</w:t>
      </w:r>
      <w:r>
        <w:t>) = ((HWREG(ui32Base + ADC_SSMUX) &amp;</w:t>
      </w:r>
    </w:p>
    <w:p w14:paraId="237CDAC9" w14:textId="77777777" w:rsidR="00E30065" w:rsidRDefault="00E30065" w:rsidP="001F3636">
      <w:pPr>
        <w:ind w:leftChars="500" w:left="1050"/>
      </w:pPr>
      <w:r>
        <w:t xml:space="preserve">                                    </w:t>
      </w:r>
      <w:proofErr w:type="gramStart"/>
      <w:r>
        <w:t>~(</w:t>
      </w:r>
      <w:proofErr w:type="gramEnd"/>
      <w:r>
        <w:t>0x0000000f &lt;&lt; ui32Step)) |</w:t>
      </w:r>
    </w:p>
    <w:p w14:paraId="07E20D57" w14:textId="77777777" w:rsidR="00E30065" w:rsidRDefault="00E30065" w:rsidP="001F3636">
      <w:pPr>
        <w:ind w:leftChars="500" w:left="1050"/>
      </w:pPr>
      <w:r>
        <w:t xml:space="preserve">                                   ((ui32Config &amp; 0x0f) &lt;&lt; ui32Step));</w:t>
      </w:r>
    </w:p>
    <w:p w14:paraId="06267E8D" w14:textId="77777777" w:rsidR="00E30065" w:rsidRDefault="00E30065" w:rsidP="001F3636">
      <w:pPr>
        <w:ind w:leftChars="500" w:left="1050"/>
      </w:pPr>
    </w:p>
    <w:p w14:paraId="0DD1A6B1" w14:textId="77777777" w:rsidR="00E30065" w:rsidRDefault="00E30065" w:rsidP="001F3636">
      <w:pPr>
        <w:ind w:leftChars="500" w:left="1050"/>
      </w:pPr>
      <w:r>
        <w:t xml:space="preserve">    //</w:t>
      </w:r>
    </w:p>
    <w:p w14:paraId="3EF48202" w14:textId="77777777" w:rsidR="00E30065" w:rsidRDefault="00E30065" w:rsidP="001F3636">
      <w:pPr>
        <w:ind w:leftChars="500" w:left="1050"/>
      </w:pPr>
      <w:r>
        <w:t xml:space="preserve">    // Set the upper bits of the analog mux value for this step.</w:t>
      </w:r>
    </w:p>
    <w:p w14:paraId="452C58EC" w14:textId="77777777" w:rsidR="00E30065" w:rsidRDefault="00E30065" w:rsidP="001F3636">
      <w:pPr>
        <w:ind w:leftChars="500" w:left="1050"/>
      </w:pPr>
      <w:r>
        <w:t xml:space="preserve">    //</w:t>
      </w:r>
    </w:p>
    <w:p w14:paraId="515C398A" w14:textId="77777777" w:rsidR="00E30065" w:rsidRDefault="00E30065" w:rsidP="001F3636">
      <w:pPr>
        <w:ind w:leftChars="500" w:left="1050"/>
      </w:pPr>
      <w:r>
        <w:t xml:space="preserve">    </w:t>
      </w:r>
      <w:proofErr w:type="gramStart"/>
      <w:r>
        <w:t>HWREG(</w:t>
      </w:r>
      <w:proofErr w:type="gramEnd"/>
      <w:r>
        <w:t xml:space="preserve">ui32Base + </w:t>
      </w:r>
      <w:r w:rsidRPr="004C1B05">
        <w:rPr>
          <w:color w:val="FF0000"/>
        </w:rPr>
        <w:t>ADC_SSEMUX</w:t>
      </w:r>
      <w:r>
        <w:t>) = ((HWREG(ui32Base + ADC_SSEMUX) &amp;</w:t>
      </w:r>
    </w:p>
    <w:p w14:paraId="5A183ADF" w14:textId="77777777" w:rsidR="00E30065" w:rsidRDefault="00E30065" w:rsidP="001F3636">
      <w:pPr>
        <w:ind w:leftChars="500" w:left="1050"/>
      </w:pPr>
      <w:r>
        <w:t xml:space="preserve">                                     </w:t>
      </w:r>
      <w:proofErr w:type="gramStart"/>
      <w:r>
        <w:t>~(</w:t>
      </w:r>
      <w:proofErr w:type="gramEnd"/>
      <w:r>
        <w:t>0x0000000f &lt;&lt; ui32Step)) |</w:t>
      </w:r>
    </w:p>
    <w:p w14:paraId="6E9771BF" w14:textId="77777777" w:rsidR="00E30065" w:rsidRDefault="00E30065" w:rsidP="001F3636">
      <w:pPr>
        <w:ind w:leftChars="500" w:left="1050"/>
      </w:pPr>
      <w:r>
        <w:t xml:space="preserve">                                    (((ui32Config &amp; 0xf00) &gt;&gt; 8) &lt;&lt; ui32Step));</w:t>
      </w:r>
    </w:p>
    <w:p w14:paraId="42F3AC70" w14:textId="77777777" w:rsidR="00E30065" w:rsidRDefault="00E30065" w:rsidP="001F3636">
      <w:pPr>
        <w:ind w:leftChars="500" w:left="1050"/>
      </w:pPr>
    </w:p>
    <w:p w14:paraId="192B2EDD" w14:textId="77777777" w:rsidR="00E30065" w:rsidRDefault="00E30065" w:rsidP="001F3636">
      <w:pPr>
        <w:ind w:leftChars="500" w:left="1050"/>
      </w:pPr>
      <w:r>
        <w:t xml:space="preserve">    //</w:t>
      </w:r>
    </w:p>
    <w:p w14:paraId="28B19686" w14:textId="77777777" w:rsidR="00E30065" w:rsidRDefault="00E30065" w:rsidP="001F3636">
      <w:pPr>
        <w:ind w:leftChars="500" w:left="1050"/>
      </w:pPr>
      <w:r>
        <w:t xml:space="preserve">    // Set the control value for this step.</w:t>
      </w:r>
    </w:p>
    <w:p w14:paraId="3FE85C09" w14:textId="77777777" w:rsidR="00E30065" w:rsidRDefault="00E30065" w:rsidP="001F3636">
      <w:pPr>
        <w:ind w:leftChars="500" w:left="1050"/>
      </w:pPr>
      <w:r>
        <w:t xml:space="preserve">    //</w:t>
      </w:r>
    </w:p>
    <w:p w14:paraId="501F9870" w14:textId="77777777" w:rsidR="00E30065" w:rsidRDefault="00E30065" w:rsidP="001F3636">
      <w:pPr>
        <w:ind w:leftChars="500" w:left="1050"/>
      </w:pPr>
      <w:r>
        <w:t xml:space="preserve">    </w:t>
      </w:r>
      <w:proofErr w:type="gramStart"/>
      <w:r>
        <w:t>HWREG(</w:t>
      </w:r>
      <w:proofErr w:type="gramEnd"/>
      <w:r>
        <w:t xml:space="preserve">ui32Base + </w:t>
      </w:r>
      <w:r w:rsidRPr="004C1B05">
        <w:rPr>
          <w:color w:val="FF0000"/>
        </w:rPr>
        <w:t>ADC_SSCTL</w:t>
      </w:r>
      <w:r>
        <w:t>) = ((HWREG(ui32Base + ADC_SSCTL) &amp;</w:t>
      </w:r>
    </w:p>
    <w:p w14:paraId="6727F25A" w14:textId="77777777" w:rsidR="00E30065" w:rsidRDefault="00E30065" w:rsidP="001F3636">
      <w:pPr>
        <w:ind w:leftChars="500" w:left="1050"/>
      </w:pPr>
      <w:r>
        <w:t xml:space="preserve">                                    </w:t>
      </w:r>
      <w:proofErr w:type="gramStart"/>
      <w:r>
        <w:t>~(</w:t>
      </w:r>
      <w:proofErr w:type="gramEnd"/>
      <w:r>
        <w:t>0x0000000f &lt;&lt; ui32Step)) |</w:t>
      </w:r>
    </w:p>
    <w:p w14:paraId="02895598" w14:textId="77777777" w:rsidR="00E30065" w:rsidRDefault="00E30065" w:rsidP="001F3636">
      <w:pPr>
        <w:ind w:leftChars="500" w:left="1050"/>
      </w:pPr>
      <w:r>
        <w:t xml:space="preserve">                                   (((ui32Config &amp; 0xf0) &gt;&gt; 4) &lt;&lt; ui32Step));</w:t>
      </w:r>
    </w:p>
    <w:p w14:paraId="69A55519" w14:textId="77777777" w:rsidR="00E30065" w:rsidRDefault="00E30065" w:rsidP="001F3636">
      <w:pPr>
        <w:ind w:leftChars="500" w:left="1050"/>
      </w:pPr>
    </w:p>
    <w:p w14:paraId="06BE98B9" w14:textId="77777777" w:rsidR="00E30065" w:rsidRDefault="00E30065" w:rsidP="001F3636">
      <w:pPr>
        <w:ind w:leftChars="500" w:left="1050"/>
      </w:pPr>
      <w:r>
        <w:t xml:space="preserve">    //</w:t>
      </w:r>
    </w:p>
    <w:p w14:paraId="58F5A641" w14:textId="77777777" w:rsidR="00E30065" w:rsidRDefault="00E30065" w:rsidP="001F3636">
      <w:pPr>
        <w:ind w:leftChars="500" w:left="1050"/>
      </w:pPr>
      <w:r>
        <w:t xml:space="preserve">    // Set the sample and hold time for this step.  This is not available on</w:t>
      </w:r>
    </w:p>
    <w:p w14:paraId="62F7FC87" w14:textId="77777777" w:rsidR="00E30065" w:rsidRDefault="00E30065" w:rsidP="001F3636">
      <w:pPr>
        <w:ind w:leftChars="500" w:left="1050"/>
      </w:pPr>
      <w:r>
        <w:t xml:space="preserve">    // all devices, however on devices that do not support this feature these</w:t>
      </w:r>
    </w:p>
    <w:p w14:paraId="5E9FBCFB" w14:textId="77777777" w:rsidR="00E30065" w:rsidRDefault="00E30065" w:rsidP="001F3636">
      <w:pPr>
        <w:ind w:leftChars="500" w:left="1050"/>
      </w:pPr>
      <w:r>
        <w:t xml:space="preserve">    // reserved bits are ignored on write access.</w:t>
      </w:r>
    </w:p>
    <w:p w14:paraId="3121BF47" w14:textId="77777777" w:rsidR="00E30065" w:rsidRDefault="00E30065" w:rsidP="001F3636">
      <w:pPr>
        <w:ind w:leftChars="500" w:left="1050"/>
      </w:pPr>
      <w:r>
        <w:t xml:space="preserve">    //</w:t>
      </w:r>
    </w:p>
    <w:p w14:paraId="76B3D551" w14:textId="77777777" w:rsidR="00E30065" w:rsidRDefault="00E30065" w:rsidP="001F3636">
      <w:pPr>
        <w:ind w:leftChars="500" w:left="1050"/>
      </w:pPr>
      <w:r>
        <w:t xml:space="preserve">    </w:t>
      </w:r>
      <w:proofErr w:type="gramStart"/>
      <w:r>
        <w:t>HWREG(</w:t>
      </w:r>
      <w:proofErr w:type="gramEnd"/>
      <w:r>
        <w:t xml:space="preserve">ui32Base + </w:t>
      </w:r>
      <w:r w:rsidRPr="004C1B05">
        <w:rPr>
          <w:color w:val="FF0000"/>
        </w:rPr>
        <w:t>ADC_SSTSH</w:t>
      </w:r>
      <w:r>
        <w:t>) = ((HWREG(ui32Base + ADC_SSTSH) &amp;</w:t>
      </w:r>
    </w:p>
    <w:p w14:paraId="6C0B6C0D" w14:textId="77777777" w:rsidR="00E30065" w:rsidRDefault="00E30065" w:rsidP="001F3636">
      <w:pPr>
        <w:ind w:leftChars="500" w:left="1050"/>
      </w:pPr>
      <w:r>
        <w:t xml:space="preserve">                                    </w:t>
      </w:r>
      <w:proofErr w:type="gramStart"/>
      <w:r>
        <w:t>~(</w:t>
      </w:r>
      <w:proofErr w:type="gramEnd"/>
      <w:r>
        <w:t>0x0000000f &lt;&lt; ui32Step)) |</w:t>
      </w:r>
    </w:p>
    <w:p w14:paraId="0D3D10A8" w14:textId="77777777" w:rsidR="00E30065" w:rsidRDefault="00E30065" w:rsidP="001F3636">
      <w:pPr>
        <w:ind w:leftChars="500" w:left="1050"/>
      </w:pPr>
      <w:r>
        <w:lastRenderedPageBreak/>
        <w:t xml:space="preserve">                                (((ui32Config &amp; 0xf00000) &gt;&gt; 20) &lt;&lt; ui32Step));</w:t>
      </w:r>
    </w:p>
    <w:p w14:paraId="7AB4C017" w14:textId="77777777" w:rsidR="00E30065" w:rsidRDefault="00E30065" w:rsidP="001F3636">
      <w:pPr>
        <w:ind w:leftChars="500" w:left="1050"/>
      </w:pPr>
    </w:p>
    <w:p w14:paraId="033A2201" w14:textId="77777777" w:rsidR="00E30065" w:rsidRDefault="00E30065" w:rsidP="001F3636">
      <w:pPr>
        <w:ind w:leftChars="500" w:left="1050"/>
      </w:pPr>
      <w:r>
        <w:t xml:space="preserve">    //</w:t>
      </w:r>
    </w:p>
    <w:p w14:paraId="6837265A" w14:textId="77777777" w:rsidR="00E30065" w:rsidRDefault="00E30065" w:rsidP="001F3636">
      <w:pPr>
        <w:ind w:leftChars="500" w:left="1050"/>
      </w:pPr>
      <w:r>
        <w:t xml:space="preserve">    // Enable digital comparator if specified in the ui32Config bit-fields.</w:t>
      </w:r>
    </w:p>
    <w:p w14:paraId="26C7280F" w14:textId="77777777" w:rsidR="00E30065" w:rsidRDefault="00E30065" w:rsidP="001F3636">
      <w:pPr>
        <w:ind w:leftChars="500" w:left="1050"/>
      </w:pPr>
      <w:r>
        <w:t xml:space="preserve">    //</w:t>
      </w:r>
    </w:p>
    <w:p w14:paraId="41589E5E" w14:textId="77777777" w:rsidR="00E30065" w:rsidRDefault="00E30065" w:rsidP="001F3636">
      <w:pPr>
        <w:ind w:leftChars="500" w:left="1050"/>
      </w:pPr>
      <w:r>
        <w:t xml:space="preserve">    </w:t>
      </w:r>
      <w:proofErr w:type="gramStart"/>
      <w:r>
        <w:t>if(</w:t>
      </w:r>
      <w:proofErr w:type="gramEnd"/>
      <w:r>
        <w:t>ui32Config &amp; 0x000F0000)</w:t>
      </w:r>
    </w:p>
    <w:p w14:paraId="7FC04A98" w14:textId="77777777" w:rsidR="00E30065" w:rsidRDefault="00E30065" w:rsidP="001F3636">
      <w:pPr>
        <w:ind w:leftChars="500" w:left="1050"/>
      </w:pPr>
      <w:r>
        <w:t xml:space="preserve">    {</w:t>
      </w:r>
    </w:p>
    <w:p w14:paraId="0EFAB03E" w14:textId="77777777" w:rsidR="00E30065" w:rsidRDefault="00E30065" w:rsidP="001F3636">
      <w:pPr>
        <w:ind w:leftChars="500" w:left="1050"/>
      </w:pPr>
      <w:r>
        <w:t xml:space="preserve">        //</w:t>
      </w:r>
    </w:p>
    <w:p w14:paraId="4247FA4A" w14:textId="77777777" w:rsidR="00E30065" w:rsidRDefault="00E30065" w:rsidP="001F3636">
      <w:pPr>
        <w:ind w:leftChars="500" w:left="1050"/>
      </w:pPr>
      <w:r>
        <w:t xml:space="preserve">        // Program the comparator for the specified step.</w:t>
      </w:r>
    </w:p>
    <w:p w14:paraId="5E59B276" w14:textId="77777777" w:rsidR="00E30065" w:rsidRDefault="00E30065" w:rsidP="001F3636">
      <w:pPr>
        <w:ind w:leftChars="500" w:left="1050"/>
      </w:pPr>
      <w:r>
        <w:t xml:space="preserve">        //</w:t>
      </w:r>
    </w:p>
    <w:p w14:paraId="322040F2" w14:textId="77777777" w:rsidR="00E30065" w:rsidRDefault="00E30065" w:rsidP="001F3636">
      <w:pPr>
        <w:ind w:leftChars="500" w:left="1050"/>
      </w:pPr>
      <w:r>
        <w:t xml:space="preserve">        ui32Temp = </w:t>
      </w:r>
      <w:proofErr w:type="gramStart"/>
      <w:r>
        <w:t>HWREG(</w:t>
      </w:r>
      <w:proofErr w:type="gramEnd"/>
      <w:r>
        <w:t>ui32Base + ADC_SSDC);</w:t>
      </w:r>
    </w:p>
    <w:p w14:paraId="1A6842DB" w14:textId="77777777" w:rsidR="00E30065" w:rsidRDefault="00E30065" w:rsidP="001F3636">
      <w:pPr>
        <w:ind w:leftChars="500" w:left="1050"/>
      </w:pPr>
      <w:r>
        <w:t xml:space="preserve">        ui32Temp &amp;= </w:t>
      </w:r>
      <w:proofErr w:type="gramStart"/>
      <w:r>
        <w:t>~(</w:t>
      </w:r>
      <w:proofErr w:type="gramEnd"/>
      <w:r>
        <w:t>0xF &lt;&lt; ui32Step);</w:t>
      </w:r>
    </w:p>
    <w:p w14:paraId="2CD99537" w14:textId="77777777" w:rsidR="00E30065" w:rsidRDefault="00E30065" w:rsidP="001F3636">
      <w:pPr>
        <w:ind w:leftChars="500" w:left="1050"/>
      </w:pPr>
      <w:r>
        <w:t xml:space="preserve">        ui32Temp |= (((ui32Config &amp; 0x00070000) &gt;&gt; 16) &lt;&lt; ui32Step);</w:t>
      </w:r>
    </w:p>
    <w:p w14:paraId="323E27A9" w14:textId="77777777" w:rsidR="00E30065" w:rsidRDefault="00E30065" w:rsidP="001F3636">
      <w:pPr>
        <w:ind w:leftChars="500" w:left="1050"/>
      </w:pPr>
      <w:r>
        <w:t xml:space="preserve">        </w:t>
      </w:r>
      <w:proofErr w:type="gramStart"/>
      <w:r>
        <w:t>HWREG(</w:t>
      </w:r>
      <w:proofErr w:type="gramEnd"/>
      <w:r>
        <w:t>ui32Base + ADC_SSDC) = ui32Temp;</w:t>
      </w:r>
    </w:p>
    <w:p w14:paraId="15845F94" w14:textId="77777777" w:rsidR="00E30065" w:rsidRDefault="00E30065" w:rsidP="001F3636">
      <w:pPr>
        <w:ind w:leftChars="500" w:left="1050"/>
      </w:pPr>
    </w:p>
    <w:p w14:paraId="12537ACC" w14:textId="77777777" w:rsidR="00E30065" w:rsidRDefault="00E30065" w:rsidP="001F3636">
      <w:pPr>
        <w:ind w:leftChars="500" w:left="1050"/>
      </w:pPr>
      <w:r>
        <w:t xml:space="preserve">        //</w:t>
      </w:r>
    </w:p>
    <w:p w14:paraId="279AA945" w14:textId="77777777" w:rsidR="00E30065" w:rsidRDefault="00E30065" w:rsidP="001F3636">
      <w:pPr>
        <w:ind w:leftChars="500" w:left="1050"/>
      </w:pPr>
      <w:r>
        <w:t xml:space="preserve">        // Enable the comparator.</w:t>
      </w:r>
    </w:p>
    <w:p w14:paraId="735C88A4" w14:textId="77777777" w:rsidR="00E30065" w:rsidRDefault="00E30065" w:rsidP="001F3636">
      <w:pPr>
        <w:ind w:leftChars="500" w:left="1050"/>
      </w:pPr>
      <w:r>
        <w:t xml:space="preserve">        //</w:t>
      </w:r>
    </w:p>
    <w:p w14:paraId="3FF2EDD8" w14:textId="77777777" w:rsidR="00E30065" w:rsidRDefault="00E30065" w:rsidP="001F3636">
      <w:pPr>
        <w:ind w:leftChars="500" w:left="1050"/>
      </w:pPr>
      <w:r>
        <w:t xml:space="preserve">        </w:t>
      </w:r>
      <w:proofErr w:type="gramStart"/>
      <w:r>
        <w:t>HWREG(</w:t>
      </w:r>
      <w:proofErr w:type="gramEnd"/>
      <w:r>
        <w:t>ui32Base + ADC_SSOP) |= (1 &lt;&lt; ui32Step);</w:t>
      </w:r>
    </w:p>
    <w:p w14:paraId="659B5175" w14:textId="77777777" w:rsidR="00E30065" w:rsidRDefault="00E30065" w:rsidP="001F3636">
      <w:pPr>
        <w:ind w:leftChars="500" w:left="1050"/>
      </w:pPr>
      <w:r>
        <w:t xml:space="preserve">    }</w:t>
      </w:r>
    </w:p>
    <w:p w14:paraId="1290D51E" w14:textId="77777777" w:rsidR="00E30065" w:rsidRDefault="00E30065" w:rsidP="001F3636">
      <w:pPr>
        <w:ind w:leftChars="500" w:left="1050"/>
      </w:pPr>
    </w:p>
    <w:p w14:paraId="594C8AAE" w14:textId="77777777" w:rsidR="00E30065" w:rsidRDefault="00E30065" w:rsidP="001F3636">
      <w:pPr>
        <w:ind w:leftChars="500" w:left="1050"/>
      </w:pPr>
      <w:r>
        <w:t xml:space="preserve">    //</w:t>
      </w:r>
    </w:p>
    <w:p w14:paraId="68712A8C" w14:textId="77777777" w:rsidR="00E30065" w:rsidRDefault="00E30065" w:rsidP="001F3636">
      <w:pPr>
        <w:ind w:leftChars="500" w:left="1050"/>
      </w:pPr>
      <w:r>
        <w:t xml:space="preserve">    // Disable digital comparator if not specified.</w:t>
      </w:r>
    </w:p>
    <w:p w14:paraId="587A27EE" w14:textId="77777777" w:rsidR="00E30065" w:rsidRDefault="00E30065" w:rsidP="001F3636">
      <w:pPr>
        <w:ind w:leftChars="500" w:left="1050"/>
      </w:pPr>
      <w:r>
        <w:t xml:space="preserve">    //</w:t>
      </w:r>
    </w:p>
    <w:p w14:paraId="615AC4F4" w14:textId="77777777" w:rsidR="00E30065" w:rsidRDefault="00E30065" w:rsidP="001F3636">
      <w:pPr>
        <w:ind w:leftChars="500" w:left="1050"/>
      </w:pPr>
      <w:r>
        <w:t xml:space="preserve">    else</w:t>
      </w:r>
    </w:p>
    <w:p w14:paraId="7242A944" w14:textId="77777777" w:rsidR="00E30065" w:rsidRDefault="00E30065" w:rsidP="001F3636">
      <w:pPr>
        <w:ind w:leftChars="500" w:left="1050"/>
      </w:pPr>
      <w:r>
        <w:t xml:space="preserve">    {</w:t>
      </w:r>
    </w:p>
    <w:p w14:paraId="026493BD" w14:textId="77777777" w:rsidR="00E30065" w:rsidRDefault="00E30065" w:rsidP="001F3636">
      <w:pPr>
        <w:ind w:leftChars="500" w:left="1050"/>
      </w:pPr>
      <w:r>
        <w:t xml:space="preserve">        </w:t>
      </w:r>
      <w:proofErr w:type="gramStart"/>
      <w:r>
        <w:t>HWREG(</w:t>
      </w:r>
      <w:proofErr w:type="gramEnd"/>
      <w:r>
        <w:t>ui32Base + ADC_SSOP) &amp;= ~(1 &lt;&lt; ui32Step);</w:t>
      </w:r>
    </w:p>
    <w:p w14:paraId="67845ADA" w14:textId="77777777" w:rsidR="00E30065" w:rsidRDefault="00E30065" w:rsidP="001F3636">
      <w:pPr>
        <w:ind w:leftChars="500" w:left="1050"/>
      </w:pPr>
      <w:r>
        <w:t xml:space="preserve">    }</w:t>
      </w:r>
    </w:p>
    <w:p w14:paraId="5B9E48F1" w14:textId="77777777" w:rsidR="00E30065" w:rsidRDefault="00E30065" w:rsidP="001F3636">
      <w:pPr>
        <w:ind w:leftChars="500" w:left="1050"/>
      </w:pPr>
      <w:r>
        <w:t>}</w:t>
      </w:r>
    </w:p>
    <w:p w14:paraId="62613E09" w14:textId="77777777" w:rsidR="00E30065" w:rsidRDefault="00E30065" w:rsidP="00E30065">
      <w:pPr>
        <w:ind w:leftChars="736" w:left="1546"/>
      </w:pPr>
      <w:r w:rsidRPr="00350A91">
        <w:rPr>
          <w:color w:val="00B0F0"/>
        </w:rPr>
        <w:t>ui32Base</w:t>
      </w:r>
      <w:r>
        <w:t>为</w:t>
      </w:r>
      <w:r>
        <w:t>ADC</w:t>
      </w:r>
      <w:r>
        <w:t>模块的基地址；</w:t>
      </w:r>
    </w:p>
    <w:p w14:paraId="4795BC1B" w14:textId="77777777" w:rsidR="00E30065" w:rsidRDefault="00E30065" w:rsidP="00E30065">
      <w:pPr>
        <w:ind w:leftChars="736" w:left="1546"/>
      </w:pPr>
      <w:r w:rsidRPr="00350A91">
        <w:rPr>
          <w:color w:val="00B0F0"/>
        </w:rPr>
        <w:t>ui32SequenceNum</w:t>
      </w:r>
      <w:r>
        <w:t>为采样序列号，值可以为</w:t>
      </w:r>
      <w:r>
        <w:t>0, 1, 2, 3</w:t>
      </w:r>
      <w:r>
        <w:rPr>
          <w:rFonts w:hint="eastAsia"/>
        </w:rPr>
        <w:t>，用于计算</w:t>
      </w:r>
      <w:r w:rsidRPr="00C82902">
        <w:rPr>
          <w:rFonts w:hint="eastAsia"/>
        </w:rPr>
        <w:t>该采样序列对应</w:t>
      </w:r>
      <w:r>
        <w:rPr>
          <w:rFonts w:hint="eastAsia"/>
        </w:rPr>
        <w:t>的</w:t>
      </w:r>
      <w:r w:rsidRPr="00F731E9">
        <w:t>ADC_SSMUX</w:t>
      </w:r>
      <w:r>
        <w:rPr>
          <w:rFonts w:hint="eastAsia"/>
        </w:rPr>
        <w:t>、</w:t>
      </w:r>
      <w:r w:rsidRPr="00F731E9">
        <w:t>ADC_SSEMUX</w:t>
      </w:r>
      <w:r>
        <w:rPr>
          <w:rFonts w:hint="eastAsia"/>
        </w:rPr>
        <w:t>、</w:t>
      </w:r>
      <w:r>
        <w:t>ADC_SSCTL</w:t>
      </w:r>
      <w:r>
        <w:rPr>
          <w:rFonts w:hint="eastAsia"/>
        </w:rPr>
        <w:t>和</w:t>
      </w:r>
      <w:r w:rsidRPr="00F731E9">
        <w:t>ADC_SSTSH</w:t>
      </w:r>
      <w:r>
        <w:rPr>
          <w:rFonts w:hint="eastAsia"/>
        </w:rPr>
        <w:t>等寄存器的地址。</w:t>
      </w:r>
    </w:p>
    <w:p w14:paraId="565E33AB" w14:textId="77777777" w:rsidR="00E30065" w:rsidRDefault="00E30065" w:rsidP="00E30065">
      <w:pPr>
        <w:ind w:leftChars="736" w:left="1546"/>
      </w:pPr>
      <w:r w:rsidRPr="00350A91">
        <w:rPr>
          <w:color w:val="00B0F0"/>
        </w:rPr>
        <w:t>ui32Step</w:t>
      </w:r>
      <w:r w:rsidRPr="00350A91">
        <w:t>：</w:t>
      </w:r>
      <w:r>
        <w:rPr>
          <w:rFonts w:hint="eastAsia"/>
        </w:rPr>
        <w:t>采样序列中的</w:t>
      </w:r>
      <w:r w:rsidRPr="00350A91">
        <w:t>第几次采样</w:t>
      </w:r>
      <w:r>
        <w:rPr>
          <w:rFonts w:hint="eastAsia"/>
        </w:rPr>
        <w:t>，对于</w:t>
      </w:r>
      <w:r>
        <w:rPr>
          <w:rFonts w:hint="eastAsia"/>
        </w:rPr>
        <w:t>SS</w:t>
      </w:r>
      <w:r>
        <w:t>0</w:t>
      </w:r>
      <w:r>
        <w:rPr>
          <w:rFonts w:hint="eastAsia"/>
        </w:rPr>
        <w:t>，这个参数的值可以使</w:t>
      </w:r>
      <w:r>
        <w:rPr>
          <w:rFonts w:hint="eastAsia"/>
        </w:rPr>
        <w:t>0-</w:t>
      </w:r>
      <w:r>
        <w:t>7</w:t>
      </w:r>
      <w:r>
        <w:rPr>
          <w:rFonts w:hint="eastAsia"/>
        </w:rPr>
        <w:t>。用于计算设置</w:t>
      </w:r>
      <w:r w:rsidRPr="00BA3C1C">
        <w:t>ADC_SSMUX</w:t>
      </w:r>
      <w:r w:rsidRPr="00BA3C1C">
        <w:t>、</w:t>
      </w:r>
      <w:r w:rsidRPr="00BA3C1C">
        <w:t>ADC_SSEMUX</w:t>
      </w:r>
      <w:r w:rsidRPr="00BA3C1C">
        <w:t>、</w:t>
      </w:r>
      <w:r w:rsidRPr="00BA3C1C">
        <w:t>ADC_SSCTL</w:t>
      </w:r>
      <w:r w:rsidRPr="00BA3C1C">
        <w:t>和</w:t>
      </w:r>
      <w:r w:rsidRPr="00BA3C1C">
        <w:t>ADC_SSTSH</w:t>
      </w:r>
      <w:r>
        <w:rPr>
          <w:rFonts w:hint="eastAsia"/>
        </w:rPr>
        <w:t>等寄存器时，需要左移多少位。</w:t>
      </w:r>
    </w:p>
    <w:p w14:paraId="76F11B7B" w14:textId="77777777" w:rsidR="00E30065" w:rsidRDefault="00E30065" w:rsidP="00E30065">
      <w:pPr>
        <w:ind w:leftChars="736" w:left="1546"/>
      </w:pPr>
      <w:r w:rsidRPr="005410F6">
        <w:rPr>
          <w:color w:val="00B0F0"/>
        </w:rPr>
        <w:t>ui32Config</w:t>
      </w:r>
      <w:r>
        <w:rPr>
          <w:rFonts w:hint="eastAsia"/>
        </w:rPr>
        <w:t>：本次采样的</w:t>
      </w:r>
      <w:r w:rsidRPr="00F20525">
        <w:rPr>
          <w:rFonts w:hint="eastAsia"/>
          <w:color w:val="FF0000"/>
        </w:rPr>
        <w:t>采样通道号</w:t>
      </w:r>
      <w:r>
        <w:rPr>
          <w:rFonts w:hint="eastAsia"/>
        </w:rPr>
        <w:t>，及</w:t>
      </w:r>
      <w:r w:rsidRPr="00F20525">
        <w:rPr>
          <w:rFonts w:hint="eastAsia"/>
          <w:color w:val="FF0000"/>
        </w:rPr>
        <w:t>采样属性</w:t>
      </w:r>
      <w:r>
        <w:rPr>
          <w:rFonts w:hint="eastAsia"/>
        </w:rPr>
        <w:t>、</w:t>
      </w:r>
      <w:r w:rsidRPr="00F20525">
        <w:rPr>
          <w:rFonts w:hint="eastAsia"/>
          <w:color w:val="FF0000"/>
        </w:rPr>
        <w:t>保持时间</w:t>
      </w:r>
      <w:r>
        <w:rPr>
          <w:rFonts w:hint="eastAsia"/>
        </w:rPr>
        <w:t>。</w:t>
      </w:r>
    </w:p>
    <w:p w14:paraId="1AB84143" w14:textId="77777777" w:rsidR="00E30065" w:rsidRDefault="00E30065" w:rsidP="00E30065">
      <w:pPr>
        <w:ind w:leftChars="836" w:left="1756"/>
        <w:rPr>
          <w:color w:val="000000" w:themeColor="text1"/>
        </w:rPr>
      </w:pPr>
      <w:r w:rsidRPr="00F20525">
        <w:rPr>
          <w:rFonts w:hint="eastAsia"/>
          <w:color w:val="FF0000"/>
        </w:rPr>
        <w:t>采样通道号</w:t>
      </w:r>
      <w:r w:rsidRPr="002F7694">
        <w:rPr>
          <w:rFonts w:hint="eastAsia"/>
          <w:color w:val="000000" w:themeColor="text1"/>
        </w:rPr>
        <w:t>可选的值为</w:t>
      </w:r>
      <w:r w:rsidRPr="002F7694">
        <w:rPr>
          <w:color w:val="000000" w:themeColor="text1"/>
        </w:rPr>
        <w:t xml:space="preserve">ADC_CTL_CH0 </w:t>
      </w:r>
      <w:r w:rsidRPr="002F7694">
        <w:rPr>
          <w:rFonts w:hint="eastAsia"/>
          <w:color w:val="000000" w:themeColor="text1"/>
        </w:rPr>
        <w:t>到</w:t>
      </w:r>
      <w:r w:rsidRPr="002F7694">
        <w:rPr>
          <w:color w:val="000000" w:themeColor="text1"/>
        </w:rPr>
        <w:t>ADC_CTL_CH23</w:t>
      </w:r>
      <w:r>
        <w:rPr>
          <w:rFonts w:hint="eastAsia"/>
          <w:color w:val="000000" w:themeColor="text1"/>
        </w:rPr>
        <w:t>，用于设置</w:t>
      </w:r>
      <w:r w:rsidRPr="004C1B05">
        <w:rPr>
          <w:color w:val="FF0000"/>
        </w:rPr>
        <w:t>ADC_SSMUX</w:t>
      </w:r>
      <w:r>
        <w:rPr>
          <w:rFonts w:hint="eastAsia"/>
          <w:color w:val="000000" w:themeColor="text1"/>
        </w:rPr>
        <w:t>和</w:t>
      </w:r>
      <w:r w:rsidRPr="004C1B05">
        <w:rPr>
          <w:color w:val="FF0000"/>
        </w:rPr>
        <w:t>ADC_SSEMUX</w:t>
      </w:r>
      <w:r>
        <w:rPr>
          <w:rFonts w:hint="eastAsia"/>
          <w:color w:val="000000" w:themeColor="text1"/>
        </w:rPr>
        <w:t>寄存器</w:t>
      </w:r>
    </w:p>
    <w:p w14:paraId="29AC5952" w14:textId="77777777" w:rsidR="00E30065" w:rsidRPr="00F20525" w:rsidRDefault="00E30065" w:rsidP="00E30065">
      <w:pPr>
        <w:ind w:leftChars="836" w:left="1756"/>
      </w:pPr>
      <w:r w:rsidRPr="00F20525">
        <w:rPr>
          <w:rFonts w:hint="eastAsia"/>
          <w:color w:val="FF0000"/>
        </w:rPr>
        <w:t>采样属性</w:t>
      </w:r>
      <w:r>
        <w:rPr>
          <w:rFonts w:hint="eastAsia"/>
        </w:rPr>
        <w:t>的选项有：</w:t>
      </w:r>
      <w:r w:rsidRPr="002F7694">
        <w:rPr>
          <w:color w:val="7030A0"/>
        </w:rPr>
        <w:t>ADC_CTL_TS</w:t>
      </w:r>
      <w:r w:rsidRPr="002F7694">
        <w:t xml:space="preserve">, </w:t>
      </w:r>
      <w:r w:rsidRPr="002F7694">
        <w:rPr>
          <w:color w:val="7030A0"/>
        </w:rPr>
        <w:t>ADC_CTL_IE</w:t>
      </w:r>
      <w:r w:rsidRPr="002F7694">
        <w:t xml:space="preserve">, </w:t>
      </w:r>
      <w:r w:rsidRPr="002F7694">
        <w:rPr>
          <w:color w:val="7030A0"/>
        </w:rPr>
        <w:t>ADC_CTL_END</w:t>
      </w:r>
      <w:r w:rsidRPr="002F7694">
        <w:t xml:space="preserve">, </w:t>
      </w:r>
      <w:r w:rsidRPr="002F7694">
        <w:rPr>
          <w:color w:val="7030A0"/>
        </w:rPr>
        <w:t>ADC_CTL_D</w:t>
      </w:r>
      <w:r w:rsidRPr="0080627E">
        <w:rPr>
          <w:rFonts w:hint="eastAsia"/>
          <w:color w:val="000000" w:themeColor="text1"/>
        </w:rPr>
        <w:t>，用于设置</w:t>
      </w:r>
      <w:r w:rsidRPr="004C1B05">
        <w:rPr>
          <w:color w:val="FF0000"/>
        </w:rPr>
        <w:t>ADC_SSCTL</w:t>
      </w:r>
      <w:r>
        <w:rPr>
          <w:rFonts w:hint="eastAsia"/>
          <w:color w:val="000000" w:themeColor="text1"/>
        </w:rPr>
        <w:t>寄存器</w:t>
      </w:r>
    </w:p>
    <w:p w14:paraId="53EB582F" w14:textId="77777777" w:rsidR="00E30065" w:rsidRPr="00D1138A" w:rsidRDefault="00E30065" w:rsidP="004B6B86">
      <w:pPr>
        <w:ind w:leftChars="298" w:left="626"/>
        <w:rPr>
          <w:color w:val="000000" w:themeColor="text1"/>
        </w:rPr>
      </w:pPr>
      <w:r w:rsidRPr="00D1138A">
        <w:rPr>
          <w:color w:val="000000" w:themeColor="text1"/>
        </w:rPr>
        <w:t>#define ADC_CTL_TS              0x</w:t>
      </w:r>
      <w:proofErr w:type="gramStart"/>
      <w:r w:rsidRPr="00D1138A">
        <w:rPr>
          <w:color w:val="000000" w:themeColor="text1"/>
        </w:rPr>
        <w:t>00000080  /</w:t>
      </w:r>
      <w:proofErr w:type="gramEnd"/>
      <w:r w:rsidRPr="00D1138A">
        <w:rPr>
          <w:color w:val="000000" w:themeColor="text1"/>
        </w:rPr>
        <w:t>/ Temperature sensor select</w:t>
      </w:r>
    </w:p>
    <w:p w14:paraId="06A2E229" w14:textId="77777777" w:rsidR="00E30065" w:rsidRPr="00D1138A" w:rsidRDefault="00E30065" w:rsidP="004B6B86">
      <w:pPr>
        <w:ind w:leftChars="298" w:left="626"/>
        <w:rPr>
          <w:color w:val="000000" w:themeColor="text1"/>
        </w:rPr>
      </w:pPr>
      <w:r w:rsidRPr="00D1138A">
        <w:rPr>
          <w:color w:val="000000" w:themeColor="text1"/>
        </w:rPr>
        <w:t>#define ADC_CTL_IE              0x</w:t>
      </w:r>
      <w:proofErr w:type="gramStart"/>
      <w:r w:rsidRPr="00D1138A">
        <w:rPr>
          <w:color w:val="000000" w:themeColor="text1"/>
        </w:rPr>
        <w:t>00000040  /</w:t>
      </w:r>
      <w:proofErr w:type="gramEnd"/>
      <w:r w:rsidRPr="00D1138A">
        <w:rPr>
          <w:color w:val="000000" w:themeColor="text1"/>
        </w:rPr>
        <w:t>/ Interrupt enable</w:t>
      </w:r>
    </w:p>
    <w:p w14:paraId="31CB05A1" w14:textId="77777777" w:rsidR="00E30065" w:rsidRPr="00D1138A" w:rsidRDefault="00E30065" w:rsidP="004B6B86">
      <w:pPr>
        <w:ind w:leftChars="298" w:left="626"/>
        <w:rPr>
          <w:color w:val="000000" w:themeColor="text1"/>
        </w:rPr>
      </w:pPr>
      <w:r w:rsidRPr="00D1138A">
        <w:rPr>
          <w:color w:val="000000" w:themeColor="text1"/>
        </w:rPr>
        <w:t>#define ADC_CTL_END             0x</w:t>
      </w:r>
      <w:proofErr w:type="gramStart"/>
      <w:r w:rsidRPr="00D1138A">
        <w:rPr>
          <w:color w:val="000000" w:themeColor="text1"/>
        </w:rPr>
        <w:t>00000020  /</w:t>
      </w:r>
      <w:proofErr w:type="gramEnd"/>
      <w:r w:rsidRPr="00D1138A">
        <w:rPr>
          <w:color w:val="000000" w:themeColor="text1"/>
        </w:rPr>
        <w:t>/ Sequence end select</w:t>
      </w:r>
    </w:p>
    <w:p w14:paraId="54A3B6F2" w14:textId="77777777" w:rsidR="00E30065" w:rsidRPr="00D1138A" w:rsidRDefault="00E30065" w:rsidP="004B6B86">
      <w:pPr>
        <w:ind w:leftChars="298" w:left="626"/>
        <w:rPr>
          <w:color w:val="000000" w:themeColor="text1"/>
        </w:rPr>
      </w:pPr>
      <w:r w:rsidRPr="00D1138A">
        <w:rPr>
          <w:color w:val="000000" w:themeColor="text1"/>
        </w:rPr>
        <w:lastRenderedPageBreak/>
        <w:t>#define ADC_CTL_D               0x</w:t>
      </w:r>
      <w:proofErr w:type="gramStart"/>
      <w:r w:rsidRPr="00D1138A">
        <w:rPr>
          <w:color w:val="000000" w:themeColor="text1"/>
        </w:rPr>
        <w:t>00000010  /</w:t>
      </w:r>
      <w:proofErr w:type="gramEnd"/>
      <w:r w:rsidRPr="00D1138A">
        <w:rPr>
          <w:color w:val="000000" w:themeColor="text1"/>
        </w:rPr>
        <w:t>/ Differential select</w:t>
      </w:r>
    </w:p>
    <w:p w14:paraId="27AE4A5E" w14:textId="77777777" w:rsidR="00E30065" w:rsidRDefault="00E30065" w:rsidP="00E30065">
      <w:pPr>
        <w:ind w:leftChars="836" w:left="1756"/>
      </w:pPr>
      <w:r>
        <w:rPr>
          <w:rFonts w:hint="eastAsia"/>
        </w:rPr>
        <w:t>保持时间用于设置</w:t>
      </w:r>
      <w:r w:rsidRPr="004C1B05">
        <w:rPr>
          <w:color w:val="FF0000"/>
        </w:rPr>
        <w:t>ADC_SSTSH</w:t>
      </w:r>
      <w:r>
        <w:rPr>
          <w:rFonts w:hint="eastAsia"/>
        </w:rPr>
        <w:t>，其选项有：</w:t>
      </w:r>
    </w:p>
    <w:p w14:paraId="6467B391" w14:textId="77777777" w:rsidR="00E30065" w:rsidRDefault="00E30065" w:rsidP="005D0AAD">
      <w:pPr>
        <w:ind w:leftChars="298" w:left="626"/>
      </w:pPr>
      <w:r>
        <w:t>#define ADC_CTL_SHOLD_4         0x</w:t>
      </w:r>
      <w:proofErr w:type="gramStart"/>
      <w:r>
        <w:t>00000000  /</w:t>
      </w:r>
      <w:proofErr w:type="gramEnd"/>
      <w:r>
        <w:t>/ Sample and hold 4 ADC clocks</w:t>
      </w:r>
    </w:p>
    <w:p w14:paraId="79609D16" w14:textId="77777777" w:rsidR="00E30065" w:rsidRDefault="00E30065" w:rsidP="005D0AAD">
      <w:pPr>
        <w:ind w:leftChars="298" w:left="626"/>
      </w:pPr>
      <w:r>
        <w:t>#define ADC_CTL_SHOLD_8         0x</w:t>
      </w:r>
      <w:proofErr w:type="gramStart"/>
      <w:r>
        <w:t>00200000  /</w:t>
      </w:r>
      <w:proofErr w:type="gramEnd"/>
      <w:r>
        <w:t>/ Sample and hold 8 ADC clocks</w:t>
      </w:r>
    </w:p>
    <w:p w14:paraId="0A7745EA" w14:textId="77777777" w:rsidR="00E30065" w:rsidRDefault="00E30065" w:rsidP="005D0AAD">
      <w:pPr>
        <w:ind w:leftChars="298" w:left="626"/>
      </w:pPr>
      <w:r>
        <w:t>#define ADC_CTL_SHOLD_16        0x</w:t>
      </w:r>
      <w:proofErr w:type="gramStart"/>
      <w:r>
        <w:t>00400000  /</w:t>
      </w:r>
      <w:proofErr w:type="gramEnd"/>
      <w:r>
        <w:t>/ Sample and hold 16 ADC clocks</w:t>
      </w:r>
    </w:p>
    <w:p w14:paraId="1CC1CB4C" w14:textId="77777777" w:rsidR="00E30065" w:rsidRDefault="00E30065" w:rsidP="005D0AAD">
      <w:pPr>
        <w:ind w:leftChars="298" w:left="626"/>
      </w:pPr>
      <w:r>
        <w:t>#define ADC_CTL_SHOLD_32        0x</w:t>
      </w:r>
      <w:proofErr w:type="gramStart"/>
      <w:r>
        <w:t>00600000  /</w:t>
      </w:r>
      <w:proofErr w:type="gramEnd"/>
      <w:r>
        <w:t>/ Sample and hold 32 ADC clocks</w:t>
      </w:r>
    </w:p>
    <w:p w14:paraId="51A0D94E" w14:textId="77777777" w:rsidR="00E30065" w:rsidRDefault="00E30065" w:rsidP="005D0AAD">
      <w:pPr>
        <w:ind w:leftChars="298" w:left="626"/>
      </w:pPr>
      <w:r>
        <w:t>#define ADC_CTL_SHOLD_64        0x</w:t>
      </w:r>
      <w:proofErr w:type="gramStart"/>
      <w:r>
        <w:t>00800000  /</w:t>
      </w:r>
      <w:proofErr w:type="gramEnd"/>
      <w:r>
        <w:t>/ Sample and hold 64 ADC clocks</w:t>
      </w:r>
    </w:p>
    <w:p w14:paraId="22BD761B" w14:textId="77777777" w:rsidR="00E30065" w:rsidRDefault="00E30065" w:rsidP="005D0AAD">
      <w:pPr>
        <w:ind w:leftChars="298" w:left="626"/>
      </w:pPr>
      <w:r>
        <w:t>#define ADC_CTL_SHOLD_128       0x00A</w:t>
      </w:r>
      <w:proofErr w:type="gramStart"/>
      <w:r>
        <w:t>00000  /</w:t>
      </w:r>
      <w:proofErr w:type="gramEnd"/>
      <w:r>
        <w:t>/ Sample and hold 128 ADC clocks</w:t>
      </w:r>
    </w:p>
    <w:p w14:paraId="5968AB72" w14:textId="77777777" w:rsidR="00E30065" w:rsidRDefault="00E30065" w:rsidP="005D0AAD">
      <w:pPr>
        <w:ind w:leftChars="298" w:left="626"/>
      </w:pPr>
      <w:r>
        <w:t>#define ADC_CTL_SHOLD_256       0x00C</w:t>
      </w:r>
      <w:proofErr w:type="gramStart"/>
      <w:r>
        <w:t>00000  /</w:t>
      </w:r>
      <w:proofErr w:type="gramEnd"/>
      <w:r>
        <w:t>/ Sample and hold 256 ADC clocks</w:t>
      </w:r>
    </w:p>
    <w:p w14:paraId="1F8612C0" w14:textId="77777777" w:rsidR="00E30065" w:rsidRDefault="00E30065" w:rsidP="00E30065">
      <w:pPr>
        <w:ind w:leftChars="836" w:left="1756"/>
      </w:pPr>
      <w:r>
        <w:rPr>
          <w:rFonts w:hint="eastAsia"/>
        </w:rPr>
        <w:t>将这些选项</w:t>
      </w:r>
      <w:r w:rsidRPr="007B2C81">
        <w:rPr>
          <w:rFonts w:hint="eastAsia"/>
          <w:color w:val="FF0000"/>
        </w:rPr>
        <w:t>按位或</w:t>
      </w:r>
      <w:r>
        <w:rPr>
          <w:rFonts w:hint="eastAsia"/>
        </w:rPr>
        <w:t>后，赋值给</w:t>
      </w:r>
      <w:r w:rsidRPr="002F7694">
        <w:t>ui32Config</w:t>
      </w:r>
      <w:r>
        <w:rPr>
          <w:rFonts w:hint="eastAsia"/>
        </w:rPr>
        <w:t>。</w:t>
      </w:r>
    </w:p>
    <w:p w14:paraId="758A1D86" w14:textId="77777777" w:rsidR="00E30065" w:rsidRPr="00714E0B" w:rsidRDefault="00E30065" w:rsidP="00E30065">
      <w:pPr>
        <w:ind w:leftChars="700" w:left="1470"/>
      </w:pPr>
      <w:r>
        <w:t>应用示例：</w:t>
      </w:r>
    </w:p>
    <w:p w14:paraId="4E9B8C59" w14:textId="77777777" w:rsidR="00E30065" w:rsidRDefault="00E30065" w:rsidP="0030471B">
      <w:pPr>
        <w:ind w:leftChars="198" w:left="416"/>
      </w:pPr>
      <w:proofErr w:type="spellStart"/>
      <w:r w:rsidRPr="00D40043">
        <w:t>ADCSequenceStepConfigure</w:t>
      </w:r>
      <w:proofErr w:type="spellEnd"/>
      <w:r w:rsidRPr="00D40043">
        <w:t xml:space="preserve">(ADC0_BASE, </w:t>
      </w:r>
      <w:r w:rsidRPr="005C069E">
        <w:rPr>
          <w:color w:val="00B0F0"/>
        </w:rPr>
        <w:t>0</w:t>
      </w:r>
      <w:r w:rsidRPr="00D40043">
        <w:t xml:space="preserve">, </w:t>
      </w:r>
      <w:r w:rsidRPr="005C069E">
        <w:rPr>
          <w:color w:val="FF0000"/>
        </w:rPr>
        <w:t>0</w:t>
      </w:r>
      <w:r w:rsidRPr="00D40043">
        <w:t xml:space="preserve">, </w:t>
      </w:r>
      <w:r w:rsidRPr="005C069E">
        <w:rPr>
          <w:color w:val="7030A0"/>
        </w:rPr>
        <w:t>ADC_CTL_TS</w:t>
      </w:r>
      <w:r w:rsidRPr="00D40043">
        <w:t>);</w:t>
      </w:r>
      <w:r>
        <w:t xml:space="preserve"> </w:t>
      </w:r>
      <w:r>
        <w:rPr>
          <w:rFonts w:hint="eastAsia"/>
        </w:rPr>
        <w:t>/</w:t>
      </w:r>
      <w:r>
        <w:t>/</w:t>
      </w:r>
      <w:r w:rsidRPr="005C069E">
        <w:rPr>
          <w:rFonts w:hint="eastAsia"/>
          <w:color w:val="00B0F0"/>
        </w:rPr>
        <w:t>SS</w:t>
      </w:r>
      <w:r w:rsidRPr="005C069E">
        <w:rPr>
          <w:color w:val="00B0F0"/>
        </w:rPr>
        <w:t>0</w:t>
      </w:r>
      <w:r>
        <w:rPr>
          <w:rFonts w:hint="eastAsia"/>
        </w:rPr>
        <w:t>序列第</w:t>
      </w:r>
      <w:r w:rsidRPr="005C069E">
        <w:rPr>
          <w:rFonts w:hint="eastAsia"/>
          <w:color w:val="FF0000"/>
        </w:rPr>
        <w:t>0</w:t>
      </w:r>
      <w:r>
        <w:rPr>
          <w:rFonts w:hint="eastAsia"/>
        </w:rPr>
        <w:t>个转换的通道为</w:t>
      </w:r>
      <w:r w:rsidRPr="005C069E">
        <w:rPr>
          <w:rFonts w:hint="eastAsia"/>
          <w:color w:val="7030A0"/>
        </w:rPr>
        <w:t>内部温度传感器</w:t>
      </w:r>
      <w:r>
        <w:rPr>
          <w:rFonts w:hint="eastAsia"/>
        </w:rPr>
        <w:t>的输出电压</w:t>
      </w:r>
    </w:p>
    <w:p w14:paraId="4064171C" w14:textId="77777777" w:rsidR="00E30065" w:rsidRDefault="00E30065" w:rsidP="0030471B">
      <w:pPr>
        <w:ind w:leftChars="198" w:left="416"/>
      </w:pPr>
      <w:proofErr w:type="spellStart"/>
      <w:proofErr w:type="gramStart"/>
      <w:r w:rsidRPr="00D40043">
        <w:t>ADCSequenceStepConfigure</w:t>
      </w:r>
      <w:proofErr w:type="spellEnd"/>
      <w:r w:rsidRPr="00D40043">
        <w:t>(</w:t>
      </w:r>
      <w:proofErr w:type="gramEnd"/>
      <w:r w:rsidRPr="00D40043">
        <w:t xml:space="preserve">ADC0_BASE, </w:t>
      </w:r>
      <w:r w:rsidRPr="005C069E">
        <w:rPr>
          <w:color w:val="00B0F0"/>
        </w:rPr>
        <w:t>0</w:t>
      </w:r>
      <w:r w:rsidRPr="00D40043">
        <w:t xml:space="preserve">, </w:t>
      </w:r>
      <w:r w:rsidRPr="005C069E">
        <w:rPr>
          <w:color w:val="FF0000"/>
        </w:rPr>
        <w:t>5</w:t>
      </w:r>
      <w:r w:rsidRPr="00D40043">
        <w:t xml:space="preserve">, </w:t>
      </w:r>
      <w:r w:rsidRPr="005C069E">
        <w:rPr>
          <w:color w:val="7030A0"/>
        </w:rPr>
        <w:t>ADC_CTL_CH3|ADC_CTL_IE|ADC_CTL_END</w:t>
      </w:r>
      <w:r w:rsidRPr="00D40043">
        <w:t>);</w:t>
      </w:r>
    </w:p>
    <w:p w14:paraId="5AD772C6" w14:textId="77777777" w:rsidR="00E30065" w:rsidRDefault="00E30065" w:rsidP="0030471B">
      <w:pPr>
        <w:ind w:leftChars="198" w:left="416"/>
      </w:pPr>
      <w:r>
        <w:rPr>
          <w:rFonts w:hint="eastAsia"/>
        </w:rPr>
        <w:t>/</w:t>
      </w:r>
      <w:r>
        <w:t>/</w:t>
      </w:r>
      <w:r w:rsidRPr="005C069E">
        <w:rPr>
          <w:rFonts w:hint="eastAsia"/>
          <w:color w:val="00B0F0"/>
        </w:rPr>
        <w:t>SS</w:t>
      </w:r>
      <w:r w:rsidRPr="005C069E">
        <w:rPr>
          <w:color w:val="00B0F0"/>
        </w:rPr>
        <w:t>0</w:t>
      </w:r>
      <w:r>
        <w:rPr>
          <w:rFonts w:hint="eastAsia"/>
        </w:rPr>
        <w:t>序列第</w:t>
      </w:r>
      <w:r w:rsidRPr="005C069E">
        <w:rPr>
          <w:color w:val="FF0000"/>
        </w:rPr>
        <w:t>5</w:t>
      </w:r>
      <w:r>
        <w:rPr>
          <w:rFonts w:hint="eastAsia"/>
        </w:rPr>
        <w:t>个转换的通道为</w:t>
      </w:r>
      <w:r w:rsidRPr="003C2670">
        <w:rPr>
          <w:color w:val="7030A0"/>
        </w:rPr>
        <w:t>AIN3</w:t>
      </w:r>
      <w:r>
        <w:rPr>
          <w:rFonts w:hint="eastAsia"/>
        </w:rPr>
        <w:t>引脚的电压，本次转换完成后，触发</w:t>
      </w:r>
      <w:r w:rsidRPr="003C2670">
        <w:rPr>
          <w:rFonts w:hint="eastAsia"/>
          <w:color w:val="00B0F0"/>
        </w:rPr>
        <w:t>SS</w:t>
      </w:r>
      <w:r w:rsidRPr="003C2670">
        <w:rPr>
          <w:color w:val="00B0F0"/>
        </w:rPr>
        <w:t>0</w:t>
      </w:r>
      <w:r>
        <w:rPr>
          <w:rFonts w:hint="eastAsia"/>
        </w:rPr>
        <w:t>序列的</w:t>
      </w:r>
      <w:r w:rsidRPr="003C2670">
        <w:rPr>
          <w:rFonts w:hint="eastAsia"/>
          <w:color w:val="7030A0"/>
        </w:rPr>
        <w:t>中断</w:t>
      </w:r>
      <w:r>
        <w:rPr>
          <w:rFonts w:hint="eastAsia"/>
        </w:rPr>
        <w:t>，本次转换为</w:t>
      </w:r>
      <w:r w:rsidRPr="003C2670">
        <w:rPr>
          <w:rFonts w:hint="eastAsia"/>
          <w:color w:val="00B0F0"/>
        </w:rPr>
        <w:t>SS</w:t>
      </w:r>
      <w:r w:rsidRPr="003C2670">
        <w:rPr>
          <w:color w:val="00B0F0"/>
        </w:rPr>
        <w:t>0</w:t>
      </w:r>
      <w:r>
        <w:rPr>
          <w:rFonts w:hint="eastAsia"/>
        </w:rPr>
        <w:t>采样序列的</w:t>
      </w:r>
      <w:r w:rsidRPr="003C2670">
        <w:rPr>
          <w:rFonts w:hint="eastAsia"/>
          <w:color w:val="7030A0"/>
        </w:rPr>
        <w:t>最后一次</w:t>
      </w:r>
      <w:r>
        <w:rPr>
          <w:rFonts w:hint="eastAsia"/>
        </w:rPr>
        <w:t>转换。</w:t>
      </w:r>
    </w:p>
    <w:p w14:paraId="165AFB76" w14:textId="77777777" w:rsidR="00E30065" w:rsidRDefault="00E30065" w:rsidP="00E30065">
      <w:pPr>
        <w:ind w:leftChars="500" w:left="1050"/>
      </w:pPr>
      <w:r w:rsidRPr="00EF59B1">
        <w:rPr>
          <w:b/>
        </w:rPr>
        <w:t xml:space="preserve">5.4.3 </w:t>
      </w:r>
      <w:proofErr w:type="spellStart"/>
      <w:r>
        <w:rPr>
          <w:rFonts w:hint="eastAsia"/>
        </w:rPr>
        <w:t>TivaWare</w:t>
      </w:r>
      <w:proofErr w:type="spellEnd"/>
      <w:r>
        <w:rPr>
          <w:rFonts w:hint="eastAsia"/>
        </w:rPr>
        <w:t>提供了</w:t>
      </w:r>
      <w:proofErr w:type="spellStart"/>
      <w:r w:rsidRPr="0049133D">
        <w:rPr>
          <w:color w:val="FF0000"/>
        </w:rPr>
        <w:t>ADCSequenceEnable</w:t>
      </w:r>
      <w:proofErr w:type="spellEnd"/>
      <w:r>
        <w:rPr>
          <w:rFonts w:hint="eastAsia"/>
        </w:rPr>
        <w:t>函数，来设置</w:t>
      </w:r>
      <w:r w:rsidRPr="00CE7A98">
        <w:t>ADCACTSS</w:t>
      </w:r>
      <w:r>
        <w:rPr>
          <w:rFonts w:hint="eastAsia"/>
        </w:rPr>
        <w:t>寄存器，使能采样序列，其定义为</w:t>
      </w:r>
    </w:p>
    <w:p w14:paraId="3B6D9610" w14:textId="77777777" w:rsidR="00E30065" w:rsidRDefault="00E30065" w:rsidP="001F3636">
      <w:pPr>
        <w:ind w:leftChars="500" w:left="1050"/>
      </w:pPr>
      <w:r w:rsidRPr="0049133D">
        <w:t xml:space="preserve">void </w:t>
      </w:r>
      <w:proofErr w:type="spellStart"/>
      <w:r w:rsidRPr="0049133D">
        <w:rPr>
          <w:color w:val="FF0000"/>
        </w:rPr>
        <w:t>ADCSequenceEnable</w:t>
      </w:r>
      <w:proofErr w:type="spellEnd"/>
      <w:r w:rsidRPr="0049133D">
        <w:rPr>
          <w:color w:val="FF0000"/>
        </w:rPr>
        <w:t xml:space="preserve"> </w:t>
      </w:r>
      <w:r w:rsidRPr="0049133D">
        <w:t xml:space="preserve">(uint32_t </w:t>
      </w:r>
      <w:r w:rsidRPr="00347AE0">
        <w:rPr>
          <w:color w:val="00B0F0"/>
        </w:rPr>
        <w:t>ui32Base</w:t>
      </w:r>
      <w:r w:rsidRPr="0049133D">
        <w:t xml:space="preserve">, uint32_t </w:t>
      </w:r>
      <w:r w:rsidRPr="00347AE0">
        <w:rPr>
          <w:color w:val="00B0F0"/>
        </w:rPr>
        <w:t>ui32SequenceNum</w:t>
      </w:r>
      <w:r w:rsidRPr="0049133D">
        <w:t>)</w:t>
      </w:r>
    </w:p>
    <w:p w14:paraId="7622C67D" w14:textId="77777777" w:rsidR="00E30065" w:rsidRDefault="00E30065" w:rsidP="001F3636">
      <w:pPr>
        <w:ind w:leftChars="500" w:left="1050"/>
      </w:pPr>
      <w:r>
        <w:t>{</w:t>
      </w:r>
    </w:p>
    <w:p w14:paraId="2F25B215" w14:textId="77777777" w:rsidR="00E30065" w:rsidRDefault="00E30065" w:rsidP="001F3636">
      <w:pPr>
        <w:ind w:leftChars="500" w:left="1050"/>
      </w:pPr>
      <w:r>
        <w:t xml:space="preserve">    //</w:t>
      </w:r>
    </w:p>
    <w:p w14:paraId="542D8F18" w14:textId="77777777" w:rsidR="00E30065" w:rsidRDefault="00E30065" w:rsidP="001F3636">
      <w:pPr>
        <w:ind w:leftChars="500" w:left="1050"/>
      </w:pPr>
      <w:r>
        <w:t xml:space="preserve">    // Check the arguments.</w:t>
      </w:r>
    </w:p>
    <w:p w14:paraId="72D75FC9" w14:textId="77777777" w:rsidR="00E30065" w:rsidRDefault="00E30065" w:rsidP="001F3636">
      <w:pPr>
        <w:ind w:leftChars="500" w:left="1050"/>
      </w:pPr>
      <w:r>
        <w:t xml:space="preserve">    //</w:t>
      </w:r>
    </w:p>
    <w:p w14:paraId="4B829A94" w14:textId="77777777" w:rsidR="00E30065" w:rsidRDefault="00E30065" w:rsidP="001F3636">
      <w:pPr>
        <w:ind w:leftChars="500" w:left="1050"/>
      </w:pPr>
      <w:r>
        <w:t xml:space="preserve">    </w:t>
      </w:r>
      <w:proofErr w:type="gramStart"/>
      <w:r>
        <w:t>ASSERT(</w:t>
      </w:r>
      <w:proofErr w:type="gramEnd"/>
      <w:r>
        <w:t>(ui32Base == ADC0_BASE) || (ui32Base == ADC1_BASE));</w:t>
      </w:r>
    </w:p>
    <w:p w14:paraId="6C7103A5" w14:textId="77777777" w:rsidR="00E30065" w:rsidRDefault="00E30065" w:rsidP="001F3636">
      <w:pPr>
        <w:ind w:leftChars="500" w:left="1050"/>
      </w:pPr>
      <w:r>
        <w:t xml:space="preserve">    </w:t>
      </w:r>
      <w:proofErr w:type="gramStart"/>
      <w:r>
        <w:t>ASSERT(</w:t>
      </w:r>
      <w:proofErr w:type="gramEnd"/>
      <w:r>
        <w:t>ui32SequenceNum &lt; 4);</w:t>
      </w:r>
    </w:p>
    <w:p w14:paraId="46A5AFA7" w14:textId="77777777" w:rsidR="00E30065" w:rsidRDefault="00E30065" w:rsidP="001F3636">
      <w:pPr>
        <w:ind w:leftChars="500" w:left="1050"/>
      </w:pPr>
    </w:p>
    <w:p w14:paraId="5D5063EC" w14:textId="77777777" w:rsidR="00E30065" w:rsidRDefault="00E30065" w:rsidP="001F3636">
      <w:pPr>
        <w:ind w:leftChars="500" w:left="1050"/>
      </w:pPr>
      <w:r>
        <w:t xml:space="preserve">    //</w:t>
      </w:r>
    </w:p>
    <w:p w14:paraId="70162ECC" w14:textId="77777777" w:rsidR="00E30065" w:rsidRDefault="00E30065" w:rsidP="001F3636">
      <w:pPr>
        <w:ind w:leftChars="500" w:left="1050"/>
      </w:pPr>
      <w:r>
        <w:t xml:space="preserve">    // Enable the specified sequence.</w:t>
      </w:r>
    </w:p>
    <w:p w14:paraId="1E0E2EB0" w14:textId="77777777" w:rsidR="00E30065" w:rsidRDefault="00E30065" w:rsidP="001F3636">
      <w:pPr>
        <w:ind w:leftChars="500" w:left="1050"/>
      </w:pPr>
      <w:r>
        <w:t xml:space="preserve">    //</w:t>
      </w:r>
    </w:p>
    <w:p w14:paraId="2121E30A" w14:textId="77777777" w:rsidR="00E30065" w:rsidRDefault="00E30065" w:rsidP="001F3636">
      <w:pPr>
        <w:ind w:leftChars="500" w:left="1050"/>
      </w:pPr>
      <w:r>
        <w:t xml:space="preserve">    </w:t>
      </w:r>
      <w:proofErr w:type="gramStart"/>
      <w:r>
        <w:t>HWREG(</w:t>
      </w:r>
      <w:proofErr w:type="gramEnd"/>
      <w:r>
        <w:t xml:space="preserve">ui32Base + </w:t>
      </w:r>
      <w:r w:rsidRPr="004C1B05">
        <w:rPr>
          <w:color w:val="FF0000"/>
        </w:rPr>
        <w:t>ADC_O_ACTSS</w:t>
      </w:r>
      <w:r>
        <w:t>) |= 1 &lt;&lt; ui32SequenceNum;</w:t>
      </w:r>
    </w:p>
    <w:p w14:paraId="2C0FCCF4" w14:textId="77777777" w:rsidR="00E30065" w:rsidRDefault="00E30065" w:rsidP="001F3636">
      <w:pPr>
        <w:ind w:leftChars="500" w:left="1050"/>
      </w:pPr>
      <w:r>
        <w:t>}</w:t>
      </w:r>
    </w:p>
    <w:p w14:paraId="753669B4" w14:textId="77777777" w:rsidR="00E30065" w:rsidRDefault="00E30065" w:rsidP="00E30065">
      <w:pPr>
        <w:ind w:leftChars="698" w:left="1466"/>
      </w:pPr>
      <w:r w:rsidRPr="00350A91">
        <w:rPr>
          <w:color w:val="00B0F0"/>
        </w:rPr>
        <w:t>ui32Base</w:t>
      </w:r>
      <w:r>
        <w:t>为</w:t>
      </w:r>
      <w:r>
        <w:t>ADC</w:t>
      </w:r>
      <w:r>
        <w:t>模块的基地址；</w:t>
      </w:r>
    </w:p>
    <w:p w14:paraId="43822004" w14:textId="77777777" w:rsidR="00E30065" w:rsidRDefault="00E30065" w:rsidP="00E30065">
      <w:pPr>
        <w:ind w:leftChars="698" w:left="1466"/>
      </w:pPr>
      <w:r w:rsidRPr="00350A91">
        <w:rPr>
          <w:color w:val="00B0F0"/>
        </w:rPr>
        <w:t>ui32SequenceNum</w:t>
      </w:r>
      <w:r>
        <w:t>为采样序列号，值可以为</w:t>
      </w:r>
      <w:r>
        <w:t>0, 1, 2, 3</w:t>
      </w:r>
    </w:p>
    <w:p w14:paraId="72131C95" w14:textId="77777777" w:rsidR="00E30065" w:rsidRPr="00714E0B" w:rsidRDefault="00E30065" w:rsidP="00E30065">
      <w:pPr>
        <w:ind w:leftChars="757" w:left="1590"/>
      </w:pPr>
      <w:r>
        <w:rPr>
          <w:rFonts w:hint="eastAsia"/>
        </w:rPr>
        <w:t>应用示例：</w:t>
      </w:r>
    </w:p>
    <w:p w14:paraId="623C65E1" w14:textId="77777777" w:rsidR="00E30065" w:rsidRDefault="00E30065" w:rsidP="00E30065">
      <w:pPr>
        <w:ind w:leftChars="598" w:left="1256" w:firstLineChars="300" w:firstLine="630"/>
      </w:pPr>
      <w:proofErr w:type="spellStart"/>
      <w:r w:rsidRPr="001B5366">
        <w:t>ADCSequenceEnable</w:t>
      </w:r>
      <w:proofErr w:type="spellEnd"/>
      <w:r w:rsidRPr="001B5366">
        <w:t>(ADC0_BASE, 0);</w:t>
      </w:r>
      <w:r>
        <w:t xml:space="preserve"> //</w:t>
      </w:r>
      <w:r>
        <w:rPr>
          <w:rFonts w:hint="eastAsia"/>
        </w:rPr>
        <w:t>使能</w:t>
      </w:r>
      <w:r>
        <w:rPr>
          <w:rFonts w:hint="eastAsia"/>
        </w:rPr>
        <w:t>ADC</w:t>
      </w:r>
      <w:r>
        <w:t>0</w:t>
      </w:r>
      <w:r>
        <w:rPr>
          <w:rFonts w:hint="eastAsia"/>
        </w:rPr>
        <w:t>模块的</w:t>
      </w:r>
      <w:r>
        <w:rPr>
          <w:rFonts w:hint="eastAsia"/>
        </w:rPr>
        <w:t>SS</w:t>
      </w:r>
      <w:r>
        <w:t>0</w:t>
      </w:r>
      <w:r>
        <w:rPr>
          <w:rFonts w:hint="eastAsia"/>
        </w:rPr>
        <w:t>采样序列</w:t>
      </w:r>
    </w:p>
    <w:p w14:paraId="56D1AA55" w14:textId="77777777" w:rsidR="00E30065" w:rsidRDefault="00E30065" w:rsidP="00E30065">
      <w:pPr>
        <w:pStyle w:val="a7"/>
        <w:numPr>
          <w:ilvl w:val="0"/>
          <w:numId w:val="6"/>
        </w:numPr>
        <w:ind w:firstLineChars="0"/>
        <w:rPr>
          <w:b/>
        </w:rPr>
      </w:pPr>
      <w:r>
        <w:rPr>
          <w:rFonts w:hint="eastAsia"/>
          <w:b/>
        </w:rPr>
        <w:t>使能并配置中断</w:t>
      </w:r>
    </w:p>
    <w:p w14:paraId="44806D06" w14:textId="77777777" w:rsidR="00E30065" w:rsidRDefault="00E30065" w:rsidP="00E30065">
      <w:pPr>
        <w:pStyle w:val="a7"/>
        <w:ind w:left="570" w:firstLineChars="0" w:firstLine="0"/>
        <w:rPr>
          <w:b/>
        </w:rPr>
      </w:pPr>
      <w:r>
        <w:rPr>
          <w:rFonts w:hint="eastAsia"/>
          <w:b/>
        </w:rPr>
        <w:t>6</w:t>
      </w:r>
      <w:r>
        <w:rPr>
          <w:b/>
        </w:rPr>
        <w:t>.1</w:t>
      </w:r>
      <w:r>
        <w:rPr>
          <w:rFonts w:hint="eastAsia"/>
          <w:b/>
        </w:rPr>
        <w:t>在</w:t>
      </w:r>
      <w:r>
        <w:rPr>
          <w:rFonts w:hint="eastAsia"/>
          <w:b/>
        </w:rPr>
        <w:t>PIE</w:t>
      </w:r>
      <w:r>
        <w:rPr>
          <w:rFonts w:hint="eastAsia"/>
          <w:b/>
        </w:rPr>
        <w:t>中使能</w:t>
      </w:r>
      <w:r>
        <w:rPr>
          <w:rFonts w:hint="eastAsia"/>
          <w:b/>
        </w:rPr>
        <w:t>ADC</w:t>
      </w:r>
      <w:r>
        <w:rPr>
          <w:b/>
        </w:rPr>
        <w:t>0</w:t>
      </w:r>
      <w:r>
        <w:rPr>
          <w:rFonts w:hint="eastAsia"/>
          <w:b/>
        </w:rPr>
        <w:t>模块的</w:t>
      </w:r>
      <w:r>
        <w:rPr>
          <w:rFonts w:hint="eastAsia"/>
          <w:b/>
        </w:rPr>
        <w:t>SS</w:t>
      </w:r>
      <w:r>
        <w:rPr>
          <w:b/>
        </w:rPr>
        <w:t>0</w:t>
      </w:r>
      <w:r>
        <w:rPr>
          <w:rFonts w:hint="eastAsia"/>
          <w:b/>
        </w:rPr>
        <w:t>序列的中断</w:t>
      </w:r>
    </w:p>
    <w:p w14:paraId="0DE35979" w14:textId="77777777" w:rsidR="00E30065" w:rsidRPr="000112D4" w:rsidRDefault="00E30065" w:rsidP="00E30065">
      <w:pPr>
        <w:pStyle w:val="a7"/>
        <w:ind w:leftChars="371" w:left="779" w:firstLineChars="0" w:firstLine="0"/>
      </w:pPr>
      <w:r w:rsidRPr="000112D4">
        <w:t>ADC0</w:t>
      </w:r>
      <w:r w:rsidRPr="000112D4">
        <w:t>模块的</w:t>
      </w:r>
      <w:r w:rsidRPr="000112D4">
        <w:t>SS0</w:t>
      </w:r>
      <w:r w:rsidRPr="000112D4">
        <w:t>到</w:t>
      </w:r>
      <w:r w:rsidRPr="000112D4">
        <w:t>SS3</w:t>
      </w:r>
      <w:r>
        <w:rPr>
          <w:rFonts w:hint="eastAsia"/>
        </w:rPr>
        <w:t>序列，都可以单独向中断管理器发出中断请求，因此需要在中断管理器模块中，使能</w:t>
      </w:r>
      <w:r w:rsidRPr="00D40043">
        <w:t>ADC0</w:t>
      </w:r>
      <w:r w:rsidRPr="00D40043">
        <w:t>模块的</w:t>
      </w:r>
      <w:r w:rsidRPr="00D40043">
        <w:t>SS0</w:t>
      </w:r>
      <w:r w:rsidRPr="00D40043">
        <w:t>序列的中断</w:t>
      </w:r>
      <w:r>
        <w:rPr>
          <w:rFonts w:hint="eastAsia"/>
        </w:rPr>
        <w:t>：</w:t>
      </w:r>
    </w:p>
    <w:p w14:paraId="65EC25B6" w14:textId="77777777" w:rsidR="00E30065" w:rsidRDefault="00E30065" w:rsidP="00E30065">
      <w:pPr>
        <w:ind w:leftChars="398" w:left="836"/>
      </w:pPr>
      <w:proofErr w:type="spellStart"/>
      <w:proofErr w:type="gramStart"/>
      <w:r w:rsidRPr="00D40043">
        <w:t>IntEnable</w:t>
      </w:r>
      <w:proofErr w:type="spellEnd"/>
      <w:r w:rsidRPr="00D40043">
        <w:t>(</w:t>
      </w:r>
      <w:proofErr w:type="gramEnd"/>
      <w:r w:rsidRPr="00D40043">
        <w:t>INT_ADC0SS0);</w:t>
      </w:r>
    </w:p>
    <w:p w14:paraId="2F6F9E25" w14:textId="77777777" w:rsidR="00E30065" w:rsidRPr="00301864" w:rsidRDefault="00E30065" w:rsidP="00E30065">
      <w:pPr>
        <w:pStyle w:val="a7"/>
        <w:ind w:leftChars="257" w:left="540" w:firstLineChars="0" w:firstLine="0"/>
        <w:rPr>
          <w:b/>
        </w:rPr>
      </w:pPr>
      <w:r w:rsidRPr="00FE4475">
        <w:rPr>
          <w:rFonts w:hint="eastAsia"/>
          <w:b/>
        </w:rPr>
        <w:t>6</w:t>
      </w:r>
      <w:r w:rsidRPr="00FE4475">
        <w:rPr>
          <w:b/>
        </w:rPr>
        <w:t>.2</w:t>
      </w:r>
      <w:r w:rsidRPr="00301864">
        <w:rPr>
          <w:rFonts w:hint="eastAsia"/>
          <w:b/>
        </w:rPr>
        <w:t>注册中断服务函数</w:t>
      </w:r>
    </w:p>
    <w:p w14:paraId="6812C1EA" w14:textId="77777777" w:rsidR="00E30065" w:rsidRDefault="00E30065" w:rsidP="00E30065">
      <w:pPr>
        <w:ind w:leftChars="398" w:left="836"/>
      </w:pPr>
      <w:proofErr w:type="spellStart"/>
      <w:r>
        <w:rPr>
          <w:rFonts w:hint="eastAsia"/>
        </w:rPr>
        <w:t>TivaWare</w:t>
      </w:r>
      <w:proofErr w:type="spellEnd"/>
      <w:r>
        <w:rPr>
          <w:rFonts w:hint="eastAsia"/>
        </w:rPr>
        <w:t>提供了</w:t>
      </w:r>
      <w:proofErr w:type="spellStart"/>
      <w:r w:rsidRPr="002124C0">
        <w:t>ADCIntRegister</w:t>
      </w:r>
      <w:proofErr w:type="spellEnd"/>
      <w:r>
        <w:rPr>
          <w:rFonts w:hint="eastAsia"/>
        </w:rPr>
        <w:t>注册</w:t>
      </w:r>
      <w:r>
        <w:rPr>
          <w:rFonts w:hint="eastAsia"/>
        </w:rPr>
        <w:t>ADC</w:t>
      </w:r>
      <w:r>
        <w:rPr>
          <w:rFonts w:hint="eastAsia"/>
        </w:rPr>
        <w:t>模块指定采样序列的中断服务函数，其定义为：</w:t>
      </w:r>
    </w:p>
    <w:p w14:paraId="32A60AFF" w14:textId="77777777" w:rsidR="00E30065" w:rsidRDefault="00E30065" w:rsidP="00E30065">
      <w:pPr>
        <w:ind w:leftChars="398" w:left="836"/>
      </w:pPr>
      <w:r w:rsidRPr="002124C0">
        <w:t xml:space="preserve">void </w:t>
      </w:r>
      <w:proofErr w:type="spellStart"/>
      <w:r w:rsidRPr="002124C0">
        <w:t>ADCIntRegister</w:t>
      </w:r>
      <w:proofErr w:type="spellEnd"/>
      <w:r w:rsidRPr="002124C0">
        <w:t xml:space="preserve"> (uint32_t </w:t>
      </w:r>
      <w:r w:rsidRPr="002124C0">
        <w:rPr>
          <w:color w:val="00B0F0"/>
        </w:rPr>
        <w:t>ui32Base</w:t>
      </w:r>
      <w:r w:rsidRPr="002124C0">
        <w:t xml:space="preserve">, uint32_t </w:t>
      </w:r>
      <w:r w:rsidRPr="002124C0">
        <w:rPr>
          <w:color w:val="00B0F0"/>
        </w:rPr>
        <w:t>ui32SequenceNum</w:t>
      </w:r>
      <w:r w:rsidRPr="002124C0">
        <w:t>, void</w:t>
      </w:r>
      <w:r>
        <w:t xml:space="preserve"> </w:t>
      </w:r>
      <w:r w:rsidRPr="002124C0">
        <w:lastRenderedPageBreak/>
        <w:t>(</w:t>
      </w:r>
      <w:proofErr w:type="spellStart"/>
      <w:r w:rsidRPr="00A836CC">
        <w:rPr>
          <w:color w:val="00B0F0"/>
        </w:rPr>
        <w:t>pfnHandler</w:t>
      </w:r>
      <w:proofErr w:type="spellEnd"/>
      <w:r w:rsidRPr="002124C0">
        <w:t>)(void))</w:t>
      </w:r>
    </w:p>
    <w:p w14:paraId="27009C13" w14:textId="77777777" w:rsidR="00E30065" w:rsidRDefault="00E30065" w:rsidP="00E30065">
      <w:pPr>
        <w:ind w:leftChars="398" w:left="836"/>
      </w:pPr>
      <w:r>
        <w:rPr>
          <w:rFonts w:hint="eastAsia"/>
        </w:rPr>
        <w:t>其中</w:t>
      </w:r>
    </w:p>
    <w:p w14:paraId="5D704AA9" w14:textId="77777777" w:rsidR="00E30065" w:rsidRDefault="00E30065" w:rsidP="00E30065">
      <w:pPr>
        <w:ind w:leftChars="398" w:left="836"/>
      </w:pPr>
      <w:r>
        <w:t></w:t>
      </w:r>
      <w:r>
        <w:tab/>
      </w:r>
      <w:r w:rsidRPr="00350A91">
        <w:rPr>
          <w:color w:val="00B0F0"/>
        </w:rPr>
        <w:t>ui32Base</w:t>
      </w:r>
      <w:r>
        <w:t>为</w:t>
      </w:r>
      <w:r>
        <w:t>ADC</w:t>
      </w:r>
      <w:r>
        <w:t>模块的基地址；</w:t>
      </w:r>
    </w:p>
    <w:p w14:paraId="37ED135B" w14:textId="77777777" w:rsidR="00E30065" w:rsidRDefault="00E30065" w:rsidP="00E30065">
      <w:pPr>
        <w:ind w:leftChars="398" w:left="836"/>
      </w:pPr>
      <w:r>
        <w:t></w:t>
      </w:r>
      <w:r>
        <w:tab/>
      </w:r>
      <w:r w:rsidRPr="00350A91">
        <w:rPr>
          <w:color w:val="00B0F0"/>
        </w:rPr>
        <w:t>ui32SequenceNum</w:t>
      </w:r>
      <w:r>
        <w:t>为采样序列号，值可以为</w:t>
      </w:r>
      <w:r>
        <w:t>0, 1, 2, 3</w:t>
      </w:r>
    </w:p>
    <w:p w14:paraId="1D0C5B5C" w14:textId="77777777" w:rsidR="00E30065" w:rsidRDefault="00E30065" w:rsidP="00E30065">
      <w:pPr>
        <w:ind w:leftChars="398" w:left="836" w:firstLine="420"/>
      </w:pPr>
      <w:proofErr w:type="spellStart"/>
      <w:r w:rsidRPr="00DB1A8C">
        <w:rPr>
          <w:color w:val="00B0F0"/>
        </w:rPr>
        <w:t>pfnHandler</w:t>
      </w:r>
      <w:proofErr w:type="spellEnd"/>
      <w:r w:rsidRPr="00DB1A8C">
        <w:rPr>
          <w:color w:val="00B0F0"/>
        </w:rPr>
        <w:t xml:space="preserve"> </w:t>
      </w:r>
      <w:r>
        <w:rPr>
          <w:rFonts w:hint="eastAsia"/>
        </w:rPr>
        <w:t>为中断服务函数地址</w:t>
      </w:r>
    </w:p>
    <w:p w14:paraId="7E198EF7" w14:textId="77777777" w:rsidR="00E30065" w:rsidRDefault="00E30065" w:rsidP="00E30065">
      <w:pPr>
        <w:ind w:leftChars="198" w:left="416" w:firstLine="420"/>
        <w:rPr>
          <w:color w:val="00B0F0"/>
        </w:rPr>
      </w:pPr>
      <w:r>
        <w:rPr>
          <w:rFonts w:hint="eastAsia"/>
          <w:color w:val="00B0F0"/>
        </w:rPr>
        <w:t>例如：</w:t>
      </w:r>
    </w:p>
    <w:p w14:paraId="358EA2ED" w14:textId="77777777" w:rsidR="00E30065" w:rsidRDefault="00E30065" w:rsidP="00E30065">
      <w:pPr>
        <w:ind w:leftChars="398" w:left="836" w:firstLine="420"/>
      </w:pPr>
      <w:proofErr w:type="spellStart"/>
      <w:proofErr w:type="gramStart"/>
      <w:r w:rsidRPr="00910F22">
        <w:t>ADCIntRegister</w:t>
      </w:r>
      <w:proofErr w:type="spellEnd"/>
      <w:r>
        <w:rPr>
          <w:rFonts w:hint="eastAsia"/>
        </w:rPr>
        <w:t>(</w:t>
      </w:r>
      <w:proofErr w:type="gramEnd"/>
      <w:r w:rsidRPr="00052F93">
        <w:t>ADC0_BASE,</w:t>
      </w:r>
      <w:r w:rsidRPr="00425AF0">
        <w:rPr>
          <w:color w:val="00B0F0"/>
        </w:rPr>
        <w:t>0</w:t>
      </w:r>
      <w:r>
        <w:t xml:space="preserve"> ,</w:t>
      </w:r>
      <w:r w:rsidRPr="00910F22">
        <w:t xml:space="preserve"> </w:t>
      </w:r>
      <w:r w:rsidRPr="00917D58">
        <w:rPr>
          <w:color w:val="7030A0"/>
        </w:rPr>
        <w:t>adc0_ss0_isr</w:t>
      </w:r>
      <w:r>
        <w:t xml:space="preserve"> )</w:t>
      </w:r>
    </w:p>
    <w:p w14:paraId="3C0D280D" w14:textId="77777777" w:rsidR="00E30065" w:rsidRPr="00910F22" w:rsidRDefault="00E30065" w:rsidP="00E30065">
      <w:pPr>
        <w:ind w:leftChars="398" w:left="836" w:firstLine="420"/>
      </w:pPr>
      <w:r>
        <w:rPr>
          <w:rFonts w:hint="eastAsia"/>
        </w:rPr>
        <w:t>/</w:t>
      </w:r>
      <w:r>
        <w:t>/</w:t>
      </w:r>
      <w:r>
        <w:rPr>
          <w:rFonts w:hint="eastAsia"/>
        </w:rPr>
        <w:t>把函数</w:t>
      </w:r>
      <w:r w:rsidRPr="00917D58">
        <w:rPr>
          <w:color w:val="7030A0"/>
        </w:rPr>
        <w:t>adc0_ss0_isr</w:t>
      </w:r>
      <w:r>
        <w:rPr>
          <w:rFonts w:hint="eastAsia"/>
        </w:rPr>
        <w:t>注册成为</w:t>
      </w:r>
      <w:r>
        <w:rPr>
          <w:rFonts w:hint="eastAsia"/>
        </w:rPr>
        <w:t>ADC</w:t>
      </w:r>
      <w:r>
        <w:t>0</w:t>
      </w:r>
      <w:r>
        <w:rPr>
          <w:rFonts w:hint="eastAsia"/>
        </w:rPr>
        <w:t>模块</w:t>
      </w:r>
      <w:r w:rsidRPr="00917D58">
        <w:rPr>
          <w:rFonts w:hint="eastAsia"/>
          <w:color w:val="00B0F0"/>
        </w:rPr>
        <w:t>SS</w:t>
      </w:r>
      <w:r w:rsidRPr="00917D58">
        <w:rPr>
          <w:color w:val="00B0F0"/>
        </w:rPr>
        <w:t>0</w:t>
      </w:r>
      <w:r>
        <w:rPr>
          <w:rFonts w:hint="eastAsia"/>
        </w:rPr>
        <w:t>采样序列的中断服务函数。</w:t>
      </w:r>
    </w:p>
    <w:p w14:paraId="5FC65F46" w14:textId="77777777" w:rsidR="00E30065" w:rsidRPr="00FE4475" w:rsidRDefault="00E30065" w:rsidP="00E30065">
      <w:pPr>
        <w:pStyle w:val="a7"/>
        <w:ind w:left="570" w:firstLineChars="0" w:firstLine="0"/>
        <w:rPr>
          <w:b/>
        </w:rPr>
      </w:pPr>
      <w:r w:rsidRPr="00FE4475">
        <w:rPr>
          <w:rFonts w:hint="eastAsia"/>
          <w:b/>
        </w:rPr>
        <w:t>6</w:t>
      </w:r>
      <w:r w:rsidRPr="00FE4475">
        <w:rPr>
          <w:b/>
        </w:rPr>
        <w:t>.</w:t>
      </w:r>
      <w:r>
        <w:rPr>
          <w:b/>
        </w:rPr>
        <w:t>3</w:t>
      </w:r>
      <w:r w:rsidRPr="00FE4475">
        <w:rPr>
          <w:b/>
        </w:rPr>
        <w:t xml:space="preserve"> </w:t>
      </w:r>
      <w:r w:rsidRPr="00FE4475">
        <w:rPr>
          <w:rFonts w:hint="eastAsia"/>
          <w:b/>
        </w:rPr>
        <w:t>使能</w:t>
      </w:r>
      <w:r w:rsidRPr="00FE4475">
        <w:rPr>
          <w:rFonts w:hint="eastAsia"/>
          <w:b/>
        </w:rPr>
        <w:t>AD</w:t>
      </w:r>
      <w:r w:rsidRPr="00FE4475">
        <w:rPr>
          <w:b/>
        </w:rPr>
        <w:t>C</w:t>
      </w:r>
      <w:r w:rsidRPr="00FE4475">
        <w:rPr>
          <w:rFonts w:hint="eastAsia"/>
          <w:b/>
        </w:rPr>
        <w:t>模块中用到的采样序列</w:t>
      </w:r>
      <w:r w:rsidRPr="00FE4475">
        <w:rPr>
          <w:rFonts w:hint="eastAsia"/>
          <w:b/>
        </w:rPr>
        <w:t>(</w:t>
      </w:r>
      <w:r w:rsidRPr="00FE4475">
        <w:rPr>
          <w:b/>
        </w:rPr>
        <w:t>SS0)</w:t>
      </w:r>
      <w:r w:rsidRPr="00FE4475">
        <w:rPr>
          <w:rFonts w:hint="eastAsia"/>
          <w:b/>
        </w:rPr>
        <w:t>的中断</w:t>
      </w:r>
    </w:p>
    <w:p w14:paraId="5841F77D" w14:textId="77777777" w:rsidR="00E30065" w:rsidRDefault="00E30065" w:rsidP="00E30065">
      <w:pPr>
        <w:ind w:leftChars="398" w:left="836"/>
      </w:pPr>
      <w:r>
        <w:rPr>
          <w:rFonts w:hint="eastAsia"/>
        </w:rPr>
        <w:t>ADC</w:t>
      </w:r>
      <w:r>
        <w:rPr>
          <w:rFonts w:hint="eastAsia"/>
        </w:rPr>
        <w:t>模块的</w:t>
      </w:r>
      <w:r w:rsidRPr="00EF59B1">
        <w:t>ADC Interrupt Mask (ADCIM)</w:t>
      </w:r>
      <w:r>
        <w:rPr>
          <w:rFonts w:hint="eastAsia"/>
        </w:rPr>
        <w:t>寄存器的低四位，控制四个采样序列的中断使能：</w:t>
      </w:r>
    </w:p>
    <w:p w14:paraId="75C0684C" w14:textId="77777777" w:rsidR="00E30065" w:rsidRDefault="00E30065" w:rsidP="00E30065">
      <w:pPr>
        <w:ind w:leftChars="398" w:left="836"/>
      </w:pPr>
      <w:r>
        <w:rPr>
          <w:noProof/>
        </w:rPr>
        <mc:AlternateContent>
          <mc:Choice Requires="wps">
            <w:drawing>
              <wp:anchor distT="0" distB="0" distL="114300" distR="114300" simplePos="0" relativeHeight="251669504" behindDoc="0" locked="0" layoutInCell="1" allowOverlap="1" wp14:anchorId="14C19AE9" wp14:editId="0C6F30F4">
                <wp:simplePos x="0" y="0"/>
                <wp:positionH relativeFrom="column">
                  <wp:posOffset>4270248</wp:posOffset>
                </wp:positionH>
                <wp:positionV relativeFrom="paragraph">
                  <wp:posOffset>544983</wp:posOffset>
                </wp:positionV>
                <wp:extent cx="1207008" cy="555956"/>
                <wp:effectExtent l="19050" t="19050" r="12700" b="15875"/>
                <wp:wrapNone/>
                <wp:docPr id="15369" name="矩形 15369"/>
                <wp:cNvGraphicFramePr/>
                <a:graphic xmlns:a="http://schemas.openxmlformats.org/drawingml/2006/main">
                  <a:graphicData uri="http://schemas.microsoft.com/office/word/2010/wordprocessingShape">
                    <wps:wsp>
                      <wps:cNvSpPr/>
                      <wps:spPr>
                        <a:xfrm>
                          <a:off x="0" y="0"/>
                          <a:ext cx="1207008" cy="55595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5B74C0" id="矩形 15369" o:spid="_x0000_s1026" style="position:absolute;left:0;text-align:left;margin-left:336.25pt;margin-top:42.9pt;width:95.05pt;height:4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" filled="f" strokecolor="red" strokeweight="2.25pt"/>
            </w:pict>
          </mc:Fallback>
        </mc:AlternateContent>
      </w:r>
      <w:r>
        <w:rPr>
          <w:noProof/>
        </w:rPr>
        <w:drawing>
          <wp:inline distT="0" distB="0" distL="0" distR="0" wp14:anchorId="2CA59106" wp14:editId="598208F5">
            <wp:extent cx="5082753" cy="1060598"/>
            <wp:effectExtent l="0" t="0" r="3810" b="6350"/>
            <wp:docPr id="15360" name="图片 15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169756" cy="1078753"/>
                    </a:xfrm>
                    <a:prstGeom prst="rect">
                      <a:avLst/>
                    </a:prstGeom>
                    <a:noFill/>
                  </pic:spPr>
                </pic:pic>
              </a:graphicData>
            </a:graphic>
          </wp:inline>
        </w:drawing>
      </w:r>
    </w:p>
    <w:p w14:paraId="716E2F68" w14:textId="77777777" w:rsidR="00E30065" w:rsidRDefault="00E30065" w:rsidP="00E30065">
      <w:pPr>
        <w:ind w:leftChars="398" w:left="836"/>
      </w:pPr>
      <w:r w:rsidRPr="001841A9">
        <w:t>ADCIM</w:t>
      </w:r>
      <w:r>
        <w:rPr>
          <w:rFonts w:hint="eastAsia"/>
        </w:rPr>
        <w:t>的</w:t>
      </w:r>
      <w:r>
        <w:rPr>
          <w:rFonts w:hint="eastAsia"/>
        </w:rPr>
        <w:t>MASK</w:t>
      </w:r>
      <w:r>
        <w:t>0</w:t>
      </w:r>
      <w:r>
        <w:rPr>
          <w:rFonts w:hint="eastAsia"/>
        </w:rPr>
        <w:t>位置</w:t>
      </w:r>
      <w:r>
        <w:rPr>
          <w:rFonts w:hint="eastAsia"/>
        </w:rPr>
        <w:t>1</w:t>
      </w:r>
      <w:r>
        <w:rPr>
          <w:rFonts w:hint="eastAsia"/>
        </w:rPr>
        <w:t>，就可以使能</w:t>
      </w:r>
      <w:r>
        <w:rPr>
          <w:rFonts w:hint="eastAsia"/>
        </w:rPr>
        <w:t>SS</w:t>
      </w:r>
      <w:r>
        <w:t>0</w:t>
      </w:r>
      <w:r>
        <w:rPr>
          <w:rFonts w:hint="eastAsia"/>
        </w:rPr>
        <w:t>的中断。</w:t>
      </w:r>
    </w:p>
    <w:p w14:paraId="2B1D961A" w14:textId="77777777" w:rsidR="00E30065" w:rsidRDefault="00E30065" w:rsidP="00E30065">
      <w:pPr>
        <w:ind w:leftChars="398" w:left="836"/>
      </w:pPr>
      <w:proofErr w:type="spellStart"/>
      <w:r>
        <w:rPr>
          <w:rFonts w:hint="eastAsia"/>
        </w:rPr>
        <w:t>TivaWare</w:t>
      </w:r>
      <w:proofErr w:type="spellEnd"/>
      <w:r>
        <w:rPr>
          <w:rFonts w:hint="eastAsia"/>
        </w:rPr>
        <w:t>提供了</w:t>
      </w:r>
      <w:proofErr w:type="spellStart"/>
      <w:r w:rsidRPr="00EF59B1">
        <w:t>ADCIntEnable</w:t>
      </w:r>
      <w:proofErr w:type="spellEnd"/>
      <w:r>
        <w:rPr>
          <w:rFonts w:hint="eastAsia"/>
        </w:rPr>
        <w:t>函数，童工操作</w:t>
      </w:r>
      <w:r>
        <w:rPr>
          <w:rFonts w:hint="eastAsia"/>
        </w:rPr>
        <w:t>ADCIM</w:t>
      </w:r>
      <w:r>
        <w:rPr>
          <w:rFonts w:hint="eastAsia"/>
        </w:rPr>
        <w:t>寄存器，开启采样序列的中断，其定义为：</w:t>
      </w:r>
    </w:p>
    <w:p w14:paraId="29143DE3" w14:textId="77777777" w:rsidR="00E30065" w:rsidRDefault="00E30065" w:rsidP="00E30065">
      <w:pPr>
        <w:ind w:leftChars="498" w:left="1046"/>
      </w:pPr>
      <w:r>
        <w:t>void</w:t>
      </w:r>
    </w:p>
    <w:p w14:paraId="0896EA29" w14:textId="77777777" w:rsidR="00E30065" w:rsidRDefault="00E30065" w:rsidP="00E30065">
      <w:pPr>
        <w:ind w:leftChars="498" w:left="1046"/>
      </w:pPr>
      <w:proofErr w:type="spellStart"/>
      <w:proofErr w:type="gramStart"/>
      <w:r>
        <w:t>ADCIntEnableEx</w:t>
      </w:r>
      <w:proofErr w:type="spellEnd"/>
      <w:r>
        <w:t>(</w:t>
      </w:r>
      <w:proofErr w:type="gramEnd"/>
      <w:r>
        <w:t>uint32_t ui32Base, uint</w:t>
      </w:r>
      <w:r w:rsidRPr="004C1B05">
        <w:rPr>
          <w:color w:val="00B0F0"/>
        </w:rPr>
        <w:t xml:space="preserve">32_t </w:t>
      </w:r>
      <w:r w:rsidRPr="006F596A">
        <w:rPr>
          <w:color w:val="00B0F0"/>
        </w:rPr>
        <w:t>ui32IntFlags</w:t>
      </w:r>
      <w:r>
        <w:t>)</w:t>
      </w:r>
    </w:p>
    <w:p w14:paraId="20A1DF51" w14:textId="77777777" w:rsidR="00E30065" w:rsidRDefault="00E30065" w:rsidP="00E30065">
      <w:pPr>
        <w:ind w:leftChars="498" w:left="1046"/>
      </w:pPr>
      <w:r>
        <w:t>{</w:t>
      </w:r>
    </w:p>
    <w:p w14:paraId="7D00F7A5" w14:textId="77777777" w:rsidR="00E30065" w:rsidRDefault="00E30065" w:rsidP="00E30065">
      <w:pPr>
        <w:ind w:leftChars="498" w:left="1046"/>
      </w:pPr>
      <w:r>
        <w:t xml:space="preserve">    //</w:t>
      </w:r>
    </w:p>
    <w:p w14:paraId="29297140" w14:textId="77777777" w:rsidR="00E30065" w:rsidRDefault="00E30065" w:rsidP="00E30065">
      <w:pPr>
        <w:ind w:leftChars="498" w:left="1046"/>
      </w:pPr>
      <w:r>
        <w:t xml:space="preserve">    // Check the arguments.</w:t>
      </w:r>
    </w:p>
    <w:p w14:paraId="35EA64EA" w14:textId="77777777" w:rsidR="00E30065" w:rsidRDefault="00E30065" w:rsidP="00E30065">
      <w:pPr>
        <w:ind w:leftChars="498" w:left="1046"/>
      </w:pPr>
      <w:r>
        <w:t xml:space="preserve">    //</w:t>
      </w:r>
    </w:p>
    <w:p w14:paraId="7C2E357A" w14:textId="77777777" w:rsidR="00E30065" w:rsidRDefault="00E30065" w:rsidP="00E30065">
      <w:pPr>
        <w:ind w:leftChars="498" w:left="1046"/>
      </w:pPr>
      <w:r>
        <w:t xml:space="preserve">    </w:t>
      </w:r>
      <w:proofErr w:type="gramStart"/>
      <w:r>
        <w:t>ASSERT(</w:t>
      </w:r>
      <w:proofErr w:type="gramEnd"/>
      <w:r>
        <w:t>(ui32Base == ADC0_BASE) || (ui32Base == ADC1_BASE));</w:t>
      </w:r>
    </w:p>
    <w:p w14:paraId="13C68CAC" w14:textId="77777777" w:rsidR="00E30065" w:rsidRDefault="00E30065" w:rsidP="00E30065">
      <w:pPr>
        <w:ind w:leftChars="498" w:left="1046"/>
      </w:pPr>
    </w:p>
    <w:p w14:paraId="430F65FF" w14:textId="77777777" w:rsidR="00E30065" w:rsidRDefault="00E30065" w:rsidP="00E30065">
      <w:pPr>
        <w:ind w:leftChars="498" w:left="1046"/>
      </w:pPr>
      <w:r>
        <w:t xml:space="preserve">    //</w:t>
      </w:r>
    </w:p>
    <w:p w14:paraId="40C8B45D" w14:textId="77777777" w:rsidR="00E30065" w:rsidRDefault="00E30065" w:rsidP="00E30065">
      <w:pPr>
        <w:ind w:leftChars="498" w:left="1046"/>
      </w:pPr>
      <w:r>
        <w:t xml:space="preserve">    // Enable the requested interrupts.</w:t>
      </w:r>
    </w:p>
    <w:p w14:paraId="6EBC2D9F" w14:textId="77777777" w:rsidR="00E30065" w:rsidRDefault="00E30065" w:rsidP="00E30065">
      <w:pPr>
        <w:ind w:leftChars="498" w:left="1046"/>
      </w:pPr>
      <w:r>
        <w:t xml:space="preserve">    //</w:t>
      </w:r>
    </w:p>
    <w:p w14:paraId="442F24CC" w14:textId="77777777" w:rsidR="00E30065" w:rsidRDefault="00E30065" w:rsidP="00E30065">
      <w:pPr>
        <w:ind w:leftChars="498" w:left="1046"/>
      </w:pPr>
      <w:r>
        <w:t xml:space="preserve">    </w:t>
      </w:r>
      <w:proofErr w:type="gramStart"/>
      <w:r>
        <w:t>HWREG(</w:t>
      </w:r>
      <w:proofErr w:type="gramEnd"/>
      <w:r>
        <w:t xml:space="preserve">ui32Base + </w:t>
      </w:r>
      <w:r w:rsidRPr="004C1B05">
        <w:rPr>
          <w:color w:val="FF0000"/>
        </w:rPr>
        <w:t>ADC_O_IM</w:t>
      </w:r>
      <w:r>
        <w:t xml:space="preserve">) |= </w:t>
      </w:r>
      <w:r w:rsidRPr="004C1B05">
        <w:rPr>
          <w:color w:val="00B0F0"/>
        </w:rPr>
        <w:t>ui32IntFlags</w:t>
      </w:r>
      <w:r>
        <w:t>;</w:t>
      </w:r>
    </w:p>
    <w:p w14:paraId="5FA37FA6" w14:textId="77777777" w:rsidR="00E30065" w:rsidRDefault="00E30065" w:rsidP="00E30065">
      <w:pPr>
        <w:ind w:leftChars="498" w:left="1046"/>
      </w:pPr>
      <w:r>
        <w:t>}</w:t>
      </w:r>
    </w:p>
    <w:p w14:paraId="1E64DF78" w14:textId="77777777" w:rsidR="00E30065" w:rsidRDefault="00E30065" w:rsidP="00E30065">
      <w:pPr>
        <w:ind w:leftChars="398" w:left="836"/>
      </w:pPr>
      <w:r>
        <w:rPr>
          <w:rFonts w:hint="eastAsia"/>
        </w:rPr>
        <w:t>其用法为：</w:t>
      </w:r>
    </w:p>
    <w:p w14:paraId="1EDDC21B" w14:textId="77777777" w:rsidR="00E30065" w:rsidRDefault="00E30065" w:rsidP="00E30065">
      <w:pPr>
        <w:ind w:leftChars="398" w:left="836"/>
      </w:pPr>
      <w:proofErr w:type="spellStart"/>
      <w:proofErr w:type="gramStart"/>
      <w:r w:rsidRPr="00052F93">
        <w:t>ADCIntEnable</w:t>
      </w:r>
      <w:proofErr w:type="spellEnd"/>
      <w:r w:rsidRPr="00052F93">
        <w:t>(</w:t>
      </w:r>
      <w:proofErr w:type="gramEnd"/>
      <w:r w:rsidRPr="00052F93">
        <w:t>ADC0_BASE,0);</w:t>
      </w:r>
    </w:p>
    <w:p w14:paraId="3C6C5289" w14:textId="77777777" w:rsidR="00E30065" w:rsidRDefault="00E30065" w:rsidP="00E30065">
      <w:pPr>
        <w:ind w:leftChars="398" w:left="836"/>
      </w:pPr>
      <w:r>
        <w:rPr>
          <w:rFonts w:hint="eastAsia"/>
        </w:rPr>
        <w:t>其中第一个参数为</w:t>
      </w:r>
      <w:r>
        <w:rPr>
          <w:rFonts w:hint="eastAsia"/>
        </w:rPr>
        <w:t>ADC</w:t>
      </w:r>
      <w:r>
        <w:t>0</w:t>
      </w:r>
      <w:r>
        <w:rPr>
          <w:rFonts w:hint="eastAsia"/>
        </w:rPr>
        <w:t>模块的基地址，第二个参数为采样序列号，可以为</w:t>
      </w:r>
      <w:r>
        <w:rPr>
          <w:rFonts w:hint="eastAsia"/>
        </w:rPr>
        <w:t>0</w:t>
      </w:r>
      <w:r>
        <w:t>, 1, 2, 3</w:t>
      </w:r>
      <w:r>
        <w:rPr>
          <w:rFonts w:hint="eastAsia"/>
        </w:rPr>
        <w:t>。</w:t>
      </w:r>
    </w:p>
    <w:p w14:paraId="22A72B9C" w14:textId="77777777" w:rsidR="00E30065" w:rsidRPr="00FE4475" w:rsidRDefault="00E30065" w:rsidP="00E30065">
      <w:pPr>
        <w:ind w:leftChars="398" w:left="836"/>
      </w:pPr>
    </w:p>
    <w:p w14:paraId="0240D159" w14:textId="77777777" w:rsidR="00E30065" w:rsidRPr="00FE4475" w:rsidRDefault="00E30065" w:rsidP="00E30065">
      <w:pPr>
        <w:pStyle w:val="a7"/>
        <w:ind w:left="570" w:firstLineChars="0" w:firstLine="0"/>
        <w:rPr>
          <w:b/>
        </w:rPr>
      </w:pPr>
      <w:r>
        <w:rPr>
          <w:rFonts w:hint="eastAsia"/>
          <w:b/>
        </w:rPr>
        <w:t>6</w:t>
      </w:r>
      <w:r>
        <w:rPr>
          <w:b/>
        </w:rPr>
        <w:t xml:space="preserve">.4 </w:t>
      </w:r>
      <w:r w:rsidRPr="00FE4475">
        <w:rPr>
          <w:rFonts w:hint="eastAsia"/>
          <w:b/>
        </w:rPr>
        <w:t>清除</w:t>
      </w:r>
      <w:r w:rsidRPr="00FE4475">
        <w:rPr>
          <w:b/>
        </w:rPr>
        <w:t>ADC</w:t>
      </w:r>
      <w:r w:rsidRPr="00FE4475">
        <w:rPr>
          <w:b/>
        </w:rPr>
        <w:t>模块中用到的采样序列</w:t>
      </w:r>
      <w:r w:rsidRPr="00FE4475">
        <w:rPr>
          <w:b/>
        </w:rPr>
        <w:t>(SS0)</w:t>
      </w:r>
      <w:r w:rsidRPr="00FE4475">
        <w:rPr>
          <w:b/>
        </w:rPr>
        <w:t>的中断</w:t>
      </w:r>
    </w:p>
    <w:p w14:paraId="0BABF65D" w14:textId="77777777" w:rsidR="00E30065" w:rsidRDefault="00E30065" w:rsidP="00E30065">
      <w:pPr>
        <w:ind w:leftChars="398" w:left="836"/>
      </w:pPr>
      <w:r>
        <w:rPr>
          <w:rFonts w:hint="eastAsia"/>
        </w:rPr>
        <w:t>ADC</w:t>
      </w:r>
      <w:r>
        <w:rPr>
          <w:rFonts w:hint="eastAsia"/>
        </w:rPr>
        <w:t>模块的中断功能，跟其他外设模块一样，除了使能中断之外，还需要查看中断的状态，并清除中断。</w:t>
      </w:r>
    </w:p>
    <w:p w14:paraId="5F16F5A6" w14:textId="77777777" w:rsidR="00E30065" w:rsidRDefault="00E30065" w:rsidP="00E30065">
      <w:pPr>
        <w:ind w:leftChars="398" w:left="836"/>
      </w:pPr>
      <w:r w:rsidRPr="00205553">
        <w:t>ADC Interrupt Status and Clear (ADCISC)</w:t>
      </w:r>
      <w:r>
        <w:t xml:space="preserve"> </w:t>
      </w:r>
      <w:r>
        <w:rPr>
          <w:rFonts w:hint="eastAsia"/>
        </w:rPr>
        <w:t>ADC</w:t>
      </w:r>
      <w:r>
        <w:rPr>
          <w:rFonts w:hint="eastAsia"/>
        </w:rPr>
        <w:t>中断状态及清除寄存器，可以查看</w:t>
      </w:r>
      <w:r>
        <w:rPr>
          <w:rFonts w:hint="eastAsia"/>
        </w:rPr>
        <w:t>ADC</w:t>
      </w:r>
      <w:r>
        <w:rPr>
          <w:rFonts w:hint="eastAsia"/>
        </w:rPr>
        <w:t>模块中断的状态，并清除中断：</w:t>
      </w:r>
    </w:p>
    <w:p w14:paraId="0EDAC40E" w14:textId="77777777" w:rsidR="00E30065" w:rsidRDefault="00E30065" w:rsidP="00E30065">
      <w:pPr>
        <w:ind w:leftChars="398" w:left="836"/>
      </w:pPr>
      <w:r>
        <w:rPr>
          <w:noProof/>
        </w:rPr>
        <w:lastRenderedPageBreak/>
        <mc:AlternateContent>
          <mc:Choice Requires="wps">
            <w:drawing>
              <wp:anchor distT="0" distB="0" distL="114300" distR="114300" simplePos="0" relativeHeight="251670528" behindDoc="0" locked="0" layoutInCell="1" allowOverlap="1" wp14:anchorId="6EF4D463" wp14:editId="50F31163">
                <wp:simplePos x="0" y="0"/>
                <wp:positionH relativeFrom="column">
                  <wp:posOffset>4167835</wp:posOffset>
                </wp:positionH>
                <wp:positionV relativeFrom="paragraph">
                  <wp:posOffset>559003</wp:posOffset>
                </wp:positionV>
                <wp:extent cx="1185063" cy="577901"/>
                <wp:effectExtent l="19050" t="19050" r="15240" b="12700"/>
                <wp:wrapNone/>
                <wp:docPr id="15371" name="矩形 15371"/>
                <wp:cNvGraphicFramePr/>
                <a:graphic xmlns:a="http://schemas.openxmlformats.org/drawingml/2006/main">
                  <a:graphicData uri="http://schemas.microsoft.com/office/word/2010/wordprocessingShape">
                    <wps:wsp>
                      <wps:cNvSpPr/>
                      <wps:spPr>
                        <a:xfrm>
                          <a:off x="0" y="0"/>
                          <a:ext cx="1185063" cy="57790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DAFF0" id="矩形 15371" o:spid="_x0000_s1026" style="position:absolute;left:0;text-align:left;margin-left:328.2pt;margin-top:44pt;width:93.3pt;height:4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" filled="f" strokecolor="red" strokeweight="2.25pt"/>
            </w:pict>
          </mc:Fallback>
        </mc:AlternateContent>
      </w:r>
      <w:r w:rsidRPr="00205553">
        <w:rPr>
          <w:noProof/>
        </w:rPr>
        <w:drawing>
          <wp:inline distT="0" distB="0" distL="0" distR="0" wp14:anchorId="1F81C314" wp14:editId="52866F46">
            <wp:extent cx="4891868" cy="993453"/>
            <wp:effectExtent l="0" t="0" r="4445" b="0"/>
            <wp:docPr id="1537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082782" cy="1032224"/>
                    </a:xfrm>
                    <a:prstGeom prst="rect">
                      <a:avLst/>
                    </a:prstGeom>
                  </pic:spPr>
                </pic:pic>
              </a:graphicData>
            </a:graphic>
          </wp:inline>
        </w:drawing>
      </w:r>
    </w:p>
    <w:p w14:paraId="79A000B5" w14:textId="77777777" w:rsidR="00E30065" w:rsidRDefault="00E30065" w:rsidP="00E30065">
      <w:pPr>
        <w:ind w:leftChars="398" w:left="836"/>
      </w:pPr>
      <w:r>
        <w:rPr>
          <w:rFonts w:hint="eastAsia"/>
        </w:rPr>
        <w:t>IN</w:t>
      </w:r>
      <w:r>
        <w:t>0</w:t>
      </w:r>
      <w:r>
        <w:rPr>
          <w:rFonts w:hint="eastAsia"/>
        </w:rPr>
        <w:t>到</w:t>
      </w:r>
      <w:r>
        <w:rPr>
          <w:rFonts w:hint="eastAsia"/>
        </w:rPr>
        <w:t>I</w:t>
      </w:r>
      <w:r>
        <w:t>N3</w:t>
      </w:r>
      <w:r>
        <w:rPr>
          <w:rFonts w:hint="eastAsia"/>
        </w:rPr>
        <w:t>分别代表</w:t>
      </w:r>
      <w:r>
        <w:rPr>
          <w:rFonts w:hint="eastAsia"/>
        </w:rPr>
        <w:t>SS</w:t>
      </w:r>
      <w:r>
        <w:t>0</w:t>
      </w:r>
      <w:r>
        <w:rPr>
          <w:rFonts w:hint="eastAsia"/>
        </w:rPr>
        <w:t>到</w:t>
      </w:r>
      <w:r>
        <w:rPr>
          <w:rFonts w:hint="eastAsia"/>
        </w:rPr>
        <w:t>SS</w:t>
      </w:r>
      <w:r>
        <w:t>3</w:t>
      </w:r>
      <w:r>
        <w:rPr>
          <w:rFonts w:hint="eastAsia"/>
        </w:rPr>
        <w:t>的中断状态，对</w:t>
      </w:r>
      <w:r>
        <w:rPr>
          <w:rFonts w:hint="eastAsia"/>
        </w:rPr>
        <w:t>IN</w:t>
      </w:r>
      <w:r>
        <w:t>0</w:t>
      </w:r>
      <w:r>
        <w:rPr>
          <w:rFonts w:hint="eastAsia"/>
        </w:rPr>
        <w:t>写</w:t>
      </w:r>
      <w:r>
        <w:rPr>
          <w:rFonts w:hint="eastAsia"/>
        </w:rPr>
        <w:t>1</w:t>
      </w:r>
      <w:r>
        <w:rPr>
          <w:rFonts w:hint="eastAsia"/>
        </w:rPr>
        <w:t>，清除</w:t>
      </w:r>
      <w:r>
        <w:rPr>
          <w:rFonts w:hint="eastAsia"/>
        </w:rPr>
        <w:t>SS</w:t>
      </w:r>
      <w:r>
        <w:t>0</w:t>
      </w:r>
      <w:r>
        <w:rPr>
          <w:rFonts w:hint="eastAsia"/>
        </w:rPr>
        <w:t>的中断。</w:t>
      </w:r>
    </w:p>
    <w:p w14:paraId="0A4825BB" w14:textId="77777777" w:rsidR="00E30065" w:rsidRDefault="00E30065" w:rsidP="00E30065">
      <w:pPr>
        <w:ind w:leftChars="398" w:left="836"/>
      </w:pPr>
      <w:proofErr w:type="spellStart"/>
      <w:r>
        <w:rPr>
          <w:rFonts w:hint="eastAsia"/>
        </w:rPr>
        <w:t>TivaWare</w:t>
      </w:r>
      <w:proofErr w:type="spellEnd"/>
      <w:r>
        <w:rPr>
          <w:rFonts w:hint="eastAsia"/>
        </w:rPr>
        <w:t>提供了</w:t>
      </w:r>
      <w:proofErr w:type="spellStart"/>
      <w:r w:rsidRPr="00365E24">
        <w:t>ADCIntClear</w:t>
      </w:r>
      <w:proofErr w:type="spellEnd"/>
      <w:r>
        <w:rPr>
          <w:rFonts w:hint="eastAsia"/>
        </w:rPr>
        <w:t>函数，通过操作</w:t>
      </w:r>
      <w:r w:rsidRPr="00020C84">
        <w:t>ADCISC</w:t>
      </w:r>
      <w:r>
        <w:rPr>
          <w:rFonts w:hint="eastAsia"/>
        </w:rPr>
        <w:t>寄存器，清除</w:t>
      </w:r>
      <w:r>
        <w:rPr>
          <w:rFonts w:hint="eastAsia"/>
        </w:rPr>
        <w:t>ADC</w:t>
      </w:r>
      <w:r>
        <w:rPr>
          <w:rFonts w:hint="eastAsia"/>
        </w:rPr>
        <w:t>模块中指定采样序列的中断标志，其定义为：</w:t>
      </w:r>
    </w:p>
    <w:p w14:paraId="0CDC21B9" w14:textId="77777777" w:rsidR="00E30065" w:rsidRDefault="00E30065" w:rsidP="00E30065">
      <w:pPr>
        <w:ind w:leftChars="498" w:left="1046"/>
      </w:pPr>
      <w:r>
        <w:t>void</w:t>
      </w:r>
    </w:p>
    <w:p w14:paraId="74065ED1" w14:textId="77777777" w:rsidR="00E30065" w:rsidRDefault="00E30065" w:rsidP="00E30065">
      <w:pPr>
        <w:ind w:leftChars="498" w:left="1046"/>
      </w:pPr>
      <w:proofErr w:type="spellStart"/>
      <w:proofErr w:type="gramStart"/>
      <w:r>
        <w:t>ADCIntClear</w:t>
      </w:r>
      <w:proofErr w:type="spellEnd"/>
      <w:r>
        <w:t>(</w:t>
      </w:r>
      <w:proofErr w:type="gramEnd"/>
      <w:r>
        <w:t>uint32_t ui32Base, uint32_t ui32SequenceNum)</w:t>
      </w:r>
    </w:p>
    <w:p w14:paraId="33706300" w14:textId="77777777" w:rsidR="00E30065" w:rsidRDefault="00E30065" w:rsidP="00E30065">
      <w:pPr>
        <w:ind w:leftChars="498" w:left="1046"/>
      </w:pPr>
      <w:r>
        <w:t>{</w:t>
      </w:r>
    </w:p>
    <w:p w14:paraId="7992C034" w14:textId="77777777" w:rsidR="00E30065" w:rsidRDefault="00E30065" w:rsidP="00E30065">
      <w:pPr>
        <w:ind w:leftChars="498" w:left="1046"/>
      </w:pPr>
      <w:r>
        <w:t xml:space="preserve">    //</w:t>
      </w:r>
    </w:p>
    <w:p w14:paraId="0DE4767E" w14:textId="77777777" w:rsidR="00E30065" w:rsidRDefault="00E30065" w:rsidP="00E30065">
      <w:pPr>
        <w:ind w:leftChars="498" w:left="1046"/>
      </w:pPr>
      <w:r>
        <w:t xml:space="preserve">    // Check the arguments.</w:t>
      </w:r>
    </w:p>
    <w:p w14:paraId="10A26CF5" w14:textId="77777777" w:rsidR="00E30065" w:rsidRDefault="00E30065" w:rsidP="00E30065">
      <w:pPr>
        <w:ind w:leftChars="498" w:left="1046"/>
      </w:pPr>
      <w:r>
        <w:t xml:space="preserve">    //</w:t>
      </w:r>
    </w:p>
    <w:p w14:paraId="423ABAC9" w14:textId="77777777" w:rsidR="00E30065" w:rsidRDefault="00E30065" w:rsidP="00E30065">
      <w:pPr>
        <w:ind w:leftChars="498" w:left="1046"/>
      </w:pPr>
      <w:r>
        <w:t xml:space="preserve">    </w:t>
      </w:r>
      <w:proofErr w:type="gramStart"/>
      <w:r>
        <w:t>ASSERT(</w:t>
      </w:r>
      <w:proofErr w:type="gramEnd"/>
      <w:r>
        <w:t>(ui32Base == ADC0_BASE) || (ui32Base == ADC1_BASE));</w:t>
      </w:r>
    </w:p>
    <w:p w14:paraId="621C8B4E" w14:textId="77777777" w:rsidR="00E30065" w:rsidRDefault="00E30065" w:rsidP="00E30065">
      <w:pPr>
        <w:ind w:leftChars="498" w:left="1046"/>
      </w:pPr>
      <w:r>
        <w:t xml:space="preserve">    </w:t>
      </w:r>
      <w:proofErr w:type="gramStart"/>
      <w:r>
        <w:t>ASSERT(</w:t>
      </w:r>
      <w:proofErr w:type="gramEnd"/>
      <w:r>
        <w:t>ui32SequenceNum &lt; 4);</w:t>
      </w:r>
    </w:p>
    <w:p w14:paraId="7C192AD0" w14:textId="77777777" w:rsidR="00E30065" w:rsidRDefault="00E30065" w:rsidP="00E30065">
      <w:pPr>
        <w:ind w:leftChars="498" w:left="1046"/>
      </w:pPr>
    </w:p>
    <w:p w14:paraId="6C8C7AF3" w14:textId="77777777" w:rsidR="00E30065" w:rsidRDefault="00E30065" w:rsidP="00E30065">
      <w:pPr>
        <w:ind w:leftChars="498" w:left="1046"/>
      </w:pPr>
      <w:r>
        <w:t xml:space="preserve">    //</w:t>
      </w:r>
    </w:p>
    <w:p w14:paraId="6455B330" w14:textId="77777777" w:rsidR="00E30065" w:rsidRDefault="00E30065" w:rsidP="00E30065">
      <w:pPr>
        <w:ind w:leftChars="498" w:left="1046"/>
      </w:pPr>
      <w:r>
        <w:t xml:space="preserve">    // Clear the interrupt.</w:t>
      </w:r>
    </w:p>
    <w:p w14:paraId="46C81C77" w14:textId="77777777" w:rsidR="00E30065" w:rsidRDefault="00E30065" w:rsidP="00E30065">
      <w:pPr>
        <w:ind w:leftChars="498" w:left="1046"/>
      </w:pPr>
      <w:r>
        <w:t xml:space="preserve">    //</w:t>
      </w:r>
    </w:p>
    <w:p w14:paraId="05F8EDE1" w14:textId="77777777" w:rsidR="00E30065" w:rsidRDefault="00E30065" w:rsidP="00E30065">
      <w:pPr>
        <w:ind w:leftChars="498" w:left="1046"/>
      </w:pPr>
      <w:r>
        <w:t xml:space="preserve">    </w:t>
      </w:r>
      <w:proofErr w:type="gramStart"/>
      <w:r>
        <w:t>HWREG(</w:t>
      </w:r>
      <w:proofErr w:type="gramEnd"/>
      <w:r>
        <w:t xml:space="preserve">ui32Base + </w:t>
      </w:r>
      <w:r w:rsidRPr="00161776">
        <w:rPr>
          <w:color w:val="FF0000"/>
        </w:rPr>
        <w:t>ADC_O_ISC</w:t>
      </w:r>
      <w:r>
        <w:t>) = 1 &lt;&lt; ui32SequenceNum;</w:t>
      </w:r>
    </w:p>
    <w:p w14:paraId="39CA92C0" w14:textId="77777777" w:rsidR="00E30065" w:rsidRDefault="00E30065" w:rsidP="00E30065">
      <w:pPr>
        <w:ind w:leftChars="498" w:left="1046"/>
      </w:pPr>
      <w:r>
        <w:t>}</w:t>
      </w:r>
    </w:p>
    <w:p w14:paraId="2B6CAA91" w14:textId="77777777" w:rsidR="00E30065" w:rsidRDefault="00E30065" w:rsidP="00E30065">
      <w:pPr>
        <w:ind w:leftChars="398" w:left="836"/>
      </w:pPr>
    </w:p>
    <w:p w14:paraId="02D835DA" w14:textId="77777777" w:rsidR="00E30065" w:rsidRDefault="00E30065" w:rsidP="00E30065">
      <w:pPr>
        <w:ind w:leftChars="398" w:left="836"/>
      </w:pPr>
      <w:r>
        <w:rPr>
          <w:rFonts w:hint="eastAsia"/>
        </w:rPr>
        <w:t>用法为：</w:t>
      </w:r>
    </w:p>
    <w:p w14:paraId="3B969003" w14:textId="77777777" w:rsidR="00E30065" w:rsidRDefault="00E30065" w:rsidP="00E30065">
      <w:pPr>
        <w:ind w:leftChars="398" w:left="836"/>
        <w:rPr>
          <w:b/>
          <w:bCs/>
        </w:rPr>
      </w:pPr>
      <w:proofErr w:type="spellStart"/>
      <w:proofErr w:type="gramStart"/>
      <w:r w:rsidRPr="00365E24">
        <w:rPr>
          <w:b/>
          <w:bCs/>
        </w:rPr>
        <w:t>ADCIntClear</w:t>
      </w:r>
      <w:proofErr w:type="spellEnd"/>
      <w:r w:rsidRPr="00365E24">
        <w:rPr>
          <w:b/>
          <w:bCs/>
        </w:rPr>
        <w:t>(</w:t>
      </w:r>
      <w:proofErr w:type="gramEnd"/>
      <w:r w:rsidRPr="00365E24">
        <w:rPr>
          <w:b/>
          <w:bCs/>
        </w:rPr>
        <w:t xml:space="preserve">ADC0_BASE, </w:t>
      </w:r>
      <w:r w:rsidRPr="00586674">
        <w:rPr>
          <w:b/>
          <w:bCs/>
          <w:color w:val="00B0F0"/>
        </w:rPr>
        <w:t>0</w:t>
      </w:r>
      <w:r w:rsidRPr="00365E24">
        <w:rPr>
          <w:b/>
          <w:bCs/>
        </w:rPr>
        <w:t>);</w:t>
      </w:r>
    </w:p>
    <w:p w14:paraId="1A1F9631" w14:textId="77777777" w:rsidR="00E30065" w:rsidRPr="00365E24" w:rsidRDefault="00E30065" w:rsidP="00E30065">
      <w:pPr>
        <w:ind w:leftChars="398" w:left="836"/>
      </w:pPr>
      <w:r>
        <w:rPr>
          <w:rFonts w:hint="eastAsia"/>
        </w:rPr>
        <w:t>以上代码清除</w:t>
      </w:r>
      <w:r>
        <w:rPr>
          <w:rFonts w:hint="eastAsia"/>
        </w:rPr>
        <w:t>ADC</w:t>
      </w:r>
      <w:r>
        <w:t>0</w:t>
      </w:r>
      <w:r>
        <w:rPr>
          <w:rFonts w:hint="eastAsia"/>
        </w:rPr>
        <w:t>模块的</w:t>
      </w:r>
      <w:r w:rsidRPr="003A65C5">
        <w:rPr>
          <w:rFonts w:hint="eastAsia"/>
          <w:color w:val="00B0F0"/>
        </w:rPr>
        <w:t>SS</w:t>
      </w:r>
      <w:r w:rsidRPr="003A65C5">
        <w:rPr>
          <w:color w:val="00B0F0"/>
        </w:rPr>
        <w:t>0</w:t>
      </w:r>
      <w:r>
        <w:rPr>
          <w:rFonts w:hint="eastAsia"/>
        </w:rPr>
        <w:t>采样序列的中断状态。</w:t>
      </w:r>
    </w:p>
    <w:p w14:paraId="48D18AC6" w14:textId="77777777" w:rsidR="00E30065" w:rsidRPr="00DB1A8C" w:rsidRDefault="00E30065" w:rsidP="00E30065">
      <w:pPr>
        <w:pStyle w:val="a7"/>
        <w:numPr>
          <w:ilvl w:val="0"/>
          <w:numId w:val="6"/>
        </w:numPr>
        <w:ind w:firstLineChars="0"/>
        <w:rPr>
          <w:b/>
        </w:rPr>
      </w:pPr>
      <w:r w:rsidRPr="00DB1A8C">
        <w:rPr>
          <w:rFonts w:hint="eastAsia"/>
          <w:b/>
        </w:rPr>
        <w:t>开始采样</w:t>
      </w:r>
    </w:p>
    <w:p w14:paraId="29C5B7E1" w14:textId="77777777" w:rsidR="00E30065" w:rsidRDefault="00E30065" w:rsidP="00E30065">
      <w:pPr>
        <w:ind w:leftChars="300" w:left="630"/>
      </w:pPr>
      <w:r w:rsidRPr="00443C62">
        <w:t>ADC Processor Sample Sequence Initiate (ADCPSSI)</w:t>
      </w:r>
      <w:r>
        <w:t xml:space="preserve"> </w:t>
      </w:r>
      <w:r>
        <w:rPr>
          <w:rFonts w:hint="eastAsia"/>
        </w:rPr>
        <w:t>ADC</w:t>
      </w:r>
      <w:r>
        <w:rPr>
          <w:rFonts w:hint="eastAsia"/>
        </w:rPr>
        <w:t>采样序列初始化寄存器，可以让用户手动触发</w:t>
      </w:r>
      <w:r>
        <w:rPr>
          <w:rFonts w:hint="eastAsia"/>
        </w:rPr>
        <w:t>ADC</w:t>
      </w:r>
      <w:r>
        <w:rPr>
          <w:rFonts w:hint="eastAsia"/>
        </w:rPr>
        <w:t>模块中指定的采样序列。</w:t>
      </w:r>
    </w:p>
    <w:p w14:paraId="212C066F" w14:textId="77777777" w:rsidR="00E30065" w:rsidRDefault="00E30065" w:rsidP="00E30065">
      <w:pPr>
        <w:ind w:leftChars="200" w:left="420"/>
        <w:jc w:val="center"/>
      </w:pPr>
      <w:r>
        <w:rPr>
          <w:noProof/>
        </w:rPr>
        <mc:AlternateContent>
          <mc:Choice Requires="wps">
            <w:drawing>
              <wp:anchor distT="0" distB="0" distL="114300" distR="114300" simplePos="0" relativeHeight="251671552" behindDoc="0" locked="0" layoutInCell="1" allowOverlap="1" wp14:anchorId="4E554AD6" wp14:editId="4662870C">
                <wp:simplePos x="0" y="0"/>
                <wp:positionH relativeFrom="column">
                  <wp:posOffset>4123944</wp:posOffset>
                </wp:positionH>
                <wp:positionV relativeFrom="paragraph">
                  <wp:posOffset>547421</wp:posOffset>
                </wp:positionV>
                <wp:extent cx="1243584" cy="569061"/>
                <wp:effectExtent l="19050" t="19050" r="13970" b="21590"/>
                <wp:wrapNone/>
                <wp:docPr id="15373" name="矩形 15373"/>
                <wp:cNvGraphicFramePr/>
                <a:graphic xmlns:a="http://schemas.openxmlformats.org/drawingml/2006/main">
                  <a:graphicData uri="http://schemas.microsoft.com/office/word/2010/wordprocessingShape">
                    <wps:wsp>
                      <wps:cNvSpPr/>
                      <wps:spPr>
                        <a:xfrm>
                          <a:off x="0" y="0"/>
                          <a:ext cx="1243584" cy="56906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BEE865" id="矩形 15373" o:spid="_x0000_s1026" style="position:absolute;left:0;text-align:left;margin-left:324.7pt;margin-top:43.1pt;width:97.9pt;height:4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" filled="f" strokecolor="red" strokeweight="2.25pt"/>
            </w:pict>
          </mc:Fallback>
        </mc:AlternateContent>
      </w:r>
      <w:r>
        <w:rPr>
          <w:noProof/>
        </w:rPr>
        <w:drawing>
          <wp:inline distT="0" distB="0" distL="0" distR="0" wp14:anchorId="5614A619" wp14:editId="7F50B03C">
            <wp:extent cx="5193792" cy="1059604"/>
            <wp:effectExtent l="0" t="0" r="6985" b="7620"/>
            <wp:docPr id="15372" name="图片 15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52302" cy="1071541"/>
                    </a:xfrm>
                    <a:prstGeom prst="rect">
                      <a:avLst/>
                    </a:prstGeom>
                    <a:noFill/>
                  </pic:spPr>
                </pic:pic>
              </a:graphicData>
            </a:graphic>
          </wp:inline>
        </w:drawing>
      </w:r>
    </w:p>
    <w:p w14:paraId="30FFA60B" w14:textId="77777777" w:rsidR="00E30065" w:rsidRDefault="00E30065" w:rsidP="00E30065">
      <w:pPr>
        <w:ind w:leftChars="300" w:left="630"/>
      </w:pPr>
      <w:r>
        <w:rPr>
          <w:rFonts w:hint="eastAsia"/>
        </w:rPr>
        <w:t>如果</w:t>
      </w:r>
      <w:r w:rsidRPr="00DB1A8C">
        <w:t>ADCEMUX</w:t>
      </w:r>
      <w:r>
        <w:rPr>
          <w:rFonts w:hint="eastAsia"/>
        </w:rPr>
        <w:t>寄存器被配置为软件手动触发，</w:t>
      </w:r>
      <w:proofErr w:type="spellStart"/>
      <w:r>
        <w:rPr>
          <w:rFonts w:hint="eastAsia"/>
        </w:rPr>
        <w:t>TivaWare</w:t>
      </w:r>
      <w:proofErr w:type="spellEnd"/>
      <w:r>
        <w:rPr>
          <w:rFonts w:hint="eastAsia"/>
        </w:rPr>
        <w:t>提供了</w:t>
      </w:r>
      <w:proofErr w:type="spellStart"/>
      <w:r w:rsidRPr="00DB1A8C">
        <w:t>ADCProcessorTrigger</w:t>
      </w:r>
      <w:proofErr w:type="spellEnd"/>
      <w:r>
        <w:rPr>
          <w:rFonts w:hint="eastAsia"/>
        </w:rPr>
        <w:t>函数，操作</w:t>
      </w:r>
      <w:r w:rsidRPr="006405EE">
        <w:t>ADCPSSI</w:t>
      </w:r>
      <w:r>
        <w:rPr>
          <w:rFonts w:hint="eastAsia"/>
        </w:rPr>
        <w:t>寄存器，手动触发</w:t>
      </w:r>
      <w:r>
        <w:rPr>
          <w:rFonts w:hint="eastAsia"/>
        </w:rPr>
        <w:t>ADC</w:t>
      </w:r>
      <w:r>
        <w:rPr>
          <w:rFonts w:hint="eastAsia"/>
        </w:rPr>
        <w:t>采样，其定义为：</w:t>
      </w:r>
    </w:p>
    <w:p w14:paraId="5A91C60B" w14:textId="77777777" w:rsidR="00E30065" w:rsidRDefault="00E30065" w:rsidP="00E30065">
      <w:pPr>
        <w:ind w:leftChars="400" w:left="840"/>
      </w:pPr>
      <w:r>
        <w:t>void</w:t>
      </w:r>
    </w:p>
    <w:p w14:paraId="256769DE" w14:textId="77777777" w:rsidR="00E30065" w:rsidRDefault="00E30065" w:rsidP="00E30065">
      <w:pPr>
        <w:ind w:leftChars="400" w:left="840"/>
      </w:pPr>
      <w:proofErr w:type="spellStart"/>
      <w:proofErr w:type="gramStart"/>
      <w:r>
        <w:t>ADCProcessorTrigger</w:t>
      </w:r>
      <w:proofErr w:type="spellEnd"/>
      <w:r>
        <w:t>(</w:t>
      </w:r>
      <w:proofErr w:type="gramEnd"/>
      <w:r>
        <w:t>uint32_t ui32Base, uint32_t ui32SequenceNum)</w:t>
      </w:r>
    </w:p>
    <w:p w14:paraId="0B552346" w14:textId="77777777" w:rsidR="00E30065" w:rsidRDefault="00E30065" w:rsidP="00E30065">
      <w:pPr>
        <w:ind w:leftChars="400" w:left="840"/>
      </w:pPr>
      <w:r>
        <w:t>{</w:t>
      </w:r>
    </w:p>
    <w:p w14:paraId="5C36DBB1" w14:textId="77777777" w:rsidR="00E30065" w:rsidRDefault="00E30065" w:rsidP="00E30065">
      <w:pPr>
        <w:ind w:leftChars="400" w:left="840"/>
      </w:pPr>
      <w:r>
        <w:t xml:space="preserve">    //</w:t>
      </w:r>
    </w:p>
    <w:p w14:paraId="3F96F609" w14:textId="77777777" w:rsidR="00E30065" w:rsidRDefault="00E30065" w:rsidP="00E30065">
      <w:pPr>
        <w:ind w:leftChars="400" w:left="840"/>
      </w:pPr>
      <w:r>
        <w:t xml:space="preserve">    // Check the arguments.</w:t>
      </w:r>
    </w:p>
    <w:p w14:paraId="1D697DDB" w14:textId="77777777" w:rsidR="00E30065" w:rsidRDefault="00E30065" w:rsidP="00E30065">
      <w:pPr>
        <w:ind w:leftChars="400" w:left="840"/>
      </w:pPr>
      <w:r>
        <w:t xml:space="preserve">    //</w:t>
      </w:r>
    </w:p>
    <w:p w14:paraId="730DF214" w14:textId="77777777" w:rsidR="00E30065" w:rsidRDefault="00E30065" w:rsidP="00E30065">
      <w:pPr>
        <w:ind w:leftChars="400" w:left="840"/>
      </w:pPr>
      <w:r>
        <w:lastRenderedPageBreak/>
        <w:t xml:space="preserve">    </w:t>
      </w:r>
      <w:proofErr w:type="gramStart"/>
      <w:r>
        <w:t>ASSERT(</w:t>
      </w:r>
      <w:proofErr w:type="gramEnd"/>
      <w:r>
        <w:t>(ui32Base == ADC0_BASE) || (ui32Base == ADC1_BASE));</w:t>
      </w:r>
    </w:p>
    <w:p w14:paraId="790CD9F4" w14:textId="77777777" w:rsidR="00E30065" w:rsidRDefault="00E30065" w:rsidP="00E30065">
      <w:pPr>
        <w:ind w:leftChars="400" w:left="840"/>
      </w:pPr>
      <w:r>
        <w:t xml:space="preserve">    </w:t>
      </w:r>
      <w:proofErr w:type="gramStart"/>
      <w:r>
        <w:t>ASSERT(</w:t>
      </w:r>
      <w:proofErr w:type="gramEnd"/>
      <w:r>
        <w:t>ui32SequenceNum &lt; 4);</w:t>
      </w:r>
    </w:p>
    <w:p w14:paraId="7D126D08" w14:textId="77777777" w:rsidR="00E30065" w:rsidRDefault="00E30065" w:rsidP="00E30065">
      <w:pPr>
        <w:ind w:leftChars="400" w:left="840"/>
      </w:pPr>
    </w:p>
    <w:p w14:paraId="46EDD4CD" w14:textId="77777777" w:rsidR="00E30065" w:rsidRDefault="00E30065" w:rsidP="00E30065">
      <w:pPr>
        <w:ind w:leftChars="400" w:left="840"/>
      </w:pPr>
      <w:r>
        <w:t xml:space="preserve">    //</w:t>
      </w:r>
    </w:p>
    <w:p w14:paraId="2D0990EB" w14:textId="77777777" w:rsidR="00E30065" w:rsidRDefault="00E30065" w:rsidP="00E30065">
      <w:pPr>
        <w:ind w:leftChars="400" w:left="840"/>
      </w:pPr>
      <w:r>
        <w:t xml:space="preserve">    // Generate a processor trigger for this sample sequence.</w:t>
      </w:r>
    </w:p>
    <w:p w14:paraId="6309560B" w14:textId="77777777" w:rsidR="00E30065" w:rsidRDefault="00E30065" w:rsidP="00E30065">
      <w:pPr>
        <w:ind w:leftChars="400" w:left="840"/>
      </w:pPr>
      <w:r>
        <w:t xml:space="preserve">    //</w:t>
      </w:r>
    </w:p>
    <w:p w14:paraId="7836D98E" w14:textId="77777777" w:rsidR="00E30065" w:rsidRDefault="00E30065" w:rsidP="00E30065">
      <w:pPr>
        <w:ind w:leftChars="400" w:left="840"/>
      </w:pPr>
      <w:r>
        <w:t xml:space="preserve">    </w:t>
      </w:r>
      <w:proofErr w:type="gramStart"/>
      <w:r>
        <w:t>HWREG(</w:t>
      </w:r>
      <w:proofErr w:type="gramEnd"/>
      <w:r>
        <w:t xml:space="preserve">ui32Base + </w:t>
      </w:r>
      <w:r w:rsidRPr="006405EE">
        <w:rPr>
          <w:color w:val="FF0000"/>
        </w:rPr>
        <w:t>ADC_O_PSSI</w:t>
      </w:r>
      <w:r>
        <w:t>) |= ((ui32SequenceNum &amp; 0xffff0000) |</w:t>
      </w:r>
    </w:p>
    <w:p w14:paraId="6B451C90" w14:textId="77777777" w:rsidR="00E30065" w:rsidRDefault="00E30065" w:rsidP="00E30065">
      <w:pPr>
        <w:ind w:leftChars="400" w:left="840"/>
      </w:pPr>
      <w:r>
        <w:t xml:space="preserve">                                     (1 &lt;&lt; (ui32SequenceNum &amp; 0xf)));</w:t>
      </w:r>
    </w:p>
    <w:p w14:paraId="5565A371" w14:textId="77777777" w:rsidR="00E30065" w:rsidRDefault="00E30065" w:rsidP="00E30065">
      <w:pPr>
        <w:ind w:leftChars="400" w:left="840"/>
      </w:pPr>
      <w:r>
        <w:t>}</w:t>
      </w:r>
    </w:p>
    <w:p w14:paraId="373C0BE1" w14:textId="77777777" w:rsidR="00E30065" w:rsidRDefault="00E30065" w:rsidP="00E30065">
      <w:pPr>
        <w:ind w:leftChars="200" w:left="420"/>
      </w:pPr>
    </w:p>
    <w:p w14:paraId="15A08AD0" w14:textId="77777777" w:rsidR="00E30065" w:rsidRDefault="00E30065" w:rsidP="00E30065">
      <w:pPr>
        <w:ind w:leftChars="300" w:left="630"/>
      </w:pPr>
      <w:r>
        <w:rPr>
          <w:rFonts w:hint="eastAsia"/>
        </w:rPr>
        <w:t>用法为</w:t>
      </w:r>
    </w:p>
    <w:p w14:paraId="4AF9F965" w14:textId="77777777" w:rsidR="00E30065" w:rsidRPr="00B8353E" w:rsidRDefault="00E30065" w:rsidP="00E30065">
      <w:pPr>
        <w:ind w:leftChars="400" w:left="840"/>
      </w:pPr>
      <w:proofErr w:type="spellStart"/>
      <w:proofErr w:type="gramStart"/>
      <w:r w:rsidRPr="00B8353E">
        <w:rPr>
          <w:b/>
          <w:bCs/>
        </w:rPr>
        <w:t>ADCProcessorTrigger</w:t>
      </w:r>
      <w:proofErr w:type="spellEnd"/>
      <w:r w:rsidRPr="00B8353E">
        <w:rPr>
          <w:b/>
          <w:bCs/>
        </w:rPr>
        <w:t>(</w:t>
      </w:r>
      <w:proofErr w:type="gramEnd"/>
      <w:r w:rsidRPr="00B8353E">
        <w:rPr>
          <w:b/>
          <w:bCs/>
        </w:rPr>
        <w:t>ADC0_BASE, 0);</w:t>
      </w:r>
    </w:p>
    <w:p w14:paraId="72E17B7E" w14:textId="77777777" w:rsidR="00E30065" w:rsidRDefault="00E30065" w:rsidP="00E30065">
      <w:pPr>
        <w:ind w:leftChars="300" w:left="630"/>
      </w:pPr>
      <w:r>
        <w:rPr>
          <w:rFonts w:hint="eastAsia"/>
        </w:rPr>
        <w:t>第一个参数为</w:t>
      </w:r>
      <w:r>
        <w:rPr>
          <w:rFonts w:hint="eastAsia"/>
        </w:rPr>
        <w:t>ADC</w:t>
      </w:r>
      <w:r>
        <w:rPr>
          <w:rFonts w:hint="eastAsia"/>
        </w:rPr>
        <w:t>模块的基地址，第二个参数为采样序列的编号，可以是</w:t>
      </w:r>
      <w:r>
        <w:rPr>
          <w:rFonts w:hint="eastAsia"/>
        </w:rPr>
        <w:t>0</w:t>
      </w:r>
      <w:r>
        <w:rPr>
          <w:rFonts w:hint="eastAsia"/>
        </w:rPr>
        <w:t>，</w:t>
      </w:r>
      <w:r>
        <w:rPr>
          <w:rFonts w:hint="eastAsia"/>
        </w:rPr>
        <w:t>1</w:t>
      </w:r>
      <w:r>
        <w:rPr>
          <w:rFonts w:hint="eastAsia"/>
        </w:rPr>
        <w:t>，</w:t>
      </w:r>
      <w:r>
        <w:rPr>
          <w:rFonts w:hint="eastAsia"/>
        </w:rPr>
        <w:t>2</w:t>
      </w:r>
      <w:r>
        <w:rPr>
          <w:rFonts w:hint="eastAsia"/>
        </w:rPr>
        <w:t>，</w:t>
      </w:r>
      <w:r>
        <w:rPr>
          <w:rFonts w:hint="eastAsia"/>
        </w:rPr>
        <w:t>3</w:t>
      </w:r>
      <w:r>
        <w:rPr>
          <w:rFonts w:hint="eastAsia"/>
        </w:rPr>
        <w:t>。</w:t>
      </w:r>
    </w:p>
    <w:p w14:paraId="4F4B8EE1" w14:textId="77777777" w:rsidR="00E30065" w:rsidRPr="00910F22" w:rsidRDefault="00E30065" w:rsidP="00E30065">
      <w:pPr>
        <w:pStyle w:val="a7"/>
        <w:numPr>
          <w:ilvl w:val="0"/>
          <w:numId w:val="6"/>
        </w:numPr>
        <w:ind w:firstLineChars="0"/>
        <w:rPr>
          <w:b/>
        </w:rPr>
      </w:pPr>
      <w:r w:rsidRPr="00910F22">
        <w:rPr>
          <w:rFonts w:hint="eastAsia"/>
          <w:b/>
        </w:rPr>
        <w:t>编写中断服务函数，读取数据</w:t>
      </w:r>
    </w:p>
    <w:p w14:paraId="20B51C31" w14:textId="77777777" w:rsidR="00E30065" w:rsidRDefault="00E30065" w:rsidP="00E30065">
      <w:pPr>
        <w:ind w:leftChars="300" w:left="630"/>
      </w:pPr>
      <w:r>
        <w:rPr>
          <w:rFonts w:hint="eastAsia"/>
        </w:rPr>
        <w:t>ADC</w:t>
      </w:r>
      <w:r>
        <w:rPr>
          <w:rFonts w:hint="eastAsia"/>
        </w:rPr>
        <w:t>模块通过</w:t>
      </w:r>
      <w:r w:rsidRPr="007F252C">
        <w:t>ADC Sample Sequence Result FIFO 0/1/2/3</w:t>
      </w:r>
      <w:r>
        <w:rPr>
          <w:rFonts w:hint="eastAsia"/>
        </w:rPr>
        <w:t>读取采样序列</w:t>
      </w:r>
      <w:r>
        <w:rPr>
          <w:rFonts w:hint="eastAsia"/>
        </w:rPr>
        <w:t>S</w:t>
      </w:r>
      <w:r>
        <w:t>S</w:t>
      </w:r>
      <w:r>
        <w:rPr>
          <w:rFonts w:hint="eastAsia"/>
        </w:rPr>
        <w:t>0/</w:t>
      </w:r>
      <w:r>
        <w:t>1/2/3</w:t>
      </w:r>
      <w:r>
        <w:rPr>
          <w:rFonts w:hint="eastAsia"/>
        </w:rPr>
        <w:t>的转换结果，通过读该寄存器，把转换结果从</w:t>
      </w:r>
      <w:r>
        <w:rPr>
          <w:rFonts w:hint="eastAsia"/>
        </w:rPr>
        <w:t>FIFIO</w:t>
      </w:r>
      <w:r>
        <w:rPr>
          <w:rFonts w:hint="eastAsia"/>
        </w:rPr>
        <w:t>中读出来。</w:t>
      </w:r>
    </w:p>
    <w:p w14:paraId="5F073E18" w14:textId="77777777" w:rsidR="00E30065" w:rsidRDefault="00E30065" w:rsidP="00E30065">
      <w:pPr>
        <w:ind w:leftChars="200" w:left="420"/>
        <w:jc w:val="center"/>
      </w:pPr>
      <w:r>
        <w:rPr>
          <w:noProof/>
        </w:rPr>
        <w:drawing>
          <wp:inline distT="0" distB="0" distL="0" distR="0" wp14:anchorId="18407E3E" wp14:editId="7D37C7E4">
            <wp:extent cx="4959706" cy="1081072"/>
            <wp:effectExtent l="0" t="0" r="0" b="5080"/>
            <wp:docPr id="15374" name="图片 15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05220" cy="1090993"/>
                    </a:xfrm>
                    <a:prstGeom prst="rect">
                      <a:avLst/>
                    </a:prstGeom>
                    <a:noFill/>
                  </pic:spPr>
                </pic:pic>
              </a:graphicData>
            </a:graphic>
          </wp:inline>
        </w:drawing>
      </w:r>
    </w:p>
    <w:p w14:paraId="33E604B2" w14:textId="77777777" w:rsidR="00E30065" w:rsidRDefault="00E30065" w:rsidP="00E30065">
      <w:pPr>
        <w:ind w:leftChars="300" w:left="630"/>
      </w:pPr>
      <w:r>
        <w:rPr>
          <w:rFonts w:hint="eastAsia"/>
        </w:rPr>
        <w:t>ADC</w:t>
      </w:r>
      <w:r>
        <w:rPr>
          <w:rFonts w:hint="eastAsia"/>
        </w:rPr>
        <w:t>模块提供了</w:t>
      </w:r>
      <w:r>
        <w:rPr>
          <w:rFonts w:hint="eastAsia"/>
        </w:rPr>
        <w:t>FIFO</w:t>
      </w:r>
      <w:r>
        <w:rPr>
          <w:rFonts w:hint="eastAsia"/>
        </w:rPr>
        <w:t>状态寄存器</w:t>
      </w:r>
      <w:r>
        <w:rPr>
          <w:rFonts w:hint="eastAsia"/>
        </w:rPr>
        <w:t xml:space="preserve"> </w:t>
      </w:r>
      <w:r w:rsidRPr="00D91E1D">
        <w:t>ADC Sample Sequence FIFO 0/1/2/3 Status</w:t>
      </w:r>
      <w:r>
        <w:t xml:space="preserve"> </w:t>
      </w:r>
      <w:r>
        <w:rPr>
          <w:rFonts w:hint="eastAsia"/>
        </w:rPr>
        <w:t>查看结果</w:t>
      </w:r>
      <w:r>
        <w:rPr>
          <w:rFonts w:hint="eastAsia"/>
        </w:rPr>
        <w:t>FIFO</w:t>
      </w:r>
      <w:r>
        <w:rPr>
          <w:rFonts w:hint="eastAsia"/>
        </w:rPr>
        <w:t>的状态</w:t>
      </w:r>
    </w:p>
    <w:p w14:paraId="1A4F02AC" w14:textId="77777777" w:rsidR="00E30065" w:rsidRDefault="00E30065" w:rsidP="00E30065">
      <w:pPr>
        <w:ind w:leftChars="300" w:left="630"/>
        <w:jc w:val="center"/>
      </w:pPr>
      <w:r>
        <w:rPr>
          <w:noProof/>
        </w:rPr>
        <mc:AlternateContent>
          <mc:Choice Requires="wps">
            <w:drawing>
              <wp:anchor distT="0" distB="0" distL="114300" distR="114300" simplePos="0" relativeHeight="251673600" behindDoc="0" locked="0" layoutInCell="1" allowOverlap="1" wp14:anchorId="5FFC7EF2" wp14:editId="749EF356">
                <wp:simplePos x="0" y="0"/>
                <wp:positionH relativeFrom="column">
                  <wp:posOffset>2995295</wp:posOffset>
                </wp:positionH>
                <wp:positionV relativeFrom="paragraph">
                  <wp:posOffset>497205</wp:posOffset>
                </wp:positionV>
                <wp:extent cx="372745" cy="628650"/>
                <wp:effectExtent l="19050" t="19050" r="27305" b="19050"/>
                <wp:wrapNone/>
                <wp:docPr id="15377" name="矩形 15377"/>
                <wp:cNvGraphicFramePr/>
                <a:graphic xmlns:a="http://schemas.openxmlformats.org/drawingml/2006/main">
                  <a:graphicData uri="http://schemas.microsoft.com/office/word/2010/wordprocessingShape">
                    <wps:wsp>
                      <wps:cNvSpPr/>
                      <wps:spPr>
                        <a:xfrm>
                          <a:off x="0" y="0"/>
                          <a:ext cx="372745" cy="628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5E04B0" id="矩形 15377" o:spid="_x0000_s1026" style="position:absolute;left:0;text-align:left;margin-left:235.85pt;margin-top:39.15pt;width:29.35pt;height:4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" filled="f" strokecolor="red" strokeweight="2.25pt"/>
            </w:pict>
          </mc:Fallback>
        </mc:AlternateContent>
      </w:r>
      <w:r>
        <w:rPr>
          <w:noProof/>
        </w:rPr>
        <mc:AlternateContent>
          <mc:Choice Requires="wps">
            <w:drawing>
              <wp:anchor distT="0" distB="0" distL="114300" distR="114300" simplePos="0" relativeHeight="251672576" behindDoc="0" locked="0" layoutInCell="1" allowOverlap="1" wp14:anchorId="10EA19E3" wp14:editId="7FEFE5D0">
                <wp:simplePos x="0" y="0"/>
                <wp:positionH relativeFrom="column">
                  <wp:posOffset>4145043</wp:posOffset>
                </wp:positionH>
                <wp:positionV relativeFrom="paragraph">
                  <wp:posOffset>476107</wp:posOffset>
                </wp:positionV>
                <wp:extent cx="329184" cy="628650"/>
                <wp:effectExtent l="19050" t="19050" r="13970" b="19050"/>
                <wp:wrapNone/>
                <wp:docPr id="15376" name="矩形 15376"/>
                <wp:cNvGraphicFramePr/>
                <a:graphic xmlns:a="http://schemas.openxmlformats.org/drawingml/2006/main">
                  <a:graphicData uri="http://schemas.microsoft.com/office/word/2010/wordprocessingShape">
                    <wps:wsp>
                      <wps:cNvSpPr/>
                      <wps:spPr>
                        <a:xfrm>
                          <a:off x="0" y="0"/>
                          <a:ext cx="329184" cy="6286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8EFE8" id="矩形 15376" o:spid="_x0000_s1026" style="position:absolute;left:0;text-align:left;margin-left:326.4pt;margin-top:37.5pt;width:25.9pt;height:4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" filled="f" strokecolor="red" strokeweight="2.25pt"/>
            </w:pict>
          </mc:Fallback>
        </mc:AlternateContent>
      </w:r>
      <w:r>
        <w:rPr>
          <w:noProof/>
        </w:rPr>
        <w:drawing>
          <wp:inline distT="0" distB="0" distL="0" distR="0" wp14:anchorId="3150604A" wp14:editId="738AB6F2">
            <wp:extent cx="5032858" cy="1110647"/>
            <wp:effectExtent l="0" t="0" r="0" b="0"/>
            <wp:docPr id="15375" name="图片 15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093614" cy="1124055"/>
                    </a:xfrm>
                    <a:prstGeom prst="rect">
                      <a:avLst/>
                    </a:prstGeom>
                    <a:noFill/>
                  </pic:spPr>
                </pic:pic>
              </a:graphicData>
            </a:graphic>
          </wp:inline>
        </w:drawing>
      </w:r>
    </w:p>
    <w:p w14:paraId="64264A70" w14:textId="77777777" w:rsidR="00E30065" w:rsidRDefault="00E30065" w:rsidP="00E30065">
      <w:pPr>
        <w:ind w:leftChars="300" w:left="630"/>
      </w:pPr>
      <w:r>
        <w:rPr>
          <w:rFonts w:hint="eastAsia"/>
        </w:rPr>
        <w:t>EMPTY</w:t>
      </w:r>
      <w:r>
        <w:rPr>
          <w:rFonts w:hint="eastAsia"/>
        </w:rPr>
        <w:t>域表示</w:t>
      </w:r>
      <w:r>
        <w:rPr>
          <w:rFonts w:hint="eastAsia"/>
        </w:rPr>
        <w:t>FIFO</w:t>
      </w:r>
      <w:r>
        <w:rPr>
          <w:rFonts w:hint="eastAsia"/>
        </w:rPr>
        <w:t>为空，</w:t>
      </w:r>
      <w:r>
        <w:rPr>
          <w:rFonts w:hint="eastAsia"/>
        </w:rPr>
        <w:t>FULL</w:t>
      </w:r>
      <w:r>
        <w:rPr>
          <w:rFonts w:hint="eastAsia"/>
        </w:rPr>
        <w:t>域表示</w:t>
      </w:r>
      <w:r>
        <w:rPr>
          <w:rFonts w:hint="eastAsia"/>
        </w:rPr>
        <w:t>FIFO</w:t>
      </w:r>
      <w:r>
        <w:rPr>
          <w:rFonts w:hint="eastAsia"/>
        </w:rPr>
        <w:t>满。</w:t>
      </w:r>
    </w:p>
    <w:p w14:paraId="2C028F3E" w14:textId="77777777" w:rsidR="00E30065" w:rsidRDefault="00E30065" w:rsidP="00E30065">
      <w:pPr>
        <w:ind w:leftChars="300" w:left="630"/>
      </w:pPr>
      <w:r>
        <w:rPr>
          <w:rFonts w:hint="eastAsia"/>
        </w:rPr>
        <w:t>转换结束后，需要连续读取</w:t>
      </w:r>
      <w:r>
        <w:rPr>
          <w:rFonts w:hint="eastAsia"/>
        </w:rPr>
        <w:t>FIFO</w:t>
      </w:r>
      <w:r>
        <w:rPr>
          <w:rFonts w:hint="eastAsia"/>
        </w:rPr>
        <w:t>，把所有转换结果都取出来，直到</w:t>
      </w:r>
      <w:r>
        <w:rPr>
          <w:rFonts w:hint="eastAsia"/>
        </w:rPr>
        <w:t>FIFO</w:t>
      </w:r>
      <w:r>
        <w:rPr>
          <w:rFonts w:hint="eastAsia"/>
        </w:rPr>
        <w:t>为空为止。</w:t>
      </w:r>
    </w:p>
    <w:p w14:paraId="793E0E38" w14:textId="77777777" w:rsidR="00E30065" w:rsidRDefault="00E30065" w:rsidP="00E30065">
      <w:pPr>
        <w:ind w:leftChars="300" w:left="630"/>
      </w:pPr>
      <w:proofErr w:type="spellStart"/>
      <w:r>
        <w:rPr>
          <w:rFonts w:hint="eastAsia"/>
        </w:rPr>
        <w:t>TivaWare</w:t>
      </w:r>
      <w:proofErr w:type="spellEnd"/>
      <w:r>
        <w:rPr>
          <w:rFonts w:hint="eastAsia"/>
        </w:rPr>
        <w:t>提供了</w:t>
      </w:r>
      <w:proofErr w:type="spellStart"/>
      <w:r w:rsidRPr="00FF1E51">
        <w:t>ADCSequenceDataGet</w:t>
      </w:r>
      <w:proofErr w:type="spellEnd"/>
      <w:r>
        <w:rPr>
          <w:rFonts w:hint="eastAsia"/>
        </w:rPr>
        <w:t>函数，把</w:t>
      </w:r>
      <w:r>
        <w:rPr>
          <w:rFonts w:hint="eastAsia"/>
        </w:rPr>
        <w:t>FIFO</w:t>
      </w:r>
      <w:r>
        <w:rPr>
          <w:rFonts w:hint="eastAsia"/>
        </w:rPr>
        <w:t>中的转换结果读出来，其定义为：</w:t>
      </w:r>
    </w:p>
    <w:p w14:paraId="5CB46C3C" w14:textId="77777777" w:rsidR="00E30065" w:rsidRDefault="00E30065" w:rsidP="00E30065">
      <w:pPr>
        <w:ind w:leftChars="400" w:left="840"/>
      </w:pPr>
      <w:r>
        <w:t>int32_t</w:t>
      </w:r>
    </w:p>
    <w:p w14:paraId="10A9173C" w14:textId="77777777" w:rsidR="00E30065" w:rsidRDefault="00E30065" w:rsidP="00E30065">
      <w:pPr>
        <w:ind w:leftChars="400" w:left="840"/>
      </w:pPr>
      <w:proofErr w:type="spellStart"/>
      <w:proofErr w:type="gramStart"/>
      <w:r>
        <w:t>ADCSequenceDataGet</w:t>
      </w:r>
      <w:proofErr w:type="spellEnd"/>
      <w:r>
        <w:t>(</w:t>
      </w:r>
      <w:proofErr w:type="gramEnd"/>
      <w:r>
        <w:t xml:space="preserve">uint32_t ui32Base, uint32_t </w:t>
      </w:r>
      <w:r w:rsidRPr="00432C73">
        <w:rPr>
          <w:color w:val="00B0F0"/>
        </w:rPr>
        <w:t>ui32SequenceNum</w:t>
      </w:r>
      <w:r>
        <w:t>,</w:t>
      </w:r>
    </w:p>
    <w:p w14:paraId="41ED1FAE" w14:textId="77777777" w:rsidR="00E30065" w:rsidRDefault="00E30065" w:rsidP="00E30065">
      <w:pPr>
        <w:ind w:leftChars="400" w:left="840"/>
      </w:pPr>
      <w:r>
        <w:t xml:space="preserve">                   uint32_t *</w:t>
      </w:r>
      <w:r w:rsidRPr="00432C73">
        <w:rPr>
          <w:color w:val="7030A0"/>
        </w:rPr>
        <w:t>pui32Buffer</w:t>
      </w:r>
      <w:r>
        <w:t>)</w:t>
      </w:r>
    </w:p>
    <w:p w14:paraId="40E5299B" w14:textId="77777777" w:rsidR="00E30065" w:rsidRDefault="00E30065" w:rsidP="00E30065">
      <w:pPr>
        <w:ind w:leftChars="400" w:left="840"/>
      </w:pPr>
      <w:r>
        <w:t>{</w:t>
      </w:r>
    </w:p>
    <w:p w14:paraId="3279FF85" w14:textId="77777777" w:rsidR="00E30065" w:rsidRDefault="00E30065" w:rsidP="00E30065">
      <w:pPr>
        <w:ind w:leftChars="400" w:left="840"/>
      </w:pPr>
      <w:r>
        <w:t xml:space="preserve">    uint32_t ui32Count;</w:t>
      </w:r>
    </w:p>
    <w:p w14:paraId="0D4C4D7D" w14:textId="77777777" w:rsidR="00E30065" w:rsidRDefault="00E30065" w:rsidP="00E30065">
      <w:pPr>
        <w:ind w:leftChars="400" w:left="840"/>
      </w:pPr>
      <w:r>
        <w:t xml:space="preserve">    </w:t>
      </w:r>
      <w:proofErr w:type="gramStart"/>
      <w:r>
        <w:t>ASSERT(</w:t>
      </w:r>
      <w:proofErr w:type="gramEnd"/>
      <w:r>
        <w:t>(ui32Base == ADC0_BASE) || (ui32Base == ADC1_BASE));</w:t>
      </w:r>
    </w:p>
    <w:p w14:paraId="4345626B" w14:textId="77777777" w:rsidR="00E30065" w:rsidRDefault="00E30065" w:rsidP="00E30065">
      <w:pPr>
        <w:ind w:leftChars="400" w:left="840"/>
      </w:pPr>
      <w:r>
        <w:t xml:space="preserve">    </w:t>
      </w:r>
      <w:proofErr w:type="gramStart"/>
      <w:r>
        <w:t>ASSERT(</w:t>
      </w:r>
      <w:proofErr w:type="gramEnd"/>
      <w:r>
        <w:t>ui32SequenceNum &lt; 4);</w:t>
      </w:r>
    </w:p>
    <w:p w14:paraId="57DD6A94" w14:textId="77777777" w:rsidR="00E30065" w:rsidRDefault="00E30065" w:rsidP="00E30065">
      <w:pPr>
        <w:ind w:leftChars="400" w:left="840"/>
      </w:pPr>
    </w:p>
    <w:p w14:paraId="644E8316" w14:textId="77777777" w:rsidR="00E30065" w:rsidRDefault="00E30065" w:rsidP="00E30065">
      <w:pPr>
        <w:ind w:leftChars="400" w:left="840"/>
      </w:pPr>
      <w:r>
        <w:t xml:space="preserve">    ui32Base += ADC_SEQ + (ADC_SEQ_STEP * </w:t>
      </w:r>
      <w:r w:rsidRPr="00F0325E">
        <w:rPr>
          <w:color w:val="00B0F0"/>
        </w:rPr>
        <w:t>ui32SequenceNum</w:t>
      </w:r>
      <w:r>
        <w:t>);</w:t>
      </w:r>
    </w:p>
    <w:p w14:paraId="3307BC3C" w14:textId="77777777" w:rsidR="00E30065" w:rsidRDefault="00E30065" w:rsidP="00E30065">
      <w:pPr>
        <w:ind w:leftChars="400" w:left="840"/>
      </w:pPr>
    </w:p>
    <w:p w14:paraId="4ACD0A16" w14:textId="77777777" w:rsidR="00E30065" w:rsidRDefault="00E30065" w:rsidP="00E30065">
      <w:pPr>
        <w:ind w:leftChars="400" w:left="840"/>
      </w:pPr>
      <w:r>
        <w:t xml:space="preserve">    ui32Count = 0;</w:t>
      </w:r>
    </w:p>
    <w:p w14:paraId="3708C1FD" w14:textId="77777777" w:rsidR="00E30065" w:rsidRDefault="00E30065" w:rsidP="00E30065">
      <w:pPr>
        <w:ind w:leftChars="400" w:left="840"/>
      </w:pPr>
      <w:r>
        <w:t xml:space="preserve">    </w:t>
      </w:r>
      <w:proofErr w:type="gramStart"/>
      <w:r>
        <w:t>while(</w:t>
      </w:r>
      <w:proofErr w:type="gramEnd"/>
      <w:r>
        <w:t>!(HWREG(ui32Base +</w:t>
      </w:r>
      <w:r w:rsidRPr="00FF0627">
        <w:rPr>
          <w:color w:val="FF0000"/>
        </w:rPr>
        <w:t xml:space="preserve"> ADC_SSFSTAT</w:t>
      </w:r>
      <w:r>
        <w:t xml:space="preserve">) &amp; </w:t>
      </w:r>
      <w:r w:rsidRPr="00FF0627">
        <w:rPr>
          <w:color w:val="FF0000"/>
        </w:rPr>
        <w:t>ADC_SSFSTAT0_EMPTY</w:t>
      </w:r>
      <w:r>
        <w:t>) &amp;&amp;</w:t>
      </w:r>
    </w:p>
    <w:p w14:paraId="6606D223" w14:textId="77777777" w:rsidR="00E30065" w:rsidRDefault="00E30065" w:rsidP="00E30065">
      <w:pPr>
        <w:ind w:leftChars="400" w:left="840"/>
      </w:pPr>
      <w:r>
        <w:t xml:space="preserve">          (ui32Count &lt; 8))</w:t>
      </w:r>
    </w:p>
    <w:p w14:paraId="2EB870A4" w14:textId="77777777" w:rsidR="00E30065" w:rsidRDefault="00E30065" w:rsidP="00E30065">
      <w:pPr>
        <w:ind w:leftChars="400" w:left="840"/>
      </w:pPr>
      <w:r>
        <w:t xml:space="preserve">    {</w:t>
      </w:r>
    </w:p>
    <w:p w14:paraId="74C61AF1" w14:textId="77777777" w:rsidR="00E30065" w:rsidRDefault="00E30065" w:rsidP="00E30065">
      <w:pPr>
        <w:ind w:leftChars="400" w:left="840"/>
      </w:pPr>
      <w:r>
        <w:t xml:space="preserve">        //</w:t>
      </w:r>
    </w:p>
    <w:p w14:paraId="6F0487CF" w14:textId="77777777" w:rsidR="00E30065" w:rsidRDefault="00E30065" w:rsidP="00E30065">
      <w:pPr>
        <w:ind w:leftChars="400" w:left="840"/>
      </w:pPr>
      <w:r>
        <w:t xml:space="preserve">        // Read the FIFO and copy it to the destination.</w:t>
      </w:r>
    </w:p>
    <w:p w14:paraId="1BDAFE92" w14:textId="77777777" w:rsidR="00E30065" w:rsidRDefault="00E30065" w:rsidP="00E30065">
      <w:pPr>
        <w:ind w:leftChars="400" w:left="840"/>
      </w:pPr>
      <w:r>
        <w:t xml:space="preserve">        //</w:t>
      </w:r>
    </w:p>
    <w:p w14:paraId="3B64EFF2" w14:textId="77777777" w:rsidR="00E30065" w:rsidRDefault="00E30065" w:rsidP="00E30065">
      <w:pPr>
        <w:ind w:leftChars="400" w:left="840"/>
      </w:pPr>
      <w:r>
        <w:t xml:space="preserve">        *</w:t>
      </w:r>
      <w:r w:rsidRPr="00F0325E">
        <w:rPr>
          <w:color w:val="7030A0"/>
        </w:rPr>
        <w:t>pui32Buffer</w:t>
      </w:r>
      <w:r>
        <w:t xml:space="preserve">++ = </w:t>
      </w:r>
      <w:proofErr w:type="gramStart"/>
      <w:r>
        <w:t>HWREG(</w:t>
      </w:r>
      <w:proofErr w:type="gramEnd"/>
      <w:r>
        <w:t xml:space="preserve">ui32Base + </w:t>
      </w:r>
      <w:r w:rsidRPr="00FF0627">
        <w:rPr>
          <w:color w:val="FF0000"/>
        </w:rPr>
        <w:t>ADC_SSFIFO</w:t>
      </w:r>
      <w:r>
        <w:t>);</w:t>
      </w:r>
    </w:p>
    <w:p w14:paraId="2A55E6A4" w14:textId="77777777" w:rsidR="00E30065" w:rsidRDefault="00E30065" w:rsidP="00E30065">
      <w:pPr>
        <w:ind w:leftChars="400" w:left="840"/>
      </w:pPr>
    </w:p>
    <w:p w14:paraId="3C7DDF3F" w14:textId="77777777" w:rsidR="00E30065" w:rsidRDefault="00E30065" w:rsidP="00E30065">
      <w:pPr>
        <w:ind w:leftChars="400" w:left="840"/>
      </w:pPr>
      <w:r>
        <w:t xml:space="preserve">        //</w:t>
      </w:r>
    </w:p>
    <w:p w14:paraId="43EA3A2B" w14:textId="77777777" w:rsidR="00E30065" w:rsidRDefault="00E30065" w:rsidP="00E30065">
      <w:pPr>
        <w:ind w:leftChars="400" w:left="840"/>
      </w:pPr>
      <w:r>
        <w:t xml:space="preserve">        // Increment the count of samples read.</w:t>
      </w:r>
    </w:p>
    <w:p w14:paraId="0BC66C00" w14:textId="77777777" w:rsidR="00E30065" w:rsidRDefault="00E30065" w:rsidP="00E30065">
      <w:pPr>
        <w:ind w:leftChars="400" w:left="840"/>
      </w:pPr>
      <w:r>
        <w:t xml:space="preserve">        //</w:t>
      </w:r>
    </w:p>
    <w:p w14:paraId="5629F073" w14:textId="77777777" w:rsidR="00E30065" w:rsidRDefault="00E30065" w:rsidP="00E30065">
      <w:pPr>
        <w:ind w:leftChars="400" w:left="840"/>
      </w:pPr>
      <w:r>
        <w:t xml:space="preserve">        ui32Count++;</w:t>
      </w:r>
    </w:p>
    <w:p w14:paraId="21FA4B50" w14:textId="77777777" w:rsidR="00E30065" w:rsidRDefault="00E30065" w:rsidP="00E30065">
      <w:pPr>
        <w:ind w:leftChars="400" w:left="840"/>
      </w:pPr>
      <w:r>
        <w:t xml:space="preserve">    }</w:t>
      </w:r>
    </w:p>
    <w:p w14:paraId="1A28063F" w14:textId="77777777" w:rsidR="00E30065" w:rsidRDefault="00E30065" w:rsidP="00E30065">
      <w:pPr>
        <w:ind w:leftChars="400" w:left="840"/>
      </w:pPr>
    </w:p>
    <w:p w14:paraId="0C844B9F" w14:textId="77777777" w:rsidR="00E30065" w:rsidRDefault="00E30065" w:rsidP="00E30065">
      <w:pPr>
        <w:ind w:leftChars="400" w:left="840"/>
      </w:pPr>
      <w:r>
        <w:t xml:space="preserve">    //</w:t>
      </w:r>
    </w:p>
    <w:p w14:paraId="4A55D719" w14:textId="77777777" w:rsidR="00E30065" w:rsidRDefault="00E30065" w:rsidP="00E30065">
      <w:pPr>
        <w:ind w:leftChars="400" w:left="840"/>
      </w:pPr>
      <w:r>
        <w:t xml:space="preserve">    // Return the number of samples read.</w:t>
      </w:r>
    </w:p>
    <w:p w14:paraId="5A29A6BB" w14:textId="77777777" w:rsidR="00E30065" w:rsidRDefault="00E30065" w:rsidP="00E30065">
      <w:pPr>
        <w:ind w:leftChars="400" w:left="840"/>
      </w:pPr>
      <w:r>
        <w:t xml:space="preserve">    //</w:t>
      </w:r>
    </w:p>
    <w:p w14:paraId="0AEE4D2C" w14:textId="77777777" w:rsidR="00E30065" w:rsidRDefault="00E30065" w:rsidP="00E30065">
      <w:pPr>
        <w:ind w:leftChars="400" w:left="840"/>
      </w:pPr>
      <w:r>
        <w:t xml:space="preserve">    return(ui32Count);</w:t>
      </w:r>
    </w:p>
    <w:p w14:paraId="73134069" w14:textId="77777777" w:rsidR="00E30065" w:rsidRDefault="00E30065" w:rsidP="00E30065">
      <w:pPr>
        <w:ind w:leftChars="400" w:left="840"/>
      </w:pPr>
      <w:r>
        <w:t>}</w:t>
      </w:r>
    </w:p>
    <w:p w14:paraId="449AFB86" w14:textId="77777777" w:rsidR="00E30065" w:rsidRDefault="00E30065" w:rsidP="00E30065">
      <w:pPr>
        <w:ind w:leftChars="300" w:left="630"/>
      </w:pPr>
      <w:r>
        <w:rPr>
          <w:rFonts w:hint="eastAsia"/>
        </w:rPr>
        <w:t>可见，该函数</w:t>
      </w:r>
      <w:r w:rsidRPr="00FF0627">
        <w:rPr>
          <w:rFonts w:hint="eastAsia"/>
        </w:rPr>
        <w:t>连续读取</w:t>
      </w:r>
      <w:r w:rsidRPr="00FF0627">
        <w:t>FIFO</w:t>
      </w:r>
      <w:r w:rsidRPr="00FF0627">
        <w:t>，把所有转换结果都取出来，直到</w:t>
      </w:r>
      <w:r w:rsidRPr="00FF0627">
        <w:t>FIFO</w:t>
      </w:r>
      <w:r w:rsidRPr="00FF0627">
        <w:t>为空为止。</w:t>
      </w:r>
    </w:p>
    <w:p w14:paraId="08B0156E" w14:textId="77777777" w:rsidR="00E30065" w:rsidRDefault="00E30065" w:rsidP="00E30065">
      <w:pPr>
        <w:ind w:leftChars="300" w:left="630"/>
      </w:pPr>
      <w:r>
        <w:rPr>
          <w:rFonts w:hint="eastAsia"/>
        </w:rPr>
        <w:t>用法为：</w:t>
      </w:r>
    </w:p>
    <w:p w14:paraId="6632D6F4" w14:textId="77777777" w:rsidR="00E30065" w:rsidRDefault="00E30065" w:rsidP="00E30065">
      <w:pPr>
        <w:ind w:leftChars="400" w:left="840"/>
      </w:pPr>
      <w:proofErr w:type="spellStart"/>
      <w:proofErr w:type="gramStart"/>
      <w:r w:rsidRPr="00FF1E51">
        <w:t>ADCSequenceDataGet</w:t>
      </w:r>
      <w:proofErr w:type="spellEnd"/>
      <w:r w:rsidRPr="00FF1E51">
        <w:t>(</w:t>
      </w:r>
      <w:proofErr w:type="gramEnd"/>
      <w:r w:rsidRPr="00FF1E51">
        <w:t xml:space="preserve">ADC0_BASE, </w:t>
      </w:r>
      <w:r w:rsidRPr="0054588A">
        <w:rPr>
          <w:color w:val="00B0F0"/>
        </w:rPr>
        <w:t>0</w:t>
      </w:r>
      <w:r w:rsidRPr="00FF1E51">
        <w:t xml:space="preserve">, </w:t>
      </w:r>
      <w:r w:rsidRPr="0054588A">
        <w:rPr>
          <w:color w:val="7030A0"/>
        </w:rPr>
        <w:t>ui32ACCValues</w:t>
      </w:r>
      <w:r w:rsidRPr="00FF1E51">
        <w:t>);</w:t>
      </w:r>
    </w:p>
    <w:p w14:paraId="476D3F1C" w14:textId="77777777" w:rsidR="00E30065" w:rsidRDefault="00E30065" w:rsidP="00E30065">
      <w:pPr>
        <w:ind w:leftChars="300" w:left="630"/>
      </w:pPr>
      <w:r>
        <w:rPr>
          <w:rFonts w:hint="eastAsia"/>
        </w:rPr>
        <w:t>第一个参数为</w:t>
      </w:r>
      <w:r>
        <w:rPr>
          <w:rFonts w:hint="eastAsia"/>
        </w:rPr>
        <w:t>ADC</w:t>
      </w:r>
      <w:r>
        <w:t>0</w:t>
      </w:r>
      <w:r>
        <w:rPr>
          <w:rFonts w:hint="eastAsia"/>
        </w:rPr>
        <w:t>的基地址，第二个参数为</w:t>
      </w:r>
      <w:r w:rsidRPr="0054588A">
        <w:rPr>
          <w:rFonts w:hint="eastAsia"/>
          <w:color w:val="00B0F0"/>
        </w:rPr>
        <w:t>SS</w:t>
      </w:r>
      <w:r w:rsidRPr="0054588A">
        <w:rPr>
          <w:color w:val="00B0F0"/>
        </w:rPr>
        <w:t>0</w:t>
      </w:r>
      <w:r w:rsidRPr="0054588A">
        <w:rPr>
          <w:rFonts w:hint="eastAsia"/>
          <w:color w:val="00B0F0"/>
        </w:rPr>
        <w:t>的序列编号</w:t>
      </w:r>
      <w:r>
        <w:rPr>
          <w:rFonts w:hint="eastAsia"/>
        </w:rPr>
        <w:t>，第三个参数为</w:t>
      </w:r>
      <w:r w:rsidRPr="0054588A">
        <w:rPr>
          <w:rFonts w:hint="eastAsia"/>
          <w:color w:val="7030A0"/>
        </w:rPr>
        <w:t>保持转换结果的数组，用</w:t>
      </w:r>
      <w:r w:rsidRPr="0054588A">
        <w:rPr>
          <w:color w:val="7030A0"/>
        </w:rPr>
        <w:t>uint32_t ui32ACCValues[8];</w:t>
      </w:r>
      <w:r w:rsidRPr="0054588A">
        <w:rPr>
          <w:rFonts w:hint="eastAsia"/>
          <w:color w:val="7030A0"/>
        </w:rPr>
        <w:t>定义</w:t>
      </w:r>
      <w:r>
        <w:rPr>
          <w:rFonts w:hint="eastAsia"/>
        </w:rPr>
        <w:t>。</w:t>
      </w:r>
    </w:p>
    <w:p w14:paraId="451AE14D" w14:textId="77777777" w:rsidR="00E30065" w:rsidRDefault="00E30065" w:rsidP="00E30065">
      <w:pPr>
        <w:ind w:leftChars="300" w:left="630"/>
      </w:pPr>
      <w:r>
        <w:rPr>
          <w:rFonts w:hint="eastAsia"/>
        </w:rPr>
        <w:t>以下给出了一个</w:t>
      </w:r>
      <w:r>
        <w:rPr>
          <w:rFonts w:hint="eastAsia"/>
        </w:rPr>
        <w:t>ADC</w:t>
      </w:r>
      <w:r>
        <w:t>0</w:t>
      </w:r>
      <w:r>
        <w:rPr>
          <w:rFonts w:hint="eastAsia"/>
        </w:rPr>
        <w:t>模块，</w:t>
      </w:r>
      <w:r>
        <w:rPr>
          <w:rFonts w:hint="eastAsia"/>
        </w:rPr>
        <w:t>SS</w:t>
      </w:r>
      <w:r>
        <w:t>0</w:t>
      </w:r>
      <w:r>
        <w:rPr>
          <w:rFonts w:hint="eastAsia"/>
        </w:rPr>
        <w:t>采样序列的中断服务函数：</w:t>
      </w:r>
    </w:p>
    <w:p w14:paraId="33420F6E" w14:textId="77777777" w:rsidR="00E30065" w:rsidRPr="007423E7" w:rsidRDefault="00E30065" w:rsidP="00E30065">
      <w:pPr>
        <w:ind w:leftChars="300" w:left="630"/>
      </w:pPr>
      <w:r w:rsidRPr="007423E7">
        <w:rPr>
          <w:bCs/>
        </w:rPr>
        <w:t>void adc0_ss0_isr(void</w:t>
      </w:r>
      <w:proofErr w:type="gramStart"/>
      <w:r w:rsidRPr="007423E7">
        <w:rPr>
          <w:bCs/>
        </w:rPr>
        <w:t>){</w:t>
      </w:r>
      <w:proofErr w:type="gramEnd"/>
    </w:p>
    <w:p w14:paraId="0856BB3E" w14:textId="77777777" w:rsidR="00E30065" w:rsidRPr="007423E7" w:rsidRDefault="00E30065" w:rsidP="00E30065">
      <w:pPr>
        <w:ind w:leftChars="300" w:left="630"/>
      </w:pPr>
      <w:proofErr w:type="spellStart"/>
      <w:proofErr w:type="gramStart"/>
      <w:r w:rsidRPr="007423E7">
        <w:rPr>
          <w:bCs/>
        </w:rPr>
        <w:t>ADCIntClear</w:t>
      </w:r>
      <w:proofErr w:type="spellEnd"/>
      <w:r w:rsidRPr="007423E7">
        <w:rPr>
          <w:bCs/>
        </w:rPr>
        <w:t>(</w:t>
      </w:r>
      <w:proofErr w:type="gramEnd"/>
      <w:r w:rsidRPr="007423E7">
        <w:rPr>
          <w:bCs/>
        </w:rPr>
        <w:t>ADC0_BASE, 0);</w:t>
      </w:r>
    </w:p>
    <w:p w14:paraId="0259E98E" w14:textId="77777777" w:rsidR="00E30065" w:rsidRPr="007423E7" w:rsidRDefault="00E30065" w:rsidP="00E30065">
      <w:pPr>
        <w:ind w:leftChars="300" w:left="630"/>
      </w:pPr>
      <w:proofErr w:type="spellStart"/>
      <w:proofErr w:type="gramStart"/>
      <w:r w:rsidRPr="007423E7">
        <w:rPr>
          <w:bCs/>
        </w:rPr>
        <w:t>ADCSequenceDataGet</w:t>
      </w:r>
      <w:proofErr w:type="spellEnd"/>
      <w:r w:rsidRPr="007423E7">
        <w:rPr>
          <w:bCs/>
        </w:rPr>
        <w:t>(</w:t>
      </w:r>
      <w:proofErr w:type="gramEnd"/>
      <w:r w:rsidRPr="007423E7">
        <w:rPr>
          <w:bCs/>
        </w:rPr>
        <w:t>ADC0_BASE, 0, ui32ACCValues);</w:t>
      </w:r>
    </w:p>
    <w:p w14:paraId="4E61B09F" w14:textId="77777777" w:rsidR="00E30065" w:rsidRPr="007423E7" w:rsidRDefault="00E30065" w:rsidP="00E30065">
      <w:pPr>
        <w:ind w:leftChars="300" w:left="630"/>
      </w:pPr>
      <w:r w:rsidRPr="007423E7">
        <w:rPr>
          <w:bCs/>
        </w:rPr>
        <w:t>}</w:t>
      </w:r>
    </w:p>
    <w:p w14:paraId="2658F6CA" w14:textId="77777777" w:rsidR="00E30065" w:rsidRPr="00E30065" w:rsidRDefault="00E30065" w:rsidP="00E30065"/>
    <w:sectPr w:rsidR="00E30065" w:rsidRPr="00E3006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0B9DA" w14:textId="77777777" w:rsidR="00E30065" w:rsidRDefault="00E30065" w:rsidP="00E30065">
      <w:r>
        <w:separator/>
      </w:r>
    </w:p>
  </w:endnote>
  <w:endnote w:type="continuationSeparator" w:id="0">
    <w:p w14:paraId="5DE501F3" w14:textId="77777777" w:rsidR="00E30065" w:rsidRDefault="00E30065" w:rsidP="00E30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F2B2B" w14:textId="77777777" w:rsidR="00E30065" w:rsidRDefault="00E30065" w:rsidP="00E30065">
      <w:r>
        <w:separator/>
      </w:r>
    </w:p>
  </w:footnote>
  <w:footnote w:type="continuationSeparator" w:id="0">
    <w:p w14:paraId="4977A5F8" w14:textId="77777777" w:rsidR="00E30065" w:rsidRDefault="00E30065" w:rsidP="00E300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547D7"/>
    <w:multiLevelType w:val="hybridMultilevel"/>
    <w:tmpl w:val="9E2A4B3A"/>
    <w:lvl w:ilvl="0" w:tplc="A5EA98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DFA6A38"/>
    <w:multiLevelType w:val="multilevel"/>
    <w:tmpl w:val="4D36A3B4"/>
    <w:lvl w:ilvl="0">
      <w:start w:val="1"/>
      <w:numFmt w:val="decimal"/>
      <w:lvlText w:val="%1."/>
      <w:lvlJc w:val="left"/>
      <w:pPr>
        <w:ind w:left="570" w:hanging="360"/>
      </w:pPr>
      <w:rPr>
        <w:rFonts w:hint="default"/>
      </w:rPr>
    </w:lvl>
    <w:lvl w:ilvl="1">
      <w:start w:val="4"/>
      <w:numFmt w:val="decimal"/>
      <w:isLgl/>
      <w:lvlText w:val="%1.%2"/>
      <w:lvlJc w:val="left"/>
      <w:pPr>
        <w:ind w:left="960" w:hanging="390"/>
      </w:pPr>
      <w:rPr>
        <w:rFonts w:hint="default"/>
      </w:rPr>
    </w:lvl>
    <w:lvl w:ilvl="2">
      <w:start w:val="1"/>
      <w:numFmt w:val="decimal"/>
      <w:isLgl/>
      <w:lvlText w:val="%1.%2.%3"/>
      <w:lvlJc w:val="left"/>
      <w:pPr>
        <w:ind w:left="1650" w:hanging="720"/>
      </w:pPr>
      <w:rPr>
        <w:rFonts w:hint="default"/>
      </w:rPr>
    </w:lvl>
    <w:lvl w:ilvl="3">
      <w:start w:val="1"/>
      <w:numFmt w:val="decimal"/>
      <w:isLgl/>
      <w:lvlText w:val="%1.%2.%3.%4"/>
      <w:lvlJc w:val="left"/>
      <w:pPr>
        <w:ind w:left="2010" w:hanging="720"/>
      </w:pPr>
      <w:rPr>
        <w:rFonts w:hint="default"/>
      </w:rPr>
    </w:lvl>
    <w:lvl w:ilvl="4">
      <w:start w:val="1"/>
      <w:numFmt w:val="decimal"/>
      <w:isLgl/>
      <w:lvlText w:val="%1.%2.%3.%4.%5"/>
      <w:lvlJc w:val="left"/>
      <w:pPr>
        <w:ind w:left="2730" w:hanging="1080"/>
      </w:pPr>
      <w:rPr>
        <w:rFonts w:hint="default"/>
      </w:rPr>
    </w:lvl>
    <w:lvl w:ilvl="5">
      <w:start w:val="1"/>
      <w:numFmt w:val="decimal"/>
      <w:isLgl/>
      <w:lvlText w:val="%1.%2.%3.%4.%5.%6"/>
      <w:lvlJc w:val="left"/>
      <w:pPr>
        <w:ind w:left="3090" w:hanging="1080"/>
      </w:pPr>
      <w:rPr>
        <w:rFonts w:hint="default"/>
      </w:rPr>
    </w:lvl>
    <w:lvl w:ilvl="6">
      <w:start w:val="1"/>
      <w:numFmt w:val="decimal"/>
      <w:isLgl/>
      <w:lvlText w:val="%1.%2.%3.%4.%5.%6.%7"/>
      <w:lvlJc w:val="left"/>
      <w:pPr>
        <w:ind w:left="3810" w:hanging="1440"/>
      </w:pPr>
      <w:rPr>
        <w:rFonts w:hint="default"/>
      </w:rPr>
    </w:lvl>
    <w:lvl w:ilvl="7">
      <w:start w:val="1"/>
      <w:numFmt w:val="decimal"/>
      <w:isLgl/>
      <w:lvlText w:val="%1.%2.%3.%4.%5.%6.%7.%8"/>
      <w:lvlJc w:val="left"/>
      <w:pPr>
        <w:ind w:left="4170" w:hanging="1440"/>
      </w:pPr>
      <w:rPr>
        <w:rFonts w:hint="default"/>
      </w:rPr>
    </w:lvl>
    <w:lvl w:ilvl="8">
      <w:start w:val="1"/>
      <w:numFmt w:val="decimal"/>
      <w:isLgl/>
      <w:lvlText w:val="%1.%2.%3.%4.%5.%6.%7.%8.%9"/>
      <w:lvlJc w:val="left"/>
      <w:pPr>
        <w:ind w:left="4890" w:hanging="1800"/>
      </w:pPr>
      <w:rPr>
        <w:rFonts w:hint="default"/>
      </w:rPr>
    </w:lvl>
  </w:abstractNum>
  <w:abstractNum w:abstractNumId="2" w15:restartNumberingAfterBreak="0">
    <w:nsid w:val="441403B8"/>
    <w:multiLevelType w:val="hybridMultilevel"/>
    <w:tmpl w:val="A2B6D096"/>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 w15:restartNumberingAfterBreak="0">
    <w:nsid w:val="48756C2D"/>
    <w:multiLevelType w:val="hybridMultilevel"/>
    <w:tmpl w:val="B560CF64"/>
    <w:lvl w:ilvl="0" w:tplc="5AEA5270">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4" w15:restartNumberingAfterBreak="0">
    <w:nsid w:val="4AC10412"/>
    <w:multiLevelType w:val="hybridMultilevel"/>
    <w:tmpl w:val="BEB6FE54"/>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67AA418D"/>
    <w:multiLevelType w:val="hybridMultilevel"/>
    <w:tmpl w:val="09D471D8"/>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6" w15:restartNumberingAfterBreak="0">
    <w:nsid w:val="70E312F2"/>
    <w:multiLevelType w:val="hybridMultilevel"/>
    <w:tmpl w:val="8EC81840"/>
    <w:lvl w:ilvl="0" w:tplc="5AEA5270">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7" w15:restartNumberingAfterBreak="0">
    <w:nsid w:val="7C301BF5"/>
    <w:multiLevelType w:val="hybridMultilevel"/>
    <w:tmpl w:val="9C1EC674"/>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num w:numId="1">
    <w:abstractNumId w:val="3"/>
  </w:num>
  <w:num w:numId="2">
    <w:abstractNumId w:val="0"/>
  </w:num>
  <w:num w:numId="3">
    <w:abstractNumId w:val="2"/>
  </w:num>
  <w:num w:numId="4">
    <w:abstractNumId w:val="6"/>
  </w:num>
  <w:num w:numId="5">
    <w:abstractNumId w:val="7"/>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YyNTQ2NDS2MDFX0lEKTi0uzszPAykwrAUAIGoonSwAAAA="/>
  </w:docVars>
  <w:rsids>
    <w:rsidRoot w:val="00D92F8A"/>
    <w:rsid w:val="0005525B"/>
    <w:rsid w:val="0008657F"/>
    <w:rsid w:val="000933DE"/>
    <w:rsid w:val="000A4BD9"/>
    <w:rsid w:val="001818C8"/>
    <w:rsid w:val="001C3C22"/>
    <w:rsid w:val="001F3636"/>
    <w:rsid w:val="0030471B"/>
    <w:rsid w:val="00396F8A"/>
    <w:rsid w:val="00456698"/>
    <w:rsid w:val="004736E5"/>
    <w:rsid w:val="004B6B86"/>
    <w:rsid w:val="004D074A"/>
    <w:rsid w:val="005D0AAD"/>
    <w:rsid w:val="00612019"/>
    <w:rsid w:val="006121DE"/>
    <w:rsid w:val="00716BA1"/>
    <w:rsid w:val="00755CF7"/>
    <w:rsid w:val="00763936"/>
    <w:rsid w:val="007D178A"/>
    <w:rsid w:val="007F7A55"/>
    <w:rsid w:val="00854F38"/>
    <w:rsid w:val="009E2365"/>
    <w:rsid w:val="00A3446A"/>
    <w:rsid w:val="00A44F52"/>
    <w:rsid w:val="00A96DE6"/>
    <w:rsid w:val="00D735B0"/>
    <w:rsid w:val="00D92F8A"/>
    <w:rsid w:val="00E30065"/>
    <w:rsid w:val="00E50A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2BDFF45"/>
  <w15:chartTrackingRefBased/>
  <w15:docId w15:val="{D70EE8AA-4402-44C2-A1EB-61E875B01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E3006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3006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30065"/>
    <w:rPr>
      <w:sz w:val="18"/>
      <w:szCs w:val="18"/>
    </w:rPr>
  </w:style>
  <w:style w:type="paragraph" w:styleId="a5">
    <w:name w:val="footer"/>
    <w:basedOn w:val="a"/>
    <w:link w:val="a6"/>
    <w:uiPriority w:val="99"/>
    <w:unhideWhenUsed/>
    <w:rsid w:val="00E30065"/>
    <w:pPr>
      <w:tabs>
        <w:tab w:val="center" w:pos="4153"/>
        <w:tab w:val="right" w:pos="8306"/>
      </w:tabs>
      <w:snapToGrid w:val="0"/>
      <w:jc w:val="left"/>
    </w:pPr>
    <w:rPr>
      <w:sz w:val="18"/>
      <w:szCs w:val="18"/>
    </w:rPr>
  </w:style>
  <w:style w:type="character" w:customStyle="1" w:styleId="a6">
    <w:name w:val="页脚 字符"/>
    <w:basedOn w:val="a0"/>
    <w:link w:val="a5"/>
    <w:uiPriority w:val="99"/>
    <w:rsid w:val="00E30065"/>
    <w:rPr>
      <w:sz w:val="18"/>
      <w:szCs w:val="18"/>
    </w:rPr>
  </w:style>
  <w:style w:type="character" w:customStyle="1" w:styleId="10">
    <w:name w:val="标题 1 字符"/>
    <w:basedOn w:val="a0"/>
    <w:link w:val="1"/>
    <w:uiPriority w:val="9"/>
    <w:rsid w:val="00E30065"/>
    <w:rPr>
      <w:b/>
      <w:bCs/>
      <w:kern w:val="44"/>
      <w:sz w:val="44"/>
      <w:szCs w:val="44"/>
    </w:rPr>
  </w:style>
  <w:style w:type="paragraph" w:customStyle="1" w:styleId="paragraph">
    <w:name w:val="paragraph"/>
    <w:basedOn w:val="a"/>
    <w:rsid w:val="00E30065"/>
    <w:pPr>
      <w:widowControl/>
      <w:spacing w:before="100" w:beforeAutospacing="1" w:after="100" w:afterAutospacing="1"/>
      <w:jc w:val="left"/>
    </w:pPr>
    <w:rPr>
      <w:rFonts w:ascii="宋体" w:eastAsia="宋体" w:hAnsi="宋体" w:cs="宋体"/>
      <w:kern w:val="0"/>
      <w:sz w:val="24"/>
      <w:szCs w:val="24"/>
    </w:rPr>
  </w:style>
  <w:style w:type="paragraph" w:styleId="a7">
    <w:name w:val="List Paragraph"/>
    <w:basedOn w:val="a"/>
    <w:uiPriority w:val="34"/>
    <w:qFormat/>
    <w:rsid w:val="00E30065"/>
    <w:pPr>
      <w:ind w:firstLineChars="200" w:firstLine="420"/>
    </w:pPr>
  </w:style>
  <w:style w:type="paragraph" w:styleId="a8">
    <w:name w:val="Normal (Web)"/>
    <w:basedOn w:val="a"/>
    <w:uiPriority w:val="99"/>
    <w:unhideWhenUsed/>
    <w:rsid w:val="00E3006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7</Pages>
  <Words>3231</Words>
  <Characters>18418</Characters>
  <Application>Microsoft Office Word</Application>
  <DocSecurity>0</DocSecurity>
  <Lines>153</Lines>
  <Paragraphs>43</Paragraphs>
  <ScaleCrop>false</ScaleCrop>
  <Company/>
  <LinksUpToDate>false</LinksUpToDate>
  <CharactersWithSpaces>2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彭飞</dc:creator>
  <cp:keywords/>
  <dc:description/>
  <cp:lastModifiedBy>seusb@163.com</cp:lastModifiedBy>
  <cp:revision>2</cp:revision>
  <cp:lastPrinted>2021-12-05T16:04:00Z</cp:lastPrinted>
  <dcterms:created xsi:type="dcterms:W3CDTF">2021-12-06T16:12:00Z</dcterms:created>
  <dcterms:modified xsi:type="dcterms:W3CDTF">2021-12-06T16:12:00Z</dcterms:modified>
</cp:coreProperties>
</file>